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62CD08" w14:textId="678CA834" w:rsidR="005D467E" w:rsidRDefault="001803E5" w:rsidP="00496D78">
      <w:pPr>
        <w:spacing w:after="0"/>
        <w:rPr>
          <w:color w:val="2F5496" w:themeColor="accent1" w:themeShade="BF"/>
          <w:sz w:val="18"/>
          <w:szCs w:val="18"/>
        </w:rPr>
      </w:pPr>
      <w:r>
        <w:rPr>
          <w:color w:val="2F5496" w:themeColor="accent1" w:themeShade="BF"/>
          <w:sz w:val="18"/>
          <w:szCs w:val="18"/>
        </w:rPr>
        <w:t xml:space="preserve"> </w:t>
      </w:r>
    </w:p>
    <w:p w14:paraId="40471840" w14:textId="7D37389F" w:rsidR="0041663B" w:rsidRPr="00C360E1" w:rsidRDefault="00444CFC" w:rsidP="00D552BB">
      <w:pPr>
        <w:spacing w:after="0"/>
        <w:jc w:val="center"/>
        <w:rPr>
          <w:rFonts w:cs="Times New Roman (Body CS)"/>
          <w:color w:val="1C4F94"/>
          <w:spacing w:val="-10"/>
          <w:sz w:val="18"/>
          <w:szCs w:val="18"/>
        </w:rPr>
      </w:pPr>
      <w:r>
        <w:rPr>
          <w:rFonts w:cs="Times New Roman (Body CS)"/>
          <w:color w:val="1C4F94"/>
          <w:spacing w:val="-10"/>
          <w:sz w:val="18"/>
          <w:szCs w:val="18"/>
        </w:rPr>
        <w:t>Joe Lombardo</w:t>
      </w:r>
    </w:p>
    <w:p w14:paraId="5DD2CE64" w14:textId="641C014A" w:rsidR="0041663B" w:rsidRPr="00C360E1" w:rsidRDefault="0041663B" w:rsidP="00D552BB">
      <w:pPr>
        <w:spacing w:after="240"/>
        <w:jc w:val="center"/>
        <w:rPr>
          <w:rFonts w:cs="Times New Roman (Body CS)"/>
          <w:i/>
          <w:iCs/>
          <w:color w:val="1C4F94"/>
          <w:spacing w:val="-10"/>
          <w:sz w:val="18"/>
          <w:szCs w:val="18"/>
        </w:rPr>
      </w:pPr>
      <w:r w:rsidRPr="00C360E1">
        <w:rPr>
          <w:rFonts w:cs="Times New Roman (Body CS)"/>
          <w:i/>
          <w:iCs/>
          <w:color w:val="1C4F94"/>
          <w:spacing w:val="-10"/>
          <w:sz w:val="18"/>
          <w:szCs w:val="18"/>
        </w:rPr>
        <w:t>Governor</w:t>
      </w:r>
    </w:p>
    <w:p w14:paraId="216A6ACC" w14:textId="356EE437" w:rsidR="003C73B9" w:rsidRPr="00C360E1" w:rsidRDefault="003C73B9" w:rsidP="00D552BB">
      <w:pPr>
        <w:spacing w:after="0"/>
        <w:jc w:val="center"/>
        <w:rPr>
          <w:rFonts w:cs="Times New Roman (Body CS)"/>
          <w:color w:val="1C4F94"/>
          <w:spacing w:val="-10"/>
          <w:sz w:val="18"/>
          <w:szCs w:val="18"/>
        </w:rPr>
      </w:pPr>
      <w:r w:rsidRPr="00C360E1">
        <w:rPr>
          <w:rFonts w:cs="Times New Roman (Body CS)"/>
          <w:color w:val="1C4F94"/>
          <w:spacing w:val="-10"/>
          <w:sz w:val="18"/>
          <w:szCs w:val="18"/>
        </w:rPr>
        <w:t>Richard Whitley, MS</w:t>
      </w:r>
    </w:p>
    <w:p w14:paraId="7A35DD21" w14:textId="38A5803A" w:rsidR="003C73B9" w:rsidRPr="00C360E1" w:rsidRDefault="003C73B9" w:rsidP="00D552BB">
      <w:pPr>
        <w:spacing w:after="0"/>
        <w:jc w:val="center"/>
        <w:rPr>
          <w:rFonts w:cs="Times New Roman (Body CS)"/>
          <w:i/>
          <w:iCs/>
          <w:color w:val="1C4F94"/>
          <w:spacing w:val="-10"/>
          <w:sz w:val="18"/>
          <w:szCs w:val="18"/>
        </w:rPr>
      </w:pPr>
      <w:r w:rsidRPr="00C360E1">
        <w:rPr>
          <w:rFonts w:cs="Times New Roman (Body CS)"/>
          <w:i/>
          <w:iCs/>
          <w:color w:val="1C4F94"/>
          <w:spacing w:val="-10"/>
          <w:sz w:val="18"/>
          <w:szCs w:val="18"/>
        </w:rPr>
        <w:t>Director</w:t>
      </w:r>
    </w:p>
    <w:p w14:paraId="6872852B" w14:textId="6FEB9956" w:rsidR="0041663B" w:rsidRDefault="0041663B" w:rsidP="00A948D2">
      <w:pPr>
        <w:spacing w:after="0"/>
        <w:ind w:left="236" w:hanging="416"/>
        <w:jc w:val="center"/>
        <w:rPr>
          <w:sz w:val="18"/>
          <w:szCs w:val="18"/>
        </w:rPr>
      </w:pPr>
      <w:r>
        <w:rPr>
          <w:sz w:val="18"/>
          <w:szCs w:val="18"/>
        </w:rPr>
        <w:br w:type="column"/>
      </w:r>
      <w:r>
        <w:rPr>
          <w:noProof/>
          <w:sz w:val="18"/>
          <w:szCs w:val="18"/>
        </w:rPr>
        <w:drawing>
          <wp:inline distT="0" distB="0" distL="0" distR="0" wp14:anchorId="1DA1D8BF" wp14:editId="3035CE2D">
            <wp:extent cx="914400" cy="914400"/>
            <wp:effectExtent l="0" t="0" r="0" b="0"/>
            <wp:docPr id="1" name="Picture 1" descr="The Great Seal of the State of Nev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e Great Seal of the State of Nevada"/>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14402" cy="914402"/>
                    </a:xfrm>
                    <a:prstGeom prst="rect">
                      <a:avLst/>
                    </a:prstGeom>
                  </pic:spPr>
                </pic:pic>
              </a:graphicData>
            </a:graphic>
          </wp:inline>
        </w:drawing>
      </w:r>
    </w:p>
    <w:p w14:paraId="53FEC580" w14:textId="767D99D1" w:rsidR="0041663B" w:rsidRPr="00C360E1" w:rsidRDefault="0041663B" w:rsidP="00D02D61">
      <w:pPr>
        <w:spacing w:after="0" w:line="240" w:lineRule="auto"/>
        <w:ind w:firstLine="990"/>
        <w:rPr>
          <w:b/>
          <w:bCs/>
          <w:smallCaps/>
          <w:color w:val="1C4F94"/>
          <w:sz w:val="40"/>
          <w:szCs w:val="40"/>
        </w:rPr>
      </w:pPr>
      <w:r>
        <w:rPr>
          <w:sz w:val="18"/>
          <w:szCs w:val="18"/>
        </w:rPr>
        <w:br w:type="column"/>
      </w:r>
      <w:r w:rsidRPr="00C360E1">
        <w:rPr>
          <w:b/>
          <w:bCs/>
          <w:smallCaps/>
          <w:color w:val="1C4F94"/>
          <w:sz w:val="40"/>
          <w:szCs w:val="40"/>
        </w:rPr>
        <w:t>Departmen</w:t>
      </w:r>
      <w:r w:rsidR="008A35C5" w:rsidRPr="00C360E1">
        <w:rPr>
          <w:b/>
          <w:bCs/>
          <w:smallCaps/>
          <w:color w:val="1C4F94"/>
          <w:sz w:val="40"/>
          <w:szCs w:val="40"/>
        </w:rPr>
        <w:t>t of</w:t>
      </w:r>
    </w:p>
    <w:p w14:paraId="4B82E3E8" w14:textId="682D0545" w:rsidR="008A35C5" w:rsidRPr="00C360E1" w:rsidRDefault="008A35C5" w:rsidP="00D02D61">
      <w:pPr>
        <w:spacing w:after="0"/>
        <w:ind w:left="-450" w:right="-898" w:firstLine="540"/>
        <w:rPr>
          <w:b/>
          <w:bCs/>
          <w:smallCaps/>
          <w:color w:val="1C4F94"/>
          <w:sz w:val="40"/>
          <w:szCs w:val="40"/>
        </w:rPr>
      </w:pPr>
      <w:r w:rsidRPr="00C360E1">
        <w:rPr>
          <w:b/>
          <w:bCs/>
          <w:smallCaps/>
          <w:color w:val="1C4F94"/>
          <w:sz w:val="40"/>
          <w:szCs w:val="40"/>
        </w:rPr>
        <w:t>Health and Human Services</w:t>
      </w:r>
    </w:p>
    <w:p w14:paraId="7C869C96" w14:textId="5B00E8B3" w:rsidR="00F95AE5" w:rsidRPr="00C360E1" w:rsidRDefault="00446A1D" w:rsidP="004D23F1">
      <w:pPr>
        <w:spacing w:after="0"/>
        <w:ind w:left="-90" w:right="-898" w:firstLine="360"/>
        <w:rPr>
          <w:smallCaps/>
          <w:color w:val="1C4F94"/>
          <w:sz w:val="28"/>
          <w:szCs w:val="28"/>
        </w:rPr>
      </w:pPr>
      <w:r w:rsidRPr="00C360E1">
        <w:rPr>
          <w:smallCaps/>
          <w:color w:val="1C4F94"/>
          <w:sz w:val="28"/>
          <w:szCs w:val="28"/>
        </w:rPr>
        <w:t xml:space="preserve"> </w:t>
      </w:r>
      <w:r w:rsidR="001B25FA" w:rsidRPr="00C360E1">
        <w:rPr>
          <w:smallCaps/>
          <w:color w:val="1C4F94"/>
          <w:sz w:val="28"/>
          <w:szCs w:val="28"/>
        </w:rPr>
        <w:t xml:space="preserve">Division of </w:t>
      </w:r>
      <w:r w:rsidR="004D23F1" w:rsidRPr="00C360E1">
        <w:rPr>
          <w:smallCaps/>
          <w:color w:val="1C4F94"/>
          <w:sz w:val="28"/>
          <w:szCs w:val="28"/>
        </w:rPr>
        <w:t>Child and Family Services</w:t>
      </w:r>
    </w:p>
    <w:p w14:paraId="27F7EE32" w14:textId="58A2E70C" w:rsidR="004842F7" w:rsidRPr="00C360E1" w:rsidRDefault="008A35C5" w:rsidP="004D23F1">
      <w:pPr>
        <w:spacing w:after="0"/>
        <w:ind w:left="360" w:right="-898" w:hanging="90"/>
        <w:rPr>
          <w:i/>
          <w:iCs/>
          <w:color w:val="1C4F94"/>
          <w:sz w:val="20"/>
          <w:szCs w:val="20"/>
        </w:rPr>
      </w:pPr>
      <w:r w:rsidRPr="00C360E1">
        <w:rPr>
          <w:i/>
          <w:iCs/>
          <w:color w:val="1C4F94"/>
          <w:sz w:val="20"/>
          <w:szCs w:val="20"/>
        </w:rPr>
        <w:t>Helping people. It’s who we are and what we do.</w:t>
      </w:r>
    </w:p>
    <w:p w14:paraId="23B0068A" w14:textId="5347EB5D" w:rsidR="00496D78" w:rsidRDefault="004842F7" w:rsidP="004842F7">
      <w:pPr>
        <w:spacing w:after="0"/>
        <w:ind w:left="360" w:right="-898" w:hanging="360"/>
        <w:rPr>
          <w:i/>
          <w:iCs/>
          <w:color w:val="00B0F0"/>
          <w:sz w:val="18"/>
          <w:szCs w:val="18"/>
        </w:rPr>
      </w:pPr>
      <w:r>
        <w:rPr>
          <w:i/>
          <w:iCs/>
          <w:color w:val="00B0F0"/>
          <w:sz w:val="18"/>
          <w:szCs w:val="18"/>
        </w:rPr>
        <w:br w:type="column"/>
      </w:r>
      <w:r>
        <w:rPr>
          <w:i/>
          <w:iCs/>
          <w:smallCaps/>
          <w:noProof/>
          <w:color w:val="00B0F0"/>
          <w:sz w:val="18"/>
          <w:szCs w:val="18"/>
        </w:rPr>
        <w:drawing>
          <wp:inline distT="0" distB="0" distL="0" distR="0" wp14:anchorId="58F92A23" wp14:editId="57344428">
            <wp:extent cx="780179" cy="1040239"/>
            <wp:effectExtent l="0" t="0" r="1270" b="7620"/>
            <wp:docPr id="3" name="Picture 3" descr="DHH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HHS logo"/>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80179" cy="1040239"/>
                    </a:xfrm>
                    <a:prstGeom prst="rect">
                      <a:avLst/>
                    </a:prstGeom>
                  </pic:spPr>
                </pic:pic>
              </a:graphicData>
            </a:graphic>
          </wp:inline>
        </w:drawing>
      </w:r>
    </w:p>
    <w:p w14:paraId="60AE14AC" w14:textId="191AFC52" w:rsidR="00496D78" w:rsidRDefault="00496D78" w:rsidP="00446A1D">
      <w:pPr>
        <w:spacing w:after="0"/>
        <w:ind w:left="-144" w:right="-898"/>
        <w:rPr>
          <w:i/>
          <w:iCs/>
          <w:color w:val="00B0F0"/>
          <w:sz w:val="18"/>
          <w:szCs w:val="18"/>
        </w:rPr>
      </w:pPr>
      <w:r>
        <w:rPr>
          <w:i/>
          <w:iCs/>
          <w:color w:val="00B0F0"/>
          <w:sz w:val="18"/>
          <w:szCs w:val="18"/>
        </w:rPr>
        <w:br w:type="column"/>
      </w:r>
    </w:p>
    <w:p w14:paraId="0A18EB96" w14:textId="330ADCCE" w:rsidR="00446A1D" w:rsidRPr="00C360E1" w:rsidRDefault="005331D8" w:rsidP="00D552BB">
      <w:pPr>
        <w:spacing w:after="0"/>
        <w:ind w:right="-2"/>
        <w:jc w:val="center"/>
        <w:rPr>
          <w:rFonts w:cs="Times New Roman (Body CS)"/>
          <w:color w:val="1C4F94"/>
          <w:spacing w:val="-10"/>
          <w:sz w:val="18"/>
          <w:szCs w:val="18"/>
        </w:rPr>
      </w:pPr>
      <w:r>
        <w:rPr>
          <w:rFonts w:cs="Times New Roman (Body CS)"/>
          <w:color w:val="1C4F94"/>
          <w:spacing w:val="-10"/>
          <w:sz w:val="18"/>
          <w:szCs w:val="18"/>
        </w:rPr>
        <w:t>Cindy Pitlock</w:t>
      </w:r>
      <w:r w:rsidR="00A6571D">
        <w:rPr>
          <w:rFonts w:cs="Times New Roman (Body CS)"/>
          <w:color w:val="1C4F94"/>
          <w:spacing w:val="-10"/>
          <w:sz w:val="18"/>
          <w:szCs w:val="18"/>
        </w:rPr>
        <w:t>, DNP</w:t>
      </w:r>
    </w:p>
    <w:p w14:paraId="1A1F92AC" w14:textId="457CD427" w:rsidR="006D4845" w:rsidRPr="00C360E1" w:rsidRDefault="006D4845" w:rsidP="00D552BB">
      <w:pPr>
        <w:spacing w:after="0"/>
        <w:ind w:right="-2"/>
        <w:jc w:val="center"/>
        <w:rPr>
          <w:rFonts w:cs="Times New Roman (Body CS)"/>
          <w:i/>
          <w:iCs/>
          <w:color w:val="1C4F94"/>
          <w:spacing w:val="-10"/>
          <w:sz w:val="18"/>
          <w:szCs w:val="18"/>
        </w:rPr>
      </w:pPr>
      <w:r w:rsidRPr="00C360E1">
        <w:rPr>
          <w:rFonts w:cs="Times New Roman (Body CS)"/>
          <w:i/>
          <w:iCs/>
          <w:color w:val="1C4F94"/>
          <w:spacing w:val="-10"/>
          <w:sz w:val="18"/>
          <w:szCs w:val="18"/>
        </w:rPr>
        <w:t>Administrator</w:t>
      </w:r>
    </w:p>
    <w:p w14:paraId="6DC1543A" w14:textId="77777777" w:rsidR="006A2180" w:rsidRPr="00042263" w:rsidRDefault="006A2180" w:rsidP="006A2180">
      <w:pPr>
        <w:spacing w:after="0"/>
        <w:ind w:right="-898"/>
        <w:jc w:val="both"/>
        <w:rPr>
          <w:rFonts w:cs="Times New Roman (Body CS)"/>
          <w:i/>
          <w:iCs/>
          <w:color w:val="0070C0"/>
          <w:spacing w:val="-10"/>
          <w:sz w:val="18"/>
          <w:szCs w:val="18"/>
        </w:rPr>
      </w:pPr>
    </w:p>
    <w:p w14:paraId="6394ED35" w14:textId="6FB8FE46" w:rsidR="006D4845" w:rsidRDefault="006D4845" w:rsidP="006A2180">
      <w:pPr>
        <w:spacing w:after="0"/>
        <w:ind w:right="-898"/>
        <w:jc w:val="both"/>
        <w:rPr>
          <w:i/>
          <w:iCs/>
          <w:color w:val="0070C0"/>
          <w:sz w:val="18"/>
          <w:szCs w:val="18"/>
        </w:rPr>
        <w:sectPr w:rsidR="006D4845" w:rsidSect="00D02D61">
          <w:headerReference w:type="even" r:id="rId13"/>
          <w:headerReference w:type="default" r:id="rId14"/>
          <w:footerReference w:type="even" r:id="rId15"/>
          <w:footerReference w:type="default" r:id="rId16"/>
          <w:headerReference w:type="first" r:id="rId17"/>
          <w:footerReference w:type="first" r:id="rId18"/>
          <w:pgSz w:w="12240" w:h="15840"/>
          <w:pgMar w:top="720" w:right="720" w:bottom="720" w:left="720" w:header="0" w:footer="720" w:gutter="0"/>
          <w:cols w:num="5" w:space="144" w:equalWidth="0">
            <w:col w:w="1296" w:space="194"/>
            <w:col w:w="1440" w:space="194"/>
            <w:col w:w="4752" w:space="144"/>
            <w:col w:w="1327" w:space="195"/>
            <w:col w:w="1258"/>
          </w:cols>
          <w:docGrid w:linePitch="360"/>
        </w:sectPr>
      </w:pPr>
    </w:p>
    <w:p w14:paraId="1290B39A" w14:textId="61363D57" w:rsidR="00496D78" w:rsidRDefault="00496D78" w:rsidP="00735458">
      <w:pPr>
        <w:pBdr>
          <w:top w:val="single" w:sz="4" w:space="1" w:color="auto"/>
        </w:pBdr>
        <w:spacing w:after="0" w:line="240" w:lineRule="auto"/>
        <w:jc w:val="both"/>
      </w:pPr>
    </w:p>
    <w:p w14:paraId="58C02490" w14:textId="77777777" w:rsidR="003533EB" w:rsidRPr="005A33C7" w:rsidRDefault="003533EB" w:rsidP="009B73CC">
      <w:pPr>
        <w:tabs>
          <w:tab w:val="left" w:pos="1800"/>
        </w:tabs>
        <w:ind w:left="1440" w:right="720"/>
        <w:jc w:val="center"/>
        <w:rPr>
          <w:rFonts w:ascii="Times New Roman" w:hAnsi="Times New Roman" w:cs="Times New Roman"/>
          <w:b/>
          <w:bCs/>
          <w:sz w:val="24"/>
          <w:szCs w:val="24"/>
        </w:rPr>
      </w:pPr>
      <w:r w:rsidRPr="005A33C7">
        <w:rPr>
          <w:rFonts w:ascii="Times New Roman" w:hAnsi="Times New Roman" w:cs="Times New Roman"/>
          <w:b/>
          <w:bCs/>
          <w:sz w:val="24"/>
          <w:szCs w:val="24"/>
        </w:rPr>
        <w:t>COMMISSION ON BEHAVIORAL HEALTH WITH DCFS</w:t>
      </w:r>
    </w:p>
    <w:p w14:paraId="5E4798DA" w14:textId="77777777" w:rsidR="003533EB" w:rsidRPr="005A33C7" w:rsidRDefault="003533EB" w:rsidP="009B73CC">
      <w:pPr>
        <w:tabs>
          <w:tab w:val="left" w:pos="1800"/>
        </w:tabs>
        <w:ind w:left="1440" w:right="720"/>
        <w:jc w:val="center"/>
        <w:rPr>
          <w:rFonts w:ascii="Times New Roman" w:hAnsi="Times New Roman" w:cs="Times New Roman"/>
          <w:b/>
          <w:bCs/>
          <w:sz w:val="24"/>
          <w:szCs w:val="24"/>
        </w:rPr>
      </w:pPr>
      <w:r w:rsidRPr="005A33C7">
        <w:rPr>
          <w:rFonts w:ascii="Times New Roman" w:hAnsi="Times New Roman" w:cs="Times New Roman"/>
          <w:b/>
          <w:bCs/>
          <w:sz w:val="24"/>
          <w:szCs w:val="24"/>
        </w:rPr>
        <w:t>DIVISION OF CHILD AND FAMILY SERVICES</w:t>
      </w:r>
    </w:p>
    <w:p w14:paraId="7BBFDCA7" w14:textId="2C21435B" w:rsidR="003533EB" w:rsidRPr="005A33C7" w:rsidRDefault="006E191B" w:rsidP="009B73CC">
      <w:pPr>
        <w:tabs>
          <w:tab w:val="left" w:pos="1800"/>
        </w:tabs>
        <w:ind w:left="1440" w:right="720"/>
        <w:jc w:val="center"/>
        <w:rPr>
          <w:rFonts w:ascii="Times New Roman" w:hAnsi="Times New Roman" w:cs="Times New Roman"/>
          <w:b/>
          <w:bCs/>
          <w:sz w:val="24"/>
          <w:szCs w:val="24"/>
        </w:rPr>
      </w:pPr>
      <w:r>
        <w:rPr>
          <w:rFonts w:ascii="Times New Roman" w:hAnsi="Times New Roman" w:cs="Times New Roman"/>
          <w:b/>
          <w:bCs/>
          <w:sz w:val="24"/>
          <w:szCs w:val="24"/>
        </w:rPr>
        <w:t>JUNE 8</w:t>
      </w:r>
      <w:r w:rsidR="003533EB" w:rsidRPr="00180C00">
        <w:rPr>
          <w:rFonts w:ascii="Times New Roman" w:hAnsi="Times New Roman" w:cs="Times New Roman"/>
          <w:b/>
          <w:bCs/>
          <w:sz w:val="24"/>
          <w:szCs w:val="24"/>
        </w:rPr>
        <w:t>, 202</w:t>
      </w:r>
      <w:r w:rsidR="00444CFC" w:rsidRPr="00180C00">
        <w:rPr>
          <w:rFonts w:ascii="Times New Roman" w:hAnsi="Times New Roman" w:cs="Times New Roman"/>
          <w:b/>
          <w:bCs/>
          <w:sz w:val="24"/>
          <w:szCs w:val="24"/>
        </w:rPr>
        <w:t>3</w:t>
      </w:r>
    </w:p>
    <w:p w14:paraId="0A80DD5F" w14:textId="7776BB7F" w:rsidR="003533EB" w:rsidRPr="005A33C7" w:rsidRDefault="009B73CC" w:rsidP="009B73CC">
      <w:pPr>
        <w:tabs>
          <w:tab w:val="left" w:pos="1170"/>
          <w:tab w:val="left" w:pos="1800"/>
        </w:tabs>
        <w:ind w:left="720" w:right="720"/>
        <w:jc w:val="center"/>
        <w:rPr>
          <w:rFonts w:ascii="Times New Roman" w:hAnsi="Times New Roman" w:cs="Times New Roman"/>
          <w:b/>
          <w:bCs/>
          <w:sz w:val="24"/>
          <w:szCs w:val="24"/>
        </w:rPr>
      </w:pPr>
      <w:r w:rsidRPr="005A33C7">
        <w:rPr>
          <w:rFonts w:ascii="Times New Roman" w:hAnsi="Times New Roman" w:cs="Times New Roman"/>
          <w:b/>
          <w:bCs/>
          <w:sz w:val="24"/>
          <w:szCs w:val="24"/>
        </w:rPr>
        <w:t xml:space="preserve">            </w:t>
      </w:r>
      <w:r w:rsidR="003533EB" w:rsidRPr="005A33C7">
        <w:rPr>
          <w:rFonts w:ascii="Times New Roman" w:hAnsi="Times New Roman" w:cs="Times New Roman"/>
          <w:b/>
          <w:bCs/>
          <w:sz w:val="24"/>
          <w:szCs w:val="24"/>
        </w:rPr>
        <w:t>MEETING MINUTES</w:t>
      </w:r>
    </w:p>
    <w:p w14:paraId="69071111" w14:textId="77777777" w:rsidR="001A08E0" w:rsidRDefault="001A08E0" w:rsidP="009B73CC">
      <w:pPr>
        <w:tabs>
          <w:tab w:val="left" w:pos="1170"/>
          <w:tab w:val="left" w:pos="1800"/>
        </w:tabs>
        <w:ind w:left="720" w:right="720"/>
        <w:jc w:val="center"/>
        <w:rPr>
          <w:rFonts w:ascii="Times New Roman" w:hAnsi="Times New Roman" w:cs="Times New Roman"/>
          <w:sz w:val="24"/>
          <w:szCs w:val="24"/>
        </w:rPr>
      </w:pPr>
    </w:p>
    <w:p w14:paraId="36D22A58" w14:textId="29637EE0" w:rsidR="003533EB" w:rsidRPr="00D508E3" w:rsidRDefault="003533EB" w:rsidP="009B73CC">
      <w:pPr>
        <w:tabs>
          <w:tab w:val="left" w:pos="1170"/>
          <w:tab w:val="left" w:pos="1800"/>
        </w:tabs>
        <w:ind w:left="720" w:right="720"/>
        <w:jc w:val="center"/>
        <w:rPr>
          <w:rFonts w:ascii="Times New Roman" w:hAnsi="Times New Roman" w:cs="Times New Roman"/>
          <w:sz w:val="24"/>
          <w:szCs w:val="24"/>
        </w:rPr>
      </w:pPr>
      <w:r w:rsidRPr="00D508E3">
        <w:rPr>
          <w:rFonts w:ascii="Times New Roman" w:hAnsi="Times New Roman" w:cs="Times New Roman"/>
          <w:sz w:val="24"/>
          <w:szCs w:val="24"/>
        </w:rPr>
        <w:t>This meeting used Microsoft TEAMS technology for video and audio capability.</w:t>
      </w:r>
    </w:p>
    <w:p w14:paraId="2A6E1E05" w14:textId="77777777" w:rsidR="0022734E" w:rsidRPr="00D508E3" w:rsidRDefault="0022734E" w:rsidP="008344F2">
      <w:pPr>
        <w:tabs>
          <w:tab w:val="left" w:pos="1170"/>
          <w:tab w:val="left" w:pos="1800"/>
        </w:tabs>
        <w:spacing w:after="0"/>
        <w:ind w:left="720" w:right="720"/>
        <w:rPr>
          <w:rFonts w:ascii="Times New Roman" w:hAnsi="Times New Roman" w:cs="Times New Roman"/>
          <w:sz w:val="24"/>
          <w:szCs w:val="24"/>
        </w:rPr>
      </w:pPr>
    </w:p>
    <w:p w14:paraId="5A60DCDA" w14:textId="334CF55F" w:rsidR="003533EB" w:rsidRPr="00D508E3" w:rsidRDefault="003533EB" w:rsidP="006C3EE0">
      <w:pPr>
        <w:tabs>
          <w:tab w:val="left" w:pos="1170"/>
          <w:tab w:val="left" w:pos="1800"/>
        </w:tabs>
        <w:spacing w:after="0" w:line="240" w:lineRule="auto"/>
        <w:ind w:left="720" w:right="720"/>
        <w:rPr>
          <w:rFonts w:ascii="Times New Roman" w:hAnsi="Times New Roman" w:cs="Times New Roman"/>
          <w:b/>
          <w:sz w:val="24"/>
          <w:szCs w:val="24"/>
        </w:rPr>
      </w:pPr>
      <w:r w:rsidRPr="00D508E3">
        <w:rPr>
          <w:rFonts w:ascii="Times New Roman" w:hAnsi="Times New Roman" w:cs="Times New Roman"/>
          <w:b/>
          <w:sz w:val="24"/>
          <w:szCs w:val="24"/>
        </w:rPr>
        <w:t xml:space="preserve">COMMISSIONERS PRESENT:  </w:t>
      </w:r>
      <w:r w:rsidRPr="00D508E3">
        <w:rPr>
          <w:rFonts w:ascii="Times New Roman" w:hAnsi="Times New Roman" w:cs="Times New Roman"/>
          <w:sz w:val="24"/>
          <w:szCs w:val="24"/>
        </w:rPr>
        <w:t xml:space="preserve"> </w:t>
      </w:r>
    </w:p>
    <w:p w14:paraId="4EA9942A" w14:textId="77777777" w:rsidR="008372DC" w:rsidRPr="00D508E3" w:rsidRDefault="008372DC" w:rsidP="008372DC">
      <w:pPr>
        <w:pStyle w:val="NormalWeb"/>
        <w:numPr>
          <w:ilvl w:val="0"/>
          <w:numId w:val="1"/>
        </w:numPr>
        <w:rPr>
          <w:color w:val="000000"/>
        </w:rPr>
      </w:pPr>
      <w:r w:rsidRPr="00D508E3">
        <w:rPr>
          <w:color w:val="000000"/>
        </w:rPr>
        <w:t>Braden Schrag</w:t>
      </w:r>
    </w:p>
    <w:p w14:paraId="5AA5EC64" w14:textId="77777777" w:rsidR="008372DC" w:rsidRPr="00D508E3" w:rsidRDefault="008372DC" w:rsidP="008372DC">
      <w:pPr>
        <w:pStyle w:val="NormalWeb"/>
        <w:numPr>
          <w:ilvl w:val="0"/>
          <w:numId w:val="1"/>
        </w:numPr>
        <w:rPr>
          <w:color w:val="000000"/>
        </w:rPr>
      </w:pPr>
      <w:r w:rsidRPr="00D508E3">
        <w:rPr>
          <w:color w:val="000000"/>
        </w:rPr>
        <w:t>Arvin Operario</w:t>
      </w:r>
    </w:p>
    <w:p w14:paraId="2A6AB011" w14:textId="1D050502" w:rsidR="008372DC" w:rsidRPr="00D508E3" w:rsidRDefault="008372DC" w:rsidP="008372DC">
      <w:pPr>
        <w:pStyle w:val="NormalWeb"/>
        <w:numPr>
          <w:ilvl w:val="0"/>
          <w:numId w:val="1"/>
        </w:numPr>
        <w:rPr>
          <w:color w:val="000000"/>
        </w:rPr>
      </w:pPr>
      <w:r w:rsidRPr="00D508E3">
        <w:rPr>
          <w:color w:val="000000"/>
        </w:rPr>
        <w:t>Dan Ficalora</w:t>
      </w:r>
    </w:p>
    <w:p w14:paraId="59F139B1" w14:textId="77777777" w:rsidR="008372DC" w:rsidRPr="00D508E3" w:rsidRDefault="008372DC" w:rsidP="008372DC">
      <w:pPr>
        <w:pStyle w:val="NormalWeb"/>
        <w:numPr>
          <w:ilvl w:val="0"/>
          <w:numId w:val="1"/>
        </w:numPr>
        <w:rPr>
          <w:color w:val="000000"/>
        </w:rPr>
      </w:pPr>
      <w:r w:rsidRPr="00D508E3">
        <w:rPr>
          <w:color w:val="000000"/>
        </w:rPr>
        <w:t>Greg Giron</w:t>
      </w:r>
    </w:p>
    <w:p w14:paraId="163F1A03" w14:textId="77777777" w:rsidR="008372DC" w:rsidRPr="00D508E3" w:rsidRDefault="008372DC" w:rsidP="008372DC">
      <w:pPr>
        <w:pStyle w:val="NormalWeb"/>
        <w:numPr>
          <w:ilvl w:val="0"/>
          <w:numId w:val="1"/>
        </w:numPr>
        <w:rPr>
          <w:color w:val="000000"/>
        </w:rPr>
      </w:pPr>
      <w:r w:rsidRPr="00D508E3">
        <w:rPr>
          <w:color w:val="000000"/>
        </w:rPr>
        <w:t>Jasmine Cooper</w:t>
      </w:r>
    </w:p>
    <w:p w14:paraId="0DD5AF59" w14:textId="77777777" w:rsidR="008372DC" w:rsidRPr="00D508E3" w:rsidRDefault="008372DC" w:rsidP="008372DC">
      <w:pPr>
        <w:pStyle w:val="NormalWeb"/>
        <w:numPr>
          <w:ilvl w:val="0"/>
          <w:numId w:val="1"/>
        </w:numPr>
        <w:rPr>
          <w:color w:val="000000"/>
        </w:rPr>
      </w:pPr>
      <w:r w:rsidRPr="00D508E3">
        <w:rPr>
          <w:color w:val="000000"/>
        </w:rPr>
        <w:t>Lisa Durette</w:t>
      </w:r>
    </w:p>
    <w:p w14:paraId="59B49D08" w14:textId="77777777" w:rsidR="008372DC" w:rsidRPr="00D508E3" w:rsidRDefault="008372DC" w:rsidP="008372DC">
      <w:pPr>
        <w:pStyle w:val="NormalWeb"/>
        <w:numPr>
          <w:ilvl w:val="0"/>
          <w:numId w:val="1"/>
        </w:numPr>
        <w:rPr>
          <w:color w:val="000000"/>
        </w:rPr>
      </w:pPr>
      <w:r w:rsidRPr="00D508E3">
        <w:rPr>
          <w:color w:val="000000"/>
        </w:rPr>
        <w:t>Lisa Ruiz Lee</w:t>
      </w:r>
    </w:p>
    <w:p w14:paraId="255C2C7B" w14:textId="3401FFDB" w:rsidR="003533EB" w:rsidRPr="00D508E3" w:rsidRDefault="008372DC" w:rsidP="00D508E3">
      <w:pPr>
        <w:pStyle w:val="NormalWeb"/>
        <w:numPr>
          <w:ilvl w:val="0"/>
          <w:numId w:val="1"/>
        </w:numPr>
        <w:rPr>
          <w:color w:val="000000"/>
        </w:rPr>
      </w:pPr>
      <w:r w:rsidRPr="00D508E3">
        <w:rPr>
          <w:color w:val="000000"/>
        </w:rPr>
        <w:t>Natasha Mosby</w:t>
      </w:r>
    </w:p>
    <w:p w14:paraId="5C233C21" w14:textId="24D76E9A" w:rsidR="003533EB" w:rsidRPr="00D508E3" w:rsidRDefault="003533EB" w:rsidP="006C3EE0">
      <w:pPr>
        <w:tabs>
          <w:tab w:val="left" w:pos="1170"/>
          <w:tab w:val="left" w:pos="1800"/>
        </w:tabs>
        <w:spacing w:after="0" w:line="240" w:lineRule="auto"/>
        <w:ind w:left="720" w:right="720"/>
        <w:rPr>
          <w:rFonts w:ascii="Times New Roman" w:hAnsi="Times New Roman" w:cs="Times New Roman"/>
          <w:b/>
          <w:bCs/>
          <w:sz w:val="24"/>
          <w:szCs w:val="24"/>
        </w:rPr>
      </w:pPr>
      <w:r w:rsidRPr="00D508E3">
        <w:rPr>
          <w:rFonts w:ascii="Times New Roman" w:hAnsi="Times New Roman" w:cs="Times New Roman"/>
          <w:b/>
          <w:bCs/>
          <w:sz w:val="24"/>
          <w:szCs w:val="24"/>
        </w:rPr>
        <w:t>COMMISSIONERS NOT PRESENT</w:t>
      </w:r>
    </w:p>
    <w:p w14:paraId="01752B83" w14:textId="308019EC" w:rsidR="003533EB" w:rsidRPr="00D508E3" w:rsidRDefault="00D508E3" w:rsidP="00E263F1">
      <w:pPr>
        <w:pStyle w:val="ListParagraph"/>
        <w:numPr>
          <w:ilvl w:val="0"/>
          <w:numId w:val="3"/>
        </w:numPr>
        <w:tabs>
          <w:tab w:val="left" w:pos="1080"/>
        </w:tabs>
        <w:spacing w:after="0" w:line="240" w:lineRule="auto"/>
        <w:ind w:left="720" w:right="720" w:firstLine="0"/>
        <w:rPr>
          <w:rFonts w:ascii="Times New Roman" w:hAnsi="Times New Roman"/>
          <w:sz w:val="24"/>
          <w:szCs w:val="24"/>
        </w:rPr>
      </w:pPr>
      <w:r w:rsidRPr="00D508E3">
        <w:rPr>
          <w:rFonts w:ascii="Times New Roman" w:hAnsi="Times New Roman"/>
          <w:sz w:val="24"/>
          <w:szCs w:val="24"/>
        </w:rPr>
        <w:t>None</w:t>
      </w:r>
    </w:p>
    <w:p w14:paraId="097000BB" w14:textId="77777777" w:rsidR="00043370" w:rsidRPr="00D508E3" w:rsidRDefault="00043370" w:rsidP="00043370">
      <w:pPr>
        <w:tabs>
          <w:tab w:val="left" w:pos="1170"/>
          <w:tab w:val="left" w:pos="1800"/>
        </w:tabs>
        <w:spacing w:after="0" w:line="240" w:lineRule="auto"/>
        <w:ind w:left="720" w:right="720"/>
        <w:rPr>
          <w:rFonts w:ascii="Times New Roman" w:hAnsi="Times New Roman" w:cs="Times New Roman"/>
          <w:sz w:val="24"/>
          <w:szCs w:val="24"/>
        </w:rPr>
      </w:pPr>
    </w:p>
    <w:p w14:paraId="0712F0C6" w14:textId="531B5D3B" w:rsidR="003533EB" w:rsidRPr="00D508E3" w:rsidRDefault="003533EB" w:rsidP="008344F2">
      <w:pPr>
        <w:tabs>
          <w:tab w:val="left" w:pos="1170"/>
          <w:tab w:val="left" w:pos="1800"/>
        </w:tabs>
        <w:spacing w:after="0"/>
        <w:ind w:left="720" w:right="720"/>
        <w:rPr>
          <w:rFonts w:ascii="Times New Roman" w:hAnsi="Times New Roman" w:cs="Times New Roman"/>
          <w:b/>
          <w:sz w:val="24"/>
          <w:szCs w:val="24"/>
        </w:rPr>
      </w:pPr>
      <w:r w:rsidRPr="00D508E3">
        <w:rPr>
          <w:rFonts w:ascii="Times New Roman" w:hAnsi="Times New Roman" w:cs="Times New Roman"/>
          <w:b/>
          <w:sz w:val="24"/>
          <w:szCs w:val="24"/>
        </w:rPr>
        <w:t xml:space="preserve">STAFF AND GUESTS </w:t>
      </w:r>
    </w:p>
    <w:p w14:paraId="4BB6320D" w14:textId="77777777" w:rsidR="00AF200B" w:rsidRPr="00D508E3" w:rsidRDefault="00AF200B" w:rsidP="003B734B">
      <w:pPr>
        <w:pStyle w:val="NormalWeb"/>
        <w:numPr>
          <w:ilvl w:val="0"/>
          <w:numId w:val="4"/>
        </w:numPr>
        <w:spacing w:before="0" w:beforeAutospacing="0" w:after="0" w:afterAutospacing="0"/>
        <w:ind w:left="1080"/>
        <w:rPr>
          <w:color w:val="000000"/>
        </w:rPr>
      </w:pPr>
      <w:r w:rsidRPr="00D508E3">
        <w:rPr>
          <w:color w:val="000000"/>
        </w:rPr>
        <w:t>Alejandro Ruiz</w:t>
      </w:r>
    </w:p>
    <w:p w14:paraId="27AAF990" w14:textId="09454A4E" w:rsidR="00AF200B" w:rsidRPr="00D508E3" w:rsidRDefault="00AF200B" w:rsidP="003B734B">
      <w:pPr>
        <w:pStyle w:val="NormalWeb"/>
        <w:numPr>
          <w:ilvl w:val="0"/>
          <w:numId w:val="4"/>
        </w:numPr>
        <w:spacing w:before="0" w:beforeAutospacing="0" w:after="0" w:afterAutospacing="0"/>
        <w:ind w:left="1080"/>
        <w:rPr>
          <w:color w:val="000000"/>
        </w:rPr>
      </w:pPr>
      <w:r w:rsidRPr="00D508E3">
        <w:rPr>
          <w:color w:val="000000"/>
        </w:rPr>
        <w:t xml:space="preserve">Amanda </w:t>
      </w:r>
      <w:r w:rsidR="00EB1C80">
        <w:rPr>
          <w:color w:val="000000"/>
        </w:rPr>
        <w:t>Haboush-Deloye</w:t>
      </w:r>
    </w:p>
    <w:p w14:paraId="6534BECF" w14:textId="77777777" w:rsidR="00AF200B" w:rsidRPr="00D508E3" w:rsidRDefault="00AF200B" w:rsidP="003B734B">
      <w:pPr>
        <w:pStyle w:val="NormalWeb"/>
        <w:numPr>
          <w:ilvl w:val="0"/>
          <w:numId w:val="4"/>
        </w:numPr>
        <w:spacing w:before="0" w:beforeAutospacing="0" w:after="0" w:afterAutospacing="0"/>
        <w:ind w:left="1080"/>
        <w:rPr>
          <w:color w:val="000000"/>
        </w:rPr>
      </w:pPr>
      <w:r w:rsidRPr="00D508E3">
        <w:rPr>
          <w:color w:val="000000"/>
        </w:rPr>
        <w:t>Amna Khawaja</w:t>
      </w:r>
    </w:p>
    <w:p w14:paraId="3388FF90" w14:textId="77777777" w:rsidR="00AF200B" w:rsidRPr="00D508E3" w:rsidRDefault="00AF200B" w:rsidP="003B734B">
      <w:pPr>
        <w:pStyle w:val="NormalWeb"/>
        <w:numPr>
          <w:ilvl w:val="0"/>
          <w:numId w:val="4"/>
        </w:numPr>
        <w:spacing w:before="0" w:beforeAutospacing="0" w:after="0" w:afterAutospacing="0"/>
        <w:ind w:left="1080"/>
        <w:rPr>
          <w:color w:val="000000"/>
        </w:rPr>
      </w:pPr>
      <w:r w:rsidRPr="00D508E3">
        <w:rPr>
          <w:color w:val="000000"/>
        </w:rPr>
        <w:t>Ann Polakowsi</w:t>
      </w:r>
    </w:p>
    <w:p w14:paraId="29C11486" w14:textId="31907FB3" w:rsidR="00AF200B" w:rsidRPr="00D508E3" w:rsidRDefault="00AF200B" w:rsidP="003B734B">
      <w:pPr>
        <w:pStyle w:val="NormalWeb"/>
        <w:numPr>
          <w:ilvl w:val="0"/>
          <w:numId w:val="4"/>
        </w:numPr>
        <w:spacing w:before="0" w:beforeAutospacing="0" w:after="0" w:afterAutospacing="0"/>
        <w:ind w:left="1080"/>
        <w:rPr>
          <w:color w:val="000000"/>
        </w:rPr>
      </w:pPr>
      <w:r w:rsidRPr="00D508E3">
        <w:rPr>
          <w:color w:val="000000"/>
        </w:rPr>
        <w:t xml:space="preserve">Antonina </w:t>
      </w:r>
      <w:r w:rsidR="002278B6" w:rsidRPr="00D508E3">
        <w:rPr>
          <w:color w:val="000000"/>
        </w:rPr>
        <w:t>Capurro</w:t>
      </w:r>
    </w:p>
    <w:p w14:paraId="6F3D3105" w14:textId="77777777" w:rsidR="00AF200B" w:rsidRPr="00D508E3" w:rsidRDefault="00AF200B" w:rsidP="003B734B">
      <w:pPr>
        <w:pStyle w:val="NormalWeb"/>
        <w:numPr>
          <w:ilvl w:val="0"/>
          <w:numId w:val="4"/>
        </w:numPr>
        <w:spacing w:before="0" w:beforeAutospacing="0" w:after="0" w:afterAutospacing="0"/>
        <w:ind w:left="1080"/>
        <w:rPr>
          <w:color w:val="000000"/>
        </w:rPr>
      </w:pPr>
      <w:r w:rsidRPr="00D508E3">
        <w:rPr>
          <w:color w:val="000000"/>
        </w:rPr>
        <w:t>Ashleigh Brunner</w:t>
      </w:r>
    </w:p>
    <w:p w14:paraId="198E6C94" w14:textId="77777777" w:rsidR="00AF200B" w:rsidRPr="00D508E3" w:rsidRDefault="00AF200B" w:rsidP="003B734B">
      <w:pPr>
        <w:pStyle w:val="NormalWeb"/>
        <w:numPr>
          <w:ilvl w:val="0"/>
          <w:numId w:val="4"/>
        </w:numPr>
        <w:spacing w:before="0" w:beforeAutospacing="0" w:after="0" w:afterAutospacing="0"/>
        <w:ind w:left="1080"/>
        <w:rPr>
          <w:color w:val="000000"/>
        </w:rPr>
      </w:pPr>
      <w:r w:rsidRPr="00D508E3">
        <w:rPr>
          <w:color w:val="000000"/>
        </w:rPr>
        <w:t>Autumn Blattman</w:t>
      </w:r>
    </w:p>
    <w:p w14:paraId="07E822A4" w14:textId="77777777" w:rsidR="00AF200B" w:rsidRPr="00D508E3" w:rsidRDefault="00AF200B" w:rsidP="003B734B">
      <w:pPr>
        <w:pStyle w:val="NormalWeb"/>
        <w:numPr>
          <w:ilvl w:val="0"/>
          <w:numId w:val="4"/>
        </w:numPr>
        <w:spacing w:before="0" w:beforeAutospacing="0" w:after="0" w:afterAutospacing="0"/>
        <w:ind w:left="1080"/>
        <w:rPr>
          <w:color w:val="000000"/>
        </w:rPr>
      </w:pPr>
      <w:r w:rsidRPr="00D508E3">
        <w:rPr>
          <w:color w:val="000000"/>
        </w:rPr>
        <w:t>Beverly Burton</w:t>
      </w:r>
    </w:p>
    <w:p w14:paraId="6F859BE2" w14:textId="77777777" w:rsidR="00AF200B" w:rsidRPr="00D508E3" w:rsidRDefault="00AF200B" w:rsidP="003B734B">
      <w:pPr>
        <w:pStyle w:val="NormalWeb"/>
        <w:numPr>
          <w:ilvl w:val="0"/>
          <w:numId w:val="4"/>
        </w:numPr>
        <w:spacing w:before="0" w:beforeAutospacing="0" w:after="0" w:afterAutospacing="0"/>
        <w:ind w:left="1080"/>
        <w:rPr>
          <w:color w:val="000000"/>
        </w:rPr>
      </w:pPr>
      <w:r w:rsidRPr="00D508E3">
        <w:rPr>
          <w:color w:val="000000"/>
        </w:rPr>
        <w:t>Bill Wyss</w:t>
      </w:r>
    </w:p>
    <w:p w14:paraId="73BA10AE" w14:textId="77777777" w:rsidR="00AF200B" w:rsidRPr="00D508E3" w:rsidRDefault="00AF200B" w:rsidP="003B734B">
      <w:pPr>
        <w:pStyle w:val="NormalWeb"/>
        <w:numPr>
          <w:ilvl w:val="0"/>
          <w:numId w:val="4"/>
        </w:numPr>
        <w:spacing w:before="0" w:beforeAutospacing="0" w:after="0" w:afterAutospacing="0"/>
        <w:ind w:left="1080"/>
        <w:rPr>
          <w:color w:val="000000"/>
        </w:rPr>
      </w:pPr>
      <w:r w:rsidRPr="00D508E3">
        <w:rPr>
          <w:color w:val="000000"/>
        </w:rPr>
        <w:t>Carlo DeCicco</w:t>
      </w:r>
    </w:p>
    <w:p w14:paraId="441ECC7C" w14:textId="77777777" w:rsidR="00AF200B" w:rsidRPr="00D508E3" w:rsidRDefault="00AF200B" w:rsidP="003B734B">
      <w:pPr>
        <w:pStyle w:val="NormalWeb"/>
        <w:numPr>
          <w:ilvl w:val="0"/>
          <w:numId w:val="4"/>
        </w:numPr>
        <w:spacing w:before="0" w:beforeAutospacing="0" w:after="0" w:afterAutospacing="0"/>
        <w:ind w:left="1080"/>
        <w:rPr>
          <w:color w:val="000000"/>
        </w:rPr>
      </w:pPr>
      <w:r w:rsidRPr="00D508E3">
        <w:rPr>
          <w:color w:val="000000"/>
        </w:rPr>
        <w:t>Charlene Frost</w:t>
      </w:r>
    </w:p>
    <w:p w14:paraId="6C9792D3" w14:textId="77777777" w:rsidR="00AF200B" w:rsidRPr="00D508E3" w:rsidRDefault="00AF200B" w:rsidP="003B734B">
      <w:pPr>
        <w:pStyle w:val="NormalWeb"/>
        <w:numPr>
          <w:ilvl w:val="0"/>
          <w:numId w:val="4"/>
        </w:numPr>
        <w:spacing w:before="0" w:beforeAutospacing="0" w:after="0" w:afterAutospacing="0"/>
        <w:ind w:left="1080"/>
        <w:rPr>
          <w:color w:val="000000"/>
        </w:rPr>
      </w:pPr>
      <w:r w:rsidRPr="00D508E3">
        <w:rPr>
          <w:color w:val="000000"/>
        </w:rPr>
        <w:t>Cindy Pitlock</w:t>
      </w:r>
    </w:p>
    <w:p w14:paraId="0DE8AA6E" w14:textId="77777777" w:rsidR="00AF200B" w:rsidRPr="00D508E3" w:rsidRDefault="00AF200B" w:rsidP="003B734B">
      <w:pPr>
        <w:pStyle w:val="NormalWeb"/>
        <w:numPr>
          <w:ilvl w:val="0"/>
          <w:numId w:val="4"/>
        </w:numPr>
        <w:spacing w:before="0" w:beforeAutospacing="0" w:after="0" w:afterAutospacing="0"/>
        <w:ind w:left="1080"/>
        <w:rPr>
          <w:color w:val="000000"/>
        </w:rPr>
      </w:pPr>
      <w:r w:rsidRPr="00D508E3">
        <w:rPr>
          <w:color w:val="000000"/>
        </w:rPr>
        <w:t>Dazzrael Kirby</w:t>
      </w:r>
    </w:p>
    <w:p w14:paraId="31DF0884" w14:textId="77777777" w:rsidR="00AF200B" w:rsidRPr="00D508E3" w:rsidRDefault="00AF200B" w:rsidP="003B734B">
      <w:pPr>
        <w:pStyle w:val="NormalWeb"/>
        <w:numPr>
          <w:ilvl w:val="0"/>
          <w:numId w:val="4"/>
        </w:numPr>
        <w:spacing w:before="0" w:beforeAutospacing="0" w:after="0" w:afterAutospacing="0"/>
        <w:ind w:left="1080"/>
        <w:rPr>
          <w:color w:val="000000"/>
        </w:rPr>
      </w:pPr>
      <w:r w:rsidRPr="00D508E3">
        <w:rPr>
          <w:color w:val="000000"/>
        </w:rPr>
        <w:t>Dorothy Edwards</w:t>
      </w:r>
    </w:p>
    <w:p w14:paraId="54567F87" w14:textId="77777777" w:rsidR="00AF200B" w:rsidRPr="00D508E3" w:rsidRDefault="00AF200B" w:rsidP="003B734B">
      <w:pPr>
        <w:pStyle w:val="NormalWeb"/>
        <w:numPr>
          <w:ilvl w:val="0"/>
          <w:numId w:val="4"/>
        </w:numPr>
        <w:spacing w:before="0" w:beforeAutospacing="0" w:after="0" w:afterAutospacing="0"/>
        <w:ind w:left="1080"/>
        <w:rPr>
          <w:color w:val="000000"/>
        </w:rPr>
      </w:pPr>
      <w:r w:rsidRPr="00D508E3">
        <w:rPr>
          <w:color w:val="000000"/>
        </w:rPr>
        <w:t>Gwendolyn Green</w:t>
      </w:r>
    </w:p>
    <w:p w14:paraId="15673423" w14:textId="77777777" w:rsidR="00AF200B" w:rsidRPr="00D508E3" w:rsidRDefault="00AF200B" w:rsidP="003B734B">
      <w:pPr>
        <w:pStyle w:val="NormalWeb"/>
        <w:numPr>
          <w:ilvl w:val="0"/>
          <w:numId w:val="4"/>
        </w:numPr>
        <w:spacing w:before="0" w:beforeAutospacing="0" w:after="0" w:afterAutospacing="0"/>
        <w:ind w:left="1080"/>
        <w:rPr>
          <w:color w:val="000000"/>
        </w:rPr>
      </w:pPr>
      <w:r w:rsidRPr="00D508E3">
        <w:rPr>
          <w:color w:val="000000"/>
        </w:rPr>
        <w:lastRenderedPageBreak/>
        <w:t>Jacqueline Wade</w:t>
      </w:r>
    </w:p>
    <w:p w14:paraId="3347F13E" w14:textId="77777777" w:rsidR="00AF200B" w:rsidRPr="00D508E3" w:rsidRDefault="00AF200B" w:rsidP="003B734B">
      <w:pPr>
        <w:pStyle w:val="NormalWeb"/>
        <w:numPr>
          <w:ilvl w:val="0"/>
          <w:numId w:val="4"/>
        </w:numPr>
        <w:spacing w:before="0" w:beforeAutospacing="0" w:after="0" w:afterAutospacing="0"/>
        <w:ind w:left="1080"/>
        <w:rPr>
          <w:color w:val="000000"/>
        </w:rPr>
      </w:pPr>
      <w:r w:rsidRPr="00D508E3">
        <w:rPr>
          <w:color w:val="000000"/>
        </w:rPr>
        <w:t>Jennifer Spencer</w:t>
      </w:r>
    </w:p>
    <w:p w14:paraId="69FE98C9" w14:textId="77777777" w:rsidR="00AF200B" w:rsidRPr="00D508E3" w:rsidRDefault="00AF200B" w:rsidP="003B734B">
      <w:pPr>
        <w:pStyle w:val="NormalWeb"/>
        <w:numPr>
          <w:ilvl w:val="0"/>
          <w:numId w:val="4"/>
        </w:numPr>
        <w:spacing w:before="0" w:beforeAutospacing="0" w:after="0" w:afterAutospacing="0"/>
        <w:ind w:left="1080"/>
        <w:rPr>
          <w:color w:val="000000"/>
        </w:rPr>
      </w:pPr>
      <w:r w:rsidRPr="00D508E3">
        <w:rPr>
          <w:color w:val="000000"/>
        </w:rPr>
        <w:t>Joelle McNutt</w:t>
      </w:r>
    </w:p>
    <w:p w14:paraId="673838E0" w14:textId="77777777" w:rsidR="00AF200B" w:rsidRPr="00D508E3" w:rsidRDefault="00AF200B" w:rsidP="003B734B">
      <w:pPr>
        <w:pStyle w:val="NormalWeb"/>
        <w:numPr>
          <w:ilvl w:val="0"/>
          <w:numId w:val="4"/>
        </w:numPr>
        <w:spacing w:before="0" w:beforeAutospacing="0" w:after="0" w:afterAutospacing="0"/>
        <w:ind w:left="1080"/>
        <w:rPr>
          <w:color w:val="000000"/>
        </w:rPr>
      </w:pPr>
      <w:r w:rsidRPr="00D508E3">
        <w:rPr>
          <w:color w:val="000000"/>
        </w:rPr>
        <w:t>Jude Oliver</w:t>
      </w:r>
    </w:p>
    <w:p w14:paraId="72EACBC1" w14:textId="77777777" w:rsidR="00AF200B" w:rsidRPr="00D508E3" w:rsidRDefault="00AF200B" w:rsidP="003B734B">
      <w:pPr>
        <w:pStyle w:val="NormalWeb"/>
        <w:numPr>
          <w:ilvl w:val="0"/>
          <w:numId w:val="4"/>
        </w:numPr>
        <w:spacing w:before="0" w:beforeAutospacing="0" w:after="0" w:afterAutospacing="0"/>
        <w:ind w:left="1080"/>
        <w:rPr>
          <w:color w:val="000000"/>
        </w:rPr>
      </w:pPr>
      <w:r w:rsidRPr="00D508E3">
        <w:rPr>
          <w:color w:val="000000"/>
        </w:rPr>
        <w:t>Kaleah Cage</w:t>
      </w:r>
    </w:p>
    <w:p w14:paraId="349797E9" w14:textId="77777777" w:rsidR="00AF200B" w:rsidRPr="00D508E3" w:rsidRDefault="00AF200B" w:rsidP="003B734B">
      <w:pPr>
        <w:pStyle w:val="NormalWeb"/>
        <w:numPr>
          <w:ilvl w:val="0"/>
          <w:numId w:val="4"/>
        </w:numPr>
        <w:spacing w:before="0" w:beforeAutospacing="0" w:after="0" w:afterAutospacing="0"/>
        <w:ind w:left="1080"/>
        <w:rPr>
          <w:color w:val="000000"/>
        </w:rPr>
      </w:pPr>
      <w:r w:rsidRPr="00D508E3">
        <w:rPr>
          <w:color w:val="000000"/>
        </w:rPr>
        <w:t>Kary Wilder</w:t>
      </w:r>
    </w:p>
    <w:p w14:paraId="36AB9598" w14:textId="77777777" w:rsidR="00AF200B" w:rsidRPr="00D508E3" w:rsidRDefault="00AF200B" w:rsidP="003B734B">
      <w:pPr>
        <w:pStyle w:val="NormalWeb"/>
        <w:numPr>
          <w:ilvl w:val="0"/>
          <w:numId w:val="4"/>
        </w:numPr>
        <w:spacing w:before="0" w:beforeAutospacing="0" w:after="0" w:afterAutospacing="0"/>
        <w:ind w:left="1080"/>
        <w:rPr>
          <w:color w:val="000000"/>
        </w:rPr>
      </w:pPr>
      <w:r w:rsidRPr="00D508E3">
        <w:rPr>
          <w:color w:val="000000"/>
        </w:rPr>
        <w:t>Kathryn Martin</w:t>
      </w:r>
    </w:p>
    <w:p w14:paraId="6F96BACA" w14:textId="77777777" w:rsidR="00AF200B" w:rsidRPr="00D508E3" w:rsidRDefault="00AF200B" w:rsidP="003B734B">
      <w:pPr>
        <w:pStyle w:val="NormalWeb"/>
        <w:numPr>
          <w:ilvl w:val="0"/>
          <w:numId w:val="4"/>
        </w:numPr>
        <w:spacing w:before="0" w:beforeAutospacing="0" w:after="0" w:afterAutospacing="0"/>
        <w:ind w:left="1080"/>
        <w:rPr>
          <w:color w:val="000000"/>
        </w:rPr>
      </w:pPr>
      <w:r w:rsidRPr="00D508E3">
        <w:rPr>
          <w:color w:val="000000"/>
        </w:rPr>
        <w:t>Kathryn Rosachi</w:t>
      </w:r>
    </w:p>
    <w:p w14:paraId="0488B7AB" w14:textId="77777777" w:rsidR="00AF200B" w:rsidRPr="00D508E3" w:rsidRDefault="00AF200B" w:rsidP="003B734B">
      <w:pPr>
        <w:pStyle w:val="NormalWeb"/>
        <w:numPr>
          <w:ilvl w:val="0"/>
          <w:numId w:val="4"/>
        </w:numPr>
        <w:spacing w:before="0" w:beforeAutospacing="0" w:after="0" w:afterAutospacing="0"/>
        <w:ind w:left="1080"/>
        <w:rPr>
          <w:color w:val="000000"/>
        </w:rPr>
      </w:pPr>
      <w:r w:rsidRPr="00D508E3">
        <w:rPr>
          <w:color w:val="000000"/>
        </w:rPr>
        <w:t>Kelli Knutzon</w:t>
      </w:r>
    </w:p>
    <w:p w14:paraId="0BFADE56" w14:textId="77777777" w:rsidR="00AF200B" w:rsidRPr="00D508E3" w:rsidRDefault="00AF200B" w:rsidP="003B734B">
      <w:pPr>
        <w:pStyle w:val="NormalWeb"/>
        <w:numPr>
          <w:ilvl w:val="0"/>
          <w:numId w:val="4"/>
        </w:numPr>
        <w:spacing w:before="0" w:beforeAutospacing="0" w:after="0" w:afterAutospacing="0"/>
        <w:ind w:left="1080"/>
        <w:rPr>
          <w:color w:val="000000"/>
        </w:rPr>
      </w:pPr>
      <w:r w:rsidRPr="00D508E3">
        <w:rPr>
          <w:color w:val="000000"/>
        </w:rPr>
        <w:t>Kristen Rivas</w:t>
      </w:r>
    </w:p>
    <w:p w14:paraId="32303A19" w14:textId="77777777" w:rsidR="00AF200B" w:rsidRPr="00D508E3" w:rsidRDefault="00AF200B" w:rsidP="003B734B">
      <w:pPr>
        <w:pStyle w:val="NormalWeb"/>
        <w:numPr>
          <w:ilvl w:val="0"/>
          <w:numId w:val="4"/>
        </w:numPr>
        <w:spacing w:before="0" w:beforeAutospacing="0" w:after="0" w:afterAutospacing="0"/>
        <w:ind w:left="1080"/>
        <w:rPr>
          <w:color w:val="000000"/>
        </w:rPr>
      </w:pPr>
      <w:r w:rsidRPr="00D508E3">
        <w:rPr>
          <w:color w:val="000000"/>
        </w:rPr>
        <w:t>Larry Daily</w:t>
      </w:r>
    </w:p>
    <w:p w14:paraId="7F31950A" w14:textId="77777777" w:rsidR="00AF200B" w:rsidRPr="00D508E3" w:rsidRDefault="00AF200B" w:rsidP="003B734B">
      <w:pPr>
        <w:pStyle w:val="NormalWeb"/>
        <w:numPr>
          <w:ilvl w:val="0"/>
          <w:numId w:val="4"/>
        </w:numPr>
        <w:spacing w:before="0" w:beforeAutospacing="0" w:after="0" w:afterAutospacing="0"/>
        <w:ind w:left="1080"/>
        <w:rPr>
          <w:color w:val="000000"/>
        </w:rPr>
      </w:pPr>
      <w:r w:rsidRPr="00D508E3">
        <w:rPr>
          <w:color w:val="000000"/>
        </w:rPr>
        <w:t>Marcel Brown</w:t>
      </w:r>
    </w:p>
    <w:p w14:paraId="2C2F972C" w14:textId="77777777" w:rsidR="00AF200B" w:rsidRPr="00D508E3" w:rsidRDefault="00AF200B" w:rsidP="003B734B">
      <w:pPr>
        <w:pStyle w:val="NormalWeb"/>
        <w:numPr>
          <w:ilvl w:val="0"/>
          <w:numId w:val="4"/>
        </w:numPr>
        <w:spacing w:before="0" w:beforeAutospacing="0" w:after="0" w:afterAutospacing="0"/>
        <w:ind w:left="1080"/>
        <w:rPr>
          <w:color w:val="000000"/>
        </w:rPr>
      </w:pPr>
      <w:r w:rsidRPr="00D508E3">
        <w:rPr>
          <w:color w:val="000000"/>
        </w:rPr>
        <w:t>Matthew Bommarito</w:t>
      </w:r>
    </w:p>
    <w:p w14:paraId="38C7343F" w14:textId="77777777" w:rsidR="00AF200B" w:rsidRPr="00D508E3" w:rsidRDefault="00AF200B" w:rsidP="003B734B">
      <w:pPr>
        <w:pStyle w:val="NormalWeb"/>
        <w:numPr>
          <w:ilvl w:val="0"/>
          <w:numId w:val="4"/>
        </w:numPr>
        <w:spacing w:before="0" w:beforeAutospacing="0" w:after="0" w:afterAutospacing="0"/>
        <w:ind w:left="1080"/>
        <w:rPr>
          <w:color w:val="000000"/>
        </w:rPr>
      </w:pPr>
      <w:r w:rsidRPr="00D508E3">
        <w:rPr>
          <w:color w:val="000000"/>
        </w:rPr>
        <w:t>Mignon Hoover</w:t>
      </w:r>
    </w:p>
    <w:p w14:paraId="4D2C36BE" w14:textId="77777777" w:rsidR="00AF200B" w:rsidRPr="00D508E3" w:rsidRDefault="00AF200B" w:rsidP="003B734B">
      <w:pPr>
        <w:pStyle w:val="NormalWeb"/>
        <w:numPr>
          <w:ilvl w:val="0"/>
          <w:numId w:val="4"/>
        </w:numPr>
        <w:spacing w:before="0" w:beforeAutospacing="0" w:after="0" w:afterAutospacing="0"/>
        <w:ind w:left="1080"/>
        <w:rPr>
          <w:color w:val="000000"/>
        </w:rPr>
      </w:pPr>
      <w:r w:rsidRPr="00D508E3">
        <w:rPr>
          <w:color w:val="000000"/>
        </w:rPr>
        <w:t>Nicole Mara</w:t>
      </w:r>
    </w:p>
    <w:p w14:paraId="48FE16DD" w14:textId="77777777" w:rsidR="00CD0FBB" w:rsidRPr="00D508E3" w:rsidRDefault="0006096F" w:rsidP="003B734B">
      <w:pPr>
        <w:pStyle w:val="NormalWeb"/>
        <w:numPr>
          <w:ilvl w:val="0"/>
          <w:numId w:val="4"/>
        </w:numPr>
        <w:spacing w:before="0" w:beforeAutospacing="0" w:after="0" w:afterAutospacing="0"/>
        <w:ind w:left="1080"/>
        <w:rPr>
          <w:color w:val="000000"/>
        </w:rPr>
      </w:pPr>
      <w:r w:rsidRPr="00D508E3">
        <w:rPr>
          <w:rStyle w:val="fui-styledtext"/>
        </w:rPr>
        <w:t>Sabrina Schnur</w:t>
      </w:r>
      <w:r w:rsidRPr="00D508E3">
        <w:rPr>
          <w:color w:val="000000"/>
        </w:rPr>
        <w:t xml:space="preserve"> </w:t>
      </w:r>
    </w:p>
    <w:p w14:paraId="2238D137" w14:textId="23066FDC" w:rsidR="00AF200B" w:rsidRPr="00D508E3" w:rsidRDefault="00AF200B" w:rsidP="003B734B">
      <w:pPr>
        <w:pStyle w:val="NormalWeb"/>
        <w:numPr>
          <w:ilvl w:val="0"/>
          <w:numId w:val="4"/>
        </w:numPr>
        <w:spacing w:before="0" w:beforeAutospacing="0" w:after="0" w:afterAutospacing="0"/>
        <w:ind w:left="1080"/>
        <w:rPr>
          <w:color w:val="000000"/>
        </w:rPr>
      </w:pPr>
      <w:r w:rsidRPr="00D508E3">
        <w:rPr>
          <w:color w:val="000000"/>
        </w:rPr>
        <w:t>Samantha Jayme</w:t>
      </w:r>
    </w:p>
    <w:p w14:paraId="78BEFAED" w14:textId="77777777" w:rsidR="00AF200B" w:rsidRPr="00D508E3" w:rsidRDefault="00AF200B" w:rsidP="003B734B">
      <w:pPr>
        <w:pStyle w:val="NormalWeb"/>
        <w:numPr>
          <w:ilvl w:val="0"/>
          <w:numId w:val="4"/>
        </w:numPr>
        <w:spacing w:before="0" w:beforeAutospacing="0" w:after="0" w:afterAutospacing="0"/>
        <w:ind w:left="1080"/>
        <w:rPr>
          <w:color w:val="000000"/>
        </w:rPr>
      </w:pPr>
      <w:r w:rsidRPr="00D508E3">
        <w:rPr>
          <w:color w:val="000000"/>
        </w:rPr>
        <w:t>Sarah Dearborn</w:t>
      </w:r>
    </w:p>
    <w:p w14:paraId="51AD4F08" w14:textId="77777777" w:rsidR="00AF200B" w:rsidRPr="00D508E3" w:rsidRDefault="00AF200B" w:rsidP="003B734B">
      <w:pPr>
        <w:pStyle w:val="NormalWeb"/>
        <w:numPr>
          <w:ilvl w:val="0"/>
          <w:numId w:val="4"/>
        </w:numPr>
        <w:spacing w:before="0" w:beforeAutospacing="0" w:after="0" w:afterAutospacing="0"/>
        <w:ind w:left="1080"/>
        <w:rPr>
          <w:color w:val="000000"/>
        </w:rPr>
      </w:pPr>
      <w:r w:rsidRPr="00D508E3">
        <w:rPr>
          <w:color w:val="000000"/>
        </w:rPr>
        <w:t>Shannon Hill</w:t>
      </w:r>
    </w:p>
    <w:p w14:paraId="00BDC658" w14:textId="77777777" w:rsidR="00AF200B" w:rsidRPr="00D508E3" w:rsidRDefault="00AF200B" w:rsidP="003B734B">
      <w:pPr>
        <w:pStyle w:val="NormalWeb"/>
        <w:numPr>
          <w:ilvl w:val="0"/>
          <w:numId w:val="4"/>
        </w:numPr>
        <w:spacing w:before="0" w:beforeAutospacing="0" w:after="0" w:afterAutospacing="0"/>
        <w:ind w:left="1080"/>
        <w:rPr>
          <w:color w:val="000000"/>
        </w:rPr>
      </w:pPr>
      <w:r w:rsidRPr="00D508E3">
        <w:rPr>
          <w:color w:val="000000"/>
        </w:rPr>
        <w:t>Sherry Sterns</w:t>
      </w:r>
    </w:p>
    <w:p w14:paraId="0D702BE5" w14:textId="77777777" w:rsidR="00DD0FBF" w:rsidRPr="00DD0FBF" w:rsidRDefault="00DD0FBF" w:rsidP="00D7005C">
      <w:pPr>
        <w:pStyle w:val="ListParagraph"/>
        <w:tabs>
          <w:tab w:val="left" w:pos="1080"/>
        </w:tabs>
        <w:spacing w:after="0" w:line="240" w:lineRule="auto"/>
        <w:ind w:left="1080" w:hanging="360"/>
        <w:rPr>
          <w:rStyle w:val="scxw265960555"/>
          <w:rFonts w:ascii="Times New Roman" w:hAnsi="Times New Roman"/>
          <w:bCs/>
          <w:sz w:val="24"/>
          <w:szCs w:val="24"/>
        </w:rPr>
      </w:pPr>
    </w:p>
    <w:p w14:paraId="61F25110" w14:textId="7EE81F2A" w:rsidR="00250F4C" w:rsidRPr="00986BA4" w:rsidRDefault="003F55B1" w:rsidP="00D7005C">
      <w:pPr>
        <w:pStyle w:val="ListParagraph"/>
        <w:numPr>
          <w:ilvl w:val="0"/>
          <w:numId w:val="2"/>
        </w:numPr>
        <w:tabs>
          <w:tab w:val="left" w:pos="1080"/>
        </w:tabs>
        <w:spacing w:after="0" w:line="240" w:lineRule="auto"/>
        <w:ind w:left="1080"/>
        <w:rPr>
          <w:rStyle w:val="scxw265960555"/>
          <w:rFonts w:ascii="Times New Roman" w:hAnsi="Times New Roman"/>
          <w:sz w:val="24"/>
          <w:szCs w:val="24"/>
        </w:rPr>
      </w:pPr>
      <w:r w:rsidRPr="005A33C7">
        <w:rPr>
          <w:rStyle w:val="scxw265960555"/>
          <w:rFonts w:ascii="Times New Roman" w:hAnsi="Times New Roman"/>
          <w:b/>
          <w:bCs/>
          <w:sz w:val="24"/>
          <w:szCs w:val="24"/>
        </w:rPr>
        <w:t>Call to Order and Introductions.</w:t>
      </w:r>
      <w:r w:rsidRPr="005A33C7">
        <w:rPr>
          <w:rStyle w:val="scxw265960555"/>
          <w:rFonts w:ascii="Times New Roman" w:hAnsi="Times New Roman"/>
          <w:sz w:val="24"/>
          <w:szCs w:val="24"/>
        </w:rPr>
        <w:t xml:space="preserve"> </w:t>
      </w:r>
      <w:r w:rsidRPr="005A33C7">
        <w:rPr>
          <w:rStyle w:val="scxw265960555"/>
          <w:rFonts w:ascii="Times New Roman" w:hAnsi="Times New Roman"/>
          <w:i/>
          <w:iCs/>
          <w:sz w:val="24"/>
          <w:szCs w:val="24"/>
        </w:rPr>
        <w:t xml:space="preserve">Braden Schrag, </w:t>
      </w:r>
      <w:r w:rsidR="001A27D3">
        <w:rPr>
          <w:rStyle w:val="scxw265960555"/>
          <w:rFonts w:ascii="Times New Roman" w:hAnsi="Times New Roman"/>
          <w:i/>
          <w:iCs/>
          <w:sz w:val="24"/>
          <w:szCs w:val="24"/>
        </w:rPr>
        <w:t xml:space="preserve">Chairman, </w:t>
      </w:r>
      <w:r w:rsidRPr="005A33C7">
        <w:rPr>
          <w:rStyle w:val="scxw265960555"/>
          <w:rFonts w:ascii="Times New Roman" w:hAnsi="Times New Roman"/>
          <w:i/>
          <w:iCs/>
          <w:sz w:val="24"/>
          <w:szCs w:val="24"/>
        </w:rPr>
        <w:t>Commission on Behavioral Health with DCFS</w:t>
      </w:r>
      <w:r w:rsidRPr="005A33C7">
        <w:rPr>
          <w:rStyle w:val="scxw265960555"/>
          <w:rFonts w:ascii="Times New Roman" w:hAnsi="Times New Roman"/>
          <w:sz w:val="24"/>
          <w:szCs w:val="24"/>
        </w:rPr>
        <w:t xml:space="preserve">, called the meeting to order at </w:t>
      </w:r>
      <w:r w:rsidR="00D22BB8" w:rsidRPr="003A433A">
        <w:rPr>
          <w:rStyle w:val="scxw265960555"/>
          <w:rFonts w:ascii="Times New Roman" w:hAnsi="Times New Roman"/>
          <w:sz w:val="24"/>
          <w:szCs w:val="24"/>
        </w:rPr>
        <w:t>9</w:t>
      </w:r>
      <w:r w:rsidR="007D13F9" w:rsidRPr="003A433A">
        <w:rPr>
          <w:rStyle w:val="scxw265960555"/>
          <w:rFonts w:ascii="Times New Roman" w:hAnsi="Times New Roman"/>
          <w:sz w:val="24"/>
          <w:szCs w:val="24"/>
        </w:rPr>
        <w:t>:0</w:t>
      </w:r>
      <w:r w:rsidR="003A433A" w:rsidRPr="003A433A">
        <w:rPr>
          <w:rStyle w:val="scxw265960555"/>
          <w:rFonts w:ascii="Times New Roman" w:hAnsi="Times New Roman"/>
          <w:sz w:val="24"/>
          <w:szCs w:val="24"/>
        </w:rPr>
        <w:t>3</w:t>
      </w:r>
      <w:r w:rsidR="00AF6056" w:rsidRPr="003A433A">
        <w:rPr>
          <w:rStyle w:val="scxw265960555"/>
          <w:rFonts w:ascii="Times New Roman" w:hAnsi="Times New Roman"/>
          <w:sz w:val="24"/>
          <w:szCs w:val="24"/>
        </w:rPr>
        <w:t xml:space="preserve"> </w:t>
      </w:r>
      <w:r w:rsidRPr="003A433A">
        <w:rPr>
          <w:rStyle w:val="scxw265960555"/>
          <w:rFonts w:ascii="Times New Roman" w:hAnsi="Times New Roman"/>
          <w:sz w:val="24"/>
          <w:szCs w:val="24"/>
        </w:rPr>
        <w:t>am</w:t>
      </w:r>
      <w:r w:rsidRPr="00D22BB8">
        <w:rPr>
          <w:rStyle w:val="scxw265960555"/>
          <w:rFonts w:ascii="Times New Roman" w:hAnsi="Times New Roman"/>
          <w:sz w:val="24"/>
          <w:szCs w:val="24"/>
        </w:rPr>
        <w:t>.</w:t>
      </w:r>
      <w:r w:rsidR="005214AF">
        <w:rPr>
          <w:rStyle w:val="scxw265960555"/>
          <w:rFonts w:ascii="Times New Roman" w:hAnsi="Times New Roman"/>
          <w:sz w:val="24"/>
          <w:szCs w:val="24"/>
        </w:rPr>
        <w:t xml:space="preserve"> </w:t>
      </w:r>
      <w:r w:rsidR="00443737">
        <w:rPr>
          <w:rStyle w:val="scxw265960555"/>
          <w:rFonts w:ascii="Times New Roman" w:hAnsi="Times New Roman"/>
          <w:i/>
          <w:iCs/>
          <w:sz w:val="24"/>
          <w:szCs w:val="24"/>
        </w:rPr>
        <w:t>Kathryn Martin</w:t>
      </w:r>
      <w:r w:rsidRPr="005A33C7">
        <w:rPr>
          <w:rStyle w:val="scxw265960555"/>
          <w:rFonts w:ascii="Times New Roman" w:hAnsi="Times New Roman"/>
          <w:i/>
          <w:iCs/>
          <w:sz w:val="24"/>
          <w:szCs w:val="24"/>
        </w:rPr>
        <w:t>, Division of Child and Family Services (DCFS),</w:t>
      </w:r>
      <w:r w:rsidRPr="005A33C7">
        <w:rPr>
          <w:rStyle w:val="scxw265960555"/>
          <w:rFonts w:ascii="Times New Roman" w:hAnsi="Times New Roman"/>
          <w:sz w:val="24"/>
          <w:szCs w:val="24"/>
        </w:rPr>
        <w:t xml:space="preserve"> </w:t>
      </w:r>
      <w:r w:rsidR="00FF5791" w:rsidRPr="005A33C7">
        <w:rPr>
          <w:rStyle w:val="scxw265960555"/>
          <w:rFonts w:ascii="Times New Roman" w:hAnsi="Times New Roman"/>
          <w:sz w:val="24"/>
          <w:szCs w:val="24"/>
        </w:rPr>
        <w:t xml:space="preserve">conducted roll call and quorum was established with </w:t>
      </w:r>
      <w:r w:rsidR="004D5BC0">
        <w:rPr>
          <w:rStyle w:val="scxw265960555"/>
          <w:rFonts w:ascii="Times New Roman" w:hAnsi="Times New Roman"/>
          <w:sz w:val="24"/>
          <w:szCs w:val="24"/>
        </w:rPr>
        <w:t>five</w:t>
      </w:r>
      <w:r w:rsidR="00FF5791" w:rsidRPr="005A33C7">
        <w:rPr>
          <w:rStyle w:val="scxw265960555"/>
          <w:rFonts w:ascii="Times New Roman" w:hAnsi="Times New Roman"/>
          <w:sz w:val="24"/>
          <w:szCs w:val="24"/>
        </w:rPr>
        <w:t xml:space="preserve"> members present.</w:t>
      </w:r>
    </w:p>
    <w:p w14:paraId="7522FEB1" w14:textId="77777777" w:rsidR="005739FE" w:rsidRPr="005A33C7" w:rsidRDefault="005739FE" w:rsidP="00D7005C">
      <w:pPr>
        <w:tabs>
          <w:tab w:val="left" w:pos="1080"/>
          <w:tab w:val="left" w:pos="1170"/>
          <w:tab w:val="left" w:pos="1710"/>
          <w:tab w:val="left" w:pos="1800"/>
        </w:tabs>
        <w:spacing w:after="0" w:line="240" w:lineRule="auto"/>
        <w:ind w:left="1080" w:hanging="360"/>
        <w:rPr>
          <w:rStyle w:val="scxw265960555"/>
          <w:rFonts w:ascii="Times New Roman" w:hAnsi="Times New Roman" w:cs="Times New Roman"/>
          <w:b/>
          <w:bCs/>
          <w:sz w:val="24"/>
          <w:szCs w:val="24"/>
        </w:rPr>
      </w:pPr>
    </w:p>
    <w:p w14:paraId="20F299D1" w14:textId="1D2A6BD7" w:rsidR="00AC38A9" w:rsidRDefault="00AC38A9" w:rsidP="00D7005C">
      <w:pPr>
        <w:pStyle w:val="ListParagraph"/>
        <w:numPr>
          <w:ilvl w:val="0"/>
          <w:numId w:val="2"/>
        </w:numPr>
        <w:tabs>
          <w:tab w:val="left" w:pos="1080"/>
        </w:tabs>
        <w:autoSpaceDE w:val="0"/>
        <w:autoSpaceDN w:val="0"/>
        <w:adjustRightInd w:val="0"/>
        <w:spacing w:after="0" w:line="240" w:lineRule="auto"/>
        <w:ind w:left="1080"/>
        <w:rPr>
          <w:rFonts w:ascii="Times New Roman" w:hAnsi="Times New Roman"/>
          <w:color w:val="000000"/>
          <w:sz w:val="24"/>
          <w:szCs w:val="24"/>
        </w:rPr>
      </w:pPr>
      <w:r w:rsidRPr="005A33C7">
        <w:rPr>
          <w:rFonts w:ascii="Times New Roman" w:hAnsi="Times New Roman"/>
          <w:b/>
          <w:bCs/>
          <w:color w:val="000000"/>
          <w:sz w:val="24"/>
          <w:szCs w:val="24"/>
        </w:rPr>
        <w:t xml:space="preserve">Public Comment and Discussion. </w:t>
      </w:r>
      <w:r w:rsidRPr="005A33C7">
        <w:rPr>
          <w:rFonts w:ascii="Times New Roman" w:hAnsi="Times New Roman"/>
          <w:color w:val="000000"/>
          <w:sz w:val="24"/>
          <w:szCs w:val="24"/>
        </w:rPr>
        <w:t>No action may be taken on a matter raised under this item of the agenda until the matter itself has been specifically included on the agenda as an item upon which action can be taken.</w:t>
      </w:r>
    </w:p>
    <w:p w14:paraId="31F7BE6A" w14:textId="77777777" w:rsidR="00986BA4" w:rsidRDefault="00986BA4" w:rsidP="00D7005C">
      <w:pPr>
        <w:tabs>
          <w:tab w:val="left" w:pos="1080"/>
        </w:tabs>
        <w:autoSpaceDE w:val="0"/>
        <w:autoSpaceDN w:val="0"/>
        <w:adjustRightInd w:val="0"/>
        <w:spacing w:after="0" w:line="240" w:lineRule="auto"/>
        <w:ind w:left="1080" w:hanging="360"/>
        <w:rPr>
          <w:rFonts w:ascii="Times New Roman" w:hAnsi="Times New Roman"/>
          <w:color w:val="000000"/>
          <w:sz w:val="24"/>
          <w:szCs w:val="24"/>
        </w:rPr>
      </w:pPr>
    </w:p>
    <w:p w14:paraId="73314A8C" w14:textId="2328128C" w:rsidR="006C23AE" w:rsidRDefault="00A54EFC" w:rsidP="00D7005C">
      <w:pPr>
        <w:tabs>
          <w:tab w:val="left" w:pos="1080"/>
        </w:tabs>
        <w:autoSpaceDE w:val="0"/>
        <w:autoSpaceDN w:val="0"/>
        <w:adjustRightInd w:val="0"/>
        <w:spacing w:after="0" w:line="240" w:lineRule="auto"/>
        <w:ind w:left="1080"/>
        <w:rPr>
          <w:rFonts w:ascii="Times New Roman" w:hAnsi="Times New Roman" w:cs="Times New Roman"/>
          <w:sz w:val="24"/>
          <w:szCs w:val="24"/>
        </w:rPr>
      </w:pPr>
      <w:r>
        <w:rPr>
          <w:rFonts w:ascii="Times New Roman" w:hAnsi="Times New Roman"/>
          <w:bCs/>
          <w:sz w:val="24"/>
          <w:szCs w:val="24"/>
        </w:rPr>
        <w:t>None</w:t>
      </w:r>
    </w:p>
    <w:p w14:paraId="1F67BC13" w14:textId="77777777" w:rsidR="00016FEA" w:rsidRPr="006C23AE" w:rsidRDefault="00016FEA" w:rsidP="00D7005C">
      <w:pPr>
        <w:tabs>
          <w:tab w:val="left" w:pos="1080"/>
        </w:tabs>
        <w:autoSpaceDE w:val="0"/>
        <w:autoSpaceDN w:val="0"/>
        <w:adjustRightInd w:val="0"/>
        <w:spacing w:after="0" w:line="240" w:lineRule="auto"/>
        <w:ind w:left="1080" w:hanging="360"/>
        <w:rPr>
          <w:rFonts w:ascii="Times New Roman" w:hAnsi="Times New Roman"/>
          <w:color w:val="000000"/>
          <w:sz w:val="24"/>
          <w:szCs w:val="24"/>
        </w:rPr>
      </w:pPr>
    </w:p>
    <w:p w14:paraId="07346AE7" w14:textId="5F42908D" w:rsidR="006C23AE" w:rsidRDefault="006C23AE" w:rsidP="00D7005C">
      <w:pPr>
        <w:pStyle w:val="ListParagraph"/>
        <w:numPr>
          <w:ilvl w:val="0"/>
          <w:numId w:val="2"/>
        </w:numPr>
        <w:tabs>
          <w:tab w:val="left" w:pos="1080"/>
        </w:tabs>
        <w:autoSpaceDE w:val="0"/>
        <w:autoSpaceDN w:val="0"/>
        <w:adjustRightInd w:val="0"/>
        <w:spacing w:after="0" w:line="240" w:lineRule="auto"/>
        <w:ind w:left="1080"/>
        <w:rPr>
          <w:rFonts w:ascii="Times New Roman" w:hAnsi="Times New Roman"/>
          <w:i/>
          <w:iCs/>
          <w:color w:val="000000"/>
          <w:sz w:val="24"/>
          <w:szCs w:val="24"/>
        </w:rPr>
      </w:pPr>
      <w:r>
        <w:rPr>
          <w:rFonts w:ascii="Times New Roman" w:hAnsi="Times New Roman"/>
          <w:b/>
          <w:bCs/>
          <w:color w:val="000000"/>
          <w:sz w:val="24"/>
          <w:szCs w:val="24"/>
        </w:rPr>
        <w:t>For Possible Action</w:t>
      </w:r>
      <w:r w:rsidRPr="005A33C7">
        <w:rPr>
          <w:rFonts w:ascii="Times New Roman" w:hAnsi="Times New Roman"/>
          <w:b/>
          <w:bCs/>
          <w:color w:val="000000"/>
          <w:sz w:val="24"/>
          <w:szCs w:val="24"/>
        </w:rPr>
        <w:t xml:space="preserve">. </w:t>
      </w:r>
      <w:r>
        <w:rPr>
          <w:rFonts w:ascii="Times New Roman" w:hAnsi="Times New Roman"/>
          <w:color w:val="000000"/>
          <w:sz w:val="24"/>
          <w:szCs w:val="24"/>
        </w:rPr>
        <w:t>Approval of the</w:t>
      </w:r>
      <w:r w:rsidR="003D2C93">
        <w:rPr>
          <w:rFonts w:ascii="Times New Roman" w:hAnsi="Times New Roman"/>
          <w:color w:val="000000"/>
          <w:sz w:val="24"/>
          <w:szCs w:val="24"/>
        </w:rPr>
        <w:t xml:space="preserve"> </w:t>
      </w:r>
      <w:r w:rsidR="003B3C51">
        <w:rPr>
          <w:rFonts w:ascii="Times New Roman" w:hAnsi="Times New Roman"/>
          <w:color w:val="000000"/>
          <w:sz w:val="24"/>
          <w:szCs w:val="24"/>
        </w:rPr>
        <w:t>June 8</w:t>
      </w:r>
      <w:r w:rsidR="003D2C93">
        <w:rPr>
          <w:rFonts w:ascii="Times New Roman" w:hAnsi="Times New Roman"/>
          <w:color w:val="000000"/>
          <w:sz w:val="24"/>
          <w:szCs w:val="24"/>
        </w:rPr>
        <w:t xml:space="preserve">, 2023 </w:t>
      </w:r>
      <w:r w:rsidR="00206032">
        <w:rPr>
          <w:rFonts w:ascii="Times New Roman" w:hAnsi="Times New Roman"/>
          <w:color w:val="000000"/>
          <w:sz w:val="24"/>
          <w:szCs w:val="24"/>
        </w:rPr>
        <w:t xml:space="preserve">Meeting Minutes </w:t>
      </w:r>
      <w:r w:rsidRPr="006C23AE">
        <w:rPr>
          <w:rFonts w:ascii="Times New Roman" w:hAnsi="Times New Roman"/>
          <w:i/>
          <w:iCs/>
          <w:color w:val="000000"/>
          <w:sz w:val="24"/>
          <w:szCs w:val="24"/>
        </w:rPr>
        <w:t>– Braden Schrag, Chair</w:t>
      </w:r>
      <w:r w:rsidR="00852B67">
        <w:rPr>
          <w:rFonts w:ascii="Times New Roman" w:hAnsi="Times New Roman"/>
          <w:i/>
          <w:iCs/>
          <w:color w:val="000000"/>
          <w:sz w:val="24"/>
          <w:szCs w:val="24"/>
        </w:rPr>
        <w:t>man</w:t>
      </w:r>
    </w:p>
    <w:p w14:paraId="7729A9B8" w14:textId="77777777" w:rsidR="0053174E" w:rsidRDefault="0053174E" w:rsidP="00D7005C">
      <w:pPr>
        <w:tabs>
          <w:tab w:val="left" w:pos="1080"/>
        </w:tabs>
        <w:autoSpaceDE w:val="0"/>
        <w:autoSpaceDN w:val="0"/>
        <w:adjustRightInd w:val="0"/>
        <w:spacing w:after="0" w:line="240" w:lineRule="auto"/>
        <w:ind w:left="1080" w:hanging="360"/>
        <w:rPr>
          <w:rFonts w:ascii="Times New Roman" w:hAnsi="Times New Roman"/>
          <w:i/>
          <w:iCs/>
          <w:color w:val="000000"/>
          <w:sz w:val="24"/>
          <w:szCs w:val="24"/>
        </w:rPr>
      </w:pPr>
    </w:p>
    <w:p w14:paraId="51579DD0" w14:textId="46813CB9" w:rsidR="0053174E" w:rsidRPr="0053174E" w:rsidRDefault="00F67FE8" w:rsidP="003E2716">
      <w:pPr>
        <w:tabs>
          <w:tab w:val="left" w:pos="1440"/>
        </w:tabs>
        <w:autoSpaceDE w:val="0"/>
        <w:autoSpaceDN w:val="0"/>
        <w:adjustRightInd w:val="0"/>
        <w:spacing w:after="0" w:line="240" w:lineRule="auto"/>
        <w:ind w:left="1080"/>
        <w:rPr>
          <w:rFonts w:ascii="Times New Roman" w:hAnsi="Times New Roman"/>
          <w:color w:val="000000"/>
          <w:sz w:val="24"/>
          <w:szCs w:val="24"/>
        </w:rPr>
      </w:pPr>
      <w:r>
        <w:rPr>
          <w:rFonts w:ascii="Times New Roman" w:hAnsi="Times New Roman"/>
          <w:color w:val="000000"/>
          <w:sz w:val="24"/>
          <w:szCs w:val="24"/>
        </w:rPr>
        <w:t>Commissioner Cooper</w:t>
      </w:r>
      <w:r w:rsidR="0053174E">
        <w:rPr>
          <w:rFonts w:ascii="Times New Roman" w:hAnsi="Times New Roman"/>
          <w:color w:val="000000"/>
          <w:sz w:val="24"/>
          <w:szCs w:val="24"/>
        </w:rPr>
        <w:t xml:space="preserve"> noted that</w:t>
      </w:r>
      <w:r>
        <w:rPr>
          <w:rFonts w:ascii="Times New Roman" w:hAnsi="Times New Roman"/>
          <w:color w:val="000000"/>
          <w:sz w:val="24"/>
          <w:szCs w:val="24"/>
        </w:rPr>
        <w:t xml:space="preserve"> the list of </w:t>
      </w:r>
      <w:r w:rsidR="008F6EE5">
        <w:rPr>
          <w:rFonts w:ascii="Times New Roman" w:hAnsi="Times New Roman"/>
          <w:color w:val="000000"/>
          <w:sz w:val="24"/>
          <w:szCs w:val="24"/>
        </w:rPr>
        <w:t xml:space="preserve">commissioners present at the meeting needed to be corrected. </w:t>
      </w:r>
    </w:p>
    <w:p w14:paraId="14FE26D0" w14:textId="77777777" w:rsidR="003769EE" w:rsidRDefault="003769EE" w:rsidP="003E2716">
      <w:pPr>
        <w:tabs>
          <w:tab w:val="left" w:pos="2250"/>
        </w:tabs>
        <w:autoSpaceDE w:val="0"/>
        <w:autoSpaceDN w:val="0"/>
        <w:adjustRightInd w:val="0"/>
        <w:spacing w:after="0" w:line="240" w:lineRule="auto"/>
        <w:ind w:left="2250" w:hanging="1170"/>
        <w:rPr>
          <w:rFonts w:ascii="Times New Roman" w:hAnsi="Times New Roman"/>
          <w:i/>
          <w:iCs/>
          <w:color w:val="000000"/>
          <w:sz w:val="24"/>
          <w:szCs w:val="24"/>
        </w:rPr>
      </w:pPr>
    </w:p>
    <w:p w14:paraId="5604B842" w14:textId="19279517" w:rsidR="002949FF" w:rsidRDefault="002949FF" w:rsidP="009C21C1">
      <w:pPr>
        <w:tabs>
          <w:tab w:val="left" w:pos="2250"/>
        </w:tabs>
        <w:autoSpaceDE w:val="0"/>
        <w:autoSpaceDN w:val="0"/>
        <w:adjustRightInd w:val="0"/>
        <w:spacing w:after="0" w:line="240" w:lineRule="auto"/>
        <w:ind w:left="2250" w:hanging="1170"/>
        <w:rPr>
          <w:rFonts w:ascii="Times New Roman" w:hAnsi="Times New Roman" w:cs="Times New Roman"/>
          <w:color w:val="000000"/>
          <w:sz w:val="24"/>
          <w:szCs w:val="24"/>
        </w:rPr>
      </w:pPr>
      <w:r>
        <w:rPr>
          <w:rFonts w:ascii="Times New Roman" w:hAnsi="Times New Roman" w:cs="Times New Roman"/>
          <w:color w:val="000000"/>
          <w:sz w:val="24"/>
          <w:szCs w:val="24"/>
        </w:rPr>
        <w:t xml:space="preserve">MOTION: </w:t>
      </w:r>
      <w:r>
        <w:rPr>
          <w:rFonts w:ascii="Times New Roman" w:hAnsi="Times New Roman" w:cs="Times New Roman"/>
          <w:color w:val="000000"/>
          <w:sz w:val="24"/>
          <w:szCs w:val="24"/>
        </w:rPr>
        <w:tab/>
      </w:r>
      <w:r w:rsidR="009C21C1">
        <w:rPr>
          <w:rFonts w:ascii="Times New Roman" w:hAnsi="Times New Roman" w:cs="Times New Roman"/>
          <w:color w:val="000000"/>
          <w:sz w:val="24"/>
          <w:szCs w:val="24"/>
        </w:rPr>
        <w:t>Jasmine Cooper</w:t>
      </w:r>
      <w:r>
        <w:rPr>
          <w:rFonts w:ascii="Times New Roman" w:hAnsi="Times New Roman" w:cs="Times New Roman"/>
          <w:color w:val="000000"/>
          <w:sz w:val="24"/>
          <w:szCs w:val="24"/>
        </w:rPr>
        <w:t xml:space="preserve"> made a motion to </w:t>
      </w:r>
      <w:r w:rsidR="00A911FD">
        <w:rPr>
          <w:rFonts w:ascii="Times New Roman" w:hAnsi="Times New Roman" w:cs="Times New Roman"/>
          <w:color w:val="000000"/>
          <w:sz w:val="24"/>
          <w:szCs w:val="24"/>
        </w:rPr>
        <w:t xml:space="preserve">approve the </w:t>
      </w:r>
      <w:r w:rsidR="00C30FB3">
        <w:rPr>
          <w:rFonts w:ascii="Times New Roman" w:hAnsi="Times New Roman"/>
          <w:color w:val="000000"/>
          <w:sz w:val="24"/>
          <w:szCs w:val="24"/>
        </w:rPr>
        <w:t>June 8</w:t>
      </w:r>
      <w:r w:rsidR="00206032">
        <w:rPr>
          <w:rFonts w:ascii="Times New Roman" w:hAnsi="Times New Roman"/>
          <w:color w:val="000000"/>
          <w:sz w:val="24"/>
          <w:szCs w:val="24"/>
        </w:rPr>
        <w:t xml:space="preserve">, 2023 Meeting </w:t>
      </w:r>
      <w:r w:rsidR="00A911FD">
        <w:rPr>
          <w:rFonts w:ascii="Times New Roman" w:hAnsi="Times New Roman" w:cs="Times New Roman"/>
          <w:color w:val="000000"/>
          <w:sz w:val="24"/>
          <w:szCs w:val="24"/>
        </w:rPr>
        <w:t>Minutes</w:t>
      </w:r>
      <w:r w:rsidR="009674F3">
        <w:rPr>
          <w:rFonts w:ascii="Times New Roman" w:hAnsi="Times New Roman" w:cs="Times New Roman"/>
          <w:color w:val="000000"/>
          <w:sz w:val="24"/>
          <w:szCs w:val="24"/>
        </w:rPr>
        <w:t xml:space="preserve"> with </w:t>
      </w:r>
      <w:r w:rsidR="007C1C7B">
        <w:rPr>
          <w:rFonts w:ascii="Times New Roman" w:hAnsi="Times New Roman" w:cs="Times New Roman"/>
          <w:color w:val="000000"/>
          <w:sz w:val="24"/>
          <w:szCs w:val="24"/>
        </w:rPr>
        <w:t xml:space="preserve">appropriate </w:t>
      </w:r>
      <w:r w:rsidR="009674F3">
        <w:rPr>
          <w:rFonts w:ascii="Times New Roman" w:hAnsi="Times New Roman" w:cs="Times New Roman"/>
          <w:color w:val="000000"/>
          <w:sz w:val="24"/>
          <w:szCs w:val="24"/>
        </w:rPr>
        <w:t xml:space="preserve">changes </w:t>
      </w:r>
      <w:r w:rsidR="00214845">
        <w:rPr>
          <w:rFonts w:ascii="Times New Roman" w:hAnsi="Times New Roman" w:cs="Times New Roman"/>
          <w:color w:val="000000"/>
          <w:sz w:val="24"/>
          <w:szCs w:val="24"/>
        </w:rPr>
        <w:t>to the attendance</w:t>
      </w:r>
      <w:r w:rsidR="004C5B24">
        <w:rPr>
          <w:rFonts w:ascii="Times New Roman" w:hAnsi="Times New Roman" w:cs="Times New Roman"/>
          <w:color w:val="000000"/>
          <w:sz w:val="24"/>
          <w:szCs w:val="24"/>
        </w:rPr>
        <w:t xml:space="preserve"> record</w:t>
      </w:r>
      <w:r w:rsidR="004C08D7">
        <w:rPr>
          <w:rFonts w:ascii="Times New Roman" w:hAnsi="Times New Roman" w:cs="Times New Roman"/>
          <w:color w:val="000000"/>
          <w:sz w:val="24"/>
          <w:szCs w:val="24"/>
        </w:rPr>
        <w:t>.</w:t>
      </w:r>
    </w:p>
    <w:p w14:paraId="0E1DB24B" w14:textId="37CFCA5C" w:rsidR="002949FF" w:rsidRDefault="002949FF" w:rsidP="009C21C1">
      <w:pPr>
        <w:tabs>
          <w:tab w:val="left" w:pos="2250"/>
        </w:tabs>
        <w:autoSpaceDE w:val="0"/>
        <w:autoSpaceDN w:val="0"/>
        <w:adjustRightInd w:val="0"/>
        <w:spacing w:after="0" w:line="240" w:lineRule="auto"/>
        <w:ind w:left="2250" w:hanging="1170"/>
        <w:rPr>
          <w:rFonts w:ascii="Times New Roman" w:hAnsi="Times New Roman" w:cs="Times New Roman"/>
          <w:color w:val="000000"/>
          <w:sz w:val="24"/>
          <w:szCs w:val="24"/>
        </w:rPr>
      </w:pPr>
      <w:r>
        <w:rPr>
          <w:rFonts w:ascii="Times New Roman" w:hAnsi="Times New Roman" w:cs="Times New Roman"/>
          <w:color w:val="000000"/>
          <w:sz w:val="24"/>
          <w:szCs w:val="24"/>
        </w:rPr>
        <w:t xml:space="preserve">SECOND: </w:t>
      </w:r>
      <w:r>
        <w:rPr>
          <w:rFonts w:ascii="Times New Roman" w:hAnsi="Times New Roman" w:cs="Times New Roman"/>
          <w:color w:val="000000"/>
          <w:sz w:val="24"/>
          <w:szCs w:val="24"/>
        </w:rPr>
        <w:tab/>
      </w:r>
      <w:r w:rsidR="009C21C1">
        <w:rPr>
          <w:rFonts w:ascii="Times New Roman" w:hAnsi="Times New Roman" w:cs="Times New Roman"/>
          <w:color w:val="000000"/>
          <w:sz w:val="24"/>
          <w:szCs w:val="24"/>
        </w:rPr>
        <w:t>Arvin Operario</w:t>
      </w:r>
    </w:p>
    <w:p w14:paraId="748C3CCD" w14:textId="263D6B6B" w:rsidR="00747250" w:rsidRDefault="002949FF" w:rsidP="009C21C1">
      <w:pPr>
        <w:tabs>
          <w:tab w:val="left" w:pos="2250"/>
        </w:tabs>
        <w:autoSpaceDE w:val="0"/>
        <w:autoSpaceDN w:val="0"/>
        <w:adjustRightInd w:val="0"/>
        <w:spacing w:after="0" w:line="240" w:lineRule="auto"/>
        <w:ind w:left="2250" w:hanging="1170"/>
        <w:rPr>
          <w:rFonts w:ascii="Times New Roman" w:hAnsi="Times New Roman" w:cs="Times New Roman"/>
          <w:color w:val="000000"/>
          <w:sz w:val="24"/>
          <w:szCs w:val="24"/>
        </w:rPr>
      </w:pPr>
      <w:r>
        <w:rPr>
          <w:rFonts w:ascii="Times New Roman" w:hAnsi="Times New Roman" w:cs="Times New Roman"/>
          <w:color w:val="000000"/>
          <w:sz w:val="24"/>
          <w:szCs w:val="24"/>
        </w:rPr>
        <w:t xml:space="preserve">VOTE: </w:t>
      </w:r>
      <w:r>
        <w:rPr>
          <w:rFonts w:ascii="Times New Roman" w:hAnsi="Times New Roman" w:cs="Times New Roman"/>
          <w:color w:val="000000"/>
          <w:sz w:val="24"/>
          <w:szCs w:val="24"/>
        </w:rPr>
        <w:tab/>
        <w:t>Unanimous with no opposition or abstention</w:t>
      </w:r>
    </w:p>
    <w:p w14:paraId="6C540F5F" w14:textId="77777777" w:rsidR="00C95BA7" w:rsidRDefault="00C95BA7" w:rsidP="00AC6FAA">
      <w:pPr>
        <w:tabs>
          <w:tab w:val="left" w:pos="2160"/>
        </w:tabs>
        <w:autoSpaceDE w:val="0"/>
        <w:autoSpaceDN w:val="0"/>
        <w:adjustRightInd w:val="0"/>
        <w:spacing w:after="0" w:line="240" w:lineRule="auto"/>
        <w:ind w:left="720"/>
        <w:rPr>
          <w:rFonts w:ascii="Times New Roman" w:hAnsi="Times New Roman" w:cs="Times New Roman"/>
          <w:color w:val="000000"/>
          <w:sz w:val="24"/>
          <w:szCs w:val="24"/>
        </w:rPr>
      </w:pPr>
    </w:p>
    <w:p w14:paraId="04A81E30" w14:textId="2645F776" w:rsidR="0014475D" w:rsidRDefault="0014475D" w:rsidP="00785677">
      <w:pPr>
        <w:pStyle w:val="ListParagraph"/>
        <w:numPr>
          <w:ilvl w:val="0"/>
          <w:numId w:val="2"/>
        </w:numPr>
        <w:tabs>
          <w:tab w:val="left" w:pos="1170"/>
        </w:tabs>
        <w:spacing w:after="0" w:line="240" w:lineRule="auto"/>
        <w:ind w:left="1080"/>
        <w:rPr>
          <w:rFonts w:ascii="Times New Roman" w:hAnsi="Times New Roman"/>
          <w:i/>
          <w:iCs/>
          <w:sz w:val="24"/>
          <w:szCs w:val="24"/>
        </w:rPr>
      </w:pPr>
      <w:r>
        <w:rPr>
          <w:rFonts w:ascii="Times New Roman" w:hAnsi="Times New Roman"/>
          <w:b/>
          <w:bCs/>
          <w:sz w:val="24"/>
          <w:szCs w:val="24"/>
        </w:rPr>
        <w:t>For Possible Action</w:t>
      </w:r>
      <w:r w:rsidR="004C0984">
        <w:rPr>
          <w:rFonts w:ascii="Times New Roman" w:hAnsi="Times New Roman"/>
          <w:b/>
          <w:bCs/>
          <w:sz w:val="24"/>
          <w:szCs w:val="24"/>
        </w:rPr>
        <w:t xml:space="preserve">. </w:t>
      </w:r>
      <w:r>
        <w:rPr>
          <w:rFonts w:ascii="Times New Roman" w:hAnsi="Times New Roman"/>
          <w:sz w:val="24"/>
          <w:szCs w:val="24"/>
        </w:rPr>
        <w:t xml:space="preserve">Discussion on visiting in state children’s residential programs  – </w:t>
      </w:r>
      <w:r>
        <w:rPr>
          <w:rFonts w:ascii="Times New Roman" w:hAnsi="Times New Roman"/>
          <w:i/>
          <w:iCs/>
          <w:sz w:val="24"/>
          <w:szCs w:val="24"/>
        </w:rPr>
        <w:t>Braden Schrag, Chair</w:t>
      </w:r>
    </w:p>
    <w:p w14:paraId="03723D61" w14:textId="77777777" w:rsidR="00B56F6B" w:rsidRDefault="00B56F6B" w:rsidP="00B56F6B">
      <w:pPr>
        <w:pStyle w:val="ListParagraph"/>
        <w:spacing w:after="0" w:line="240" w:lineRule="auto"/>
        <w:ind w:left="1800"/>
        <w:rPr>
          <w:rFonts w:ascii="Times New Roman" w:hAnsi="Times New Roman"/>
          <w:sz w:val="24"/>
          <w:szCs w:val="24"/>
        </w:rPr>
      </w:pPr>
    </w:p>
    <w:p w14:paraId="50A96D22" w14:textId="18E8ADFB" w:rsidR="00B56F6B" w:rsidRPr="00B56F6B" w:rsidRDefault="00742120" w:rsidP="00CC353F">
      <w:pPr>
        <w:pStyle w:val="ListParagraph"/>
        <w:spacing w:after="0" w:line="240" w:lineRule="auto"/>
        <w:ind w:left="1080"/>
        <w:rPr>
          <w:rFonts w:ascii="Times New Roman" w:hAnsi="Times New Roman"/>
          <w:i/>
          <w:iCs/>
          <w:sz w:val="24"/>
          <w:szCs w:val="24"/>
        </w:rPr>
      </w:pPr>
      <w:r>
        <w:rPr>
          <w:rFonts w:ascii="Times New Roman" w:hAnsi="Times New Roman"/>
          <w:sz w:val="24"/>
          <w:szCs w:val="24"/>
        </w:rPr>
        <w:lastRenderedPageBreak/>
        <w:t xml:space="preserve">Chairman Schrag </w:t>
      </w:r>
      <w:r w:rsidR="00AA1C16">
        <w:rPr>
          <w:rFonts w:ascii="Times New Roman" w:hAnsi="Times New Roman"/>
          <w:sz w:val="24"/>
          <w:szCs w:val="24"/>
        </w:rPr>
        <w:t xml:space="preserve">would like the Commission to look at residential programs more proactively and </w:t>
      </w:r>
      <w:r w:rsidR="00B90939">
        <w:rPr>
          <w:rFonts w:ascii="Times New Roman" w:hAnsi="Times New Roman"/>
          <w:sz w:val="24"/>
          <w:szCs w:val="24"/>
        </w:rPr>
        <w:t>invite</w:t>
      </w:r>
      <w:r w:rsidR="00AA1C16">
        <w:rPr>
          <w:rFonts w:ascii="Times New Roman" w:hAnsi="Times New Roman"/>
          <w:sz w:val="24"/>
          <w:szCs w:val="24"/>
        </w:rPr>
        <w:t xml:space="preserve"> </w:t>
      </w:r>
      <w:r w:rsidR="00113E87">
        <w:rPr>
          <w:rFonts w:ascii="Times New Roman" w:hAnsi="Times New Roman"/>
          <w:sz w:val="24"/>
          <w:szCs w:val="24"/>
        </w:rPr>
        <w:t>facility representatives to</w:t>
      </w:r>
      <w:r w:rsidR="00286B29">
        <w:rPr>
          <w:rFonts w:ascii="Times New Roman" w:hAnsi="Times New Roman"/>
          <w:sz w:val="24"/>
          <w:szCs w:val="24"/>
        </w:rPr>
        <w:t xml:space="preserve"> provide updates at </w:t>
      </w:r>
      <w:r w:rsidR="00B90939">
        <w:rPr>
          <w:rFonts w:ascii="Times New Roman" w:hAnsi="Times New Roman"/>
          <w:sz w:val="24"/>
          <w:szCs w:val="24"/>
        </w:rPr>
        <w:t xml:space="preserve">future </w:t>
      </w:r>
      <w:r w:rsidR="00286B29">
        <w:rPr>
          <w:rFonts w:ascii="Times New Roman" w:hAnsi="Times New Roman"/>
          <w:sz w:val="24"/>
          <w:szCs w:val="24"/>
        </w:rPr>
        <w:t>meetings. Additionally, he would like to explore having Commissioners do on</w:t>
      </w:r>
      <w:r w:rsidR="003363A3">
        <w:rPr>
          <w:rFonts w:ascii="Times New Roman" w:hAnsi="Times New Roman"/>
          <w:sz w:val="24"/>
          <w:szCs w:val="24"/>
        </w:rPr>
        <w:t xml:space="preserve">-site </w:t>
      </w:r>
      <w:r w:rsidR="00B90939">
        <w:rPr>
          <w:rFonts w:ascii="Times New Roman" w:hAnsi="Times New Roman"/>
          <w:sz w:val="24"/>
          <w:szCs w:val="24"/>
        </w:rPr>
        <w:t xml:space="preserve">facility </w:t>
      </w:r>
      <w:r w:rsidR="003363A3">
        <w:rPr>
          <w:rFonts w:ascii="Times New Roman" w:hAnsi="Times New Roman"/>
          <w:sz w:val="24"/>
          <w:szCs w:val="24"/>
        </w:rPr>
        <w:t xml:space="preserve">visits, possibly on a rotation basis. Commissioner Ficalora </w:t>
      </w:r>
      <w:r w:rsidR="008F7EE9">
        <w:rPr>
          <w:rFonts w:ascii="Times New Roman" w:hAnsi="Times New Roman"/>
          <w:sz w:val="24"/>
          <w:szCs w:val="24"/>
        </w:rPr>
        <w:t>agreed and said visits would help provide conte</w:t>
      </w:r>
      <w:r w:rsidR="00B90939">
        <w:rPr>
          <w:rFonts w:ascii="Times New Roman" w:hAnsi="Times New Roman"/>
          <w:sz w:val="24"/>
          <w:szCs w:val="24"/>
        </w:rPr>
        <w:t>x</w:t>
      </w:r>
      <w:r w:rsidR="008F7EE9">
        <w:rPr>
          <w:rFonts w:ascii="Times New Roman" w:hAnsi="Times New Roman"/>
          <w:sz w:val="24"/>
          <w:szCs w:val="24"/>
        </w:rPr>
        <w:t xml:space="preserve">t to seclusion and restraint report reviews. Commissioner Troop also agreed </w:t>
      </w:r>
      <w:r w:rsidR="00E61E40">
        <w:rPr>
          <w:rFonts w:ascii="Times New Roman" w:hAnsi="Times New Roman"/>
          <w:sz w:val="24"/>
          <w:szCs w:val="24"/>
        </w:rPr>
        <w:t>and supported in person visits or remote video conference calls with facilities</w:t>
      </w:r>
      <w:r w:rsidR="003B1A16">
        <w:rPr>
          <w:rFonts w:ascii="Times New Roman" w:hAnsi="Times New Roman"/>
          <w:sz w:val="24"/>
          <w:szCs w:val="24"/>
        </w:rPr>
        <w:t xml:space="preserve">. </w:t>
      </w:r>
      <w:r w:rsidR="00CC353F">
        <w:rPr>
          <w:rFonts w:ascii="Times New Roman" w:hAnsi="Times New Roman"/>
          <w:sz w:val="24"/>
          <w:szCs w:val="24"/>
        </w:rPr>
        <w:t>Commissioner Operario asked about clarification of roles for making an official visit since the Commission does not have regulatory oversight of these facilities</w:t>
      </w:r>
      <w:r w:rsidR="00074EFB">
        <w:rPr>
          <w:rFonts w:ascii="Times New Roman" w:hAnsi="Times New Roman"/>
          <w:sz w:val="24"/>
          <w:szCs w:val="24"/>
        </w:rPr>
        <w:t xml:space="preserve"> </w:t>
      </w:r>
      <w:r w:rsidR="00E430CD">
        <w:rPr>
          <w:rFonts w:ascii="Times New Roman" w:hAnsi="Times New Roman"/>
          <w:sz w:val="24"/>
          <w:szCs w:val="24"/>
        </w:rPr>
        <w:t xml:space="preserve">which is the role of the </w:t>
      </w:r>
      <w:r w:rsidR="000558DA">
        <w:rPr>
          <w:rFonts w:ascii="Times New Roman" w:hAnsi="Times New Roman"/>
          <w:sz w:val="24"/>
          <w:szCs w:val="24"/>
        </w:rPr>
        <w:t>Nevada Health Care Quality &amp; Compliance (</w:t>
      </w:r>
      <w:r w:rsidR="00074EFB">
        <w:rPr>
          <w:rFonts w:ascii="Times New Roman" w:hAnsi="Times New Roman"/>
          <w:sz w:val="24"/>
          <w:szCs w:val="24"/>
        </w:rPr>
        <w:t>H</w:t>
      </w:r>
      <w:r w:rsidR="000558DA">
        <w:rPr>
          <w:rFonts w:ascii="Times New Roman" w:hAnsi="Times New Roman"/>
          <w:sz w:val="24"/>
          <w:szCs w:val="24"/>
        </w:rPr>
        <w:t>C</w:t>
      </w:r>
      <w:r w:rsidR="00074EFB">
        <w:rPr>
          <w:rFonts w:ascii="Times New Roman" w:hAnsi="Times New Roman"/>
          <w:sz w:val="24"/>
          <w:szCs w:val="24"/>
        </w:rPr>
        <w:t>QC</w:t>
      </w:r>
      <w:r w:rsidR="000558DA">
        <w:rPr>
          <w:rFonts w:ascii="Times New Roman" w:hAnsi="Times New Roman"/>
          <w:sz w:val="24"/>
          <w:szCs w:val="24"/>
        </w:rPr>
        <w:t>)</w:t>
      </w:r>
      <w:r w:rsidR="00CC353F">
        <w:rPr>
          <w:rFonts w:ascii="Times New Roman" w:hAnsi="Times New Roman"/>
          <w:sz w:val="24"/>
          <w:szCs w:val="24"/>
        </w:rPr>
        <w:t>.</w:t>
      </w:r>
      <w:r w:rsidR="00532C20">
        <w:rPr>
          <w:rFonts w:ascii="Times New Roman" w:hAnsi="Times New Roman"/>
          <w:sz w:val="24"/>
          <w:szCs w:val="24"/>
        </w:rPr>
        <w:t xml:space="preserve"> Chairman Schrag said he would look at the expectations of whether it</w:t>
      </w:r>
      <w:r w:rsidR="000558DA">
        <w:rPr>
          <w:rFonts w:ascii="Times New Roman" w:hAnsi="Times New Roman"/>
          <w:sz w:val="24"/>
          <w:szCs w:val="24"/>
        </w:rPr>
        <w:t xml:space="preserve"> i</w:t>
      </w:r>
      <w:r w:rsidR="00532C20">
        <w:rPr>
          <w:rFonts w:ascii="Times New Roman" w:hAnsi="Times New Roman"/>
          <w:sz w:val="24"/>
          <w:szCs w:val="24"/>
        </w:rPr>
        <w:t>s in the purview of the Commission to do a physical visit.</w:t>
      </w:r>
      <w:r w:rsidR="008A375E">
        <w:rPr>
          <w:rFonts w:ascii="Times New Roman" w:hAnsi="Times New Roman"/>
          <w:sz w:val="24"/>
          <w:szCs w:val="24"/>
        </w:rPr>
        <w:t xml:space="preserve"> Commissioner Ficalora said that one benefit of in-person visits might be to share best practices noted in one facility with others and connect organizations</w:t>
      </w:r>
      <w:r w:rsidR="00B76F3A">
        <w:rPr>
          <w:rFonts w:ascii="Times New Roman" w:hAnsi="Times New Roman"/>
          <w:sz w:val="24"/>
          <w:szCs w:val="24"/>
        </w:rPr>
        <w:t xml:space="preserve"> in line with Commission goals of breaking down silos.</w:t>
      </w:r>
      <w:r w:rsidR="002734AE">
        <w:rPr>
          <w:rFonts w:ascii="Times New Roman" w:hAnsi="Times New Roman"/>
          <w:sz w:val="24"/>
          <w:szCs w:val="24"/>
        </w:rPr>
        <w:t xml:space="preserve"> While some facilities may be hesitant to have Commissioner </w:t>
      </w:r>
      <w:r w:rsidR="001772CA">
        <w:rPr>
          <w:rFonts w:ascii="Times New Roman" w:hAnsi="Times New Roman"/>
          <w:sz w:val="24"/>
          <w:szCs w:val="24"/>
        </w:rPr>
        <w:t>visit</w:t>
      </w:r>
      <w:r w:rsidR="006469AF">
        <w:rPr>
          <w:rFonts w:ascii="Times New Roman" w:hAnsi="Times New Roman"/>
          <w:sz w:val="24"/>
          <w:szCs w:val="24"/>
        </w:rPr>
        <w:t>s</w:t>
      </w:r>
      <w:r w:rsidR="002734AE">
        <w:rPr>
          <w:rFonts w:ascii="Times New Roman" w:hAnsi="Times New Roman"/>
          <w:sz w:val="24"/>
          <w:szCs w:val="24"/>
        </w:rPr>
        <w:t xml:space="preserve">, there is value </w:t>
      </w:r>
      <w:r w:rsidR="006E3C1B">
        <w:rPr>
          <w:rFonts w:ascii="Times New Roman" w:hAnsi="Times New Roman"/>
          <w:sz w:val="24"/>
          <w:szCs w:val="24"/>
        </w:rPr>
        <w:t xml:space="preserve">and benefit </w:t>
      </w:r>
      <w:r w:rsidR="002734AE">
        <w:rPr>
          <w:rFonts w:ascii="Times New Roman" w:hAnsi="Times New Roman"/>
          <w:sz w:val="24"/>
          <w:szCs w:val="24"/>
        </w:rPr>
        <w:t xml:space="preserve">in having </w:t>
      </w:r>
      <w:r w:rsidR="00F76DF0">
        <w:rPr>
          <w:rFonts w:ascii="Times New Roman" w:hAnsi="Times New Roman"/>
          <w:sz w:val="24"/>
          <w:szCs w:val="24"/>
        </w:rPr>
        <w:t xml:space="preserve">Commission support and connection in an informal way (sit down with staff, </w:t>
      </w:r>
      <w:r w:rsidR="00A96FD0">
        <w:rPr>
          <w:rFonts w:ascii="Times New Roman" w:hAnsi="Times New Roman"/>
          <w:sz w:val="24"/>
          <w:szCs w:val="24"/>
        </w:rPr>
        <w:t xml:space="preserve">review programs, answer questions, etc.). Chair Schrag said there </w:t>
      </w:r>
      <w:r w:rsidR="00C84739">
        <w:rPr>
          <w:rFonts w:ascii="Times New Roman" w:hAnsi="Times New Roman"/>
          <w:sz w:val="24"/>
          <w:szCs w:val="24"/>
        </w:rPr>
        <w:t>was</w:t>
      </w:r>
      <w:r w:rsidR="00A96FD0">
        <w:rPr>
          <w:rFonts w:ascii="Times New Roman" w:hAnsi="Times New Roman"/>
          <w:sz w:val="24"/>
          <w:szCs w:val="24"/>
        </w:rPr>
        <w:t xml:space="preserve"> no specific action to be taken at today’s meeting</w:t>
      </w:r>
      <w:r w:rsidR="00A749F1">
        <w:rPr>
          <w:rFonts w:ascii="Times New Roman" w:hAnsi="Times New Roman"/>
          <w:sz w:val="24"/>
          <w:szCs w:val="24"/>
        </w:rPr>
        <w:t xml:space="preserve"> on this item</w:t>
      </w:r>
      <w:r w:rsidR="00B11CE8">
        <w:rPr>
          <w:rFonts w:ascii="Times New Roman" w:hAnsi="Times New Roman"/>
          <w:sz w:val="24"/>
          <w:szCs w:val="24"/>
        </w:rPr>
        <w:t>.</w:t>
      </w:r>
      <w:r w:rsidR="00A96FD0">
        <w:rPr>
          <w:rFonts w:ascii="Times New Roman" w:hAnsi="Times New Roman"/>
          <w:sz w:val="24"/>
          <w:szCs w:val="24"/>
        </w:rPr>
        <w:t xml:space="preserve"> </w:t>
      </w:r>
      <w:r w:rsidR="00B11CE8">
        <w:rPr>
          <w:rFonts w:ascii="Times New Roman" w:hAnsi="Times New Roman"/>
          <w:sz w:val="24"/>
          <w:szCs w:val="24"/>
        </w:rPr>
        <w:t>He</w:t>
      </w:r>
      <w:r w:rsidR="00A96FD0">
        <w:rPr>
          <w:rFonts w:ascii="Times New Roman" w:hAnsi="Times New Roman"/>
          <w:sz w:val="24"/>
          <w:szCs w:val="24"/>
        </w:rPr>
        <w:t xml:space="preserve"> will work with Kathryn Martin and the Deputy Attorney General to look at some of the statutory requirements</w:t>
      </w:r>
      <w:r w:rsidR="001772CA">
        <w:rPr>
          <w:rFonts w:ascii="Times New Roman" w:hAnsi="Times New Roman"/>
          <w:sz w:val="24"/>
          <w:szCs w:val="24"/>
        </w:rPr>
        <w:t xml:space="preserve"> </w:t>
      </w:r>
      <w:r w:rsidR="00291AC5">
        <w:rPr>
          <w:rFonts w:ascii="Times New Roman" w:hAnsi="Times New Roman"/>
          <w:sz w:val="24"/>
          <w:szCs w:val="24"/>
        </w:rPr>
        <w:t>and expectations and will</w:t>
      </w:r>
      <w:r w:rsidR="001772CA">
        <w:rPr>
          <w:rFonts w:ascii="Times New Roman" w:hAnsi="Times New Roman"/>
          <w:sz w:val="24"/>
          <w:szCs w:val="24"/>
        </w:rPr>
        <w:t xml:space="preserve"> bring the information back to </w:t>
      </w:r>
      <w:r w:rsidR="002278B6">
        <w:rPr>
          <w:rFonts w:ascii="Times New Roman" w:hAnsi="Times New Roman"/>
          <w:sz w:val="24"/>
          <w:szCs w:val="24"/>
        </w:rPr>
        <w:t>the Commission</w:t>
      </w:r>
      <w:r w:rsidR="001772CA">
        <w:rPr>
          <w:rFonts w:ascii="Times New Roman" w:hAnsi="Times New Roman"/>
          <w:sz w:val="24"/>
          <w:szCs w:val="24"/>
        </w:rPr>
        <w:t xml:space="preserve"> for further discussion.</w:t>
      </w:r>
    </w:p>
    <w:p w14:paraId="409ACAC4" w14:textId="77777777" w:rsidR="0014475D" w:rsidRPr="0036013E" w:rsidRDefault="0014475D" w:rsidP="00785677">
      <w:pPr>
        <w:pStyle w:val="ListParagraph"/>
        <w:ind w:left="1080" w:hanging="360"/>
        <w:rPr>
          <w:rFonts w:ascii="Times New Roman" w:hAnsi="Times New Roman"/>
          <w:b/>
          <w:bCs/>
          <w:sz w:val="24"/>
          <w:szCs w:val="24"/>
        </w:rPr>
      </w:pPr>
    </w:p>
    <w:p w14:paraId="0D6184F1" w14:textId="77777777" w:rsidR="0014475D" w:rsidRDefault="0014475D" w:rsidP="00785677">
      <w:pPr>
        <w:pStyle w:val="ListParagraph"/>
        <w:numPr>
          <w:ilvl w:val="0"/>
          <w:numId w:val="2"/>
        </w:numPr>
        <w:tabs>
          <w:tab w:val="left" w:pos="1170"/>
        </w:tabs>
        <w:spacing w:after="0" w:line="240" w:lineRule="auto"/>
        <w:ind w:left="1080"/>
        <w:rPr>
          <w:rFonts w:ascii="Times New Roman" w:hAnsi="Times New Roman"/>
          <w:i/>
          <w:iCs/>
          <w:sz w:val="24"/>
          <w:szCs w:val="24"/>
        </w:rPr>
      </w:pPr>
      <w:r w:rsidRPr="008410C4">
        <w:rPr>
          <w:rFonts w:ascii="Times New Roman" w:hAnsi="Times New Roman"/>
          <w:b/>
          <w:bCs/>
          <w:sz w:val="24"/>
          <w:szCs w:val="24"/>
        </w:rPr>
        <w:t>For Information Only.</w:t>
      </w:r>
      <w:r>
        <w:rPr>
          <w:rFonts w:ascii="Times New Roman" w:hAnsi="Times New Roman"/>
          <w:sz w:val="24"/>
          <w:szCs w:val="24"/>
        </w:rPr>
        <w:t xml:space="preserve"> Update on Commissioner reviews of seclusion and restraint reports for Never Give Up Youth Healing Center – </w:t>
      </w:r>
      <w:r>
        <w:rPr>
          <w:rFonts w:ascii="Times New Roman" w:hAnsi="Times New Roman"/>
          <w:i/>
          <w:iCs/>
          <w:sz w:val="24"/>
          <w:szCs w:val="24"/>
        </w:rPr>
        <w:t>Kathryn Martin Waldman, Clinical Program Planner II, Planning and Evaluation Unit, Division of Child and Family Services, (DCFS), Professional Support Staff to the Commission</w:t>
      </w:r>
    </w:p>
    <w:p w14:paraId="21136608" w14:textId="77777777" w:rsidR="00B56F6B" w:rsidRDefault="00B56F6B" w:rsidP="00B56F6B">
      <w:pPr>
        <w:pStyle w:val="ListParagraph"/>
        <w:spacing w:after="0" w:line="240" w:lineRule="auto"/>
        <w:ind w:left="1080"/>
        <w:rPr>
          <w:rFonts w:ascii="Times New Roman" w:hAnsi="Times New Roman"/>
          <w:sz w:val="24"/>
          <w:szCs w:val="24"/>
        </w:rPr>
      </w:pPr>
    </w:p>
    <w:p w14:paraId="2BC5A707" w14:textId="24E95782" w:rsidR="00B56F6B" w:rsidRDefault="006E6EDA" w:rsidP="00B56F6B">
      <w:pPr>
        <w:pStyle w:val="ListParagraph"/>
        <w:spacing w:after="0" w:line="240" w:lineRule="auto"/>
        <w:ind w:left="1080"/>
        <w:rPr>
          <w:rFonts w:ascii="Times New Roman" w:hAnsi="Times New Roman"/>
          <w:sz w:val="24"/>
          <w:szCs w:val="24"/>
        </w:rPr>
      </w:pPr>
      <w:r>
        <w:rPr>
          <w:rFonts w:ascii="Times New Roman" w:hAnsi="Times New Roman"/>
          <w:sz w:val="24"/>
          <w:szCs w:val="24"/>
        </w:rPr>
        <w:t xml:space="preserve">Kathryn Martin reported the Deputy Attorney General confirmed that the Commission should </w:t>
      </w:r>
      <w:r w:rsidR="00C60D0A">
        <w:rPr>
          <w:rFonts w:ascii="Times New Roman" w:hAnsi="Times New Roman"/>
          <w:sz w:val="24"/>
          <w:szCs w:val="24"/>
        </w:rPr>
        <w:t>continue</w:t>
      </w:r>
      <w:r>
        <w:rPr>
          <w:rFonts w:ascii="Times New Roman" w:hAnsi="Times New Roman"/>
          <w:sz w:val="24"/>
          <w:szCs w:val="24"/>
        </w:rPr>
        <w:t xml:space="preserve"> to review any </w:t>
      </w:r>
      <w:r w:rsidR="00DF55EC">
        <w:rPr>
          <w:rFonts w:ascii="Times New Roman" w:hAnsi="Times New Roman"/>
          <w:sz w:val="24"/>
          <w:szCs w:val="24"/>
        </w:rPr>
        <w:t xml:space="preserve">received </w:t>
      </w:r>
      <w:r>
        <w:rPr>
          <w:rFonts w:ascii="Times New Roman" w:hAnsi="Times New Roman"/>
          <w:sz w:val="24"/>
          <w:szCs w:val="24"/>
        </w:rPr>
        <w:t>seclusion and restraint report</w:t>
      </w:r>
      <w:r w:rsidR="00DD6A8D">
        <w:rPr>
          <w:rFonts w:ascii="Times New Roman" w:hAnsi="Times New Roman"/>
          <w:sz w:val="24"/>
          <w:szCs w:val="24"/>
        </w:rPr>
        <w:t xml:space="preserve">s </w:t>
      </w:r>
      <w:r w:rsidR="00DF55EC">
        <w:rPr>
          <w:rFonts w:ascii="Times New Roman" w:hAnsi="Times New Roman"/>
          <w:sz w:val="24"/>
          <w:szCs w:val="24"/>
        </w:rPr>
        <w:t>from</w:t>
      </w:r>
      <w:r>
        <w:rPr>
          <w:rFonts w:ascii="Times New Roman" w:hAnsi="Times New Roman"/>
          <w:sz w:val="24"/>
          <w:szCs w:val="24"/>
        </w:rPr>
        <w:t xml:space="preserve"> </w:t>
      </w:r>
      <w:r w:rsidR="00DF55EC">
        <w:rPr>
          <w:rFonts w:ascii="Times New Roman" w:hAnsi="Times New Roman"/>
          <w:sz w:val="24"/>
          <w:szCs w:val="24"/>
        </w:rPr>
        <w:t xml:space="preserve">the </w:t>
      </w:r>
      <w:r>
        <w:rPr>
          <w:rFonts w:ascii="Times New Roman" w:hAnsi="Times New Roman"/>
          <w:sz w:val="24"/>
          <w:szCs w:val="24"/>
        </w:rPr>
        <w:t xml:space="preserve">Never Give Up </w:t>
      </w:r>
      <w:r w:rsidR="00B27FA7">
        <w:rPr>
          <w:rFonts w:ascii="Times New Roman" w:hAnsi="Times New Roman"/>
          <w:sz w:val="24"/>
          <w:szCs w:val="24"/>
        </w:rPr>
        <w:t xml:space="preserve">(NGU) </w:t>
      </w:r>
      <w:r>
        <w:rPr>
          <w:rFonts w:ascii="Times New Roman" w:hAnsi="Times New Roman"/>
          <w:sz w:val="24"/>
          <w:szCs w:val="24"/>
        </w:rPr>
        <w:t xml:space="preserve">facility </w:t>
      </w:r>
      <w:r w:rsidR="00DF55EC">
        <w:rPr>
          <w:rFonts w:ascii="Times New Roman" w:hAnsi="Times New Roman"/>
          <w:sz w:val="24"/>
          <w:szCs w:val="24"/>
        </w:rPr>
        <w:t xml:space="preserve">which has </w:t>
      </w:r>
      <w:r>
        <w:rPr>
          <w:rFonts w:ascii="Times New Roman" w:hAnsi="Times New Roman"/>
          <w:sz w:val="24"/>
          <w:szCs w:val="24"/>
        </w:rPr>
        <w:t>closed.</w:t>
      </w:r>
      <w:r w:rsidR="00892682">
        <w:rPr>
          <w:rFonts w:ascii="Times New Roman" w:hAnsi="Times New Roman"/>
          <w:sz w:val="24"/>
          <w:szCs w:val="24"/>
        </w:rPr>
        <w:t xml:space="preserve"> News media reports </w:t>
      </w:r>
      <w:r w:rsidR="00C87347">
        <w:rPr>
          <w:rFonts w:ascii="Times New Roman" w:hAnsi="Times New Roman"/>
          <w:sz w:val="24"/>
          <w:szCs w:val="24"/>
        </w:rPr>
        <w:t xml:space="preserve">and the HCQC website </w:t>
      </w:r>
      <w:r w:rsidR="00892682">
        <w:rPr>
          <w:rFonts w:ascii="Times New Roman" w:hAnsi="Times New Roman"/>
          <w:sz w:val="24"/>
          <w:szCs w:val="24"/>
        </w:rPr>
        <w:t xml:space="preserve">are providing details </w:t>
      </w:r>
      <w:r w:rsidR="00C87347">
        <w:rPr>
          <w:rFonts w:ascii="Times New Roman" w:hAnsi="Times New Roman"/>
          <w:sz w:val="24"/>
          <w:szCs w:val="24"/>
        </w:rPr>
        <w:t xml:space="preserve">that the </w:t>
      </w:r>
      <w:r w:rsidR="006A27E9">
        <w:rPr>
          <w:rFonts w:ascii="Times New Roman" w:hAnsi="Times New Roman"/>
          <w:sz w:val="24"/>
          <w:szCs w:val="24"/>
        </w:rPr>
        <w:t xml:space="preserve">facility’s </w:t>
      </w:r>
      <w:r w:rsidR="00C87347">
        <w:rPr>
          <w:rFonts w:ascii="Times New Roman" w:hAnsi="Times New Roman"/>
          <w:sz w:val="24"/>
          <w:szCs w:val="24"/>
        </w:rPr>
        <w:t xml:space="preserve">certificates have been revoked and some criminal complaints </w:t>
      </w:r>
      <w:r w:rsidR="006A27E9">
        <w:rPr>
          <w:rFonts w:ascii="Times New Roman" w:hAnsi="Times New Roman"/>
          <w:sz w:val="24"/>
          <w:szCs w:val="24"/>
        </w:rPr>
        <w:t>were</w:t>
      </w:r>
      <w:r w:rsidR="00C87347">
        <w:rPr>
          <w:rFonts w:ascii="Times New Roman" w:hAnsi="Times New Roman"/>
          <w:sz w:val="24"/>
          <w:szCs w:val="24"/>
        </w:rPr>
        <w:t xml:space="preserve"> file</w:t>
      </w:r>
      <w:r w:rsidR="00C60D0A">
        <w:rPr>
          <w:rFonts w:ascii="Times New Roman" w:hAnsi="Times New Roman"/>
          <w:sz w:val="24"/>
          <w:szCs w:val="24"/>
        </w:rPr>
        <w:t>d</w:t>
      </w:r>
      <w:r w:rsidR="00C87347">
        <w:rPr>
          <w:rFonts w:ascii="Times New Roman" w:hAnsi="Times New Roman"/>
          <w:sz w:val="24"/>
          <w:szCs w:val="24"/>
        </w:rPr>
        <w:t>.</w:t>
      </w:r>
    </w:p>
    <w:p w14:paraId="65E8001E" w14:textId="77777777" w:rsidR="00C60D0A" w:rsidRDefault="00C60D0A" w:rsidP="00B56F6B">
      <w:pPr>
        <w:pStyle w:val="ListParagraph"/>
        <w:spacing w:after="0" w:line="240" w:lineRule="auto"/>
        <w:ind w:left="1080"/>
        <w:rPr>
          <w:rFonts w:ascii="Times New Roman" w:hAnsi="Times New Roman"/>
          <w:sz w:val="24"/>
          <w:szCs w:val="24"/>
        </w:rPr>
      </w:pPr>
    </w:p>
    <w:p w14:paraId="5082A740" w14:textId="5F73B9A6" w:rsidR="00C60D0A" w:rsidRPr="00B56F6B" w:rsidRDefault="00C60D0A" w:rsidP="00B56F6B">
      <w:pPr>
        <w:pStyle w:val="ListParagraph"/>
        <w:spacing w:after="0" w:line="240" w:lineRule="auto"/>
        <w:ind w:left="1080"/>
        <w:rPr>
          <w:rFonts w:ascii="Times New Roman" w:hAnsi="Times New Roman"/>
          <w:i/>
          <w:iCs/>
          <w:sz w:val="24"/>
          <w:szCs w:val="24"/>
        </w:rPr>
      </w:pPr>
      <w:r>
        <w:rPr>
          <w:rFonts w:ascii="Times New Roman" w:hAnsi="Times New Roman"/>
          <w:sz w:val="24"/>
          <w:szCs w:val="24"/>
        </w:rPr>
        <w:t>Chairman Schrag</w:t>
      </w:r>
      <w:r w:rsidR="00B1087E">
        <w:rPr>
          <w:rFonts w:ascii="Times New Roman" w:hAnsi="Times New Roman"/>
          <w:sz w:val="24"/>
          <w:szCs w:val="24"/>
        </w:rPr>
        <w:t xml:space="preserve"> said one of the very important roles of the body is to provide policy guidance and overs</w:t>
      </w:r>
      <w:r w:rsidR="00892AB9">
        <w:rPr>
          <w:rFonts w:ascii="Times New Roman" w:hAnsi="Times New Roman"/>
          <w:sz w:val="24"/>
          <w:szCs w:val="24"/>
        </w:rPr>
        <w:t>ight</w:t>
      </w:r>
      <w:r w:rsidR="00B1087E">
        <w:rPr>
          <w:rFonts w:ascii="Times New Roman" w:hAnsi="Times New Roman"/>
          <w:sz w:val="24"/>
          <w:szCs w:val="24"/>
        </w:rPr>
        <w:t>. The Commission</w:t>
      </w:r>
      <w:r w:rsidR="00B27FA7">
        <w:rPr>
          <w:rFonts w:ascii="Times New Roman" w:hAnsi="Times New Roman"/>
          <w:sz w:val="24"/>
          <w:szCs w:val="24"/>
        </w:rPr>
        <w:t xml:space="preserve"> made sure they were tenacious in addressing issues at NGU and as a result of the collective actions of everyone involved, children are safer</w:t>
      </w:r>
      <w:r w:rsidR="0072645F">
        <w:rPr>
          <w:rFonts w:ascii="Times New Roman" w:hAnsi="Times New Roman"/>
          <w:sz w:val="24"/>
          <w:szCs w:val="24"/>
        </w:rPr>
        <w:t>. This is a renewed reminder for everyone that sometimes there is uncomfortable work to be done</w:t>
      </w:r>
      <w:r w:rsidR="00A120CA">
        <w:rPr>
          <w:rFonts w:ascii="Times New Roman" w:hAnsi="Times New Roman"/>
          <w:sz w:val="24"/>
          <w:szCs w:val="24"/>
        </w:rPr>
        <w:t xml:space="preserve"> in order to make sure people are safe. He thanked Commissioners for their focus, tenacity</w:t>
      </w:r>
      <w:r w:rsidR="005B0DCC">
        <w:rPr>
          <w:rFonts w:ascii="Times New Roman" w:hAnsi="Times New Roman"/>
          <w:sz w:val="24"/>
          <w:szCs w:val="24"/>
        </w:rPr>
        <w:t>,</w:t>
      </w:r>
      <w:r w:rsidR="00A120CA">
        <w:rPr>
          <w:rFonts w:ascii="Times New Roman" w:hAnsi="Times New Roman"/>
          <w:sz w:val="24"/>
          <w:szCs w:val="24"/>
        </w:rPr>
        <w:t xml:space="preserve"> and unwillingness to let anything go by the waysi</w:t>
      </w:r>
      <w:r w:rsidR="00AC4C58">
        <w:rPr>
          <w:rFonts w:ascii="Times New Roman" w:hAnsi="Times New Roman"/>
          <w:sz w:val="24"/>
          <w:szCs w:val="24"/>
        </w:rPr>
        <w:t>de. It is the role of the Commission to be dedicated, diligent</w:t>
      </w:r>
      <w:r w:rsidR="00842A41">
        <w:rPr>
          <w:rFonts w:ascii="Times New Roman" w:hAnsi="Times New Roman"/>
          <w:sz w:val="24"/>
          <w:szCs w:val="24"/>
        </w:rPr>
        <w:t>,</w:t>
      </w:r>
      <w:r w:rsidR="00AC4C58">
        <w:rPr>
          <w:rFonts w:ascii="Times New Roman" w:hAnsi="Times New Roman"/>
          <w:sz w:val="24"/>
          <w:szCs w:val="24"/>
        </w:rPr>
        <w:t xml:space="preserve"> and bring </w:t>
      </w:r>
      <w:r w:rsidR="00842A41">
        <w:rPr>
          <w:rFonts w:ascii="Times New Roman" w:hAnsi="Times New Roman"/>
          <w:sz w:val="24"/>
          <w:szCs w:val="24"/>
        </w:rPr>
        <w:t>issues to light</w:t>
      </w:r>
      <w:r w:rsidR="00AC4C58">
        <w:rPr>
          <w:rFonts w:ascii="Times New Roman" w:hAnsi="Times New Roman"/>
          <w:sz w:val="24"/>
          <w:szCs w:val="24"/>
        </w:rPr>
        <w:t xml:space="preserve"> </w:t>
      </w:r>
      <w:r w:rsidR="0081674D">
        <w:rPr>
          <w:rFonts w:ascii="Times New Roman" w:hAnsi="Times New Roman"/>
          <w:sz w:val="24"/>
          <w:szCs w:val="24"/>
        </w:rPr>
        <w:t>in a</w:t>
      </w:r>
      <w:r w:rsidR="00AC4C58">
        <w:rPr>
          <w:rFonts w:ascii="Times New Roman" w:hAnsi="Times New Roman"/>
          <w:sz w:val="24"/>
          <w:szCs w:val="24"/>
        </w:rPr>
        <w:t xml:space="preserve"> public forum </w:t>
      </w:r>
      <w:r w:rsidR="0081674D">
        <w:rPr>
          <w:rFonts w:ascii="Times New Roman" w:hAnsi="Times New Roman"/>
          <w:sz w:val="24"/>
          <w:szCs w:val="24"/>
        </w:rPr>
        <w:t>so</w:t>
      </w:r>
      <w:r w:rsidR="00AC4C58">
        <w:rPr>
          <w:rFonts w:ascii="Times New Roman" w:hAnsi="Times New Roman"/>
          <w:sz w:val="24"/>
          <w:szCs w:val="24"/>
        </w:rPr>
        <w:t xml:space="preserve"> others can take steps needed to address concerns.</w:t>
      </w:r>
      <w:r w:rsidR="00AE41CD">
        <w:rPr>
          <w:rFonts w:ascii="Times New Roman" w:hAnsi="Times New Roman"/>
          <w:sz w:val="24"/>
          <w:szCs w:val="24"/>
        </w:rPr>
        <w:t xml:space="preserve"> NGU had a black cloud over it and Chair Schrag does not want to see that happen with any other facility in the state. </w:t>
      </w:r>
      <w:r w:rsidR="00816BFD">
        <w:rPr>
          <w:rFonts w:ascii="Times New Roman" w:hAnsi="Times New Roman"/>
          <w:sz w:val="24"/>
          <w:szCs w:val="24"/>
        </w:rPr>
        <w:t xml:space="preserve">He encouraged everyone, regardless of roles and responsibilities throughout the state </w:t>
      </w:r>
      <w:r w:rsidR="00874A14">
        <w:rPr>
          <w:rFonts w:ascii="Times New Roman" w:hAnsi="Times New Roman"/>
          <w:sz w:val="24"/>
          <w:szCs w:val="24"/>
        </w:rPr>
        <w:t>(</w:t>
      </w:r>
      <w:r w:rsidR="00816BFD">
        <w:rPr>
          <w:rFonts w:ascii="Times New Roman" w:hAnsi="Times New Roman"/>
          <w:sz w:val="24"/>
          <w:szCs w:val="24"/>
        </w:rPr>
        <w:t>service providers, Commissioners, agency representatives</w:t>
      </w:r>
      <w:r w:rsidR="00874A14">
        <w:rPr>
          <w:rFonts w:ascii="Times New Roman" w:hAnsi="Times New Roman"/>
          <w:sz w:val="24"/>
          <w:szCs w:val="24"/>
        </w:rPr>
        <w:t>)</w:t>
      </w:r>
      <w:r w:rsidR="00816BFD">
        <w:rPr>
          <w:rFonts w:ascii="Times New Roman" w:hAnsi="Times New Roman"/>
          <w:sz w:val="24"/>
          <w:szCs w:val="24"/>
        </w:rPr>
        <w:t xml:space="preserve"> to </w:t>
      </w:r>
      <w:r w:rsidR="00B34773">
        <w:rPr>
          <w:rFonts w:ascii="Times New Roman" w:hAnsi="Times New Roman"/>
          <w:sz w:val="24"/>
          <w:szCs w:val="24"/>
        </w:rPr>
        <w:t>continue to collaborate, break down silos and build relationships needed to ensure vulnerable populations</w:t>
      </w:r>
      <w:r w:rsidR="00A32C95">
        <w:rPr>
          <w:rFonts w:ascii="Times New Roman" w:hAnsi="Times New Roman"/>
          <w:sz w:val="24"/>
          <w:szCs w:val="24"/>
        </w:rPr>
        <w:t xml:space="preserve"> are taken care of.</w:t>
      </w:r>
    </w:p>
    <w:p w14:paraId="7135CCD1" w14:textId="77777777" w:rsidR="0014475D" w:rsidRDefault="0014475D" w:rsidP="00785677">
      <w:pPr>
        <w:pStyle w:val="ListParagraph"/>
        <w:tabs>
          <w:tab w:val="left" w:pos="1170"/>
        </w:tabs>
        <w:spacing w:after="0" w:line="240" w:lineRule="auto"/>
        <w:ind w:left="1080" w:hanging="360"/>
        <w:rPr>
          <w:rFonts w:ascii="Times New Roman" w:hAnsi="Times New Roman"/>
          <w:i/>
          <w:iCs/>
          <w:sz w:val="24"/>
          <w:szCs w:val="24"/>
        </w:rPr>
      </w:pPr>
    </w:p>
    <w:p w14:paraId="5E610FC3" w14:textId="3F47552D" w:rsidR="00B56F6B" w:rsidRDefault="0014475D" w:rsidP="00B56F6B">
      <w:pPr>
        <w:pStyle w:val="ListParagraph"/>
        <w:spacing w:after="0" w:line="240" w:lineRule="auto"/>
        <w:ind w:left="1080"/>
        <w:rPr>
          <w:rFonts w:ascii="Times New Roman" w:hAnsi="Times New Roman"/>
          <w:sz w:val="24"/>
          <w:szCs w:val="24"/>
        </w:rPr>
      </w:pPr>
      <w:r>
        <w:rPr>
          <w:rFonts w:ascii="Times New Roman" w:hAnsi="Times New Roman"/>
          <w:b/>
          <w:bCs/>
          <w:sz w:val="24"/>
          <w:szCs w:val="24"/>
        </w:rPr>
        <w:t>For Possible Action.</w:t>
      </w:r>
      <w:r>
        <w:rPr>
          <w:rFonts w:ascii="Times New Roman" w:hAnsi="Times New Roman"/>
          <w:i/>
          <w:iCs/>
          <w:sz w:val="24"/>
          <w:szCs w:val="24"/>
        </w:rPr>
        <w:t xml:space="preserve"> </w:t>
      </w:r>
      <w:r>
        <w:rPr>
          <w:rFonts w:ascii="Times New Roman" w:hAnsi="Times New Roman"/>
          <w:sz w:val="24"/>
          <w:szCs w:val="24"/>
        </w:rPr>
        <w:t xml:space="preserve">Presentation, discussion and approval of Division of Child and Family Services (DCFS) Telehealth Policy – </w:t>
      </w:r>
      <w:r>
        <w:rPr>
          <w:rFonts w:ascii="Times New Roman" w:hAnsi="Times New Roman"/>
          <w:i/>
          <w:iCs/>
          <w:sz w:val="24"/>
          <w:szCs w:val="24"/>
        </w:rPr>
        <w:t xml:space="preserve">Kathryn Martin Waldman, Clinical Program Planner </w:t>
      </w:r>
      <w:r>
        <w:rPr>
          <w:rFonts w:ascii="Times New Roman" w:hAnsi="Times New Roman"/>
          <w:i/>
          <w:iCs/>
          <w:sz w:val="24"/>
          <w:szCs w:val="24"/>
        </w:rPr>
        <w:lastRenderedPageBreak/>
        <w:t>II, Planning and Evaluation Unit</w:t>
      </w:r>
      <w:r w:rsidR="00E73F71">
        <w:rPr>
          <w:rFonts w:ascii="Times New Roman" w:hAnsi="Times New Roman"/>
          <w:i/>
          <w:iCs/>
          <w:sz w:val="24"/>
          <w:szCs w:val="24"/>
        </w:rPr>
        <w:t xml:space="preserve"> (PEU)</w:t>
      </w:r>
      <w:r>
        <w:rPr>
          <w:rFonts w:ascii="Times New Roman" w:hAnsi="Times New Roman"/>
          <w:i/>
          <w:iCs/>
          <w:sz w:val="24"/>
          <w:szCs w:val="24"/>
        </w:rPr>
        <w:t>, Division of Child and Family Services, (DCFS), Professional Support Staff to the Commission</w:t>
      </w:r>
    </w:p>
    <w:p w14:paraId="2FDDAEE0" w14:textId="77777777" w:rsidR="00B56F6B" w:rsidRDefault="00B56F6B" w:rsidP="00B56F6B">
      <w:pPr>
        <w:pStyle w:val="ListParagraph"/>
        <w:tabs>
          <w:tab w:val="left" w:pos="1170"/>
        </w:tabs>
        <w:spacing w:after="0" w:line="240" w:lineRule="auto"/>
        <w:ind w:left="1080"/>
        <w:rPr>
          <w:rFonts w:ascii="Times New Roman" w:hAnsi="Times New Roman"/>
          <w:sz w:val="24"/>
          <w:szCs w:val="24"/>
        </w:rPr>
      </w:pPr>
    </w:p>
    <w:p w14:paraId="37FF61C4" w14:textId="573D2846" w:rsidR="0014475D" w:rsidRDefault="009E4308" w:rsidP="00B56F6B">
      <w:pPr>
        <w:pStyle w:val="ListParagraph"/>
        <w:tabs>
          <w:tab w:val="left" w:pos="1170"/>
        </w:tabs>
        <w:spacing w:after="0" w:line="240" w:lineRule="auto"/>
        <w:ind w:left="1080"/>
        <w:rPr>
          <w:rFonts w:ascii="Times New Roman" w:hAnsi="Times New Roman"/>
          <w:sz w:val="24"/>
          <w:szCs w:val="24"/>
        </w:rPr>
      </w:pPr>
      <w:r>
        <w:rPr>
          <w:rFonts w:ascii="Times New Roman" w:hAnsi="Times New Roman"/>
          <w:sz w:val="24"/>
          <w:szCs w:val="24"/>
        </w:rPr>
        <w:t xml:space="preserve">Kathryn Martin reported </w:t>
      </w:r>
      <w:r w:rsidR="009007F3">
        <w:rPr>
          <w:rFonts w:ascii="Times New Roman" w:hAnsi="Times New Roman"/>
          <w:sz w:val="24"/>
          <w:szCs w:val="24"/>
        </w:rPr>
        <w:t>that Kristen Rivas</w:t>
      </w:r>
      <w:r w:rsidR="00E73F71">
        <w:rPr>
          <w:rFonts w:ascii="Times New Roman" w:hAnsi="Times New Roman"/>
          <w:sz w:val="24"/>
          <w:szCs w:val="24"/>
        </w:rPr>
        <w:t xml:space="preserve">, Clinical Program Planner II, DCFS/PEU </w:t>
      </w:r>
      <w:r w:rsidR="006B01FC">
        <w:rPr>
          <w:rFonts w:ascii="Times New Roman" w:hAnsi="Times New Roman"/>
          <w:sz w:val="24"/>
          <w:szCs w:val="24"/>
        </w:rPr>
        <w:t xml:space="preserve">worked to spearhead the development of this new </w:t>
      </w:r>
      <w:r w:rsidR="00FB4716">
        <w:rPr>
          <w:rFonts w:ascii="Times New Roman" w:hAnsi="Times New Roman"/>
          <w:sz w:val="24"/>
          <w:szCs w:val="24"/>
        </w:rPr>
        <w:t xml:space="preserve">DCFS </w:t>
      </w:r>
      <w:r w:rsidR="006B01FC">
        <w:rPr>
          <w:rFonts w:ascii="Times New Roman" w:hAnsi="Times New Roman"/>
          <w:sz w:val="24"/>
          <w:szCs w:val="24"/>
        </w:rPr>
        <w:t xml:space="preserve">policy. </w:t>
      </w:r>
      <w:r w:rsidR="00137957">
        <w:rPr>
          <w:rFonts w:ascii="Times New Roman" w:hAnsi="Times New Roman"/>
          <w:sz w:val="24"/>
          <w:szCs w:val="24"/>
        </w:rPr>
        <w:t>T</w:t>
      </w:r>
      <w:r>
        <w:rPr>
          <w:rFonts w:ascii="Times New Roman" w:hAnsi="Times New Roman"/>
          <w:sz w:val="24"/>
          <w:szCs w:val="24"/>
        </w:rPr>
        <w:t>he policy provides training, support and guidelines for DCFS staff providing telehealth</w:t>
      </w:r>
      <w:r w:rsidR="00503324">
        <w:rPr>
          <w:rFonts w:ascii="Times New Roman" w:hAnsi="Times New Roman"/>
          <w:sz w:val="24"/>
          <w:szCs w:val="24"/>
        </w:rPr>
        <w:t xml:space="preserve"> and</w:t>
      </w:r>
      <w:r>
        <w:rPr>
          <w:rFonts w:ascii="Times New Roman" w:hAnsi="Times New Roman"/>
          <w:sz w:val="24"/>
          <w:szCs w:val="24"/>
        </w:rPr>
        <w:t xml:space="preserve"> tele</w:t>
      </w:r>
      <w:r w:rsidR="00A65A51">
        <w:rPr>
          <w:rFonts w:ascii="Times New Roman" w:hAnsi="Times New Roman"/>
          <w:sz w:val="24"/>
          <w:szCs w:val="24"/>
        </w:rPr>
        <w:t xml:space="preserve">therapy services and includes </w:t>
      </w:r>
      <w:r w:rsidR="00137957">
        <w:rPr>
          <w:rFonts w:ascii="Times New Roman" w:hAnsi="Times New Roman"/>
          <w:sz w:val="24"/>
          <w:szCs w:val="24"/>
        </w:rPr>
        <w:t>procedures</w:t>
      </w:r>
      <w:r w:rsidR="00A65A51">
        <w:rPr>
          <w:rFonts w:ascii="Times New Roman" w:hAnsi="Times New Roman"/>
          <w:sz w:val="24"/>
          <w:szCs w:val="24"/>
        </w:rPr>
        <w:t xml:space="preserve"> to ensure client information is </w:t>
      </w:r>
      <w:r w:rsidR="00137957">
        <w:rPr>
          <w:rFonts w:ascii="Times New Roman" w:hAnsi="Times New Roman"/>
          <w:sz w:val="24"/>
          <w:szCs w:val="24"/>
        </w:rPr>
        <w:t>kept</w:t>
      </w:r>
      <w:r w:rsidR="00A65A51">
        <w:rPr>
          <w:rFonts w:ascii="Times New Roman" w:hAnsi="Times New Roman"/>
          <w:sz w:val="24"/>
          <w:szCs w:val="24"/>
        </w:rPr>
        <w:t xml:space="preserve"> safe</w:t>
      </w:r>
      <w:r w:rsidR="000F2248">
        <w:rPr>
          <w:rFonts w:ascii="Times New Roman" w:hAnsi="Times New Roman"/>
          <w:sz w:val="24"/>
          <w:szCs w:val="24"/>
        </w:rPr>
        <w:t xml:space="preserve"> and confidential</w:t>
      </w:r>
      <w:r w:rsidR="001D08E1">
        <w:rPr>
          <w:rFonts w:ascii="Times New Roman" w:hAnsi="Times New Roman"/>
          <w:sz w:val="24"/>
          <w:szCs w:val="24"/>
        </w:rPr>
        <w:t xml:space="preserve">. </w:t>
      </w:r>
      <w:r w:rsidR="000F2248">
        <w:rPr>
          <w:rFonts w:ascii="Times New Roman" w:hAnsi="Times New Roman"/>
          <w:sz w:val="24"/>
          <w:szCs w:val="24"/>
        </w:rPr>
        <w:t>The training will be provided on an annual basis for DCFS staff and revised as needed. Newhire orientation will be given for new staff and each employee who has either direct or indirect contact with children</w:t>
      </w:r>
      <w:r w:rsidR="002F7B7F">
        <w:rPr>
          <w:rFonts w:ascii="Times New Roman" w:hAnsi="Times New Roman"/>
          <w:sz w:val="24"/>
          <w:szCs w:val="24"/>
        </w:rPr>
        <w:t>,</w:t>
      </w:r>
      <w:r w:rsidR="000F2248">
        <w:rPr>
          <w:rFonts w:ascii="Times New Roman" w:hAnsi="Times New Roman"/>
          <w:sz w:val="24"/>
          <w:szCs w:val="24"/>
        </w:rPr>
        <w:t xml:space="preserve"> youth or families will receive the training within 30 days after employment and annually thereafter. The </w:t>
      </w:r>
      <w:r w:rsidR="009177AF">
        <w:rPr>
          <w:rFonts w:ascii="Times New Roman" w:hAnsi="Times New Roman"/>
          <w:sz w:val="24"/>
          <w:szCs w:val="24"/>
        </w:rPr>
        <w:t>training plan includes an organized curriculum with evidence-based subject matter. Course material include</w:t>
      </w:r>
      <w:r w:rsidR="00B54423">
        <w:rPr>
          <w:rFonts w:ascii="Times New Roman" w:hAnsi="Times New Roman"/>
          <w:sz w:val="24"/>
          <w:szCs w:val="24"/>
        </w:rPr>
        <w:t>s</w:t>
      </w:r>
      <w:r w:rsidR="009177AF">
        <w:rPr>
          <w:rFonts w:ascii="Times New Roman" w:hAnsi="Times New Roman"/>
          <w:sz w:val="24"/>
          <w:szCs w:val="24"/>
        </w:rPr>
        <w:t xml:space="preserve"> literature on the effectiveness</w:t>
      </w:r>
      <w:r w:rsidR="009D78C9">
        <w:rPr>
          <w:rFonts w:ascii="Times New Roman" w:hAnsi="Times New Roman"/>
          <w:sz w:val="24"/>
          <w:szCs w:val="24"/>
        </w:rPr>
        <w:t xml:space="preserve"> of telehealth and teletherapy </w:t>
      </w:r>
      <w:r w:rsidR="00137957">
        <w:rPr>
          <w:rFonts w:ascii="Times New Roman" w:hAnsi="Times New Roman"/>
          <w:sz w:val="24"/>
          <w:szCs w:val="24"/>
        </w:rPr>
        <w:t>services and</w:t>
      </w:r>
      <w:r w:rsidR="009D78C9">
        <w:rPr>
          <w:rFonts w:ascii="Times New Roman" w:hAnsi="Times New Roman"/>
          <w:sz w:val="24"/>
          <w:szCs w:val="24"/>
        </w:rPr>
        <w:t xml:space="preserve"> provides knowledge and </w:t>
      </w:r>
      <w:r w:rsidR="00F31092">
        <w:rPr>
          <w:rFonts w:ascii="Times New Roman" w:hAnsi="Times New Roman"/>
          <w:sz w:val="24"/>
          <w:szCs w:val="24"/>
        </w:rPr>
        <w:t>skills</w:t>
      </w:r>
      <w:r w:rsidR="009D78C9">
        <w:rPr>
          <w:rFonts w:ascii="Times New Roman" w:hAnsi="Times New Roman"/>
          <w:sz w:val="24"/>
          <w:szCs w:val="24"/>
        </w:rPr>
        <w:t xml:space="preserve"> </w:t>
      </w:r>
      <w:r w:rsidR="00F31092">
        <w:rPr>
          <w:rFonts w:ascii="Times New Roman" w:hAnsi="Times New Roman"/>
          <w:sz w:val="24"/>
          <w:szCs w:val="24"/>
        </w:rPr>
        <w:t>on</w:t>
      </w:r>
      <w:r w:rsidR="009D78C9">
        <w:rPr>
          <w:rFonts w:ascii="Times New Roman" w:hAnsi="Times New Roman"/>
          <w:sz w:val="24"/>
          <w:szCs w:val="24"/>
        </w:rPr>
        <w:t xml:space="preserve"> </w:t>
      </w:r>
      <w:r w:rsidR="005340BD">
        <w:rPr>
          <w:rFonts w:ascii="Times New Roman" w:hAnsi="Times New Roman"/>
          <w:sz w:val="24"/>
          <w:szCs w:val="24"/>
        </w:rPr>
        <w:t xml:space="preserve">providing </w:t>
      </w:r>
      <w:r w:rsidR="009D78C9">
        <w:rPr>
          <w:rFonts w:ascii="Times New Roman" w:hAnsi="Times New Roman"/>
          <w:sz w:val="24"/>
          <w:szCs w:val="24"/>
        </w:rPr>
        <w:t>tele</w:t>
      </w:r>
      <w:r w:rsidR="00530D56">
        <w:rPr>
          <w:rFonts w:ascii="Times New Roman" w:hAnsi="Times New Roman"/>
          <w:sz w:val="24"/>
          <w:szCs w:val="24"/>
        </w:rPr>
        <w:t xml:space="preserve">health </w:t>
      </w:r>
      <w:r w:rsidR="00F31092">
        <w:rPr>
          <w:rFonts w:ascii="Times New Roman" w:hAnsi="Times New Roman"/>
          <w:sz w:val="24"/>
          <w:szCs w:val="24"/>
        </w:rPr>
        <w:t xml:space="preserve">services </w:t>
      </w:r>
      <w:r w:rsidR="00530D56">
        <w:rPr>
          <w:rFonts w:ascii="Times New Roman" w:hAnsi="Times New Roman"/>
          <w:sz w:val="24"/>
          <w:szCs w:val="24"/>
        </w:rPr>
        <w:t xml:space="preserve">and supporting professional growth. </w:t>
      </w:r>
    </w:p>
    <w:p w14:paraId="282632C5" w14:textId="77777777" w:rsidR="00530D56" w:rsidRDefault="00530D56" w:rsidP="00B56F6B">
      <w:pPr>
        <w:pStyle w:val="ListParagraph"/>
        <w:tabs>
          <w:tab w:val="left" w:pos="1170"/>
        </w:tabs>
        <w:spacing w:after="0" w:line="240" w:lineRule="auto"/>
        <w:ind w:left="1080"/>
        <w:rPr>
          <w:rFonts w:ascii="Times New Roman" w:hAnsi="Times New Roman"/>
          <w:sz w:val="24"/>
          <w:szCs w:val="24"/>
        </w:rPr>
      </w:pPr>
    </w:p>
    <w:p w14:paraId="3BC5871E" w14:textId="0FB5FC7A" w:rsidR="00CE618C" w:rsidRDefault="00530D56" w:rsidP="00B56F6B">
      <w:pPr>
        <w:pStyle w:val="ListParagraph"/>
        <w:tabs>
          <w:tab w:val="left" w:pos="1170"/>
        </w:tabs>
        <w:spacing w:after="0" w:line="240" w:lineRule="auto"/>
        <w:ind w:left="1080"/>
        <w:rPr>
          <w:rFonts w:ascii="Times New Roman" w:hAnsi="Times New Roman"/>
          <w:sz w:val="24"/>
          <w:szCs w:val="24"/>
        </w:rPr>
      </w:pPr>
      <w:r>
        <w:rPr>
          <w:rFonts w:ascii="Times New Roman" w:hAnsi="Times New Roman"/>
          <w:sz w:val="24"/>
          <w:szCs w:val="24"/>
        </w:rPr>
        <w:t>Dr. Durette commented that the policy appeared to be specific to telehealth for teletherapy</w:t>
      </w:r>
      <w:r w:rsidR="00F31092">
        <w:rPr>
          <w:rFonts w:ascii="Times New Roman" w:hAnsi="Times New Roman"/>
          <w:sz w:val="24"/>
          <w:szCs w:val="24"/>
        </w:rPr>
        <w:t>,</w:t>
      </w:r>
      <w:r>
        <w:rPr>
          <w:rFonts w:ascii="Times New Roman" w:hAnsi="Times New Roman"/>
          <w:sz w:val="24"/>
          <w:szCs w:val="24"/>
        </w:rPr>
        <w:t xml:space="preserve"> not telepsychiatry</w:t>
      </w:r>
      <w:r w:rsidR="00163D9C">
        <w:rPr>
          <w:rFonts w:ascii="Times New Roman" w:hAnsi="Times New Roman"/>
          <w:sz w:val="24"/>
          <w:szCs w:val="24"/>
        </w:rPr>
        <w:t xml:space="preserve"> and asked if it was specific to just the therapist work core, or all clinicians such as advanced practice nurses and physicians. Kristen Rivas</w:t>
      </w:r>
      <w:r w:rsidR="00137957">
        <w:rPr>
          <w:rFonts w:ascii="Times New Roman" w:hAnsi="Times New Roman"/>
          <w:sz w:val="24"/>
          <w:szCs w:val="24"/>
        </w:rPr>
        <w:t xml:space="preserve"> </w:t>
      </w:r>
      <w:r w:rsidR="008B0A2B">
        <w:rPr>
          <w:rFonts w:ascii="Times New Roman" w:hAnsi="Times New Roman"/>
          <w:sz w:val="24"/>
          <w:szCs w:val="24"/>
        </w:rPr>
        <w:t xml:space="preserve">responded that the policy is not specific to </w:t>
      </w:r>
      <w:r w:rsidR="00137957">
        <w:rPr>
          <w:rFonts w:ascii="Times New Roman" w:hAnsi="Times New Roman"/>
          <w:sz w:val="24"/>
          <w:szCs w:val="24"/>
        </w:rPr>
        <w:t>psychiatrists</w:t>
      </w:r>
      <w:r w:rsidR="00E61D22">
        <w:rPr>
          <w:rFonts w:ascii="Times New Roman" w:hAnsi="Times New Roman"/>
          <w:sz w:val="24"/>
          <w:szCs w:val="24"/>
        </w:rPr>
        <w:t xml:space="preserve">, </w:t>
      </w:r>
      <w:r w:rsidR="008B0A2B">
        <w:rPr>
          <w:rFonts w:ascii="Times New Roman" w:hAnsi="Times New Roman"/>
          <w:sz w:val="24"/>
          <w:szCs w:val="24"/>
        </w:rPr>
        <w:t>is basically for DCFS staf</w:t>
      </w:r>
      <w:r w:rsidR="004C492C">
        <w:rPr>
          <w:rFonts w:ascii="Times New Roman" w:hAnsi="Times New Roman"/>
          <w:sz w:val="24"/>
          <w:szCs w:val="24"/>
        </w:rPr>
        <w:t>f (incoming staff) and is not targeted at the upper level of psychiatry. Dr. Durette suggested that it would</w:t>
      </w:r>
      <w:r w:rsidR="00D523C0">
        <w:rPr>
          <w:rFonts w:ascii="Times New Roman" w:hAnsi="Times New Roman"/>
          <w:sz w:val="24"/>
          <w:szCs w:val="24"/>
        </w:rPr>
        <w:t xml:space="preserve"> make sense to potentially change the policy title so clarify </w:t>
      </w:r>
      <w:r w:rsidR="00BE0A87">
        <w:rPr>
          <w:rFonts w:ascii="Times New Roman" w:hAnsi="Times New Roman"/>
          <w:sz w:val="24"/>
          <w:szCs w:val="24"/>
        </w:rPr>
        <w:t>the policy</w:t>
      </w:r>
      <w:r w:rsidR="00D523C0">
        <w:rPr>
          <w:rFonts w:ascii="Times New Roman" w:hAnsi="Times New Roman"/>
          <w:sz w:val="24"/>
          <w:szCs w:val="24"/>
        </w:rPr>
        <w:t xml:space="preserve"> is specific to teletherapy, not </w:t>
      </w:r>
      <w:r w:rsidR="006F784F" w:rsidRPr="006F784F">
        <w:rPr>
          <w:rFonts w:ascii="Times New Roman" w:eastAsia="Segoe UI" w:hAnsi="Times New Roman"/>
          <w:color w:val="323130"/>
          <w:sz w:val="24"/>
          <w:szCs w:val="24"/>
        </w:rPr>
        <w:t>telepsychiatry</w:t>
      </w:r>
      <w:r w:rsidR="00D523C0" w:rsidRPr="006F784F">
        <w:rPr>
          <w:rFonts w:ascii="Times New Roman" w:hAnsi="Times New Roman"/>
          <w:sz w:val="24"/>
          <w:szCs w:val="24"/>
        </w:rPr>
        <w:t>.</w:t>
      </w:r>
      <w:r w:rsidR="00D523C0">
        <w:rPr>
          <w:rFonts w:ascii="Times New Roman" w:hAnsi="Times New Roman"/>
          <w:sz w:val="24"/>
          <w:szCs w:val="24"/>
        </w:rPr>
        <w:t xml:space="preserve"> </w:t>
      </w:r>
      <w:r w:rsidR="006F784F">
        <w:rPr>
          <w:rFonts w:ascii="Times New Roman" w:hAnsi="Times New Roman"/>
          <w:sz w:val="24"/>
          <w:szCs w:val="24"/>
        </w:rPr>
        <w:t xml:space="preserve">She </w:t>
      </w:r>
      <w:r w:rsidR="00C55999">
        <w:rPr>
          <w:rFonts w:ascii="Times New Roman" w:hAnsi="Times New Roman"/>
          <w:sz w:val="24"/>
          <w:szCs w:val="24"/>
        </w:rPr>
        <w:t>also commented that</w:t>
      </w:r>
      <w:r w:rsidR="006F784F">
        <w:rPr>
          <w:rFonts w:ascii="Times New Roman" w:hAnsi="Times New Roman"/>
          <w:sz w:val="24"/>
          <w:szCs w:val="24"/>
        </w:rPr>
        <w:t xml:space="preserve"> the American Telehealth Association (IATA)</w:t>
      </w:r>
      <w:r w:rsidR="009007F3">
        <w:rPr>
          <w:rFonts w:ascii="Times New Roman" w:hAnsi="Times New Roman"/>
          <w:sz w:val="24"/>
          <w:szCs w:val="24"/>
        </w:rPr>
        <w:t xml:space="preserve"> ha</w:t>
      </w:r>
      <w:r w:rsidR="00C55999">
        <w:rPr>
          <w:rFonts w:ascii="Times New Roman" w:hAnsi="Times New Roman"/>
          <w:sz w:val="24"/>
          <w:szCs w:val="24"/>
        </w:rPr>
        <w:t>d</w:t>
      </w:r>
      <w:r w:rsidR="009007F3">
        <w:rPr>
          <w:rFonts w:ascii="Times New Roman" w:hAnsi="Times New Roman"/>
          <w:sz w:val="24"/>
          <w:szCs w:val="24"/>
        </w:rPr>
        <w:t xml:space="preserve"> good resources for policies and procedures around telehealth.</w:t>
      </w:r>
    </w:p>
    <w:p w14:paraId="3137FE17" w14:textId="15C58587" w:rsidR="00C408FC" w:rsidRDefault="00C408FC" w:rsidP="00B56F6B">
      <w:pPr>
        <w:pStyle w:val="ListParagraph"/>
        <w:tabs>
          <w:tab w:val="left" w:pos="1170"/>
        </w:tabs>
        <w:spacing w:after="0" w:line="240" w:lineRule="auto"/>
        <w:ind w:left="1080"/>
        <w:rPr>
          <w:rFonts w:ascii="Times New Roman" w:hAnsi="Times New Roman"/>
          <w:sz w:val="24"/>
          <w:szCs w:val="24"/>
        </w:rPr>
      </w:pPr>
    </w:p>
    <w:p w14:paraId="03AB3536" w14:textId="565D5C5D" w:rsidR="00C408FC" w:rsidRDefault="00C408FC" w:rsidP="00B56F6B">
      <w:pPr>
        <w:pStyle w:val="ListParagraph"/>
        <w:tabs>
          <w:tab w:val="left" w:pos="1170"/>
        </w:tabs>
        <w:spacing w:after="0" w:line="240" w:lineRule="auto"/>
        <w:ind w:left="1080"/>
        <w:rPr>
          <w:rFonts w:ascii="Times New Roman" w:hAnsi="Times New Roman"/>
          <w:sz w:val="24"/>
          <w:szCs w:val="24"/>
        </w:rPr>
      </w:pPr>
      <w:r>
        <w:rPr>
          <w:rFonts w:ascii="Times New Roman" w:hAnsi="Times New Roman"/>
          <w:sz w:val="24"/>
          <w:szCs w:val="24"/>
        </w:rPr>
        <w:t>Chairman Schrag asked about</w:t>
      </w:r>
      <w:r w:rsidR="00294CDD">
        <w:rPr>
          <w:rFonts w:ascii="Times New Roman" w:hAnsi="Times New Roman"/>
          <w:sz w:val="24"/>
          <w:szCs w:val="24"/>
        </w:rPr>
        <w:t xml:space="preserve"> providing training to existing staff</w:t>
      </w:r>
      <w:r w:rsidR="000B3C90">
        <w:rPr>
          <w:rFonts w:ascii="Times New Roman" w:hAnsi="Times New Roman"/>
          <w:sz w:val="24"/>
          <w:szCs w:val="24"/>
        </w:rPr>
        <w:t xml:space="preserve"> and managers</w:t>
      </w:r>
      <w:r w:rsidR="00294CDD">
        <w:rPr>
          <w:rFonts w:ascii="Times New Roman" w:hAnsi="Times New Roman"/>
          <w:sz w:val="24"/>
          <w:szCs w:val="24"/>
        </w:rPr>
        <w:t xml:space="preserve"> and Kristen Rivas replied that</w:t>
      </w:r>
      <w:r w:rsidR="00BB26F4">
        <w:rPr>
          <w:rFonts w:ascii="Times New Roman" w:hAnsi="Times New Roman"/>
          <w:sz w:val="24"/>
          <w:szCs w:val="24"/>
        </w:rPr>
        <w:t xml:space="preserve"> </w:t>
      </w:r>
      <w:r w:rsidR="00836EC6">
        <w:rPr>
          <w:rFonts w:ascii="Times New Roman" w:hAnsi="Times New Roman"/>
          <w:sz w:val="24"/>
          <w:szCs w:val="24"/>
        </w:rPr>
        <w:t xml:space="preserve">information </w:t>
      </w:r>
      <w:r w:rsidR="00BB26F4">
        <w:rPr>
          <w:rFonts w:ascii="Times New Roman" w:hAnsi="Times New Roman"/>
          <w:sz w:val="24"/>
          <w:szCs w:val="24"/>
        </w:rPr>
        <w:t xml:space="preserve">would be developed in the training and policy implementation plan after the policy </w:t>
      </w:r>
      <w:r w:rsidR="000B3C90">
        <w:rPr>
          <w:rFonts w:ascii="Times New Roman" w:hAnsi="Times New Roman"/>
          <w:sz w:val="24"/>
          <w:szCs w:val="24"/>
        </w:rPr>
        <w:t>was</w:t>
      </w:r>
      <w:r w:rsidR="00BB26F4">
        <w:rPr>
          <w:rFonts w:ascii="Times New Roman" w:hAnsi="Times New Roman"/>
          <w:sz w:val="24"/>
          <w:szCs w:val="24"/>
        </w:rPr>
        <w:t xml:space="preserve"> formally approved.</w:t>
      </w:r>
      <w:r w:rsidR="006A03FE">
        <w:rPr>
          <w:rFonts w:ascii="Times New Roman" w:hAnsi="Times New Roman"/>
          <w:sz w:val="24"/>
          <w:szCs w:val="24"/>
        </w:rPr>
        <w:t xml:space="preserve"> Mr. Schrag requested an update at the next meeting on the training plans</w:t>
      </w:r>
      <w:r w:rsidR="008D17AC">
        <w:rPr>
          <w:rFonts w:ascii="Times New Roman" w:hAnsi="Times New Roman"/>
          <w:sz w:val="24"/>
          <w:szCs w:val="24"/>
        </w:rPr>
        <w:t xml:space="preserve"> and impl</w:t>
      </w:r>
      <w:r w:rsidR="007E3B14">
        <w:rPr>
          <w:rFonts w:ascii="Times New Roman" w:hAnsi="Times New Roman"/>
          <w:sz w:val="24"/>
          <w:szCs w:val="24"/>
        </w:rPr>
        <w:t>eme</w:t>
      </w:r>
      <w:r w:rsidR="008D17AC">
        <w:rPr>
          <w:rFonts w:ascii="Times New Roman" w:hAnsi="Times New Roman"/>
          <w:sz w:val="24"/>
          <w:szCs w:val="24"/>
        </w:rPr>
        <w:t xml:space="preserve">ntation roll out </w:t>
      </w:r>
      <w:r w:rsidR="007E3B14">
        <w:rPr>
          <w:rFonts w:ascii="Times New Roman" w:hAnsi="Times New Roman"/>
          <w:sz w:val="24"/>
          <w:szCs w:val="24"/>
        </w:rPr>
        <w:t xml:space="preserve">details </w:t>
      </w:r>
      <w:r w:rsidR="008D17AC">
        <w:rPr>
          <w:rFonts w:ascii="Times New Roman" w:hAnsi="Times New Roman"/>
          <w:sz w:val="24"/>
          <w:szCs w:val="24"/>
        </w:rPr>
        <w:t>at the next Commission meeting.</w:t>
      </w:r>
    </w:p>
    <w:p w14:paraId="2EDE529F" w14:textId="77777777" w:rsidR="00DA21C1" w:rsidRDefault="00DA21C1" w:rsidP="00B56F6B">
      <w:pPr>
        <w:pStyle w:val="ListParagraph"/>
        <w:tabs>
          <w:tab w:val="left" w:pos="1170"/>
        </w:tabs>
        <w:spacing w:after="0" w:line="240" w:lineRule="auto"/>
        <w:ind w:left="1080"/>
        <w:rPr>
          <w:rFonts w:ascii="Times New Roman" w:hAnsi="Times New Roman"/>
          <w:sz w:val="24"/>
          <w:szCs w:val="24"/>
        </w:rPr>
      </w:pPr>
    </w:p>
    <w:p w14:paraId="3C2B1C4F" w14:textId="11D0E00B" w:rsidR="00DA21C1" w:rsidRDefault="00DA21C1" w:rsidP="00DA21C1">
      <w:pPr>
        <w:tabs>
          <w:tab w:val="left" w:pos="2250"/>
        </w:tabs>
        <w:autoSpaceDE w:val="0"/>
        <w:autoSpaceDN w:val="0"/>
        <w:adjustRightInd w:val="0"/>
        <w:spacing w:after="0" w:line="240" w:lineRule="auto"/>
        <w:ind w:left="2250" w:hanging="1170"/>
        <w:rPr>
          <w:rFonts w:ascii="Times New Roman" w:hAnsi="Times New Roman" w:cs="Times New Roman"/>
          <w:color w:val="000000"/>
          <w:sz w:val="24"/>
          <w:szCs w:val="24"/>
        </w:rPr>
      </w:pPr>
      <w:r>
        <w:rPr>
          <w:rFonts w:ascii="Times New Roman" w:hAnsi="Times New Roman" w:cs="Times New Roman"/>
          <w:color w:val="000000"/>
          <w:sz w:val="24"/>
          <w:szCs w:val="24"/>
        </w:rPr>
        <w:t xml:space="preserve">MOTION: </w:t>
      </w:r>
      <w:r>
        <w:rPr>
          <w:rFonts w:ascii="Times New Roman" w:hAnsi="Times New Roman" w:cs="Times New Roman"/>
          <w:color w:val="000000"/>
          <w:sz w:val="24"/>
          <w:szCs w:val="24"/>
        </w:rPr>
        <w:tab/>
        <w:t xml:space="preserve">Lisa Durette made a motion to approve </w:t>
      </w:r>
      <w:r w:rsidR="00D21DAE">
        <w:rPr>
          <w:rFonts w:ascii="Times New Roman" w:hAnsi="Times New Roman" w:cs="Times New Roman"/>
          <w:color w:val="000000"/>
          <w:sz w:val="24"/>
          <w:szCs w:val="24"/>
        </w:rPr>
        <w:t xml:space="preserve">the </w:t>
      </w:r>
      <w:r w:rsidR="00D21DAE">
        <w:rPr>
          <w:rFonts w:ascii="Times New Roman" w:hAnsi="Times New Roman"/>
          <w:sz w:val="24"/>
          <w:szCs w:val="24"/>
        </w:rPr>
        <w:t>Division of Child and Family Services Telehealth Policy</w:t>
      </w:r>
      <w:r w:rsidR="00D21DAE">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with </w:t>
      </w:r>
      <w:r w:rsidR="00D21DAE">
        <w:rPr>
          <w:rFonts w:ascii="Times New Roman" w:hAnsi="Times New Roman" w:cs="Times New Roman"/>
          <w:color w:val="000000"/>
          <w:sz w:val="24"/>
          <w:szCs w:val="24"/>
        </w:rPr>
        <w:t>the addition of the suggested edits to the policy title</w:t>
      </w:r>
      <w:r>
        <w:rPr>
          <w:rFonts w:ascii="Times New Roman" w:hAnsi="Times New Roman" w:cs="Times New Roman"/>
          <w:color w:val="000000"/>
          <w:sz w:val="24"/>
          <w:szCs w:val="24"/>
        </w:rPr>
        <w:t>.</w:t>
      </w:r>
    </w:p>
    <w:p w14:paraId="5CE9DB0A" w14:textId="5E1A7CF3" w:rsidR="00DA21C1" w:rsidRDefault="00DA21C1" w:rsidP="00DA21C1">
      <w:pPr>
        <w:tabs>
          <w:tab w:val="left" w:pos="2250"/>
        </w:tabs>
        <w:autoSpaceDE w:val="0"/>
        <w:autoSpaceDN w:val="0"/>
        <w:adjustRightInd w:val="0"/>
        <w:spacing w:after="0" w:line="240" w:lineRule="auto"/>
        <w:ind w:left="2250" w:hanging="1170"/>
        <w:rPr>
          <w:rFonts w:ascii="Times New Roman" w:hAnsi="Times New Roman" w:cs="Times New Roman"/>
          <w:color w:val="000000"/>
          <w:sz w:val="24"/>
          <w:szCs w:val="24"/>
        </w:rPr>
      </w:pPr>
      <w:r>
        <w:rPr>
          <w:rFonts w:ascii="Times New Roman" w:hAnsi="Times New Roman" w:cs="Times New Roman"/>
          <w:color w:val="000000"/>
          <w:sz w:val="24"/>
          <w:szCs w:val="24"/>
        </w:rPr>
        <w:t xml:space="preserve">SECOND: </w:t>
      </w:r>
      <w:r>
        <w:rPr>
          <w:rFonts w:ascii="Times New Roman" w:hAnsi="Times New Roman" w:cs="Times New Roman"/>
          <w:color w:val="000000"/>
          <w:sz w:val="24"/>
          <w:szCs w:val="24"/>
        </w:rPr>
        <w:tab/>
      </w:r>
      <w:r w:rsidR="00D21DAE">
        <w:rPr>
          <w:rFonts w:ascii="Times New Roman" w:hAnsi="Times New Roman" w:cs="Times New Roman"/>
          <w:color w:val="000000"/>
          <w:sz w:val="24"/>
          <w:szCs w:val="24"/>
        </w:rPr>
        <w:t>Jasmine Cooper.</w:t>
      </w:r>
    </w:p>
    <w:p w14:paraId="3B0E0F05" w14:textId="1BAB3ABF" w:rsidR="009007F3" w:rsidRPr="00AA59D9" w:rsidRDefault="00DA21C1" w:rsidP="00AA59D9">
      <w:pPr>
        <w:tabs>
          <w:tab w:val="left" w:pos="2250"/>
        </w:tabs>
        <w:autoSpaceDE w:val="0"/>
        <w:autoSpaceDN w:val="0"/>
        <w:adjustRightInd w:val="0"/>
        <w:spacing w:after="0" w:line="240" w:lineRule="auto"/>
        <w:ind w:left="2250" w:hanging="1170"/>
        <w:rPr>
          <w:rFonts w:ascii="Times New Roman" w:hAnsi="Times New Roman" w:cs="Times New Roman"/>
          <w:color w:val="000000"/>
          <w:sz w:val="24"/>
          <w:szCs w:val="24"/>
        </w:rPr>
      </w:pPr>
      <w:r>
        <w:rPr>
          <w:rFonts w:ascii="Times New Roman" w:hAnsi="Times New Roman" w:cs="Times New Roman"/>
          <w:color w:val="000000"/>
          <w:sz w:val="24"/>
          <w:szCs w:val="24"/>
        </w:rPr>
        <w:t xml:space="preserve">VOTE: </w:t>
      </w:r>
      <w:r>
        <w:rPr>
          <w:rFonts w:ascii="Times New Roman" w:hAnsi="Times New Roman" w:cs="Times New Roman"/>
          <w:color w:val="000000"/>
          <w:sz w:val="24"/>
          <w:szCs w:val="24"/>
        </w:rPr>
        <w:tab/>
        <w:t>Unanimous with no opposition or abstention</w:t>
      </w:r>
    </w:p>
    <w:p w14:paraId="5B566F26" w14:textId="77777777" w:rsidR="0014475D" w:rsidRPr="0031377A" w:rsidRDefault="0014475D" w:rsidP="00785677">
      <w:pPr>
        <w:pStyle w:val="ListParagraph"/>
        <w:tabs>
          <w:tab w:val="left" w:pos="1170"/>
        </w:tabs>
        <w:spacing w:after="0" w:line="240" w:lineRule="auto"/>
        <w:ind w:left="1080" w:hanging="360"/>
        <w:rPr>
          <w:rFonts w:ascii="Times New Roman" w:hAnsi="Times New Roman"/>
          <w:i/>
          <w:iCs/>
          <w:sz w:val="24"/>
          <w:szCs w:val="24"/>
        </w:rPr>
      </w:pPr>
    </w:p>
    <w:p w14:paraId="1DF2E191" w14:textId="77777777" w:rsidR="0014475D" w:rsidRDefault="0014475D" w:rsidP="00785677">
      <w:pPr>
        <w:pStyle w:val="ListParagraph"/>
        <w:numPr>
          <w:ilvl w:val="0"/>
          <w:numId w:val="2"/>
        </w:numPr>
        <w:tabs>
          <w:tab w:val="left" w:pos="1170"/>
        </w:tabs>
        <w:spacing w:after="0" w:line="240" w:lineRule="auto"/>
        <w:ind w:left="1080"/>
        <w:rPr>
          <w:rFonts w:ascii="Times New Roman" w:hAnsi="Times New Roman"/>
          <w:i/>
          <w:iCs/>
          <w:sz w:val="24"/>
          <w:szCs w:val="24"/>
        </w:rPr>
      </w:pPr>
      <w:r w:rsidRPr="0036013E">
        <w:rPr>
          <w:rFonts w:ascii="Times New Roman" w:hAnsi="Times New Roman"/>
          <w:b/>
          <w:bCs/>
          <w:sz w:val="24"/>
          <w:szCs w:val="24"/>
        </w:rPr>
        <w:t>For Information Only.</w:t>
      </w:r>
      <w:r w:rsidRPr="0036013E">
        <w:rPr>
          <w:rFonts w:ascii="Times New Roman" w:hAnsi="Times New Roman"/>
          <w:sz w:val="24"/>
          <w:szCs w:val="24"/>
        </w:rPr>
        <w:t xml:space="preserve"> Aging and Disability Services Division (ADSD) Update – </w:t>
      </w:r>
      <w:r w:rsidRPr="0036013E">
        <w:rPr>
          <w:rFonts w:ascii="Times New Roman" w:hAnsi="Times New Roman"/>
          <w:i/>
          <w:iCs/>
          <w:sz w:val="24"/>
          <w:szCs w:val="24"/>
        </w:rPr>
        <w:t xml:space="preserve">Yeni Medina, </w:t>
      </w:r>
      <w:r>
        <w:rPr>
          <w:rFonts w:ascii="Times New Roman" w:hAnsi="Times New Roman"/>
          <w:i/>
          <w:iCs/>
          <w:sz w:val="24"/>
          <w:szCs w:val="24"/>
        </w:rPr>
        <w:t xml:space="preserve">Developmental Specialist IV, </w:t>
      </w:r>
      <w:r w:rsidRPr="0036013E">
        <w:rPr>
          <w:rFonts w:ascii="Times New Roman" w:hAnsi="Times New Roman"/>
          <w:i/>
          <w:iCs/>
          <w:sz w:val="24"/>
          <w:szCs w:val="24"/>
        </w:rPr>
        <w:t xml:space="preserve">Autism Treatment Assistance Program (ATAP) and Jennifer Ahn, </w:t>
      </w:r>
      <w:r>
        <w:rPr>
          <w:rFonts w:ascii="Times New Roman" w:hAnsi="Times New Roman"/>
          <w:i/>
          <w:iCs/>
          <w:sz w:val="24"/>
          <w:szCs w:val="24"/>
        </w:rPr>
        <w:t xml:space="preserve">Licensed Psychologist I, </w:t>
      </w:r>
      <w:r w:rsidRPr="0036013E">
        <w:rPr>
          <w:rFonts w:ascii="Times New Roman" w:hAnsi="Times New Roman"/>
          <w:i/>
          <w:iCs/>
          <w:sz w:val="24"/>
          <w:szCs w:val="24"/>
        </w:rPr>
        <w:t>Nevada Early Intervention Services (NEIS)</w:t>
      </w:r>
    </w:p>
    <w:p w14:paraId="09C44C93" w14:textId="77777777" w:rsidR="0014475D" w:rsidRDefault="0014475D" w:rsidP="00FF4B40">
      <w:pPr>
        <w:pStyle w:val="ListParagraph"/>
        <w:numPr>
          <w:ilvl w:val="1"/>
          <w:numId w:val="12"/>
        </w:numPr>
        <w:tabs>
          <w:tab w:val="left" w:pos="1440"/>
        </w:tabs>
        <w:spacing w:after="0" w:line="240" w:lineRule="auto"/>
        <w:rPr>
          <w:rFonts w:ascii="Times New Roman" w:hAnsi="Times New Roman"/>
          <w:sz w:val="24"/>
          <w:szCs w:val="24"/>
        </w:rPr>
      </w:pPr>
      <w:r w:rsidRPr="0036013E">
        <w:rPr>
          <w:rFonts w:ascii="Times New Roman" w:hAnsi="Times New Roman"/>
          <w:sz w:val="24"/>
          <w:szCs w:val="24"/>
        </w:rPr>
        <w:t xml:space="preserve">Autism Treatment Assistance Program </w:t>
      </w:r>
    </w:p>
    <w:p w14:paraId="1B5F41ED" w14:textId="77777777" w:rsidR="00C07657" w:rsidRDefault="0014475D" w:rsidP="00FF4B40">
      <w:pPr>
        <w:pStyle w:val="ListParagraph"/>
        <w:numPr>
          <w:ilvl w:val="1"/>
          <w:numId w:val="12"/>
        </w:numPr>
        <w:tabs>
          <w:tab w:val="left" w:pos="1440"/>
        </w:tabs>
        <w:spacing w:after="0" w:line="240" w:lineRule="auto"/>
        <w:rPr>
          <w:rFonts w:ascii="Times New Roman" w:hAnsi="Times New Roman"/>
          <w:sz w:val="24"/>
          <w:szCs w:val="24"/>
        </w:rPr>
      </w:pPr>
      <w:r w:rsidRPr="0036013E">
        <w:rPr>
          <w:rFonts w:ascii="Times New Roman" w:hAnsi="Times New Roman"/>
          <w:sz w:val="24"/>
          <w:szCs w:val="24"/>
        </w:rPr>
        <w:t>Nevada Early Intervention Services</w:t>
      </w:r>
    </w:p>
    <w:p w14:paraId="4ABA4F29" w14:textId="430B1632" w:rsidR="0014475D" w:rsidRDefault="0014475D" w:rsidP="00C07657">
      <w:pPr>
        <w:pStyle w:val="ListParagraph"/>
        <w:tabs>
          <w:tab w:val="left" w:pos="1440"/>
        </w:tabs>
        <w:spacing w:after="0" w:line="240" w:lineRule="auto"/>
        <w:ind w:left="1440"/>
        <w:rPr>
          <w:rFonts w:ascii="Times New Roman" w:hAnsi="Times New Roman"/>
          <w:sz w:val="24"/>
          <w:szCs w:val="24"/>
        </w:rPr>
      </w:pPr>
      <w:r w:rsidRPr="0036013E">
        <w:rPr>
          <w:rFonts w:ascii="Times New Roman" w:hAnsi="Times New Roman"/>
          <w:sz w:val="24"/>
          <w:szCs w:val="24"/>
        </w:rPr>
        <w:t xml:space="preserve"> </w:t>
      </w:r>
    </w:p>
    <w:p w14:paraId="020FA766" w14:textId="0B2965DA" w:rsidR="0080351C" w:rsidRDefault="00C07657" w:rsidP="0080351C">
      <w:pPr>
        <w:tabs>
          <w:tab w:val="left" w:pos="1440"/>
        </w:tabs>
        <w:spacing w:after="0" w:line="240" w:lineRule="auto"/>
        <w:ind w:left="1080"/>
        <w:rPr>
          <w:rFonts w:ascii="Times New Roman" w:hAnsi="Times New Roman"/>
          <w:sz w:val="24"/>
          <w:szCs w:val="24"/>
        </w:rPr>
      </w:pPr>
      <w:r>
        <w:rPr>
          <w:rFonts w:ascii="Times New Roman" w:hAnsi="Times New Roman"/>
          <w:sz w:val="24"/>
          <w:szCs w:val="24"/>
        </w:rPr>
        <w:t>Dazzrael Kirby announced she is now the</w:t>
      </w:r>
      <w:r w:rsidR="00AB3246">
        <w:rPr>
          <w:rFonts w:ascii="Times New Roman" w:hAnsi="Times New Roman"/>
          <w:sz w:val="24"/>
          <w:szCs w:val="24"/>
        </w:rPr>
        <w:t xml:space="preserve"> new contact at Early Intervention Services, replacing Jennifer Ahn.</w:t>
      </w:r>
      <w:r w:rsidR="00627FD9">
        <w:rPr>
          <w:rFonts w:ascii="Times New Roman" w:hAnsi="Times New Roman"/>
          <w:sz w:val="24"/>
          <w:szCs w:val="24"/>
        </w:rPr>
        <w:t xml:space="preserve"> Ms. Kirby reported that NEIS has returned to in-person services and offers telehealth as an option </w:t>
      </w:r>
      <w:r w:rsidR="009B0084">
        <w:rPr>
          <w:rFonts w:ascii="Times New Roman" w:hAnsi="Times New Roman"/>
          <w:sz w:val="24"/>
          <w:szCs w:val="24"/>
        </w:rPr>
        <w:t xml:space="preserve">in case family or staff are sick or weather conditions prevent travel. Telehealth services are also offered in cases </w:t>
      </w:r>
      <w:r w:rsidR="0014418E">
        <w:rPr>
          <w:rFonts w:ascii="Times New Roman" w:hAnsi="Times New Roman"/>
          <w:sz w:val="24"/>
          <w:szCs w:val="24"/>
        </w:rPr>
        <w:t>for families with a</w:t>
      </w:r>
      <w:r w:rsidR="009B0084">
        <w:rPr>
          <w:rFonts w:ascii="Times New Roman" w:hAnsi="Times New Roman"/>
          <w:sz w:val="24"/>
          <w:szCs w:val="24"/>
        </w:rPr>
        <w:t xml:space="preserve"> child who is medically </w:t>
      </w:r>
      <w:r w:rsidR="009B0084">
        <w:rPr>
          <w:rFonts w:ascii="Times New Roman" w:hAnsi="Times New Roman"/>
          <w:sz w:val="24"/>
          <w:szCs w:val="24"/>
        </w:rPr>
        <w:lastRenderedPageBreak/>
        <w:t>fragi</w:t>
      </w:r>
      <w:r w:rsidR="00B9239D">
        <w:rPr>
          <w:rFonts w:ascii="Times New Roman" w:hAnsi="Times New Roman"/>
          <w:sz w:val="24"/>
          <w:szCs w:val="24"/>
        </w:rPr>
        <w:t>le an</w:t>
      </w:r>
      <w:r w:rsidR="00915B6D">
        <w:rPr>
          <w:rFonts w:ascii="Times New Roman" w:hAnsi="Times New Roman"/>
          <w:sz w:val="24"/>
          <w:szCs w:val="24"/>
        </w:rPr>
        <w:t>d</w:t>
      </w:r>
      <w:r w:rsidR="00B9239D">
        <w:rPr>
          <w:rFonts w:ascii="Times New Roman" w:hAnsi="Times New Roman"/>
          <w:sz w:val="24"/>
          <w:szCs w:val="24"/>
        </w:rPr>
        <w:t xml:space="preserve"> there is a need to limit the number of people in the home. NEIS is moving towards more in-person services and offers an </w:t>
      </w:r>
      <w:r w:rsidR="00D242F3">
        <w:rPr>
          <w:rFonts w:ascii="Times New Roman" w:hAnsi="Times New Roman"/>
          <w:sz w:val="24"/>
          <w:szCs w:val="24"/>
        </w:rPr>
        <w:t>A</w:t>
      </w:r>
      <w:r w:rsidR="00B9239D">
        <w:rPr>
          <w:rFonts w:ascii="Times New Roman" w:hAnsi="Times New Roman"/>
          <w:sz w:val="24"/>
          <w:szCs w:val="24"/>
        </w:rPr>
        <w:t xml:space="preserve">utism </w:t>
      </w:r>
      <w:r w:rsidR="00915B6D">
        <w:rPr>
          <w:rFonts w:ascii="Times New Roman" w:hAnsi="Times New Roman"/>
          <w:sz w:val="24"/>
          <w:szCs w:val="24"/>
        </w:rPr>
        <w:t>clinic</w:t>
      </w:r>
      <w:r w:rsidR="00B9239D">
        <w:rPr>
          <w:rFonts w:ascii="Times New Roman" w:hAnsi="Times New Roman"/>
          <w:sz w:val="24"/>
          <w:szCs w:val="24"/>
        </w:rPr>
        <w:t xml:space="preserve"> </w:t>
      </w:r>
      <w:r w:rsidR="003B315D">
        <w:rPr>
          <w:rFonts w:ascii="Times New Roman" w:hAnsi="Times New Roman"/>
          <w:sz w:val="24"/>
          <w:szCs w:val="24"/>
        </w:rPr>
        <w:t>which is accessible to NEIS client families. The process can take between two to four months to complete the clinic, followed by interviews, follow-ups</w:t>
      </w:r>
      <w:r w:rsidR="00472075">
        <w:rPr>
          <w:rFonts w:ascii="Times New Roman" w:hAnsi="Times New Roman"/>
          <w:sz w:val="24"/>
          <w:szCs w:val="24"/>
        </w:rPr>
        <w:t>,</w:t>
      </w:r>
      <w:r w:rsidR="003B315D">
        <w:rPr>
          <w:rFonts w:ascii="Times New Roman" w:hAnsi="Times New Roman"/>
          <w:sz w:val="24"/>
          <w:szCs w:val="24"/>
        </w:rPr>
        <w:t xml:space="preserve"> and then actual observations of the child in the Early Intervention programs in</w:t>
      </w:r>
      <w:r w:rsidR="002E0BC9">
        <w:rPr>
          <w:rFonts w:ascii="Times New Roman" w:hAnsi="Times New Roman"/>
          <w:sz w:val="24"/>
          <w:szCs w:val="24"/>
        </w:rPr>
        <w:t xml:space="preserve"> the North (Reno). Community play groups </w:t>
      </w:r>
      <w:r w:rsidR="004140B8">
        <w:rPr>
          <w:rFonts w:ascii="Times New Roman" w:hAnsi="Times New Roman"/>
          <w:sz w:val="24"/>
          <w:szCs w:val="24"/>
        </w:rPr>
        <w:t>have resumed in partnership with various community agencies in locations such as libraries and recreation center</w:t>
      </w:r>
      <w:r w:rsidR="009F4008">
        <w:rPr>
          <w:rFonts w:ascii="Times New Roman" w:hAnsi="Times New Roman"/>
          <w:sz w:val="24"/>
          <w:szCs w:val="24"/>
        </w:rPr>
        <w:t>s</w:t>
      </w:r>
      <w:r w:rsidR="004140B8">
        <w:rPr>
          <w:rFonts w:ascii="Times New Roman" w:hAnsi="Times New Roman"/>
          <w:sz w:val="24"/>
          <w:szCs w:val="24"/>
        </w:rPr>
        <w:t xml:space="preserve">. </w:t>
      </w:r>
      <w:r w:rsidR="009F4008">
        <w:rPr>
          <w:rFonts w:ascii="Times New Roman" w:hAnsi="Times New Roman"/>
          <w:sz w:val="24"/>
          <w:szCs w:val="24"/>
        </w:rPr>
        <w:t>Play</w:t>
      </w:r>
      <w:r w:rsidR="004140B8">
        <w:rPr>
          <w:rFonts w:ascii="Times New Roman" w:hAnsi="Times New Roman"/>
          <w:sz w:val="24"/>
          <w:szCs w:val="24"/>
        </w:rPr>
        <w:t xml:space="preserve"> groups are staff</w:t>
      </w:r>
      <w:r w:rsidR="009F4008">
        <w:rPr>
          <w:rFonts w:ascii="Times New Roman" w:hAnsi="Times New Roman"/>
          <w:sz w:val="24"/>
          <w:szCs w:val="24"/>
        </w:rPr>
        <w:t>ed</w:t>
      </w:r>
      <w:r w:rsidR="004140B8">
        <w:rPr>
          <w:rFonts w:ascii="Times New Roman" w:hAnsi="Times New Roman"/>
          <w:sz w:val="24"/>
          <w:szCs w:val="24"/>
        </w:rPr>
        <w:t xml:space="preserve"> with</w:t>
      </w:r>
      <w:r w:rsidR="00B718AA">
        <w:rPr>
          <w:rFonts w:ascii="Times New Roman" w:hAnsi="Times New Roman"/>
          <w:sz w:val="24"/>
          <w:szCs w:val="24"/>
        </w:rPr>
        <w:t xml:space="preserve"> NEIS staff and therapists. Outreach events are scheduled </w:t>
      </w:r>
      <w:r w:rsidR="008D1FBC">
        <w:rPr>
          <w:rFonts w:ascii="Times New Roman" w:hAnsi="Times New Roman"/>
          <w:sz w:val="24"/>
          <w:szCs w:val="24"/>
        </w:rPr>
        <w:t xml:space="preserve">throughout June, July and September in multiple locations </w:t>
      </w:r>
      <w:r w:rsidR="00B718AA">
        <w:rPr>
          <w:rFonts w:ascii="Times New Roman" w:hAnsi="Times New Roman"/>
          <w:sz w:val="24"/>
          <w:szCs w:val="24"/>
        </w:rPr>
        <w:t>and offer information on referrals and services.</w:t>
      </w:r>
      <w:r w:rsidR="006F34A4">
        <w:rPr>
          <w:rFonts w:ascii="Times New Roman" w:hAnsi="Times New Roman"/>
          <w:sz w:val="24"/>
          <w:szCs w:val="24"/>
        </w:rPr>
        <w:t xml:space="preserve"> A recent Downs Syndrome Connections training was </w:t>
      </w:r>
      <w:r w:rsidR="00264081">
        <w:rPr>
          <w:rFonts w:ascii="Times New Roman" w:hAnsi="Times New Roman"/>
          <w:sz w:val="24"/>
          <w:szCs w:val="24"/>
        </w:rPr>
        <w:t xml:space="preserve">offered and families train with parent mentors and participate in social outing </w:t>
      </w:r>
      <w:r w:rsidR="000B7BE0">
        <w:rPr>
          <w:rFonts w:ascii="Times New Roman" w:hAnsi="Times New Roman"/>
          <w:sz w:val="24"/>
          <w:szCs w:val="24"/>
        </w:rPr>
        <w:t>meetups</w:t>
      </w:r>
      <w:r w:rsidR="00264081">
        <w:rPr>
          <w:rFonts w:ascii="Times New Roman" w:hAnsi="Times New Roman"/>
          <w:sz w:val="24"/>
          <w:szCs w:val="24"/>
        </w:rPr>
        <w:t xml:space="preserve">. </w:t>
      </w:r>
      <w:r w:rsidR="00CD51C1">
        <w:rPr>
          <w:rFonts w:ascii="Times New Roman" w:hAnsi="Times New Roman"/>
          <w:sz w:val="24"/>
          <w:szCs w:val="24"/>
        </w:rPr>
        <w:t xml:space="preserve">A Spanish speaking group </w:t>
      </w:r>
      <w:r w:rsidR="000B7BE0">
        <w:rPr>
          <w:rFonts w:ascii="Times New Roman" w:hAnsi="Times New Roman"/>
          <w:sz w:val="24"/>
          <w:szCs w:val="24"/>
        </w:rPr>
        <w:t>is available</w:t>
      </w:r>
      <w:r w:rsidR="00963C33">
        <w:rPr>
          <w:rFonts w:ascii="Times New Roman" w:hAnsi="Times New Roman"/>
          <w:sz w:val="24"/>
          <w:szCs w:val="24"/>
        </w:rPr>
        <w:t xml:space="preserve"> Las Vegas</w:t>
      </w:r>
      <w:r w:rsidR="000B7BE0">
        <w:rPr>
          <w:rFonts w:ascii="Times New Roman" w:hAnsi="Times New Roman"/>
          <w:sz w:val="24"/>
          <w:szCs w:val="24"/>
        </w:rPr>
        <w:t xml:space="preserve">. </w:t>
      </w:r>
      <w:r w:rsidR="00CD51C1">
        <w:rPr>
          <w:rFonts w:ascii="Times New Roman" w:hAnsi="Times New Roman"/>
          <w:sz w:val="24"/>
          <w:szCs w:val="24"/>
        </w:rPr>
        <w:t xml:space="preserve">Ms. Kirby announced that a Downs Syndrome Conference is scheduled in Las Vegas for October </w:t>
      </w:r>
      <w:r w:rsidR="002278B6">
        <w:rPr>
          <w:rFonts w:ascii="Times New Roman" w:hAnsi="Times New Roman"/>
          <w:sz w:val="24"/>
          <w:szCs w:val="24"/>
        </w:rPr>
        <w:t>7</w:t>
      </w:r>
      <w:r w:rsidR="002278B6" w:rsidRPr="00CD51C1">
        <w:rPr>
          <w:rFonts w:ascii="Times New Roman" w:hAnsi="Times New Roman"/>
          <w:sz w:val="24"/>
          <w:szCs w:val="24"/>
          <w:vertAlign w:val="superscript"/>
        </w:rPr>
        <w:t>th,</w:t>
      </w:r>
      <w:r w:rsidR="00CD51C1">
        <w:rPr>
          <w:rFonts w:ascii="Times New Roman" w:hAnsi="Times New Roman"/>
          <w:sz w:val="24"/>
          <w:szCs w:val="24"/>
        </w:rPr>
        <w:t xml:space="preserve"> and she put the </w:t>
      </w:r>
      <w:r w:rsidR="00963C33">
        <w:rPr>
          <w:rFonts w:ascii="Times New Roman" w:hAnsi="Times New Roman"/>
          <w:sz w:val="24"/>
          <w:szCs w:val="24"/>
        </w:rPr>
        <w:t>c</w:t>
      </w:r>
      <w:r w:rsidR="000B7BE0">
        <w:rPr>
          <w:rFonts w:ascii="Times New Roman" w:hAnsi="Times New Roman"/>
          <w:sz w:val="24"/>
          <w:szCs w:val="24"/>
        </w:rPr>
        <w:t xml:space="preserve">onference </w:t>
      </w:r>
      <w:r w:rsidR="00CD51C1">
        <w:rPr>
          <w:rFonts w:ascii="Times New Roman" w:hAnsi="Times New Roman"/>
          <w:sz w:val="24"/>
          <w:szCs w:val="24"/>
        </w:rPr>
        <w:t>link in the C</w:t>
      </w:r>
      <w:r w:rsidR="000B7BE0">
        <w:rPr>
          <w:rFonts w:ascii="Times New Roman" w:hAnsi="Times New Roman"/>
          <w:sz w:val="24"/>
          <w:szCs w:val="24"/>
        </w:rPr>
        <w:t>hat</w:t>
      </w:r>
      <w:r w:rsidR="00CD51C1">
        <w:rPr>
          <w:rFonts w:ascii="Times New Roman" w:hAnsi="Times New Roman"/>
          <w:sz w:val="24"/>
          <w:szCs w:val="24"/>
        </w:rPr>
        <w:t>.</w:t>
      </w:r>
    </w:p>
    <w:p w14:paraId="40634E9A" w14:textId="77777777" w:rsidR="00660474" w:rsidRDefault="00660474" w:rsidP="0080351C">
      <w:pPr>
        <w:tabs>
          <w:tab w:val="left" w:pos="1440"/>
        </w:tabs>
        <w:spacing w:after="0" w:line="240" w:lineRule="auto"/>
        <w:ind w:left="1080"/>
        <w:rPr>
          <w:rFonts w:ascii="Times New Roman" w:hAnsi="Times New Roman"/>
          <w:sz w:val="24"/>
          <w:szCs w:val="24"/>
        </w:rPr>
      </w:pPr>
    </w:p>
    <w:p w14:paraId="5BB815EA" w14:textId="1280C43F" w:rsidR="00660474" w:rsidRPr="0080351C" w:rsidRDefault="00660474" w:rsidP="0080351C">
      <w:pPr>
        <w:tabs>
          <w:tab w:val="left" w:pos="1440"/>
        </w:tabs>
        <w:spacing w:after="0" w:line="240" w:lineRule="auto"/>
        <w:ind w:left="1080"/>
        <w:rPr>
          <w:rFonts w:ascii="Times New Roman" w:hAnsi="Times New Roman"/>
          <w:sz w:val="24"/>
          <w:szCs w:val="24"/>
        </w:rPr>
      </w:pPr>
      <w:r>
        <w:rPr>
          <w:rFonts w:ascii="Times New Roman" w:hAnsi="Times New Roman"/>
          <w:sz w:val="24"/>
          <w:szCs w:val="24"/>
        </w:rPr>
        <w:t>Yeni Medina was not available and Samantha Jayme</w:t>
      </w:r>
      <w:r w:rsidR="008A037E">
        <w:rPr>
          <w:rFonts w:ascii="Times New Roman" w:hAnsi="Times New Roman"/>
          <w:sz w:val="24"/>
          <w:szCs w:val="24"/>
        </w:rPr>
        <w:t xml:space="preserve">, Autism Treatment Assistance Health Program Manager, shared a </w:t>
      </w:r>
      <w:r w:rsidR="00915B6D">
        <w:rPr>
          <w:rFonts w:ascii="Times New Roman" w:hAnsi="Times New Roman"/>
          <w:sz w:val="24"/>
          <w:szCs w:val="24"/>
        </w:rPr>
        <w:t>PowerPoint</w:t>
      </w:r>
      <w:r w:rsidR="008A037E">
        <w:rPr>
          <w:rFonts w:ascii="Times New Roman" w:hAnsi="Times New Roman"/>
          <w:sz w:val="24"/>
          <w:szCs w:val="24"/>
        </w:rPr>
        <w:t xml:space="preserve"> presentation </w:t>
      </w:r>
      <w:r w:rsidR="00C35034">
        <w:rPr>
          <w:rFonts w:ascii="Times New Roman" w:hAnsi="Times New Roman"/>
          <w:sz w:val="24"/>
          <w:szCs w:val="24"/>
        </w:rPr>
        <w:t xml:space="preserve">with a program </w:t>
      </w:r>
      <w:r w:rsidR="008A037E">
        <w:rPr>
          <w:rFonts w:ascii="Times New Roman" w:hAnsi="Times New Roman"/>
          <w:sz w:val="24"/>
          <w:szCs w:val="24"/>
        </w:rPr>
        <w:t xml:space="preserve">update. </w:t>
      </w:r>
      <w:r w:rsidR="00915B6D">
        <w:rPr>
          <w:rFonts w:ascii="Times New Roman" w:hAnsi="Times New Roman"/>
          <w:sz w:val="24"/>
          <w:szCs w:val="24"/>
        </w:rPr>
        <w:t xml:space="preserve">Approximately 100 referrals are being received each </w:t>
      </w:r>
      <w:r w:rsidR="0095679B">
        <w:rPr>
          <w:rFonts w:ascii="Times New Roman" w:hAnsi="Times New Roman"/>
          <w:sz w:val="24"/>
          <w:szCs w:val="24"/>
        </w:rPr>
        <w:t>month,</w:t>
      </w:r>
      <w:r w:rsidR="00915B6D">
        <w:rPr>
          <w:rFonts w:ascii="Times New Roman" w:hAnsi="Times New Roman"/>
          <w:sz w:val="24"/>
          <w:szCs w:val="24"/>
        </w:rPr>
        <w:t xml:space="preserve"> which is a significant increase than before the COVID pandemic began. Ms. Jayme attributed the increase to </w:t>
      </w:r>
      <w:r w:rsidR="0095679B">
        <w:rPr>
          <w:rFonts w:ascii="Times New Roman" w:hAnsi="Times New Roman"/>
          <w:sz w:val="24"/>
          <w:szCs w:val="24"/>
        </w:rPr>
        <w:t>the</w:t>
      </w:r>
      <w:r w:rsidR="00915B6D">
        <w:rPr>
          <w:rFonts w:ascii="Times New Roman" w:hAnsi="Times New Roman"/>
          <w:sz w:val="24"/>
          <w:szCs w:val="24"/>
        </w:rPr>
        <w:t xml:space="preserve"> fact that when schools closed during the pandemic, parent</w:t>
      </w:r>
      <w:r w:rsidR="008965ED">
        <w:rPr>
          <w:rFonts w:ascii="Times New Roman" w:hAnsi="Times New Roman"/>
          <w:sz w:val="24"/>
          <w:szCs w:val="24"/>
        </w:rPr>
        <w:t>s</w:t>
      </w:r>
      <w:r w:rsidR="00915B6D">
        <w:rPr>
          <w:rFonts w:ascii="Times New Roman" w:hAnsi="Times New Roman"/>
          <w:sz w:val="24"/>
          <w:szCs w:val="24"/>
        </w:rPr>
        <w:t xml:space="preserve"> and </w:t>
      </w:r>
      <w:r w:rsidR="008965ED">
        <w:rPr>
          <w:rFonts w:ascii="Times New Roman" w:hAnsi="Times New Roman"/>
          <w:sz w:val="24"/>
          <w:szCs w:val="24"/>
        </w:rPr>
        <w:t>families</w:t>
      </w:r>
      <w:r w:rsidR="00915B6D">
        <w:rPr>
          <w:rFonts w:ascii="Times New Roman" w:hAnsi="Times New Roman"/>
          <w:sz w:val="24"/>
          <w:szCs w:val="24"/>
        </w:rPr>
        <w:t xml:space="preserve"> really unders</w:t>
      </w:r>
      <w:r w:rsidR="0095679B">
        <w:rPr>
          <w:rFonts w:ascii="Times New Roman" w:hAnsi="Times New Roman"/>
          <w:sz w:val="24"/>
          <w:szCs w:val="24"/>
        </w:rPr>
        <w:t>tood the need for extra support. Addi</w:t>
      </w:r>
      <w:r w:rsidR="00DF3780">
        <w:rPr>
          <w:rFonts w:ascii="Times New Roman" w:hAnsi="Times New Roman"/>
          <w:sz w:val="24"/>
          <w:szCs w:val="24"/>
        </w:rPr>
        <w:t xml:space="preserve">tional statewide providers are being brought in and work was done </w:t>
      </w:r>
      <w:r w:rsidR="00F064AA">
        <w:rPr>
          <w:rFonts w:ascii="Times New Roman" w:hAnsi="Times New Roman"/>
          <w:sz w:val="24"/>
          <w:szCs w:val="24"/>
        </w:rPr>
        <w:t xml:space="preserve">with the Department of Administration </w:t>
      </w:r>
      <w:r w:rsidR="00DF3780">
        <w:rPr>
          <w:rFonts w:ascii="Times New Roman" w:hAnsi="Times New Roman"/>
          <w:sz w:val="24"/>
          <w:szCs w:val="24"/>
        </w:rPr>
        <w:t xml:space="preserve">to ensure insurance </w:t>
      </w:r>
      <w:r w:rsidR="00F064AA">
        <w:rPr>
          <w:rFonts w:ascii="Times New Roman" w:hAnsi="Times New Roman"/>
          <w:sz w:val="24"/>
          <w:szCs w:val="24"/>
        </w:rPr>
        <w:t>liability requirements</w:t>
      </w:r>
      <w:r w:rsidR="00DF3780">
        <w:rPr>
          <w:rFonts w:ascii="Times New Roman" w:hAnsi="Times New Roman"/>
          <w:sz w:val="24"/>
          <w:szCs w:val="24"/>
        </w:rPr>
        <w:t xml:space="preserve"> were </w:t>
      </w:r>
      <w:r w:rsidR="00F064AA">
        <w:rPr>
          <w:rFonts w:ascii="Times New Roman" w:hAnsi="Times New Roman"/>
          <w:sz w:val="24"/>
          <w:szCs w:val="24"/>
        </w:rPr>
        <w:t>compatible</w:t>
      </w:r>
      <w:r w:rsidR="00DF3780">
        <w:rPr>
          <w:rFonts w:ascii="Times New Roman" w:hAnsi="Times New Roman"/>
          <w:sz w:val="24"/>
          <w:szCs w:val="24"/>
        </w:rPr>
        <w:t xml:space="preserve"> </w:t>
      </w:r>
      <w:r w:rsidR="00F064AA">
        <w:rPr>
          <w:rFonts w:ascii="Times New Roman" w:hAnsi="Times New Roman"/>
          <w:sz w:val="24"/>
          <w:szCs w:val="24"/>
        </w:rPr>
        <w:t xml:space="preserve">and accessible </w:t>
      </w:r>
      <w:r w:rsidR="00DF3780">
        <w:rPr>
          <w:rFonts w:ascii="Times New Roman" w:hAnsi="Times New Roman"/>
          <w:sz w:val="24"/>
          <w:szCs w:val="24"/>
        </w:rPr>
        <w:t>to eliminate that as a barrier for</w:t>
      </w:r>
      <w:r w:rsidR="00F064AA">
        <w:rPr>
          <w:rFonts w:ascii="Times New Roman" w:hAnsi="Times New Roman"/>
          <w:sz w:val="24"/>
          <w:szCs w:val="24"/>
        </w:rPr>
        <w:t xml:space="preserve"> new providers. </w:t>
      </w:r>
      <w:r w:rsidR="00DC25B4">
        <w:rPr>
          <w:rFonts w:ascii="Times New Roman" w:hAnsi="Times New Roman"/>
          <w:sz w:val="24"/>
          <w:szCs w:val="24"/>
        </w:rPr>
        <w:t>Ms. Jayme reported that A</w:t>
      </w:r>
      <w:r w:rsidR="008965ED">
        <w:rPr>
          <w:rFonts w:ascii="Times New Roman" w:hAnsi="Times New Roman"/>
          <w:sz w:val="24"/>
          <w:szCs w:val="24"/>
        </w:rPr>
        <w:t>B</w:t>
      </w:r>
      <w:r w:rsidR="00DC25B4">
        <w:rPr>
          <w:rFonts w:ascii="Times New Roman" w:hAnsi="Times New Roman"/>
          <w:sz w:val="24"/>
          <w:szCs w:val="24"/>
        </w:rPr>
        <w:t xml:space="preserve">422 was recently </w:t>
      </w:r>
      <w:r w:rsidR="00FB455E">
        <w:rPr>
          <w:rFonts w:ascii="Times New Roman" w:hAnsi="Times New Roman"/>
          <w:sz w:val="24"/>
          <w:szCs w:val="24"/>
        </w:rPr>
        <w:t>pass</w:t>
      </w:r>
      <w:r w:rsidR="008965ED">
        <w:rPr>
          <w:rFonts w:ascii="Times New Roman" w:hAnsi="Times New Roman"/>
          <w:sz w:val="24"/>
          <w:szCs w:val="24"/>
        </w:rPr>
        <w:t>ed</w:t>
      </w:r>
      <w:r w:rsidR="00FB455E">
        <w:rPr>
          <w:rFonts w:ascii="Times New Roman" w:hAnsi="Times New Roman"/>
          <w:sz w:val="24"/>
          <w:szCs w:val="24"/>
        </w:rPr>
        <w:t xml:space="preserve"> through both legislative houses which creates a pilot program for Fetal Alcohol </w:t>
      </w:r>
      <w:r w:rsidR="00D57B62">
        <w:rPr>
          <w:rFonts w:ascii="Times New Roman" w:hAnsi="Times New Roman"/>
          <w:sz w:val="24"/>
          <w:szCs w:val="24"/>
        </w:rPr>
        <w:t>Spectrum</w:t>
      </w:r>
      <w:r w:rsidR="00FB455E">
        <w:rPr>
          <w:rFonts w:ascii="Times New Roman" w:hAnsi="Times New Roman"/>
          <w:sz w:val="24"/>
          <w:szCs w:val="24"/>
        </w:rPr>
        <w:t xml:space="preserve"> Disorder through the Autism Treatment Assistance </w:t>
      </w:r>
      <w:r w:rsidR="00D57B62">
        <w:rPr>
          <w:rFonts w:ascii="Times New Roman" w:hAnsi="Times New Roman"/>
          <w:sz w:val="24"/>
          <w:szCs w:val="24"/>
        </w:rPr>
        <w:t xml:space="preserve">Program </w:t>
      </w:r>
      <w:r w:rsidR="001D5FF2">
        <w:rPr>
          <w:rFonts w:ascii="Times New Roman" w:hAnsi="Times New Roman"/>
          <w:sz w:val="24"/>
          <w:szCs w:val="24"/>
        </w:rPr>
        <w:t>with</w:t>
      </w:r>
      <w:r w:rsidR="00D57B62">
        <w:rPr>
          <w:rFonts w:ascii="Times New Roman" w:hAnsi="Times New Roman"/>
          <w:sz w:val="24"/>
          <w:szCs w:val="24"/>
        </w:rPr>
        <w:t xml:space="preserve"> the goal </w:t>
      </w:r>
      <w:r w:rsidR="009A25A5">
        <w:rPr>
          <w:rFonts w:ascii="Times New Roman" w:hAnsi="Times New Roman"/>
          <w:sz w:val="24"/>
          <w:szCs w:val="24"/>
        </w:rPr>
        <w:t>of meeting</w:t>
      </w:r>
      <w:r w:rsidR="00D57B62">
        <w:rPr>
          <w:rFonts w:ascii="Times New Roman" w:hAnsi="Times New Roman"/>
          <w:sz w:val="24"/>
          <w:szCs w:val="24"/>
        </w:rPr>
        <w:t xml:space="preserve"> </w:t>
      </w:r>
      <w:r w:rsidR="00B464E5">
        <w:rPr>
          <w:rFonts w:ascii="Times New Roman" w:hAnsi="Times New Roman"/>
          <w:sz w:val="24"/>
          <w:szCs w:val="24"/>
        </w:rPr>
        <w:t xml:space="preserve">the </w:t>
      </w:r>
      <w:r w:rsidR="00D57B62">
        <w:rPr>
          <w:rFonts w:ascii="Times New Roman" w:hAnsi="Times New Roman"/>
          <w:sz w:val="24"/>
          <w:szCs w:val="24"/>
        </w:rPr>
        <w:t>needs of population</w:t>
      </w:r>
      <w:r w:rsidR="00B464E5">
        <w:rPr>
          <w:rFonts w:ascii="Times New Roman" w:hAnsi="Times New Roman"/>
          <w:sz w:val="24"/>
          <w:szCs w:val="24"/>
        </w:rPr>
        <w:t>s</w:t>
      </w:r>
      <w:r w:rsidR="00D57B62">
        <w:rPr>
          <w:rFonts w:ascii="Times New Roman" w:hAnsi="Times New Roman"/>
          <w:sz w:val="24"/>
          <w:szCs w:val="24"/>
        </w:rPr>
        <w:t xml:space="preserve"> that do not meet criteria for regional center support. The bill </w:t>
      </w:r>
      <w:r w:rsidR="00D65676">
        <w:rPr>
          <w:rFonts w:ascii="Times New Roman" w:hAnsi="Times New Roman"/>
          <w:sz w:val="24"/>
          <w:szCs w:val="24"/>
        </w:rPr>
        <w:t xml:space="preserve">is waiting </w:t>
      </w:r>
      <w:r w:rsidR="002278B6">
        <w:rPr>
          <w:rFonts w:ascii="Times New Roman" w:hAnsi="Times New Roman"/>
          <w:sz w:val="24"/>
          <w:szCs w:val="24"/>
        </w:rPr>
        <w:t>for</w:t>
      </w:r>
      <w:r w:rsidR="00D65676">
        <w:rPr>
          <w:rFonts w:ascii="Times New Roman" w:hAnsi="Times New Roman"/>
          <w:sz w:val="24"/>
          <w:szCs w:val="24"/>
        </w:rPr>
        <w:t xml:space="preserve"> the governor’s signature</w:t>
      </w:r>
      <w:r w:rsidR="005637F8">
        <w:rPr>
          <w:rFonts w:ascii="Times New Roman" w:hAnsi="Times New Roman"/>
          <w:sz w:val="24"/>
          <w:szCs w:val="24"/>
        </w:rPr>
        <w:t xml:space="preserve"> and Ms. Jayme is hopeful</w:t>
      </w:r>
      <w:r w:rsidR="00F442E9">
        <w:rPr>
          <w:rFonts w:ascii="Times New Roman" w:hAnsi="Times New Roman"/>
          <w:sz w:val="24"/>
          <w:szCs w:val="24"/>
        </w:rPr>
        <w:t xml:space="preserve"> the </w:t>
      </w:r>
      <w:r w:rsidR="00D47A79">
        <w:rPr>
          <w:rFonts w:ascii="Times New Roman" w:hAnsi="Times New Roman"/>
          <w:sz w:val="24"/>
          <w:szCs w:val="24"/>
        </w:rPr>
        <w:t xml:space="preserve">pilot </w:t>
      </w:r>
      <w:r w:rsidR="00F442E9">
        <w:rPr>
          <w:rFonts w:ascii="Times New Roman" w:hAnsi="Times New Roman"/>
          <w:sz w:val="24"/>
          <w:szCs w:val="24"/>
        </w:rPr>
        <w:t>program can bring programming and sustainable funding for services statewide.</w:t>
      </w:r>
      <w:r w:rsidR="00D47A79">
        <w:rPr>
          <w:rFonts w:ascii="Times New Roman" w:hAnsi="Times New Roman"/>
          <w:sz w:val="24"/>
          <w:szCs w:val="24"/>
        </w:rPr>
        <w:t xml:space="preserve"> </w:t>
      </w:r>
      <w:r w:rsidR="009949C7">
        <w:rPr>
          <w:rFonts w:ascii="Times New Roman" w:hAnsi="Times New Roman"/>
          <w:sz w:val="24"/>
          <w:szCs w:val="24"/>
        </w:rPr>
        <w:t xml:space="preserve">Ms. Jayme posted her contact information in the Chat for </w:t>
      </w:r>
      <w:r w:rsidR="008957B7">
        <w:rPr>
          <w:rFonts w:ascii="Times New Roman" w:hAnsi="Times New Roman"/>
          <w:sz w:val="24"/>
          <w:szCs w:val="24"/>
        </w:rPr>
        <w:t>everyone</w:t>
      </w:r>
      <w:r w:rsidR="009949C7">
        <w:rPr>
          <w:rFonts w:ascii="Times New Roman" w:hAnsi="Times New Roman"/>
          <w:sz w:val="24"/>
          <w:szCs w:val="24"/>
        </w:rPr>
        <w:t xml:space="preserve"> who would like to partner and obtain additional information.</w:t>
      </w:r>
    </w:p>
    <w:p w14:paraId="687BB4BB" w14:textId="77777777" w:rsidR="0014475D" w:rsidRDefault="0014475D" w:rsidP="00785677">
      <w:pPr>
        <w:pStyle w:val="ListParagraph"/>
        <w:tabs>
          <w:tab w:val="left" w:pos="1170"/>
        </w:tabs>
        <w:spacing w:after="0" w:line="240" w:lineRule="auto"/>
        <w:ind w:left="1080" w:hanging="360"/>
        <w:rPr>
          <w:rFonts w:ascii="Times New Roman" w:hAnsi="Times New Roman"/>
          <w:i/>
          <w:iCs/>
          <w:sz w:val="24"/>
          <w:szCs w:val="24"/>
        </w:rPr>
      </w:pPr>
    </w:p>
    <w:p w14:paraId="6CD145CB" w14:textId="77777777" w:rsidR="0014475D" w:rsidRDefault="0014475D" w:rsidP="00785677">
      <w:pPr>
        <w:pStyle w:val="ListParagraph"/>
        <w:numPr>
          <w:ilvl w:val="0"/>
          <w:numId w:val="2"/>
        </w:numPr>
        <w:tabs>
          <w:tab w:val="left" w:pos="1170"/>
        </w:tabs>
        <w:spacing w:after="0" w:line="240" w:lineRule="auto"/>
        <w:ind w:left="1080"/>
        <w:rPr>
          <w:rFonts w:ascii="Times New Roman" w:hAnsi="Times New Roman"/>
          <w:i/>
          <w:iCs/>
          <w:sz w:val="24"/>
          <w:szCs w:val="24"/>
        </w:rPr>
      </w:pPr>
      <w:r w:rsidRPr="0053053A">
        <w:rPr>
          <w:rFonts w:ascii="Times New Roman" w:hAnsi="Times New Roman"/>
          <w:b/>
          <w:bCs/>
          <w:sz w:val="24"/>
          <w:szCs w:val="24"/>
        </w:rPr>
        <w:t>For Information Only.</w:t>
      </w:r>
      <w:r w:rsidRPr="0053053A">
        <w:rPr>
          <w:rFonts w:ascii="Times New Roman" w:hAnsi="Times New Roman"/>
          <w:sz w:val="24"/>
          <w:szCs w:val="24"/>
        </w:rPr>
        <w:t xml:space="preserve"> Pediatric Mental Health Care Access Program Grant – </w:t>
      </w:r>
      <w:r w:rsidRPr="0053053A">
        <w:rPr>
          <w:rFonts w:ascii="Times New Roman" w:hAnsi="Times New Roman"/>
          <w:i/>
          <w:iCs/>
          <w:sz w:val="24"/>
          <w:szCs w:val="24"/>
        </w:rPr>
        <w:t xml:space="preserve">Beverly Burton, Clinical Program Planner I, Training and Technical Assistance, Division of Child and Family Services and Nicole Mara, Education and Information Officer, Nevada Pediatric Psychiatry Solutions, Division of Child and Family Services </w:t>
      </w:r>
    </w:p>
    <w:p w14:paraId="42296E44" w14:textId="77777777" w:rsidR="001D5FF2" w:rsidRDefault="001D5FF2" w:rsidP="001D5FF2">
      <w:pPr>
        <w:tabs>
          <w:tab w:val="left" w:pos="1170"/>
        </w:tabs>
        <w:spacing w:after="0" w:line="240" w:lineRule="auto"/>
        <w:rPr>
          <w:rFonts w:ascii="Times New Roman" w:hAnsi="Times New Roman"/>
          <w:i/>
          <w:iCs/>
          <w:sz w:val="24"/>
          <w:szCs w:val="24"/>
        </w:rPr>
      </w:pPr>
    </w:p>
    <w:p w14:paraId="21B94BAB" w14:textId="1E9956E4" w:rsidR="007E3402" w:rsidRDefault="00E12F89" w:rsidP="001D5FF2">
      <w:pPr>
        <w:spacing w:after="0" w:line="240" w:lineRule="auto"/>
        <w:ind w:left="1080"/>
        <w:rPr>
          <w:rFonts w:ascii="Times New Roman" w:hAnsi="Times New Roman"/>
          <w:sz w:val="24"/>
          <w:szCs w:val="24"/>
        </w:rPr>
      </w:pPr>
      <w:r>
        <w:rPr>
          <w:rFonts w:ascii="Times New Roman" w:hAnsi="Times New Roman"/>
          <w:sz w:val="24"/>
          <w:szCs w:val="24"/>
        </w:rPr>
        <w:t xml:space="preserve">Nicole Mara reported that </w:t>
      </w:r>
      <w:r w:rsidR="00BB3142">
        <w:rPr>
          <w:rFonts w:ascii="Times New Roman" w:hAnsi="Times New Roman"/>
          <w:sz w:val="24"/>
          <w:szCs w:val="24"/>
        </w:rPr>
        <w:t xml:space="preserve">Nevada Peds has completed </w:t>
      </w:r>
      <w:r>
        <w:rPr>
          <w:rFonts w:ascii="Times New Roman" w:hAnsi="Times New Roman"/>
          <w:sz w:val="24"/>
          <w:szCs w:val="24"/>
        </w:rPr>
        <w:t xml:space="preserve">over 7,000 disseminations of </w:t>
      </w:r>
      <w:r w:rsidR="00BB3142">
        <w:rPr>
          <w:rFonts w:ascii="Times New Roman" w:hAnsi="Times New Roman"/>
          <w:sz w:val="24"/>
          <w:szCs w:val="24"/>
        </w:rPr>
        <w:t>24 educational and information publications</w:t>
      </w:r>
      <w:r w:rsidR="00742991">
        <w:rPr>
          <w:rFonts w:ascii="Times New Roman" w:hAnsi="Times New Roman"/>
          <w:sz w:val="24"/>
          <w:szCs w:val="24"/>
        </w:rPr>
        <w:t xml:space="preserve"> which include quarterly issue briefs, monthly telegrams and infographics covering all topics on children’s mental health. </w:t>
      </w:r>
      <w:r w:rsidR="00C53016">
        <w:rPr>
          <w:rFonts w:ascii="Times New Roman" w:hAnsi="Times New Roman"/>
          <w:sz w:val="24"/>
          <w:szCs w:val="24"/>
        </w:rPr>
        <w:t xml:space="preserve">Telegram #24 was released last week covering </w:t>
      </w:r>
      <w:r w:rsidR="00556DCB">
        <w:rPr>
          <w:rFonts w:ascii="Times New Roman" w:hAnsi="Times New Roman"/>
          <w:sz w:val="24"/>
          <w:szCs w:val="24"/>
        </w:rPr>
        <w:t>LGBTQ</w:t>
      </w:r>
      <w:r w:rsidR="00C53016">
        <w:rPr>
          <w:rFonts w:ascii="Times New Roman" w:hAnsi="Times New Roman"/>
          <w:sz w:val="24"/>
          <w:szCs w:val="24"/>
        </w:rPr>
        <w:t xml:space="preserve"> youth mental health and included information and guidance on gender affirming care support for families of youth who identify as LGBTQ, plus upcoming professional development opportunities and community events. </w:t>
      </w:r>
      <w:r w:rsidR="0021364E">
        <w:rPr>
          <w:rFonts w:ascii="Times New Roman" w:hAnsi="Times New Roman"/>
          <w:sz w:val="24"/>
          <w:szCs w:val="24"/>
        </w:rPr>
        <w:t xml:space="preserve">The next </w:t>
      </w:r>
      <w:r w:rsidR="007B7F86">
        <w:rPr>
          <w:rFonts w:ascii="Times New Roman" w:hAnsi="Times New Roman"/>
          <w:sz w:val="24"/>
          <w:szCs w:val="24"/>
        </w:rPr>
        <w:t>i</w:t>
      </w:r>
      <w:r w:rsidR="0021364E">
        <w:rPr>
          <w:rFonts w:ascii="Times New Roman" w:hAnsi="Times New Roman"/>
          <w:sz w:val="24"/>
          <w:szCs w:val="24"/>
        </w:rPr>
        <w:t xml:space="preserve">ssue </w:t>
      </w:r>
      <w:r w:rsidR="007B7F86">
        <w:rPr>
          <w:rFonts w:ascii="Times New Roman" w:hAnsi="Times New Roman"/>
          <w:sz w:val="24"/>
          <w:szCs w:val="24"/>
        </w:rPr>
        <w:t>b</w:t>
      </w:r>
      <w:r w:rsidR="0021364E">
        <w:rPr>
          <w:rFonts w:ascii="Times New Roman" w:hAnsi="Times New Roman"/>
          <w:sz w:val="24"/>
          <w:szCs w:val="24"/>
        </w:rPr>
        <w:t>rief</w:t>
      </w:r>
      <w:r w:rsidR="00B96482">
        <w:rPr>
          <w:rFonts w:ascii="Times New Roman" w:hAnsi="Times New Roman"/>
          <w:sz w:val="24"/>
          <w:szCs w:val="24"/>
        </w:rPr>
        <w:t xml:space="preserve"> edition </w:t>
      </w:r>
      <w:r w:rsidR="00556DCB">
        <w:rPr>
          <w:rFonts w:ascii="Times New Roman" w:hAnsi="Times New Roman"/>
          <w:sz w:val="24"/>
          <w:szCs w:val="24"/>
        </w:rPr>
        <w:t>will</w:t>
      </w:r>
      <w:r w:rsidR="00B96482">
        <w:rPr>
          <w:rFonts w:ascii="Times New Roman" w:hAnsi="Times New Roman"/>
          <w:sz w:val="24"/>
          <w:szCs w:val="24"/>
        </w:rPr>
        <w:t xml:space="preserve"> highlight the integration of community health workers into pediatric primary care, followed by an edition focused on youth peer-to-peer support specialists in primary care.</w:t>
      </w:r>
      <w:r w:rsidR="00D40F99">
        <w:rPr>
          <w:rFonts w:ascii="Times New Roman" w:hAnsi="Times New Roman"/>
          <w:sz w:val="24"/>
          <w:szCs w:val="24"/>
        </w:rPr>
        <w:t xml:space="preserve"> This is to support the </w:t>
      </w:r>
      <w:r w:rsidR="00556DCB">
        <w:rPr>
          <w:rFonts w:ascii="Times New Roman" w:hAnsi="Times New Roman"/>
          <w:sz w:val="24"/>
          <w:szCs w:val="24"/>
        </w:rPr>
        <w:t>h</w:t>
      </w:r>
      <w:r w:rsidR="00D40F99">
        <w:rPr>
          <w:rFonts w:ascii="Times New Roman" w:hAnsi="Times New Roman"/>
          <w:sz w:val="24"/>
          <w:szCs w:val="24"/>
        </w:rPr>
        <w:t xml:space="preserve">ealthcare </w:t>
      </w:r>
      <w:r w:rsidR="00556DCB">
        <w:rPr>
          <w:rFonts w:ascii="Times New Roman" w:hAnsi="Times New Roman"/>
          <w:sz w:val="24"/>
          <w:szCs w:val="24"/>
        </w:rPr>
        <w:t>workforce</w:t>
      </w:r>
      <w:r w:rsidR="00D40F99">
        <w:rPr>
          <w:rFonts w:ascii="Times New Roman" w:hAnsi="Times New Roman"/>
          <w:sz w:val="24"/>
          <w:szCs w:val="24"/>
        </w:rPr>
        <w:t xml:space="preserve"> initiative NV Peds has been working on in partnership with </w:t>
      </w:r>
      <w:r w:rsidR="00347519">
        <w:rPr>
          <w:rFonts w:ascii="Times New Roman" w:hAnsi="Times New Roman"/>
          <w:sz w:val="24"/>
          <w:szCs w:val="24"/>
        </w:rPr>
        <w:t>the National Alliance on Mental Illness (</w:t>
      </w:r>
      <w:r w:rsidR="00D40F99" w:rsidRPr="001D1D0E">
        <w:rPr>
          <w:rFonts w:ascii="Times New Roman" w:hAnsi="Times New Roman"/>
          <w:sz w:val="24"/>
          <w:szCs w:val="24"/>
        </w:rPr>
        <w:t>NAMI</w:t>
      </w:r>
      <w:r w:rsidR="00347519" w:rsidRPr="001D1D0E">
        <w:rPr>
          <w:rFonts w:ascii="Times New Roman" w:hAnsi="Times New Roman"/>
          <w:sz w:val="24"/>
          <w:szCs w:val="24"/>
        </w:rPr>
        <w:t>)</w:t>
      </w:r>
      <w:r w:rsidR="00D40F99" w:rsidRPr="001D1D0E">
        <w:rPr>
          <w:rFonts w:ascii="Times New Roman" w:hAnsi="Times New Roman"/>
          <w:sz w:val="24"/>
          <w:szCs w:val="24"/>
        </w:rPr>
        <w:t xml:space="preserve"> and </w:t>
      </w:r>
      <w:r w:rsidR="001D1D0E" w:rsidRPr="001D1D0E">
        <w:rPr>
          <w:rFonts w:ascii="Times New Roman" w:hAnsi="Times New Roman"/>
          <w:sz w:val="24"/>
          <w:szCs w:val="24"/>
        </w:rPr>
        <w:t>the High Sierra Area Health Education Center (</w:t>
      </w:r>
      <w:r w:rsidR="00D40F99" w:rsidRPr="001D1D0E">
        <w:rPr>
          <w:rFonts w:ascii="Times New Roman" w:hAnsi="Times New Roman"/>
          <w:sz w:val="24"/>
          <w:szCs w:val="24"/>
        </w:rPr>
        <w:t>A</w:t>
      </w:r>
      <w:r w:rsidR="00556DCB" w:rsidRPr="001D1D0E">
        <w:rPr>
          <w:rFonts w:ascii="Times New Roman" w:hAnsi="Times New Roman"/>
          <w:sz w:val="24"/>
          <w:szCs w:val="24"/>
        </w:rPr>
        <w:t>H</w:t>
      </w:r>
      <w:r w:rsidR="00D40F99" w:rsidRPr="001D1D0E">
        <w:rPr>
          <w:rFonts w:ascii="Times New Roman" w:hAnsi="Times New Roman"/>
          <w:sz w:val="24"/>
          <w:szCs w:val="24"/>
        </w:rPr>
        <w:t>EC</w:t>
      </w:r>
      <w:r w:rsidR="001D1D0E" w:rsidRPr="001D1D0E">
        <w:rPr>
          <w:rFonts w:ascii="Times New Roman" w:hAnsi="Times New Roman"/>
          <w:sz w:val="24"/>
          <w:szCs w:val="24"/>
        </w:rPr>
        <w:t>)</w:t>
      </w:r>
      <w:r w:rsidR="00CD57ED">
        <w:rPr>
          <w:rFonts w:ascii="Times New Roman" w:hAnsi="Times New Roman"/>
          <w:sz w:val="24"/>
          <w:szCs w:val="24"/>
        </w:rPr>
        <w:t xml:space="preserve"> which will offer young adults with lived </w:t>
      </w:r>
      <w:r w:rsidR="00CD57ED">
        <w:rPr>
          <w:rFonts w:ascii="Times New Roman" w:hAnsi="Times New Roman"/>
          <w:sz w:val="24"/>
          <w:szCs w:val="24"/>
        </w:rPr>
        <w:lastRenderedPageBreak/>
        <w:t>mental health behavioral experience, the opportunity to become</w:t>
      </w:r>
      <w:r w:rsidR="00556DCB">
        <w:rPr>
          <w:rFonts w:ascii="Times New Roman" w:hAnsi="Times New Roman"/>
          <w:sz w:val="24"/>
          <w:szCs w:val="24"/>
        </w:rPr>
        <w:t xml:space="preserve"> certified through paid internships.</w:t>
      </w:r>
      <w:r w:rsidR="00094A0A">
        <w:rPr>
          <w:rFonts w:ascii="Times New Roman" w:hAnsi="Times New Roman"/>
          <w:sz w:val="24"/>
          <w:szCs w:val="24"/>
        </w:rPr>
        <w:t xml:space="preserve"> </w:t>
      </w:r>
      <w:r w:rsidR="0029494D">
        <w:rPr>
          <w:rFonts w:ascii="Times New Roman" w:hAnsi="Times New Roman"/>
          <w:sz w:val="24"/>
          <w:szCs w:val="24"/>
        </w:rPr>
        <w:t xml:space="preserve">NV Peds sponsored </w:t>
      </w:r>
      <w:r w:rsidR="00094A0A">
        <w:rPr>
          <w:rFonts w:ascii="Times New Roman" w:hAnsi="Times New Roman"/>
          <w:sz w:val="24"/>
          <w:szCs w:val="24"/>
        </w:rPr>
        <w:t xml:space="preserve">700 </w:t>
      </w:r>
      <w:r w:rsidR="0029494D">
        <w:rPr>
          <w:rFonts w:ascii="Times New Roman" w:hAnsi="Times New Roman"/>
          <w:sz w:val="24"/>
          <w:szCs w:val="24"/>
        </w:rPr>
        <w:t>p</w:t>
      </w:r>
      <w:r w:rsidR="00094A0A">
        <w:rPr>
          <w:rFonts w:ascii="Times New Roman" w:hAnsi="Times New Roman"/>
          <w:sz w:val="24"/>
          <w:szCs w:val="24"/>
        </w:rPr>
        <w:t xml:space="preserve">articipants </w:t>
      </w:r>
      <w:r w:rsidR="0029494D">
        <w:rPr>
          <w:rFonts w:ascii="Times New Roman" w:hAnsi="Times New Roman"/>
          <w:sz w:val="24"/>
          <w:szCs w:val="24"/>
        </w:rPr>
        <w:t>through live and self-paced training opportunities and</w:t>
      </w:r>
      <w:r w:rsidR="00B6136A">
        <w:rPr>
          <w:rFonts w:ascii="Times New Roman" w:hAnsi="Times New Roman"/>
          <w:sz w:val="24"/>
          <w:szCs w:val="24"/>
        </w:rPr>
        <w:t xml:space="preserve"> all participants are on track to completed required elements for the</w:t>
      </w:r>
      <w:r w:rsidR="004F2B1D">
        <w:rPr>
          <w:rFonts w:ascii="Times New Roman" w:hAnsi="Times New Roman"/>
          <w:sz w:val="24"/>
          <w:szCs w:val="24"/>
        </w:rPr>
        <w:t xml:space="preserve"> following</w:t>
      </w:r>
      <w:r w:rsidR="009A0082">
        <w:rPr>
          <w:rFonts w:ascii="Times New Roman" w:hAnsi="Times New Roman"/>
          <w:sz w:val="24"/>
          <w:szCs w:val="24"/>
        </w:rPr>
        <w:t xml:space="preserve"> training</w:t>
      </w:r>
      <w:r w:rsidR="004F2B1D">
        <w:rPr>
          <w:rFonts w:ascii="Times New Roman" w:hAnsi="Times New Roman"/>
          <w:sz w:val="24"/>
          <w:szCs w:val="24"/>
        </w:rPr>
        <w:t>:</w:t>
      </w:r>
      <w:r w:rsidR="00B6136A">
        <w:rPr>
          <w:rFonts w:ascii="Times New Roman" w:hAnsi="Times New Roman"/>
          <w:sz w:val="24"/>
          <w:szCs w:val="24"/>
        </w:rPr>
        <w:t xml:space="preserve"> </w:t>
      </w:r>
      <w:r w:rsidR="009C4A22">
        <w:rPr>
          <w:rFonts w:ascii="Times New Roman" w:hAnsi="Times New Roman"/>
          <w:sz w:val="24"/>
          <w:szCs w:val="24"/>
        </w:rPr>
        <w:t>Resource for Advancing Children’s Mental Health (</w:t>
      </w:r>
      <w:r w:rsidR="00B6136A" w:rsidRPr="009C4A22">
        <w:rPr>
          <w:rFonts w:ascii="Times New Roman" w:hAnsi="Times New Roman"/>
          <w:sz w:val="24"/>
          <w:szCs w:val="24"/>
        </w:rPr>
        <w:t>REACH</w:t>
      </w:r>
      <w:r w:rsidR="009C4A22">
        <w:rPr>
          <w:rFonts w:ascii="Times New Roman" w:hAnsi="Times New Roman"/>
          <w:sz w:val="24"/>
          <w:szCs w:val="24"/>
        </w:rPr>
        <w:t>)</w:t>
      </w:r>
      <w:r w:rsidR="00B6136A">
        <w:rPr>
          <w:rFonts w:ascii="Times New Roman" w:hAnsi="Times New Roman"/>
          <w:sz w:val="24"/>
          <w:szCs w:val="24"/>
        </w:rPr>
        <w:t xml:space="preserve"> </w:t>
      </w:r>
      <w:r w:rsidR="007F0C8D">
        <w:rPr>
          <w:rFonts w:ascii="Times New Roman" w:hAnsi="Times New Roman"/>
          <w:sz w:val="24"/>
          <w:szCs w:val="24"/>
        </w:rPr>
        <w:t>Institute’s</w:t>
      </w:r>
      <w:r w:rsidR="00B6136A">
        <w:rPr>
          <w:rFonts w:ascii="Times New Roman" w:hAnsi="Times New Roman"/>
          <w:sz w:val="24"/>
          <w:szCs w:val="24"/>
        </w:rPr>
        <w:t xml:space="preserve"> </w:t>
      </w:r>
      <w:r w:rsidR="004F2B1D">
        <w:rPr>
          <w:rFonts w:ascii="Times New Roman" w:hAnsi="Times New Roman"/>
          <w:sz w:val="24"/>
          <w:szCs w:val="24"/>
        </w:rPr>
        <w:t>P</w:t>
      </w:r>
      <w:r w:rsidR="00B6136A">
        <w:rPr>
          <w:rFonts w:ascii="Times New Roman" w:hAnsi="Times New Roman"/>
          <w:sz w:val="24"/>
          <w:szCs w:val="24"/>
        </w:rPr>
        <w:t>atien</w:t>
      </w:r>
      <w:r w:rsidR="007F0C8D">
        <w:rPr>
          <w:rFonts w:ascii="Times New Roman" w:hAnsi="Times New Roman"/>
          <w:sz w:val="24"/>
          <w:szCs w:val="24"/>
        </w:rPr>
        <w:t>t</w:t>
      </w:r>
      <w:r w:rsidR="00B6136A">
        <w:rPr>
          <w:rFonts w:ascii="Times New Roman" w:hAnsi="Times New Roman"/>
          <w:sz w:val="24"/>
          <w:szCs w:val="24"/>
        </w:rPr>
        <w:t xml:space="preserve">-centered </w:t>
      </w:r>
      <w:r w:rsidR="004F2B1D">
        <w:rPr>
          <w:rFonts w:ascii="Times New Roman" w:hAnsi="Times New Roman"/>
          <w:sz w:val="24"/>
          <w:szCs w:val="24"/>
        </w:rPr>
        <w:t>M</w:t>
      </w:r>
      <w:r w:rsidR="00B6136A">
        <w:rPr>
          <w:rFonts w:ascii="Times New Roman" w:hAnsi="Times New Roman"/>
          <w:sz w:val="24"/>
          <w:szCs w:val="24"/>
        </w:rPr>
        <w:t xml:space="preserve">ental </w:t>
      </w:r>
      <w:r w:rsidR="004F2B1D">
        <w:rPr>
          <w:rFonts w:ascii="Times New Roman" w:hAnsi="Times New Roman"/>
          <w:sz w:val="24"/>
          <w:szCs w:val="24"/>
        </w:rPr>
        <w:t>H</w:t>
      </w:r>
      <w:r w:rsidR="00B6136A">
        <w:rPr>
          <w:rFonts w:ascii="Times New Roman" w:hAnsi="Times New Roman"/>
          <w:sz w:val="24"/>
          <w:szCs w:val="24"/>
        </w:rPr>
        <w:t xml:space="preserve">ealth and </w:t>
      </w:r>
      <w:r w:rsidR="004F2B1D">
        <w:rPr>
          <w:rFonts w:ascii="Times New Roman" w:hAnsi="Times New Roman"/>
          <w:sz w:val="24"/>
          <w:szCs w:val="24"/>
        </w:rPr>
        <w:t>P</w:t>
      </w:r>
      <w:r w:rsidR="00B6136A">
        <w:rPr>
          <w:rFonts w:ascii="Times New Roman" w:hAnsi="Times New Roman"/>
          <w:sz w:val="24"/>
          <w:szCs w:val="24"/>
        </w:rPr>
        <w:t xml:space="preserve">ediatric </w:t>
      </w:r>
      <w:r w:rsidR="004F2B1D">
        <w:rPr>
          <w:rFonts w:ascii="Times New Roman" w:hAnsi="Times New Roman"/>
          <w:sz w:val="24"/>
          <w:szCs w:val="24"/>
        </w:rPr>
        <w:t>P</w:t>
      </w:r>
      <w:r w:rsidR="00B6136A">
        <w:rPr>
          <w:rFonts w:ascii="Times New Roman" w:hAnsi="Times New Roman"/>
          <w:sz w:val="24"/>
          <w:szCs w:val="24"/>
        </w:rPr>
        <w:t xml:space="preserve">rimary </w:t>
      </w:r>
      <w:r w:rsidR="00BF6429">
        <w:rPr>
          <w:rFonts w:ascii="Times New Roman" w:hAnsi="Times New Roman"/>
          <w:sz w:val="24"/>
          <w:szCs w:val="24"/>
        </w:rPr>
        <w:t>C</w:t>
      </w:r>
      <w:r w:rsidR="00B6136A">
        <w:rPr>
          <w:rFonts w:ascii="Times New Roman" w:hAnsi="Times New Roman"/>
          <w:sz w:val="24"/>
          <w:szCs w:val="24"/>
        </w:rPr>
        <w:t>are, Circle of Security, Parenting Facilitator Training</w:t>
      </w:r>
      <w:r w:rsidR="00BF6429">
        <w:rPr>
          <w:rFonts w:ascii="Times New Roman" w:hAnsi="Times New Roman"/>
          <w:sz w:val="24"/>
          <w:szCs w:val="24"/>
        </w:rPr>
        <w:t>,</w:t>
      </w:r>
      <w:r w:rsidR="00B6136A">
        <w:rPr>
          <w:rFonts w:ascii="Times New Roman" w:hAnsi="Times New Roman"/>
          <w:sz w:val="24"/>
          <w:szCs w:val="24"/>
        </w:rPr>
        <w:t xml:space="preserve"> and Collaborative Assessment and Management of Suicidality. Participants will finish all training elements by the end of the grant cycle in </w:t>
      </w:r>
      <w:r w:rsidR="007F0C8D">
        <w:rPr>
          <w:rFonts w:ascii="Times New Roman" w:hAnsi="Times New Roman"/>
          <w:sz w:val="24"/>
          <w:szCs w:val="24"/>
        </w:rPr>
        <w:t>September</w:t>
      </w:r>
      <w:r w:rsidR="00B6136A">
        <w:rPr>
          <w:rFonts w:ascii="Times New Roman" w:hAnsi="Times New Roman"/>
          <w:sz w:val="24"/>
          <w:szCs w:val="24"/>
        </w:rPr>
        <w:t xml:space="preserve">. </w:t>
      </w:r>
      <w:r w:rsidR="00726CDA">
        <w:rPr>
          <w:rFonts w:ascii="Times New Roman" w:hAnsi="Times New Roman"/>
          <w:sz w:val="24"/>
          <w:szCs w:val="24"/>
        </w:rPr>
        <w:t xml:space="preserve">A new two-part course addressing the needs of LGBTQ youth is available free to </w:t>
      </w:r>
      <w:r w:rsidR="007F0C8D">
        <w:rPr>
          <w:rFonts w:ascii="Times New Roman" w:hAnsi="Times New Roman"/>
          <w:sz w:val="24"/>
          <w:szCs w:val="24"/>
        </w:rPr>
        <w:t>primary</w:t>
      </w:r>
      <w:r w:rsidR="00726CDA">
        <w:rPr>
          <w:rFonts w:ascii="Times New Roman" w:hAnsi="Times New Roman"/>
          <w:sz w:val="24"/>
          <w:szCs w:val="24"/>
        </w:rPr>
        <w:t xml:space="preserve"> care providers and any other provide</w:t>
      </w:r>
      <w:r w:rsidR="007E3402">
        <w:rPr>
          <w:rFonts w:ascii="Times New Roman" w:hAnsi="Times New Roman"/>
          <w:sz w:val="24"/>
          <w:szCs w:val="24"/>
        </w:rPr>
        <w:t>r</w:t>
      </w:r>
      <w:r w:rsidR="00726CDA">
        <w:rPr>
          <w:rFonts w:ascii="Times New Roman" w:hAnsi="Times New Roman"/>
          <w:sz w:val="24"/>
          <w:szCs w:val="24"/>
        </w:rPr>
        <w:t>s</w:t>
      </w:r>
      <w:r w:rsidR="007F0C8D">
        <w:rPr>
          <w:rFonts w:ascii="Times New Roman" w:hAnsi="Times New Roman"/>
          <w:sz w:val="24"/>
          <w:szCs w:val="24"/>
        </w:rPr>
        <w:t xml:space="preserve"> across disciplines.</w:t>
      </w:r>
      <w:r w:rsidR="0076660A">
        <w:rPr>
          <w:rFonts w:ascii="Times New Roman" w:hAnsi="Times New Roman"/>
          <w:sz w:val="24"/>
          <w:szCs w:val="24"/>
        </w:rPr>
        <w:t xml:space="preserve"> Ms. Mara put</w:t>
      </w:r>
      <w:r w:rsidR="00F779DF">
        <w:rPr>
          <w:rFonts w:ascii="Times New Roman" w:hAnsi="Times New Roman"/>
          <w:sz w:val="24"/>
          <w:szCs w:val="24"/>
        </w:rPr>
        <w:t xml:space="preserve"> her contact information in the Chat for </w:t>
      </w:r>
      <w:r w:rsidR="006A3EB9">
        <w:rPr>
          <w:rFonts w:ascii="Times New Roman" w:hAnsi="Times New Roman"/>
          <w:sz w:val="24"/>
          <w:szCs w:val="24"/>
        </w:rPr>
        <w:t>everyone</w:t>
      </w:r>
      <w:r w:rsidR="00F779DF">
        <w:rPr>
          <w:rFonts w:ascii="Times New Roman" w:hAnsi="Times New Roman"/>
          <w:sz w:val="24"/>
          <w:szCs w:val="24"/>
        </w:rPr>
        <w:t xml:space="preserve"> interested in receiving upcoming information on training and events.</w:t>
      </w:r>
    </w:p>
    <w:p w14:paraId="771E1B74" w14:textId="77777777" w:rsidR="007E3402" w:rsidRDefault="007E3402" w:rsidP="001D5FF2">
      <w:pPr>
        <w:spacing w:after="0" w:line="240" w:lineRule="auto"/>
        <w:ind w:left="1080"/>
        <w:rPr>
          <w:rFonts w:ascii="Times New Roman" w:hAnsi="Times New Roman"/>
          <w:sz w:val="24"/>
          <w:szCs w:val="24"/>
        </w:rPr>
      </w:pPr>
    </w:p>
    <w:p w14:paraId="40F176C0" w14:textId="17F9E028" w:rsidR="001D5FF2" w:rsidRPr="00E12F89" w:rsidRDefault="007E3402" w:rsidP="001D5FF2">
      <w:pPr>
        <w:spacing w:after="0" w:line="240" w:lineRule="auto"/>
        <w:ind w:left="1080"/>
        <w:rPr>
          <w:rFonts w:ascii="Times New Roman" w:hAnsi="Times New Roman"/>
          <w:sz w:val="24"/>
          <w:szCs w:val="24"/>
        </w:rPr>
      </w:pPr>
      <w:r>
        <w:rPr>
          <w:rFonts w:ascii="Times New Roman" w:hAnsi="Times New Roman"/>
          <w:sz w:val="24"/>
          <w:szCs w:val="24"/>
        </w:rPr>
        <w:t>Beverly Burton</w:t>
      </w:r>
      <w:r w:rsidR="004C3A5A">
        <w:rPr>
          <w:rFonts w:ascii="Times New Roman" w:hAnsi="Times New Roman"/>
          <w:sz w:val="24"/>
          <w:szCs w:val="24"/>
        </w:rPr>
        <w:t xml:space="preserve"> announced that </w:t>
      </w:r>
      <w:r w:rsidR="00AF7991">
        <w:rPr>
          <w:rFonts w:ascii="Times New Roman" w:hAnsi="Times New Roman"/>
          <w:sz w:val="24"/>
          <w:szCs w:val="24"/>
        </w:rPr>
        <w:t xml:space="preserve">DCFS is going to partner with Dr. </w:t>
      </w:r>
      <w:r w:rsidR="00B065E0">
        <w:rPr>
          <w:rFonts w:ascii="Times New Roman" w:hAnsi="Times New Roman"/>
          <w:sz w:val="24"/>
          <w:szCs w:val="24"/>
        </w:rPr>
        <w:t>Durette</w:t>
      </w:r>
      <w:r w:rsidR="00814CA3">
        <w:rPr>
          <w:rFonts w:ascii="Times New Roman" w:hAnsi="Times New Roman"/>
          <w:sz w:val="24"/>
          <w:szCs w:val="24"/>
        </w:rPr>
        <w:t xml:space="preserve"> and UNLV</w:t>
      </w:r>
      <w:r w:rsidR="00AF7991">
        <w:rPr>
          <w:rFonts w:ascii="Times New Roman" w:hAnsi="Times New Roman"/>
          <w:sz w:val="24"/>
          <w:szCs w:val="24"/>
        </w:rPr>
        <w:t xml:space="preserve"> to </w:t>
      </w:r>
      <w:r w:rsidR="00814CA3">
        <w:rPr>
          <w:rFonts w:ascii="Times New Roman" w:hAnsi="Times New Roman"/>
          <w:sz w:val="24"/>
          <w:szCs w:val="24"/>
        </w:rPr>
        <w:t xml:space="preserve">focus on increasing </w:t>
      </w:r>
      <w:r w:rsidR="00F938A8">
        <w:rPr>
          <w:rFonts w:ascii="Times New Roman" w:hAnsi="Times New Roman"/>
          <w:sz w:val="24"/>
          <w:szCs w:val="24"/>
        </w:rPr>
        <w:t xml:space="preserve">the </w:t>
      </w:r>
      <w:r w:rsidR="00B065E0">
        <w:rPr>
          <w:rFonts w:ascii="Times New Roman" w:hAnsi="Times New Roman"/>
          <w:sz w:val="24"/>
          <w:szCs w:val="24"/>
        </w:rPr>
        <w:t>capacity of psychiatric consultations and continue to offer N</w:t>
      </w:r>
      <w:r w:rsidR="000015B0">
        <w:rPr>
          <w:rFonts w:ascii="Times New Roman" w:hAnsi="Times New Roman"/>
          <w:sz w:val="24"/>
          <w:szCs w:val="24"/>
        </w:rPr>
        <w:t>evada</w:t>
      </w:r>
      <w:r w:rsidR="00B065E0">
        <w:rPr>
          <w:rFonts w:ascii="Times New Roman" w:hAnsi="Times New Roman"/>
          <w:sz w:val="24"/>
          <w:szCs w:val="24"/>
        </w:rPr>
        <w:t xml:space="preserve"> Peds training opportunities. Dr. Durette </w:t>
      </w:r>
      <w:r w:rsidR="0022308F">
        <w:rPr>
          <w:rFonts w:ascii="Times New Roman" w:hAnsi="Times New Roman"/>
          <w:sz w:val="24"/>
          <w:szCs w:val="24"/>
        </w:rPr>
        <w:t xml:space="preserve">was excited about the opportunity to blend </w:t>
      </w:r>
      <w:r w:rsidR="00151DC4">
        <w:rPr>
          <w:rFonts w:ascii="Times New Roman" w:hAnsi="Times New Roman"/>
          <w:sz w:val="24"/>
          <w:szCs w:val="24"/>
        </w:rPr>
        <w:t xml:space="preserve">the </w:t>
      </w:r>
      <w:r w:rsidR="0022308F">
        <w:rPr>
          <w:rFonts w:ascii="Times New Roman" w:hAnsi="Times New Roman"/>
          <w:sz w:val="24"/>
          <w:szCs w:val="24"/>
        </w:rPr>
        <w:t xml:space="preserve">already </w:t>
      </w:r>
      <w:r w:rsidR="00D45A65">
        <w:rPr>
          <w:rFonts w:ascii="Times New Roman" w:hAnsi="Times New Roman"/>
          <w:sz w:val="24"/>
          <w:szCs w:val="24"/>
        </w:rPr>
        <w:t>existing</w:t>
      </w:r>
      <w:r w:rsidR="0022308F">
        <w:rPr>
          <w:rFonts w:ascii="Times New Roman" w:hAnsi="Times New Roman"/>
          <w:sz w:val="24"/>
          <w:szCs w:val="24"/>
        </w:rPr>
        <w:t xml:space="preserve"> and well-constructed education</w:t>
      </w:r>
      <w:r w:rsidR="00151DC4">
        <w:rPr>
          <w:rFonts w:ascii="Times New Roman" w:hAnsi="Times New Roman"/>
          <w:sz w:val="24"/>
          <w:szCs w:val="24"/>
        </w:rPr>
        <w:t>al</w:t>
      </w:r>
      <w:r w:rsidR="0022308F">
        <w:rPr>
          <w:rFonts w:ascii="Times New Roman" w:hAnsi="Times New Roman"/>
          <w:sz w:val="24"/>
          <w:szCs w:val="24"/>
        </w:rPr>
        <w:t xml:space="preserve"> CME resources created by DCFS</w:t>
      </w:r>
      <w:r w:rsidR="006C13B6">
        <w:rPr>
          <w:rFonts w:ascii="Times New Roman" w:hAnsi="Times New Roman"/>
          <w:sz w:val="24"/>
          <w:szCs w:val="24"/>
        </w:rPr>
        <w:t xml:space="preserve"> with the </w:t>
      </w:r>
      <w:r w:rsidR="001B07E5">
        <w:rPr>
          <w:rFonts w:ascii="Times New Roman" w:hAnsi="Times New Roman"/>
          <w:sz w:val="24"/>
          <w:szCs w:val="24"/>
        </w:rPr>
        <w:t>c</w:t>
      </w:r>
      <w:r w:rsidR="006C13B6">
        <w:rPr>
          <w:rFonts w:ascii="Times New Roman" w:hAnsi="Times New Roman"/>
          <w:sz w:val="24"/>
          <w:szCs w:val="24"/>
        </w:rPr>
        <w:t xml:space="preserve">hild psychiatry access program in </w:t>
      </w:r>
      <w:r w:rsidR="00D45A65">
        <w:rPr>
          <w:rFonts w:ascii="Times New Roman" w:hAnsi="Times New Roman"/>
          <w:sz w:val="24"/>
          <w:szCs w:val="24"/>
        </w:rPr>
        <w:t>L</w:t>
      </w:r>
      <w:r w:rsidR="006C13B6">
        <w:rPr>
          <w:rFonts w:ascii="Times New Roman" w:hAnsi="Times New Roman"/>
          <w:sz w:val="24"/>
          <w:szCs w:val="24"/>
        </w:rPr>
        <w:t xml:space="preserve">as Vegas </w:t>
      </w:r>
      <w:r w:rsidR="00925047">
        <w:rPr>
          <w:rFonts w:ascii="Times New Roman" w:hAnsi="Times New Roman"/>
          <w:sz w:val="24"/>
          <w:szCs w:val="24"/>
        </w:rPr>
        <w:t>(</w:t>
      </w:r>
      <w:r w:rsidR="000015B0">
        <w:rPr>
          <w:rFonts w:ascii="Times New Roman" w:hAnsi="Times New Roman"/>
          <w:sz w:val="24"/>
          <w:szCs w:val="24"/>
        </w:rPr>
        <w:t>which</w:t>
      </w:r>
      <w:r w:rsidR="006C13B6">
        <w:rPr>
          <w:rFonts w:ascii="Times New Roman" w:hAnsi="Times New Roman"/>
          <w:sz w:val="24"/>
          <w:szCs w:val="24"/>
        </w:rPr>
        <w:t xml:space="preserve"> was created through the Mental Health Block Grant in partnership with Chicanos Por La Causa</w:t>
      </w:r>
      <w:r w:rsidR="00925047">
        <w:rPr>
          <w:rFonts w:ascii="Times New Roman" w:hAnsi="Times New Roman"/>
          <w:sz w:val="24"/>
          <w:szCs w:val="24"/>
        </w:rPr>
        <w:t>)</w:t>
      </w:r>
      <w:r w:rsidR="006C13B6">
        <w:rPr>
          <w:rFonts w:ascii="Times New Roman" w:hAnsi="Times New Roman"/>
          <w:sz w:val="24"/>
          <w:szCs w:val="24"/>
        </w:rPr>
        <w:t>.</w:t>
      </w:r>
      <w:r w:rsidR="0029494D">
        <w:rPr>
          <w:rFonts w:ascii="Times New Roman" w:hAnsi="Times New Roman"/>
          <w:sz w:val="24"/>
          <w:szCs w:val="24"/>
        </w:rPr>
        <w:t xml:space="preserve"> </w:t>
      </w:r>
      <w:r w:rsidR="00D45A65">
        <w:rPr>
          <w:rFonts w:ascii="Times New Roman" w:hAnsi="Times New Roman"/>
          <w:sz w:val="24"/>
          <w:szCs w:val="24"/>
        </w:rPr>
        <w:t>Dr. Durette</w:t>
      </w:r>
      <w:r w:rsidR="00CE4ABD">
        <w:rPr>
          <w:rFonts w:ascii="Times New Roman" w:hAnsi="Times New Roman"/>
          <w:sz w:val="24"/>
          <w:szCs w:val="24"/>
        </w:rPr>
        <w:t xml:space="preserve"> reported the program is based on a traditional </w:t>
      </w:r>
      <w:r w:rsidR="00327426">
        <w:rPr>
          <w:rFonts w:ascii="Times New Roman" w:hAnsi="Times New Roman"/>
          <w:sz w:val="24"/>
          <w:szCs w:val="24"/>
        </w:rPr>
        <w:t>Medical College Admissions Test (</w:t>
      </w:r>
      <w:r w:rsidR="00CE4ABD">
        <w:rPr>
          <w:rFonts w:ascii="Times New Roman" w:hAnsi="Times New Roman"/>
          <w:sz w:val="24"/>
          <w:szCs w:val="24"/>
        </w:rPr>
        <w:t>MCAT</w:t>
      </w:r>
      <w:r w:rsidR="00327426">
        <w:rPr>
          <w:rFonts w:ascii="Times New Roman" w:hAnsi="Times New Roman"/>
          <w:sz w:val="24"/>
          <w:szCs w:val="24"/>
        </w:rPr>
        <w:t>)</w:t>
      </w:r>
      <w:r w:rsidR="00CE4ABD">
        <w:rPr>
          <w:rFonts w:ascii="Times New Roman" w:hAnsi="Times New Roman"/>
          <w:sz w:val="24"/>
          <w:szCs w:val="24"/>
        </w:rPr>
        <w:t xml:space="preserve"> model, whereby primary care clinicians across the state can call the hotline or text</w:t>
      </w:r>
      <w:r w:rsidR="004169B8">
        <w:rPr>
          <w:rFonts w:ascii="Times New Roman" w:hAnsi="Times New Roman"/>
          <w:sz w:val="24"/>
          <w:szCs w:val="24"/>
        </w:rPr>
        <w:t xml:space="preserve"> to request a consultative discussion with a child psychiatrist. Bilingual care coordinators help manage requests</w:t>
      </w:r>
      <w:r w:rsidR="004D66F4">
        <w:rPr>
          <w:rFonts w:ascii="Times New Roman" w:hAnsi="Times New Roman"/>
          <w:sz w:val="24"/>
          <w:szCs w:val="24"/>
        </w:rPr>
        <w:t xml:space="preserve"> and connect primary care providers with </w:t>
      </w:r>
      <w:r w:rsidR="00D11396">
        <w:rPr>
          <w:rFonts w:ascii="Times New Roman" w:hAnsi="Times New Roman"/>
          <w:sz w:val="24"/>
          <w:szCs w:val="24"/>
        </w:rPr>
        <w:t>psychiatrists</w:t>
      </w:r>
      <w:r w:rsidR="004D66F4">
        <w:rPr>
          <w:rFonts w:ascii="Times New Roman" w:hAnsi="Times New Roman"/>
          <w:sz w:val="24"/>
          <w:szCs w:val="24"/>
        </w:rPr>
        <w:t xml:space="preserve"> who help improve knowledge, skills</w:t>
      </w:r>
      <w:r w:rsidR="00FB4C64">
        <w:rPr>
          <w:rFonts w:ascii="Times New Roman" w:hAnsi="Times New Roman"/>
          <w:sz w:val="24"/>
          <w:szCs w:val="24"/>
        </w:rPr>
        <w:t>,</w:t>
      </w:r>
      <w:r w:rsidR="004D66F4">
        <w:rPr>
          <w:rFonts w:ascii="Times New Roman" w:hAnsi="Times New Roman"/>
          <w:sz w:val="24"/>
          <w:szCs w:val="24"/>
        </w:rPr>
        <w:t xml:space="preserve"> a</w:t>
      </w:r>
      <w:r w:rsidR="00FB4C64">
        <w:rPr>
          <w:rFonts w:ascii="Times New Roman" w:hAnsi="Times New Roman"/>
          <w:sz w:val="24"/>
          <w:szCs w:val="24"/>
        </w:rPr>
        <w:t xml:space="preserve">nd </w:t>
      </w:r>
      <w:r w:rsidR="004D66F4">
        <w:rPr>
          <w:rFonts w:ascii="Times New Roman" w:hAnsi="Times New Roman"/>
          <w:sz w:val="24"/>
          <w:szCs w:val="24"/>
        </w:rPr>
        <w:t xml:space="preserve">competency, as well as improve comfort levels in working with behavioral health problems in </w:t>
      </w:r>
      <w:r w:rsidR="00AD6403">
        <w:rPr>
          <w:rFonts w:ascii="Times New Roman" w:hAnsi="Times New Roman"/>
          <w:sz w:val="24"/>
          <w:szCs w:val="24"/>
        </w:rPr>
        <w:t>their</w:t>
      </w:r>
      <w:r w:rsidR="004D66F4">
        <w:rPr>
          <w:rFonts w:ascii="Times New Roman" w:hAnsi="Times New Roman"/>
          <w:sz w:val="24"/>
          <w:szCs w:val="24"/>
        </w:rPr>
        <w:t xml:space="preserve"> practice</w:t>
      </w:r>
      <w:r w:rsidR="00FB4C64">
        <w:rPr>
          <w:rFonts w:ascii="Times New Roman" w:hAnsi="Times New Roman"/>
          <w:sz w:val="24"/>
          <w:szCs w:val="24"/>
        </w:rPr>
        <w:t>s</w:t>
      </w:r>
      <w:r w:rsidR="004D66F4">
        <w:rPr>
          <w:rFonts w:ascii="Times New Roman" w:hAnsi="Times New Roman"/>
          <w:sz w:val="24"/>
          <w:szCs w:val="24"/>
        </w:rPr>
        <w:t xml:space="preserve">. </w:t>
      </w:r>
      <w:r w:rsidR="00B119FC">
        <w:rPr>
          <w:rFonts w:ascii="Times New Roman" w:hAnsi="Times New Roman"/>
          <w:sz w:val="24"/>
          <w:szCs w:val="24"/>
        </w:rPr>
        <w:t>When consultation calls conclude</w:t>
      </w:r>
      <w:r w:rsidR="004D66F4">
        <w:rPr>
          <w:rFonts w:ascii="Times New Roman" w:hAnsi="Times New Roman"/>
          <w:sz w:val="24"/>
          <w:szCs w:val="24"/>
        </w:rPr>
        <w:t xml:space="preserve">, </w:t>
      </w:r>
      <w:r w:rsidR="003F04F4">
        <w:rPr>
          <w:rFonts w:ascii="Times New Roman" w:hAnsi="Times New Roman"/>
          <w:sz w:val="24"/>
          <w:szCs w:val="24"/>
        </w:rPr>
        <w:t xml:space="preserve">care </w:t>
      </w:r>
      <w:r w:rsidR="00FB4C64">
        <w:rPr>
          <w:rFonts w:ascii="Times New Roman" w:hAnsi="Times New Roman"/>
          <w:sz w:val="24"/>
          <w:szCs w:val="24"/>
        </w:rPr>
        <w:t xml:space="preserve">coordinators </w:t>
      </w:r>
      <w:r w:rsidR="003F04F4">
        <w:rPr>
          <w:rFonts w:ascii="Times New Roman" w:hAnsi="Times New Roman"/>
          <w:sz w:val="24"/>
          <w:szCs w:val="24"/>
        </w:rPr>
        <w:t xml:space="preserve">help </w:t>
      </w:r>
      <w:r w:rsidR="0080154B">
        <w:rPr>
          <w:rFonts w:ascii="Times New Roman" w:hAnsi="Times New Roman"/>
          <w:sz w:val="24"/>
          <w:szCs w:val="24"/>
        </w:rPr>
        <w:t xml:space="preserve">providers </w:t>
      </w:r>
      <w:r w:rsidR="003F04F4">
        <w:rPr>
          <w:rFonts w:ascii="Times New Roman" w:hAnsi="Times New Roman"/>
          <w:sz w:val="24"/>
          <w:szCs w:val="24"/>
        </w:rPr>
        <w:t xml:space="preserve">with connections to community </w:t>
      </w:r>
      <w:r w:rsidR="00D11396">
        <w:rPr>
          <w:rFonts w:ascii="Times New Roman" w:hAnsi="Times New Roman"/>
          <w:sz w:val="24"/>
          <w:szCs w:val="24"/>
        </w:rPr>
        <w:t>and educational resources. Dr. Durette repor</w:t>
      </w:r>
      <w:r w:rsidR="004715F3">
        <w:rPr>
          <w:rFonts w:ascii="Times New Roman" w:hAnsi="Times New Roman"/>
          <w:sz w:val="24"/>
          <w:szCs w:val="24"/>
        </w:rPr>
        <w:t xml:space="preserve">ted </w:t>
      </w:r>
      <w:r w:rsidR="00A438FA">
        <w:rPr>
          <w:rFonts w:ascii="Times New Roman" w:hAnsi="Times New Roman"/>
          <w:sz w:val="24"/>
          <w:szCs w:val="24"/>
        </w:rPr>
        <w:t>that the program has completed</w:t>
      </w:r>
      <w:r w:rsidR="004715F3">
        <w:rPr>
          <w:rFonts w:ascii="Times New Roman" w:hAnsi="Times New Roman"/>
          <w:sz w:val="24"/>
          <w:szCs w:val="24"/>
        </w:rPr>
        <w:t xml:space="preserve"> over 771 consul</w:t>
      </w:r>
      <w:r w:rsidR="00A438FA">
        <w:rPr>
          <w:rFonts w:ascii="Times New Roman" w:hAnsi="Times New Roman"/>
          <w:sz w:val="24"/>
          <w:szCs w:val="24"/>
        </w:rPr>
        <w:t xml:space="preserve">tations on around 500 unique patients and is currently serving 95 </w:t>
      </w:r>
      <w:r w:rsidR="00CD2B1A">
        <w:rPr>
          <w:rFonts w:ascii="Times New Roman" w:hAnsi="Times New Roman"/>
          <w:sz w:val="24"/>
          <w:szCs w:val="24"/>
        </w:rPr>
        <w:t>primary</w:t>
      </w:r>
      <w:r w:rsidR="00A438FA">
        <w:rPr>
          <w:rFonts w:ascii="Times New Roman" w:hAnsi="Times New Roman"/>
          <w:sz w:val="24"/>
          <w:szCs w:val="24"/>
        </w:rPr>
        <w:t xml:space="preserve"> clinicians statewide</w:t>
      </w:r>
      <w:r w:rsidR="00CD2B1A">
        <w:rPr>
          <w:rFonts w:ascii="Times New Roman" w:hAnsi="Times New Roman"/>
          <w:sz w:val="24"/>
          <w:szCs w:val="24"/>
        </w:rPr>
        <w:t>. Care coordinators have done 1,969 care coordination encounters and there has been an exponential growth curve.</w:t>
      </w:r>
      <w:r w:rsidR="00E536F8">
        <w:rPr>
          <w:rFonts w:ascii="Times New Roman" w:hAnsi="Times New Roman"/>
          <w:sz w:val="24"/>
          <w:szCs w:val="24"/>
        </w:rPr>
        <w:t xml:space="preserve"> With additional </w:t>
      </w:r>
      <w:r w:rsidR="0080154B">
        <w:rPr>
          <w:rFonts w:ascii="Times New Roman" w:hAnsi="Times New Roman"/>
          <w:sz w:val="24"/>
          <w:szCs w:val="24"/>
        </w:rPr>
        <w:t>grant</w:t>
      </w:r>
      <w:r w:rsidR="00E536F8">
        <w:rPr>
          <w:rFonts w:ascii="Times New Roman" w:hAnsi="Times New Roman"/>
          <w:sz w:val="24"/>
          <w:szCs w:val="24"/>
        </w:rPr>
        <w:t xml:space="preserve"> funding, </w:t>
      </w:r>
      <w:r w:rsidR="002F791A">
        <w:rPr>
          <w:rFonts w:ascii="Times New Roman" w:hAnsi="Times New Roman"/>
          <w:sz w:val="24"/>
          <w:szCs w:val="24"/>
        </w:rPr>
        <w:t>they</w:t>
      </w:r>
      <w:r w:rsidR="00E536F8">
        <w:rPr>
          <w:rFonts w:ascii="Times New Roman" w:hAnsi="Times New Roman"/>
          <w:sz w:val="24"/>
          <w:szCs w:val="24"/>
        </w:rPr>
        <w:t xml:space="preserve"> will be able to partner and offer </w:t>
      </w:r>
      <w:r w:rsidR="005A5B5E">
        <w:rPr>
          <w:rFonts w:ascii="Times New Roman" w:hAnsi="Times New Roman"/>
          <w:sz w:val="24"/>
          <w:szCs w:val="24"/>
        </w:rPr>
        <w:t xml:space="preserve">Nevada </w:t>
      </w:r>
      <w:r w:rsidR="008F7791">
        <w:rPr>
          <w:rFonts w:ascii="Times New Roman" w:hAnsi="Times New Roman"/>
          <w:sz w:val="24"/>
          <w:szCs w:val="24"/>
        </w:rPr>
        <w:t>Peds</w:t>
      </w:r>
      <w:r w:rsidR="005A5B5E">
        <w:rPr>
          <w:rFonts w:ascii="Times New Roman" w:hAnsi="Times New Roman"/>
          <w:sz w:val="24"/>
          <w:szCs w:val="24"/>
        </w:rPr>
        <w:t xml:space="preserve"> educational resources</w:t>
      </w:r>
      <w:r w:rsidR="00A808B9">
        <w:rPr>
          <w:rFonts w:ascii="Times New Roman" w:hAnsi="Times New Roman"/>
          <w:sz w:val="24"/>
          <w:szCs w:val="24"/>
        </w:rPr>
        <w:t xml:space="preserve"> along with the program’s child psychiatry resources.</w:t>
      </w:r>
      <w:r w:rsidR="006360F0">
        <w:rPr>
          <w:rFonts w:ascii="Times New Roman" w:hAnsi="Times New Roman"/>
          <w:sz w:val="24"/>
          <w:szCs w:val="24"/>
        </w:rPr>
        <w:t xml:space="preserve"> In addition, </w:t>
      </w:r>
      <w:r w:rsidR="00715536">
        <w:rPr>
          <w:rFonts w:ascii="Times New Roman" w:hAnsi="Times New Roman"/>
          <w:sz w:val="24"/>
          <w:szCs w:val="24"/>
        </w:rPr>
        <w:t>six to eight n</w:t>
      </w:r>
      <w:r w:rsidR="00966D95">
        <w:rPr>
          <w:rFonts w:ascii="Times New Roman" w:hAnsi="Times New Roman"/>
          <w:sz w:val="24"/>
          <w:szCs w:val="24"/>
        </w:rPr>
        <w:t>e</w:t>
      </w:r>
      <w:r w:rsidR="00715536">
        <w:rPr>
          <w:rFonts w:ascii="Times New Roman" w:hAnsi="Times New Roman"/>
          <w:sz w:val="24"/>
          <w:szCs w:val="24"/>
        </w:rPr>
        <w:t xml:space="preserve">w sessions of </w:t>
      </w:r>
      <w:r w:rsidR="0013438D">
        <w:rPr>
          <w:rFonts w:ascii="Times New Roman" w:hAnsi="Times New Roman"/>
          <w:sz w:val="24"/>
          <w:szCs w:val="24"/>
        </w:rPr>
        <w:t>evidence-based</w:t>
      </w:r>
      <w:r w:rsidR="00715536">
        <w:rPr>
          <w:rFonts w:ascii="Times New Roman" w:hAnsi="Times New Roman"/>
          <w:sz w:val="24"/>
          <w:szCs w:val="24"/>
        </w:rPr>
        <w:t xml:space="preserve"> hypnotherapy </w:t>
      </w:r>
      <w:r w:rsidR="0026673A">
        <w:rPr>
          <w:rFonts w:ascii="Times New Roman" w:hAnsi="Times New Roman"/>
          <w:sz w:val="24"/>
          <w:szCs w:val="24"/>
        </w:rPr>
        <w:t xml:space="preserve">training </w:t>
      </w:r>
      <w:r w:rsidR="00715536">
        <w:rPr>
          <w:rFonts w:ascii="Times New Roman" w:hAnsi="Times New Roman"/>
          <w:sz w:val="24"/>
          <w:szCs w:val="24"/>
        </w:rPr>
        <w:t>are planne</w:t>
      </w:r>
      <w:r w:rsidR="00966D95">
        <w:rPr>
          <w:rFonts w:ascii="Times New Roman" w:hAnsi="Times New Roman"/>
          <w:sz w:val="24"/>
          <w:szCs w:val="24"/>
        </w:rPr>
        <w:t>d</w:t>
      </w:r>
      <w:r w:rsidR="00A95866">
        <w:rPr>
          <w:rFonts w:ascii="Times New Roman" w:hAnsi="Times New Roman"/>
          <w:sz w:val="24"/>
          <w:szCs w:val="24"/>
        </w:rPr>
        <w:t xml:space="preserve">. </w:t>
      </w:r>
      <w:r w:rsidR="00B9457F">
        <w:rPr>
          <w:rFonts w:ascii="Times New Roman" w:hAnsi="Times New Roman"/>
          <w:sz w:val="24"/>
          <w:szCs w:val="24"/>
        </w:rPr>
        <w:t>Supervision</w:t>
      </w:r>
      <w:r w:rsidR="00966D95">
        <w:rPr>
          <w:rFonts w:ascii="Times New Roman" w:hAnsi="Times New Roman"/>
          <w:sz w:val="24"/>
          <w:szCs w:val="24"/>
        </w:rPr>
        <w:t xml:space="preserve"> and training </w:t>
      </w:r>
      <w:r w:rsidR="00386187">
        <w:rPr>
          <w:rFonts w:ascii="Times New Roman" w:hAnsi="Times New Roman"/>
          <w:sz w:val="24"/>
          <w:szCs w:val="24"/>
        </w:rPr>
        <w:t xml:space="preserve">of therapists will </w:t>
      </w:r>
      <w:r w:rsidR="00A95866">
        <w:rPr>
          <w:rFonts w:ascii="Times New Roman" w:hAnsi="Times New Roman"/>
          <w:sz w:val="24"/>
          <w:szCs w:val="24"/>
        </w:rPr>
        <w:t xml:space="preserve">be done by </w:t>
      </w:r>
      <w:r w:rsidR="00966D95">
        <w:rPr>
          <w:rFonts w:ascii="Times New Roman" w:hAnsi="Times New Roman"/>
          <w:sz w:val="24"/>
          <w:szCs w:val="24"/>
        </w:rPr>
        <w:t>Sarah Jordan</w:t>
      </w:r>
      <w:r w:rsidR="00071ED3">
        <w:rPr>
          <w:rFonts w:ascii="Times New Roman" w:hAnsi="Times New Roman"/>
          <w:sz w:val="24"/>
          <w:szCs w:val="24"/>
        </w:rPr>
        <w:t>,</w:t>
      </w:r>
      <w:r w:rsidR="005B0B50">
        <w:rPr>
          <w:rFonts w:ascii="Times New Roman" w:hAnsi="Times New Roman"/>
          <w:sz w:val="24"/>
          <w:szCs w:val="24"/>
        </w:rPr>
        <w:t xml:space="preserve"> a nationally recognized </w:t>
      </w:r>
      <w:r w:rsidR="00B53247">
        <w:rPr>
          <w:rFonts w:ascii="Times New Roman" w:hAnsi="Times New Roman"/>
          <w:sz w:val="24"/>
          <w:szCs w:val="24"/>
        </w:rPr>
        <w:t xml:space="preserve">Solution-Focused Brief Therapy </w:t>
      </w:r>
      <w:r w:rsidR="005B0B50">
        <w:rPr>
          <w:rFonts w:ascii="Times New Roman" w:hAnsi="Times New Roman"/>
          <w:sz w:val="24"/>
          <w:szCs w:val="24"/>
        </w:rPr>
        <w:t>trainer</w:t>
      </w:r>
      <w:r w:rsidR="00966D95">
        <w:rPr>
          <w:rFonts w:ascii="Times New Roman" w:hAnsi="Times New Roman"/>
          <w:sz w:val="24"/>
          <w:szCs w:val="24"/>
        </w:rPr>
        <w:t>.</w:t>
      </w:r>
    </w:p>
    <w:p w14:paraId="336F711C" w14:textId="77777777" w:rsidR="0014475D" w:rsidRPr="003971BD" w:rsidRDefault="0014475D" w:rsidP="00785677">
      <w:pPr>
        <w:tabs>
          <w:tab w:val="left" w:pos="1170"/>
        </w:tabs>
        <w:spacing w:after="0" w:line="240" w:lineRule="auto"/>
        <w:ind w:left="1080" w:hanging="360"/>
        <w:rPr>
          <w:rFonts w:ascii="Times New Roman" w:hAnsi="Times New Roman" w:cs="Times New Roman"/>
          <w:b/>
          <w:bCs/>
          <w:sz w:val="24"/>
          <w:szCs w:val="24"/>
        </w:rPr>
      </w:pPr>
    </w:p>
    <w:p w14:paraId="55531C75" w14:textId="4A360AE3" w:rsidR="0014475D" w:rsidRPr="00EF2038" w:rsidRDefault="0014475D" w:rsidP="00785677">
      <w:pPr>
        <w:pStyle w:val="ListParagraph"/>
        <w:numPr>
          <w:ilvl w:val="0"/>
          <w:numId w:val="2"/>
        </w:numPr>
        <w:tabs>
          <w:tab w:val="left" w:pos="1170"/>
        </w:tabs>
        <w:spacing w:after="0" w:line="240" w:lineRule="auto"/>
        <w:ind w:left="1080"/>
        <w:rPr>
          <w:rFonts w:ascii="Times New Roman" w:hAnsi="Times New Roman"/>
          <w:b/>
          <w:bCs/>
          <w:i/>
          <w:iCs/>
          <w:sz w:val="24"/>
          <w:szCs w:val="24"/>
        </w:rPr>
      </w:pPr>
      <w:r w:rsidRPr="00D2223B">
        <w:rPr>
          <w:rFonts w:ascii="Times New Roman" w:hAnsi="Times New Roman"/>
          <w:b/>
          <w:bCs/>
          <w:sz w:val="24"/>
          <w:szCs w:val="24"/>
        </w:rPr>
        <w:t>For Information Only.</w:t>
      </w:r>
      <w:r w:rsidRPr="00D2223B">
        <w:rPr>
          <w:rFonts w:ascii="Times New Roman" w:hAnsi="Times New Roman"/>
          <w:sz w:val="24"/>
          <w:szCs w:val="24"/>
        </w:rPr>
        <w:t xml:space="preserve"> Medicaid </w:t>
      </w:r>
      <w:r>
        <w:rPr>
          <w:rFonts w:ascii="Times New Roman" w:hAnsi="Times New Roman"/>
          <w:sz w:val="24"/>
          <w:szCs w:val="24"/>
        </w:rPr>
        <w:t>u</w:t>
      </w:r>
      <w:r w:rsidRPr="00D2223B">
        <w:rPr>
          <w:rFonts w:ascii="Times New Roman" w:hAnsi="Times New Roman"/>
          <w:sz w:val="24"/>
          <w:szCs w:val="24"/>
        </w:rPr>
        <w:t>pdate</w:t>
      </w:r>
      <w:r>
        <w:rPr>
          <w:rFonts w:ascii="Times New Roman" w:hAnsi="Times New Roman"/>
          <w:sz w:val="24"/>
          <w:szCs w:val="24"/>
        </w:rPr>
        <w:t>s</w:t>
      </w:r>
      <w:r w:rsidRPr="00D2223B">
        <w:rPr>
          <w:rFonts w:ascii="Times New Roman" w:hAnsi="Times New Roman"/>
          <w:sz w:val="24"/>
          <w:szCs w:val="24"/>
        </w:rPr>
        <w:t xml:space="preserve"> and </w:t>
      </w:r>
      <w:r>
        <w:rPr>
          <w:rFonts w:ascii="Times New Roman" w:hAnsi="Times New Roman"/>
          <w:sz w:val="24"/>
          <w:szCs w:val="24"/>
        </w:rPr>
        <w:t>c</w:t>
      </w:r>
      <w:r w:rsidRPr="00D2223B">
        <w:rPr>
          <w:rFonts w:ascii="Times New Roman" w:hAnsi="Times New Roman"/>
          <w:sz w:val="24"/>
          <w:szCs w:val="24"/>
        </w:rPr>
        <w:t xml:space="preserve">hanges – </w:t>
      </w:r>
      <w:r w:rsidRPr="00D2223B">
        <w:rPr>
          <w:rFonts w:ascii="Times New Roman" w:hAnsi="Times New Roman"/>
          <w:i/>
          <w:sz w:val="24"/>
          <w:szCs w:val="24"/>
        </w:rPr>
        <w:t>Sarah Dearborn,</w:t>
      </w:r>
      <w:r w:rsidRPr="00D2223B">
        <w:rPr>
          <w:rFonts w:ascii="Times New Roman" w:hAnsi="Times New Roman"/>
          <w:sz w:val="24"/>
          <w:szCs w:val="24"/>
        </w:rPr>
        <w:t xml:space="preserve"> </w:t>
      </w:r>
      <w:r w:rsidRPr="00744B8C">
        <w:rPr>
          <w:rFonts w:ascii="Times New Roman" w:hAnsi="Times New Roman"/>
          <w:i/>
          <w:iCs/>
          <w:sz w:val="24"/>
          <w:szCs w:val="24"/>
        </w:rPr>
        <w:t>Social Services Chief II, Nevada Department of Health and Human Services (DHHS)</w:t>
      </w:r>
      <w:r w:rsidR="00EF2038">
        <w:rPr>
          <w:rFonts w:ascii="Times New Roman" w:hAnsi="Times New Roman"/>
          <w:i/>
          <w:iCs/>
          <w:sz w:val="24"/>
          <w:szCs w:val="24"/>
        </w:rPr>
        <w:t xml:space="preserve"> </w:t>
      </w:r>
    </w:p>
    <w:p w14:paraId="1D3436F4" w14:textId="77777777" w:rsidR="00243346" w:rsidRPr="00A42344" w:rsidRDefault="00243346" w:rsidP="00A42344">
      <w:pPr>
        <w:tabs>
          <w:tab w:val="left" w:pos="1440"/>
        </w:tabs>
        <w:spacing w:after="0" w:line="240" w:lineRule="auto"/>
        <w:rPr>
          <w:rFonts w:ascii="Times New Roman" w:hAnsi="Times New Roman"/>
          <w:sz w:val="24"/>
          <w:szCs w:val="24"/>
        </w:rPr>
      </w:pPr>
    </w:p>
    <w:p w14:paraId="0FDF5B05" w14:textId="77777777" w:rsidR="00243346" w:rsidRPr="00A42344" w:rsidRDefault="00243346" w:rsidP="00A42344">
      <w:pPr>
        <w:pStyle w:val="paragraph"/>
        <w:tabs>
          <w:tab w:val="left" w:pos="1440"/>
        </w:tabs>
        <w:spacing w:before="0" w:beforeAutospacing="0" w:after="0" w:afterAutospacing="0"/>
        <w:ind w:left="1080"/>
        <w:textAlignment w:val="baseline"/>
      </w:pPr>
      <w:r w:rsidRPr="00A42344">
        <w:rPr>
          <w:rStyle w:val="normaltextrun"/>
          <w:u w:val="single"/>
        </w:rPr>
        <w:t>General Medicaid Updates</w:t>
      </w:r>
      <w:r w:rsidRPr="00A42344">
        <w:rPr>
          <w:rStyle w:val="eop"/>
          <w:rFonts w:eastAsiaTheme="majorEastAsia"/>
        </w:rPr>
        <w:t> </w:t>
      </w:r>
    </w:p>
    <w:p w14:paraId="06B3824C" w14:textId="069011CE" w:rsidR="00243346" w:rsidRPr="00243346" w:rsidRDefault="00243346" w:rsidP="00A42344">
      <w:pPr>
        <w:pStyle w:val="paragraph"/>
        <w:numPr>
          <w:ilvl w:val="0"/>
          <w:numId w:val="15"/>
        </w:numPr>
        <w:tabs>
          <w:tab w:val="left" w:pos="1440"/>
        </w:tabs>
        <w:spacing w:before="0" w:beforeAutospacing="0" w:after="0" w:afterAutospacing="0"/>
        <w:ind w:left="1080" w:firstLine="0"/>
        <w:textAlignment w:val="baseline"/>
      </w:pPr>
      <w:r w:rsidRPr="00243346">
        <w:rPr>
          <w:rStyle w:val="normaltextrun"/>
        </w:rPr>
        <w:t>Medicaid will have a COVID unwinding dashboard available</w:t>
      </w:r>
      <w:r w:rsidR="00D133BB">
        <w:rPr>
          <w:rStyle w:val="normaltextrun"/>
        </w:rPr>
        <w:t xml:space="preserve"> </w:t>
      </w:r>
      <w:r w:rsidRPr="00243346">
        <w:rPr>
          <w:rStyle w:val="normaltextrun"/>
        </w:rPr>
        <w:t>on the COVID-19 Unwinding website</w:t>
      </w:r>
      <w:r w:rsidR="0036740A">
        <w:rPr>
          <w:rStyle w:val="normaltextrun"/>
        </w:rPr>
        <w:t xml:space="preserve"> with statistics on the numbers of</w:t>
      </w:r>
      <w:r w:rsidR="009E3ADE">
        <w:rPr>
          <w:rStyle w:val="normaltextrun"/>
        </w:rPr>
        <w:t xml:space="preserve"> individuals who lost coverage </w:t>
      </w:r>
      <w:r w:rsidR="00673D2A">
        <w:rPr>
          <w:rStyle w:val="normaltextrun"/>
        </w:rPr>
        <w:t>(</w:t>
      </w:r>
      <w:r w:rsidR="009E3ADE">
        <w:rPr>
          <w:rStyle w:val="normaltextrun"/>
        </w:rPr>
        <w:t>which</w:t>
      </w:r>
      <w:r w:rsidRPr="00243346">
        <w:rPr>
          <w:rStyle w:val="normaltextrun"/>
        </w:rPr>
        <w:t xml:space="preserve"> will have final numbers for the first month of the unwinding period at the end of June 2023</w:t>
      </w:r>
      <w:r w:rsidR="00673D2A">
        <w:rPr>
          <w:rStyle w:val="normaltextrun"/>
        </w:rPr>
        <w:t>)</w:t>
      </w:r>
      <w:r w:rsidRPr="00243346">
        <w:rPr>
          <w:rStyle w:val="normaltextrun"/>
        </w:rPr>
        <w:t>. This information will also be likely communicated through a press release in July.</w:t>
      </w:r>
      <w:r w:rsidRPr="00243346">
        <w:rPr>
          <w:rStyle w:val="eop"/>
          <w:rFonts w:eastAsiaTheme="majorEastAsia"/>
        </w:rPr>
        <w:t> </w:t>
      </w:r>
    </w:p>
    <w:p w14:paraId="2F9A48EB" w14:textId="13EDEE37" w:rsidR="00243346" w:rsidRPr="00243346" w:rsidRDefault="00243346" w:rsidP="00826EEC">
      <w:pPr>
        <w:pStyle w:val="paragraph"/>
        <w:numPr>
          <w:ilvl w:val="0"/>
          <w:numId w:val="16"/>
        </w:numPr>
        <w:tabs>
          <w:tab w:val="clear" w:pos="1440"/>
          <w:tab w:val="left" w:pos="1800"/>
        </w:tabs>
        <w:spacing w:before="0" w:beforeAutospacing="0" w:after="0" w:afterAutospacing="0"/>
        <w:ind w:firstLine="0"/>
        <w:textAlignment w:val="baseline"/>
      </w:pPr>
      <w:r w:rsidRPr="00243346">
        <w:rPr>
          <w:rStyle w:val="normaltextrun"/>
        </w:rPr>
        <w:t xml:space="preserve">Also, as a result of the PHE </w:t>
      </w:r>
      <w:r w:rsidR="00CB423F" w:rsidRPr="00243346">
        <w:rPr>
          <w:rStyle w:val="normaltextrun"/>
        </w:rPr>
        <w:t>ending</w:t>
      </w:r>
      <w:r w:rsidRPr="00243346">
        <w:rPr>
          <w:rStyle w:val="normaltextrun"/>
        </w:rPr>
        <w:t xml:space="preserve"> on May 11th, two behavioral health services will no longer be able to be provided through telehealth and must be delivered in person, PSR and Adaptive Behavior Treatment</w:t>
      </w:r>
      <w:r w:rsidR="00673D2A">
        <w:rPr>
          <w:rStyle w:val="eop"/>
          <w:rFonts w:eastAsiaTheme="majorEastAsia"/>
        </w:rPr>
        <w:t>.</w:t>
      </w:r>
    </w:p>
    <w:p w14:paraId="4CEC38C3" w14:textId="6537F12C" w:rsidR="00243346" w:rsidRPr="00243346" w:rsidRDefault="00500C36" w:rsidP="00A42344">
      <w:pPr>
        <w:pStyle w:val="paragraph"/>
        <w:numPr>
          <w:ilvl w:val="0"/>
          <w:numId w:val="17"/>
        </w:numPr>
        <w:tabs>
          <w:tab w:val="left" w:pos="1440"/>
        </w:tabs>
        <w:spacing w:before="0" w:beforeAutospacing="0" w:after="0" w:afterAutospacing="0"/>
        <w:ind w:left="1080" w:firstLine="0"/>
        <w:textAlignment w:val="baseline"/>
      </w:pPr>
      <w:r>
        <w:rPr>
          <w:rStyle w:val="normaltextrun"/>
        </w:rPr>
        <w:t>Ms. Dearborn pointed</w:t>
      </w:r>
      <w:r w:rsidR="00243346" w:rsidRPr="00243346">
        <w:rPr>
          <w:rStyle w:val="normaltextrun"/>
        </w:rPr>
        <w:t xml:space="preserve"> out </w:t>
      </w:r>
      <w:r w:rsidR="0061565B">
        <w:rPr>
          <w:rStyle w:val="normaltextrun"/>
        </w:rPr>
        <w:t>Medicaid’s</w:t>
      </w:r>
      <w:r w:rsidR="00243346" w:rsidRPr="00243346">
        <w:rPr>
          <w:rStyle w:val="normaltextrun"/>
        </w:rPr>
        <w:t xml:space="preserve"> Quadrennial Rate Review webpage </w:t>
      </w:r>
      <w:r>
        <w:rPr>
          <w:rStyle w:val="normaltextrun"/>
        </w:rPr>
        <w:t>as</w:t>
      </w:r>
      <w:r w:rsidR="00243346" w:rsidRPr="00243346">
        <w:rPr>
          <w:rStyle w:val="normaltextrun"/>
        </w:rPr>
        <w:t xml:space="preserve"> many behavioral health PTs are scheduled to be surveyed this year </w:t>
      </w:r>
      <w:r>
        <w:rPr>
          <w:rStyle w:val="normaltextrun"/>
        </w:rPr>
        <w:t>(</w:t>
      </w:r>
      <w:r w:rsidR="00243346" w:rsidRPr="00243346">
        <w:rPr>
          <w:rStyle w:val="normaltextrun"/>
        </w:rPr>
        <w:t>PT 14s, 26, 82, and 85s</w:t>
      </w:r>
      <w:r>
        <w:rPr>
          <w:rStyle w:val="normaltextrun"/>
        </w:rPr>
        <w:t>)</w:t>
      </w:r>
      <w:r w:rsidR="00243346" w:rsidRPr="00243346">
        <w:rPr>
          <w:rStyle w:val="normaltextrun"/>
        </w:rPr>
        <w:t xml:space="preserve">. The survey will be available by accessing </w:t>
      </w:r>
      <w:r>
        <w:rPr>
          <w:rStyle w:val="normaltextrun"/>
        </w:rPr>
        <w:t>the</w:t>
      </w:r>
      <w:r w:rsidR="00243346" w:rsidRPr="00243346">
        <w:rPr>
          <w:rStyle w:val="normaltextrun"/>
        </w:rPr>
        <w:t xml:space="preserve"> webpage</w:t>
      </w:r>
      <w:r w:rsidR="0061565B">
        <w:rPr>
          <w:rStyle w:val="normaltextrun"/>
        </w:rPr>
        <w:t xml:space="preserve"> and</w:t>
      </w:r>
      <w:r w:rsidR="00243346" w:rsidRPr="00243346">
        <w:rPr>
          <w:rStyle w:val="normaltextrun"/>
        </w:rPr>
        <w:t xml:space="preserve"> is due to be posted sometime this </w:t>
      </w:r>
      <w:r w:rsidR="00243346" w:rsidRPr="00243346">
        <w:rPr>
          <w:rStyle w:val="normaltextrun"/>
        </w:rPr>
        <w:lastRenderedPageBreak/>
        <w:t>quarter</w:t>
      </w:r>
      <w:r w:rsidR="0061565B">
        <w:rPr>
          <w:rStyle w:val="normaltextrun"/>
        </w:rPr>
        <w:t>.</w:t>
      </w:r>
      <w:r w:rsidR="00243346" w:rsidRPr="00243346">
        <w:rPr>
          <w:rStyle w:val="normaltextrun"/>
        </w:rPr>
        <w:t> The surveys are critical and last year’s surveys resulted in the recommendation of a few PTs having their rates increased.</w:t>
      </w:r>
      <w:r w:rsidR="00243346" w:rsidRPr="00243346">
        <w:rPr>
          <w:rStyle w:val="eop"/>
          <w:rFonts w:eastAsiaTheme="majorEastAsia"/>
        </w:rPr>
        <w:t> </w:t>
      </w:r>
    </w:p>
    <w:p w14:paraId="1D4A5F11" w14:textId="6FE6C20A" w:rsidR="00243346" w:rsidRPr="00243346" w:rsidRDefault="00243346" w:rsidP="005146DA">
      <w:pPr>
        <w:pStyle w:val="paragraph"/>
        <w:numPr>
          <w:ilvl w:val="0"/>
          <w:numId w:val="18"/>
        </w:numPr>
        <w:tabs>
          <w:tab w:val="clear" w:pos="720"/>
          <w:tab w:val="left" w:pos="1440"/>
        </w:tabs>
        <w:spacing w:before="0" w:beforeAutospacing="0" w:after="0" w:afterAutospacing="0"/>
        <w:ind w:left="1080" w:firstLine="0"/>
        <w:textAlignment w:val="baseline"/>
      </w:pPr>
      <w:r w:rsidRPr="00243346">
        <w:rPr>
          <w:rStyle w:val="normaltextrun"/>
        </w:rPr>
        <w:t>Medicaid now has an app available for beneficiaries. The webpage provides several video tutorials to support beneficiaries and providers in learning more about how to use it</w:t>
      </w:r>
      <w:r w:rsidR="003C721B" w:rsidRPr="00243346">
        <w:rPr>
          <w:rStyle w:val="normaltextrun"/>
        </w:rPr>
        <w:t>.</w:t>
      </w:r>
    </w:p>
    <w:p w14:paraId="492DDAEE" w14:textId="3D75DF84" w:rsidR="00243346" w:rsidRPr="00243346" w:rsidRDefault="00243346" w:rsidP="00A42344">
      <w:pPr>
        <w:pStyle w:val="paragraph"/>
        <w:numPr>
          <w:ilvl w:val="0"/>
          <w:numId w:val="18"/>
        </w:numPr>
        <w:tabs>
          <w:tab w:val="left" w:pos="1440"/>
        </w:tabs>
        <w:spacing w:before="0" w:beforeAutospacing="0" w:after="0" w:afterAutospacing="0"/>
        <w:ind w:left="1080" w:firstLine="0"/>
        <w:textAlignment w:val="baseline"/>
      </w:pPr>
      <w:r w:rsidRPr="00243346">
        <w:rPr>
          <w:rStyle w:val="normaltextrun"/>
        </w:rPr>
        <w:t xml:space="preserve">There is work being done to allow providers to search </w:t>
      </w:r>
      <w:r w:rsidR="005146DA">
        <w:rPr>
          <w:rStyle w:val="normaltextrun"/>
        </w:rPr>
        <w:t xml:space="preserve">a </w:t>
      </w:r>
      <w:r w:rsidRPr="00243346">
        <w:rPr>
          <w:rStyle w:val="normaltextrun"/>
        </w:rPr>
        <w:t xml:space="preserve">recipient’s service history to help determine if service limitations have been met or are getting close and there needs to be a prior authorization soon. Currently this function is available for the substance use treatment providers PT 17 Specialty 215s, so </w:t>
      </w:r>
      <w:r w:rsidR="005207C5">
        <w:rPr>
          <w:rStyle w:val="normaltextrun"/>
        </w:rPr>
        <w:t>Medicaid is</w:t>
      </w:r>
      <w:r w:rsidRPr="00243346">
        <w:rPr>
          <w:rStyle w:val="normaltextrun"/>
        </w:rPr>
        <w:t xml:space="preserve"> adding it for PT 14 – Behavioral Health Outpatient Treatment, PT 82 – Behavioral Health Rehabilitative Treatment, and PT 85 – Applied Behavior Analysis.</w:t>
      </w:r>
      <w:r w:rsidRPr="00243346">
        <w:rPr>
          <w:rStyle w:val="eop"/>
          <w:rFonts w:eastAsiaTheme="majorEastAsia"/>
        </w:rPr>
        <w:t> </w:t>
      </w:r>
    </w:p>
    <w:p w14:paraId="7F34A86F" w14:textId="77777777" w:rsidR="00243346" w:rsidRPr="00243346" w:rsidRDefault="00243346" w:rsidP="00A42344">
      <w:pPr>
        <w:pStyle w:val="paragraph"/>
        <w:tabs>
          <w:tab w:val="left" w:pos="1440"/>
        </w:tabs>
        <w:spacing w:before="0" w:beforeAutospacing="0" w:after="0" w:afterAutospacing="0"/>
        <w:ind w:left="1080"/>
        <w:textAlignment w:val="baseline"/>
      </w:pPr>
      <w:r w:rsidRPr="00243346">
        <w:rPr>
          <w:rStyle w:val="eop"/>
          <w:rFonts w:eastAsiaTheme="majorEastAsia"/>
        </w:rPr>
        <w:t> </w:t>
      </w:r>
    </w:p>
    <w:p w14:paraId="222EB192" w14:textId="77777777" w:rsidR="00243346" w:rsidRPr="005207C5" w:rsidRDefault="00243346" w:rsidP="00A42344">
      <w:pPr>
        <w:pStyle w:val="paragraph"/>
        <w:tabs>
          <w:tab w:val="left" w:pos="1440"/>
        </w:tabs>
        <w:spacing w:before="0" w:beforeAutospacing="0" w:after="0" w:afterAutospacing="0"/>
        <w:ind w:left="1080"/>
        <w:textAlignment w:val="baseline"/>
      </w:pPr>
      <w:r w:rsidRPr="005207C5">
        <w:rPr>
          <w:rStyle w:val="normaltextrun"/>
          <w:u w:val="single"/>
        </w:rPr>
        <w:t>State Plan Amendments</w:t>
      </w:r>
      <w:r w:rsidRPr="005207C5">
        <w:rPr>
          <w:rStyle w:val="eop"/>
          <w:rFonts w:eastAsiaTheme="majorEastAsia"/>
        </w:rPr>
        <w:t> </w:t>
      </w:r>
    </w:p>
    <w:p w14:paraId="745F02A1" w14:textId="77777777" w:rsidR="00243346" w:rsidRPr="005207C5" w:rsidRDefault="00243346" w:rsidP="00A42344">
      <w:pPr>
        <w:pStyle w:val="paragraph"/>
        <w:numPr>
          <w:ilvl w:val="0"/>
          <w:numId w:val="19"/>
        </w:numPr>
        <w:tabs>
          <w:tab w:val="left" w:pos="1440"/>
        </w:tabs>
        <w:spacing w:before="0" w:beforeAutospacing="0" w:after="0" w:afterAutospacing="0"/>
        <w:ind w:left="1080" w:firstLine="0"/>
        <w:textAlignment w:val="baseline"/>
      </w:pPr>
      <w:r w:rsidRPr="005207C5">
        <w:rPr>
          <w:rStyle w:val="normaltextrun"/>
          <w:u w:val="single"/>
        </w:rPr>
        <w:t xml:space="preserve">NV SPA 22-0005 – </w:t>
      </w:r>
      <w:r w:rsidRPr="005207C5">
        <w:rPr>
          <w:rStyle w:val="normaltextrun"/>
        </w:rPr>
        <w:t>Reimbursement Methodology for Crisis Stabilization Centers</w:t>
      </w:r>
      <w:r w:rsidRPr="005207C5">
        <w:rPr>
          <w:rStyle w:val="eop"/>
          <w:rFonts w:eastAsiaTheme="majorEastAsia"/>
        </w:rPr>
        <w:t> </w:t>
      </w:r>
    </w:p>
    <w:p w14:paraId="7BF4DD76" w14:textId="77777777" w:rsidR="00243346" w:rsidRPr="00243346" w:rsidRDefault="00243346" w:rsidP="00100509">
      <w:pPr>
        <w:pStyle w:val="paragraph"/>
        <w:numPr>
          <w:ilvl w:val="0"/>
          <w:numId w:val="47"/>
        </w:numPr>
        <w:tabs>
          <w:tab w:val="left" w:pos="1800"/>
        </w:tabs>
        <w:spacing w:before="0" w:beforeAutospacing="0" w:after="0" w:afterAutospacing="0"/>
        <w:ind w:left="1440" w:firstLine="0"/>
        <w:textAlignment w:val="baseline"/>
      </w:pPr>
      <w:r w:rsidRPr="00243346">
        <w:rPr>
          <w:rStyle w:val="normaltextrun"/>
        </w:rPr>
        <w:t>The proposed reimbursement methodology was added to Attachment 4.19-B, Pages 4a through 4c and Attachment 4.19-A, Pages 14-14c. As authorized by Assembly Bill 66 of the 80th Nevada Legislative Session (2019) and Senate Bill 156 of the 81st Nevada Legislative Session (2021), this SPA proposes the reimbursement methodology needed to establish Crisis Stabilization Centers within hospitals. Crisis Stabilization Services are defined by legislation as “behavioral health services designed to: (1) de-escalate or stabilize a behavioral crisis; and (2) avoid admission of a patient to another inpatient mental health facility or hospital when appropriate.” SPA language will address the rate methodology utilized for a daily rate of service. Initially, providers will be reimbursed a daily default rate that is market-based using a model to reflect service definitions, provider requirements, operational service delivery and administrative considerations. After a provider has a complete fiscal year of providing services, the provider will be allowed to complete a cost report to be used to determine an individual, provider-specific rate for crisis stabilization services.</w:t>
      </w:r>
      <w:r w:rsidRPr="00243346">
        <w:rPr>
          <w:rStyle w:val="eop"/>
          <w:rFonts w:eastAsiaTheme="majorEastAsia"/>
        </w:rPr>
        <w:t> </w:t>
      </w:r>
    </w:p>
    <w:p w14:paraId="7BE0E52F" w14:textId="78D40914" w:rsidR="00243346" w:rsidRPr="00243346" w:rsidRDefault="00243346" w:rsidP="00100509">
      <w:pPr>
        <w:pStyle w:val="paragraph"/>
        <w:numPr>
          <w:ilvl w:val="0"/>
          <w:numId w:val="47"/>
        </w:numPr>
        <w:tabs>
          <w:tab w:val="left" w:pos="1800"/>
        </w:tabs>
        <w:spacing w:before="0" w:beforeAutospacing="0" w:after="0" w:afterAutospacing="0"/>
        <w:ind w:left="1440" w:firstLine="0"/>
        <w:textAlignment w:val="baseline"/>
      </w:pPr>
      <w:r w:rsidRPr="00243346">
        <w:rPr>
          <w:rStyle w:val="normaltextrun"/>
        </w:rPr>
        <w:t xml:space="preserve">This SPA is on Request for Additional Information (RAI), which essentially pauses the 90-day clock under CMS review. The latest discussions involve adding the methodology to different pages within the state plan since the services provided under a crisis stabilization center are outpatient based and may fit better under the rehabilitative services area rather than the hospital reimbursement pages where </w:t>
      </w:r>
      <w:r w:rsidR="00660F98">
        <w:rPr>
          <w:rStyle w:val="normaltextrun"/>
        </w:rPr>
        <w:t>Medicaid</w:t>
      </w:r>
      <w:r w:rsidRPr="00243346">
        <w:rPr>
          <w:rStyle w:val="normaltextrun"/>
        </w:rPr>
        <w:t xml:space="preserve"> originally placed them. Additionally, Nevada will be adding coverage pages defining Intensive Crisis Stabilization services.</w:t>
      </w:r>
      <w:r w:rsidRPr="00243346">
        <w:rPr>
          <w:rStyle w:val="eop"/>
          <w:rFonts w:eastAsiaTheme="majorEastAsia"/>
        </w:rPr>
        <w:t> </w:t>
      </w:r>
    </w:p>
    <w:p w14:paraId="7DC53CDF" w14:textId="0D36B597" w:rsidR="00243346" w:rsidRPr="00243346" w:rsidRDefault="00C311A9" w:rsidP="00100509">
      <w:pPr>
        <w:pStyle w:val="paragraph"/>
        <w:numPr>
          <w:ilvl w:val="0"/>
          <w:numId w:val="47"/>
        </w:numPr>
        <w:tabs>
          <w:tab w:val="left" w:pos="1800"/>
        </w:tabs>
        <w:spacing w:before="0" w:beforeAutospacing="0" w:after="0" w:afterAutospacing="0"/>
        <w:ind w:left="1440" w:firstLine="0"/>
        <w:textAlignment w:val="baseline"/>
      </w:pPr>
      <w:hyperlink r:id="rId19" w:tgtFrame="_blank" w:history="1">
        <w:r w:rsidR="00243346" w:rsidRPr="00243346">
          <w:rPr>
            <w:rStyle w:val="normaltextrun"/>
            <w:color w:val="0563C1"/>
            <w:u w:val="single"/>
          </w:rPr>
          <w:t>Web Announcement 2975</w:t>
        </w:r>
      </w:hyperlink>
      <w:r w:rsidR="00243346" w:rsidRPr="00243346">
        <w:rPr>
          <w:rStyle w:val="normaltextrun"/>
        </w:rPr>
        <w:t xml:space="preserve"> was created to inform on next steps with this process</w:t>
      </w:r>
      <w:r w:rsidR="004C0984">
        <w:rPr>
          <w:rStyle w:val="normaltextrun"/>
        </w:rPr>
        <w:t>.</w:t>
      </w:r>
      <w:r w:rsidR="004C0984" w:rsidRPr="00243346">
        <w:rPr>
          <w:rStyle w:val="normaltextrun"/>
        </w:rPr>
        <w:t xml:space="preserve"> </w:t>
      </w:r>
    </w:p>
    <w:p w14:paraId="12BD4082" w14:textId="593FFBB2" w:rsidR="00243346" w:rsidRPr="00243346" w:rsidRDefault="00243346" w:rsidP="00100509">
      <w:pPr>
        <w:pStyle w:val="paragraph"/>
        <w:numPr>
          <w:ilvl w:val="0"/>
          <w:numId w:val="47"/>
        </w:numPr>
        <w:tabs>
          <w:tab w:val="left" w:pos="1800"/>
        </w:tabs>
        <w:spacing w:before="0" w:beforeAutospacing="0" w:after="0" w:afterAutospacing="0"/>
        <w:ind w:left="1440" w:firstLine="0"/>
        <w:textAlignment w:val="baseline"/>
      </w:pPr>
      <w:r w:rsidRPr="00243346">
        <w:rPr>
          <w:rStyle w:val="normaltextrun"/>
        </w:rPr>
        <w:t xml:space="preserve">Also, </w:t>
      </w:r>
      <w:r w:rsidR="003D3151">
        <w:rPr>
          <w:rStyle w:val="normaltextrun"/>
        </w:rPr>
        <w:t xml:space="preserve">Medicaid is </w:t>
      </w:r>
      <w:r w:rsidRPr="00243346">
        <w:rPr>
          <w:rStyle w:val="normaltextrun"/>
        </w:rPr>
        <w:t>requesting the inclusion of adding Designated Mobile Crisis Team updates to State Plan under this SPA since these coverage pages are open with CMS. </w:t>
      </w:r>
      <w:r w:rsidR="003D3151">
        <w:rPr>
          <w:rStyle w:val="normaltextrun"/>
        </w:rPr>
        <w:t xml:space="preserve">Medicaid </w:t>
      </w:r>
      <w:r w:rsidRPr="00243346">
        <w:rPr>
          <w:rStyle w:val="normaltextrun"/>
        </w:rPr>
        <w:t xml:space="preserve">met with CMS on 3/1/23 to discuss </w:t>
      </w:r>
      <w:r w:rsidR="00797D82">
        <w:rPr>
          <w:rStyle w:val="normaltextrun"/>
        </w:rPr>
        <w:t xml:space="preserve">this </w:t>
      </w:r>
      <w:r w:rsidRPr="00243346">
        <w:rPr>
          <w:rStyle w:val="normaltextrun"/>
        </w:rPr>
        <w:t xml:space="preserve">and CMS is receptive of </w:t>
      </w:r>
      <w:r w:rsidR="00797D82">
        <w:rPr>
          <w:rStyle w:val="normaltextrun"/>
        </w:rPr>
        <w:t>the</w:t>
      </w:r>
      <w:r w:rsidRPr="00243346">
        <w:rPr>
          <w:rStyle w:val="normaltextrun"/>
        </w:rPr>
        <w:t xml:space="preserve"> inclusion and is working with </w:t>
      </w:r>
      <w:r w:rsidR="00797D82">
        <w:rPr>
          <w:rStyle w:val="normaltextrun"/>
        </w:rPr>
        <w:t>Medicaid</w:t>
      </w:r>
      <w:r w:rsidRPr="00243346">
        <w:rPr>
          <w:rStyle w:val="normaltextrun"/>
        </w:rPr>
        <w:t xml:space="preserve"> on language needed to delineate between mobile crisis response delivered by a Designated Mobile Crisis Team that meets Section 1947 requirement and general mobile crisis response or crisis intervention that is already covered under State Plan. </w:t>
      </w:r>
      <w:r w:rsidR="00C70AA3">
        <w:rPr>
          <w:rStyle w:val="normaltextrun"/>
        </w:rPr>
        <w:t xml:space="preserve">Medicaid is </w:t>
      </w:r>
      <w:r w:rsidRPr="00243346">
        <w:rPr>
          <w:rStyle w:val="normaltextrun"/>
        </w:rPr>
        <w:t xml:space="preserve">waiting </w:t>
      </w:r>
      <w:r w:rsidR="002307D8" w:rsidRPr="00243346">
        <w:rPr>
          <w:rStyle w:val="normaltextrun"/>
        </w:rPr>
        <w:t>for</w:t>
      </w:r>
      <w:r w:rsidRPr="00243346">
        <w:rPr>
          <w:rStyle w:val="normaltextrun"/>
        </w:rPr>
        <w:t xml:space="preserve"> feedback to move this forward with CMS.</w:t>
      </w:r>
      <w:r w:rsidRPr="00243346">
        <w:rPr>
          <w:rStyle w:val="eop"/>
          <w:rFonts w:eastAsiaTheme="majorEastAsia"/>
        </w:rPr>
        <w:t> </w:t>
      </w:r>
    </w:p>
    <w:p w14:paraId="01607AB2" w14:textId="77777777" w:rsidR="00243346" w:rsidRPr="00C57F9D" w:rsidRDefault="00243346" w:rsidP="00A42344">
      <w:pPr>
        <w:pStyle w:val="paragraph"/>
        <w:numPr>
          <w:ilvl w:val="0"/>
          <w:numId w:val="22"/>
        </w:numPr>
        <w:tabs>
          <w:tab w:val="left" w:pos="1440"/>
        </w:tabs>
        <w:spacing w:before="0" w:beforeAutospacing="0" w:after="0" w:afterAutospacing="0"/>
        <w:ind w:left="1080" w:firstLine="0"/>
        <w:textAlignment w:val="baseline"/>
      </w:pPr>
      <w:r w:rsidRPr="00C57F9D">
        <w:rPr>
          <w:rStyle w:val="normaltextrun"/>
          <w:u w:val="single"/>
        </w:rPr>
        <w:t>NV SPA 22-0023 – Disaster Relief SPA - Certified Community Behavioral Health Centers (CCBHCs) Prospective Payment System (PPS) pay at the anticipated rates due to effects of COVID pandemics effect on the cost reports</w:t>
      </w:r>
      <w:r w:rsidRPr="00C57F9D">
        <w:rPr>
          <w:rStyle w:val="eop"/>
          <w:rFonts w:eastAsiaTheme="majorEastAsia"/>
        </w:rPr>
        <w:t> </w:t>
      </w:r>
    </w:p>
    <w:p w14:paraId="6D4FAC5E" w14:textId="56AC707E" w:rsidR="00243346" w:rsidRPr="00243346" w:rsidRDefault="00243346" w:rsidP="009077ED">
      <w:pPr>
        <w:pStyle w:val="paragraph"/>
        <w:numPr>
          <w:ilvl w:val="0"/>
          <w:numId w:val="49"/>
        </w:numPr>
        <w:tabs>
          <w:tab w:val="clear" w:pos="720"/>
          <w:tab w:val="left" w:pos="1800"/>
        </w:tabs>
        <w:spacing w:before="0" w:beforeAutospacing="0" w:after="0" w:afterAutospacing="0"/>
        <w:ind w:left="1440" w:firstLine="0"/>
        <w:textAlignment w:val="baseline"/>
      </w:pPr>
      <w:r w:rsidRPr="00243346">
        <w:rPr>
          <w:rStyle w:val="normaltextrun"/>
          <w:color w:val="000000"/>
          <w:shd w:val="clear" w:color="auto" w:fill="FFFFFF"/>
        </w:rPr>
        <w:lastRenderedPageBreak/>
        <w:t xml:space="preserve">Nevada is requesting waivers to the Nevada Medicaid State Plan under section 1135 of the Social Security Act using Section 7.4 Medicaid Disaster Relief for the COVID-19 National Emergency. This amendment proposes to implement temporary policies and procedures otherwise applied under Nevada Medicaid state plan. Nevada is requesting </w:t>
      </w:r>
      <w:r w:rsidRPr="00243346">
        <w:rPr>
          <w:rStyle w:val="normaltextrun"/>
        </w:rPr>
        <w:t>to allow for State Plan Certified Community Behavioral Health Centers (CCBHCs) to continue with anticipated Prospective Payment System (PPS). </w:t>
      </w:r>
      <w:r w:rsidRPr="00243346">
        <w:rPr>
          <w:rStyle w:val="eop"/>
          <w:rFonts w:eastAsiaTheme="majorEastAsia"/>
        </w:rPr>
        <w:t> </w:t>
      </w:r>
    </w:p>
    <w:p w14:paraId="24948AB6" w14:textId="35F24946" w:rsidR="00243346" w:rsidRPr="009077ED" w:rsidRDefault="00E31A31" w:rsidP="009077ED">
      <w:pPr>
        <w:pStyle w:val="paragraph"/>
        <w:numPr>
          <w:ilvl w:val="0"/>
          <w:numId w:val="50"/>
        </w:numPr>
        <w:tabs>
          <w:tab w:val="clear" w:pos="720"/>
          <w:tab w:val="left" w:pos="1800"/>
        </w:tabs>
        <w:spacing w:before="0" w:beforeAutospacing="0" w:after="0" w:afterAutospacing="0"/>
        <w:ind w:left="1440" w:firstLine="0"/>
        <w:textAlignment w:val="baseline"/>
      </w:pPr>
      <w:r>
        <w:rPr>
          <w:rStyle w:val="normaltextrun"/>
        </w:rPr>
        <w:t xml:space="preserve">The waiver </w:t>
      </w:r>
      <w:r w:rsidR="00C932EC">
        <w:rPr>
          <w:rStyle w:val="normaltextrun"/>
        </w:rPr>
        <w:t>w</w:t>
      </w:r>
      <w:r w:rsidR="00243346" w:rsidRPr="009077ED">
        <w:rPr>
          <w:rStyle w:val="normaltextrun"/>
        </w:rPr>
        <w:t xml:space="preserve">as </w:t>
      </w:r>
      <w:r w:rsidR="00C57F9D" w:rsidRPr="009077ED">
        <w:rPr>
          <w:rStyle w:val="normaltextrun"/>
        </w:rPr>
        <w:t>approved on</w:t>
      </w:r>
      <w:r w:rsidR="00243346" w:rsidRPr="009077ED">
        <w:rPr>
          <w:rStyle w:val="normaltextrun"/>
        </w:rPr>
        <w:t xml:space="preserve"> April 26</w:t>
      </w:r>
      <w:r w:rsidR="00243346" w:rsidRPr="009077ED">
        <w:rPr>
          <w:rStyle w:val="normaltextrun"/>
          <w:vertAlign w:val="superscript"/>
        </w:rPr>
        <w:t>th</w:t>
      </w:r>
      <w:r w:rsidR="009077ED">
        <w:rPr>
          <w:rStyle w:val="normaltextrun"/>
        </w:rPr>
        <w:t>.</w:t>
      </w:r>
    </w:p>
    <w:p w14:paraId="719A312B" w14:textId="77777777" w:rsidR="00243346" w:rsidRPr="00C57F9D" w:rsidRDefault="00243346" w:rsidP="00A42344">
      <w:pPr>
        <w:pStyle w:val="paragraph"/>
        <w:numPr>
          <w:ilvl w:val="0"/>
          <w:numId w:val="25"/>
        </w:numPr>
        <w:tabs>
          <w:tab w:val="left" w:pos="1440"/>
        </w:tabs>
        <w:spacing w:before="0" w:beforeAutospacing="0" w:after="0" w:afterAutospacing="0"/>
        <w:ind w:left="1080" w:firstLine="0"/>
        <w:textAlignment w:val="baseline"/>
      </w:pPr>
      <w:r w:rsidRPr="00C57F9D">
        <w:rPr>
          <w:rStyle w:val="normaltextrun"/>
          <w:u w:val="single"/>
        </w:rPr>
        <w:t>NV SPA 23-0002 Certified Community Behavioral Health Centers (CCBHCs) </w:t>
      </w:r>
      <w:r w:rsidRPr="00C57F9D">
        <w:rPr>
          <w:rStyle w:val="eop"/>
          <w:rFonts w:eastAsiaTheme="majorEastAsia"/>
        </w:rPr>
        <w:t> </w:t>
      </w:r>
    </w:p>
    <w:p w14:paraId="435D42A5" w14:textId="105D8C7D" w:rsidR="00243346" w:rsidRPr="00243346" w:rsidRDefault="00787AA4" w:rsidP="00B95F8B">
      <w:pPr>
        <w:pStyle w:val="paragraph"/>
        <w:numPr>
          <w:ilvl w:val="0"/>
          <w:numId w:val="48"/>
        </w:numPr>
        <w:tabs>
          <w:tab w:val="left" w:pos="1440"/>
        </w:tabs>
        <w:spacing w:before="0" w:beforeAutospacing="0" w:after="0" w:afterAutospacing="0"/>
        <w:textAlignment w:val="baseline"/>
      </w:pPr>
      <w:r>
        <w:rPr>
          <w:rStyle w:val="normaltextrun"/>
        </w:rPr>
        <w:t>Medicaid is r</w:t>
      </w:r>
      <w:r w:rsidR="00243346" w:rsidRPr="00243346">
        <w:rPr>
          <w:rStyle w:val="normaltextrun"/>
        </w:rPr>
        <w:t xml:space="preserve">evising bundled rate and Quality Incentive Payment methodology language and data submission requirement </w:t>
      </w:r>
      <w:r w:rsidR="002278B6" w:rsidRPr="00243346">
        <w:rPr>
          <w:rStyle w:val="normaltextrun"/>
        </w:rPr>
        <w:t>language.</w:t>
      </w:r>
      <w:r w:rsidR="00243346" w:rsidRPr="00243346">
        <w:rPr>
          <w:rStyle w:val="eop"/>
          <w:rFonts w:eastAsiaTheme="majorEastAsia"/>
        </w:rPr>
        <w:t> </w:t>
      </w:r>
    </w:p>
    <w:p w14:paraId="6BD28FE0" w14:textId="47176E6A" w:rsidR="00243346" w:rsidRPr="00243346" w:rsidRDefault="00B94927" w:rsidP="00B95F8B">
      <w:pPr>
        <w:pStyle w:val="paragraph"/>
        <w:numPr>
          <w:ilvl w:val="0"/>
          <w:numId w:val="48"/>
        </w:numPr>
        <w:tabs>
          <w:tab w:val="left" w:pos="1440"/>
        </w:tabs>
        <w:spacing w:before="0" w:beforeAutospacing="0" w:after="0" w:afterAutospacing="0"/>
        <w:textAlignment w:val="baseline"/>
      </w:pPr>
      <w:r>
        <w:rPr>
          <w:rStyle w:val="normaltextrun"/>
        </w:rPr>
        <w:t xml:space="preserve">The </w:t>
      </w:r>
      <w:r w:rsidR="00243346" w:rsidRPr="00243346">
        <w:rPr>
          <w:rStyle w:val="normaltextrun"/>
        </w:rPr>
        <w:t xml:space="preserve">Public Hearing </w:t>
      </w:r>
      <w:r>
        <w:rPr>
          <w:rStyle w:val="normaltextrun"/>
        </w:rPr>
        <w:t xml:space="preserve">was on </w:t>
      </w:r>
      <w:r w:rsidR="00243346" w:rsidRPr="00243346">
        <w:rPr>
          <w:rStyle w:val="normaltextrun"/>
        </w:rPr>
        <w:t xml:space="preserve">January 31, 2023 and </w:t>
      </w:r>
      <w:r>
        <w:rPr>
          <w:rStyle w:val="normaltextrun"/>
        </w:rPr>
        <w:t xml:space="preserve">was </w:t>
      </w:r>
      <w:r w:rsidR="00243346" w:rsidRPr="00243346">
        <w:rPr>
          <w:rStyle w:val="normaltextrun"/>
        </w:rPr>
        <w:t>submitted to CMS</w:t>
      </w:r>
      <w:r>
        <w:rPr>
          <w:rStyle w:val="normaltextrun"/>
        </w:rPr>
        <w:t>.</w:t>
      </w:r>
      <w:r w:rsidR="00243346" w:rsidRPr="00243346">
        <w:rPr>
          <w:rStyle w:val="eop"/>
          <w:rFonts w:eastAsiaTheme="majorEastAsia"/>
        </w:rPr>
        <w:t> </w:t>
      </w:r>
    </w:p>
    <w:p w14:paraId="07E67FB6" w14:textId="22418C96" w:rsidR="00243346" w:rsidRPr="00243346" w:rsidRDefault="00243346" w:rsidP="00B95F8B">
      <w:pPr>
        <w:pStyle w:val="paragraph"/>
        <w:numPr>
          <w:ilvl w:val="0"/>
          <w:numId w:val="48"/>
        </w:numPr>
        <w:tabs>
          <w:tab w:val="left" w:pos="1440"/>
        </w:tabs>
        <w:spacing w:before="0" w:beforeAutospacing="0" w:after="0" w:afterAutospacing="0"/>
        <w:textAlignment w:val="baseline"/>
      </w:pPr>
      <w:r w:rsidRPr="00243346">
        <w:rPr>
          <w:rStyle w:val="normaltextrun"/>
          <w:color w:val="000000"/>
        </w:rPr>
        <w:t xml:space="preserve">This SPA was just put on </w:t>
      </w:r>
      <w:r w:rsidR="002307D8" w:rsidRPr="00243346">
        <w:rPr>
          <w:rStyle w:val="contextualspellingandgrammarerror"/>
          <w:color w:val="000000"/>
        </w:rPr>
        <w:t>RAI but</w:t>
      </w:r>
      <w:r w:rsidRPr="00243346">
        <w:rPr>
          <w:rStyle w:val="normaltextrun"/>
          <w:color w:val="000000"/>
        </w:rPr>
        <w:t xml:space="preserve"> will hopefully get turned around quickly since many of the remaining questions were talked through with CMS during the Disaster Relief SPA.</w:t>
      </w:r>
      <w:r w:rsidRPr="00243346">
        <w:rPr>
          <w:rStyle w:val="eop"/>
          <w:rFonts w:eastAsiaTheme="majorEastAsia"/>
          <w:color w:val="000000"/>
        </w:rPr>
        <w:t> </w:t>
      </w:r>
    </w:p>
    <w:p w14:paraId="30BE1BFF" w14:textId="77777777" w:rsidR="00243346" w:rsidRPr="00C57F9D" w:rsidRDefault="00243346" w:rsidP="00A42344">
      <w:pPr>
        <w:pStyle w:val="paragraph"/>
        <w:numPr>
          <w:ilvl w:val="0"/>
          <w:numId w:val="26"/>
        </w:numPr>
        <w:tabs>
          <w:tab w:val="left" w:pos="1440"/>
        </w:tabs>
        <w:spacing w:before="0" w:beforeAutospacing="0" w:after="0" w:afterAutospacing="0"/>
        <w:ind w:left="1080" w:firstLine="0"/>
        <w:textAlignment w:val="baseline"/>
      </w:pPr>
      <w:r w:rsidRPr="00C57F9D">
        <w:rPr>
          <w:rStyle w:val="normaltextrun"/>
          <w:u w:val="single"/>
        </w:rPr>
        <w:t>1915(i) Specialized Foster Care </w:t>
      </w:r>
      <w:r w:rsidRPr="00C57F9D">
        <w:rPr>
          <w:rStyle w:val="eop"/>
          <w:rFonts w:eastAsiaTheme="majorEastAsia"/>
        </w:rPr>
        <w:t> </w:t>
      </w:r>
    </w:p>
    <w:p w14:paraId="0844C5EE" w14:textId="21FC9CB8" w:rsidR="00243346" w:rsidRPr="00243346" w:rsidRDefault="00243346" w:rsidP="00C57F9D">
      <w:pPr>
        <w:pStyle w:val="paragraph"/>
        <w:numPr>
          <w:ilvl w:val="0"/>
          <w:numId w:val="51"/>
        </w:numPr>
        <w:tabs>
          <w:tab w:val="left" w:pos="1440"/>
        </w:tabs>
        <w:spacing w:before="0" w:beforeAutospacing="0" w:after="0" w:afterAutospacing="0"/>
        <w:textAlignment w:val="baseline"/>
      </w:pPr>
      <w:r w:rsidRPr="00243346">
        <w:rPr>
          <w:rStyle w:val="normaltextrun"/>
        </w:rPr>
        <w:t>Synchronizing terminology for agencies’ titles, address monitoring/remediation responsibilities, and modify percentages of QA reviews to ensure QA units are able to meet program requirements.</w:t>
      </w:r>
      <w:r w:rsidRPr="00243346">
        <w:rPr>
          <w:rStyle w:val="eop"/>
          <w:rFonts w:eastAsiaTheme="majorEastAsia"/>
        </w:rPr>
        <w:t> </w:t>
      </w:r>
    </w:p>
    <w:p w14:paraId="5169E917" w14:textId="03B732A9" w:rsidR="00243346" w:rsidRPr="00243346" w:rsidRDefault="006639E9" w:rsidP="00C57F9D">
      <w:pPr>
        <w:pStyle w:val="paragraph"/>
        <w:numPr>
          <w:ilvl w:val="0"/>
          <w:numId w:val="51"/>
        </w:numPr>
        <w:tabs>
          <w:tab w:val="left" w:pos="1440"/>
        </w:tabs>
        <w:spacing w:before="0" w:beforeAutospacing="0" w:after="0" w:afterAutospacing="0"/>
        <w:textAlignment w:val="baseline"/>
      </w:pPr>
      <w:r>
        <w:rPr>
          <w:rStyle w:val="normaltextrun"/>
        </w:rPr>
        <w:t xml:space="preserve">The </w:t>
      </w:r>
      <w:r w:rsidR="00243346" w:rsidRPr="00243346">
        <w:rPr>
          <w:rStyle w:val="normaltextrun"/>
        </w:rPr>
        <w:t xml:space="preserve">Public Workshop </w:t>
      </w:r>
      <w:r w:rsidR="003F5328">
        <w:rPr>
          <w:rStyle w:val="normaltextrun"/>
        </w:rPr>
        <w:t>w</w:t>
      </w:r>
      <w:r>
        <w:rPr>
          <w:rStyle w:val="normaltextrun"/>
        </w:rPr>
        <w:t>as held</w:t>
      </w:r>
      <w:r w:rsidR="00243346" w:rsidRPr="00243346">
        <w:rPr>
          <w:rStyle w:val="normaltextrun"/>
        </w:rPr>
        <w:t xml:space="preserve"> January 30</w:t>
      </w:r>
      <w:r w:rsidR="00243346" w:rsidRPr="00243346">
        <w:rPr>
          <w:rStyle w:val="normaltextrun"/>
          <w:vertAlign w:val="superscript"/>
        </w:rPr>
        <w:t>th</w:t>
      </w:r>
      <w:r w:rsidR="004C0984">
        <w:rPr>
          <w:rStyle w:val="normaltextrun"/>
        </w:rPr>
        <w:t xml:space="preserve">. </w:t>
      </w:r>
    </w:p>
    <w:p w14:paraId="672008F2" w14:textId="13248966" w:rsidR="00243346" w:rsidRPr="00243346" w:rsidRDefault="006639E9" w:rsidP="00C57F9D">
      <w:pPr>
        <w:pStyle w:val="paragraph"/>
        <w:numPr>
          <w:ilvl w:val="0"/>
          <w:numId w:val="51"/>
        </w:numPr>
        <w:tabs>
          <w:tab w:val="left" w:pos="1440"/>
        </w:tabs>
        <w:spacing w:before="0" w:beforeAutospacing="0" w:after="0" w:afterAutospacing="0"/>
        <w:textAlignment w:val="baseline"/>
      </w:pPr>
      <w:r>
        <w:rPr>
          <w:rStyle w:val="normaltextrun"/>
        </w:rPr>
        <w:t xml:space="preserve">The </w:t>
      </w:r>
      <w:r w:rsidR="00243346" w:rsidRPr="00243346">
        <w:rPr>
          <w:rStyle w:val="normaltextrun"/>
        </w:rPr>
        <w:t xml:space="preserve">Public Hearing was held March </w:t>
      </w:r>
      <w:r>
        <w:rPr>
          <w:rStyle w:val="normaltextrun"/>
        </w:rPr>
        <w:t>28</w:t>
      </w:r>
      <w:r w:rsidR="003F5328" w:rsidRPr="003F5328">
        <w:rPr>
          <w:rStyle w:val="normaltextrun"/>
          <w:vertAlign w:val="superscript"/>
        </w:rPr>
        <w:t>th</w:t>
      </w:r>
      <w:r w:rsidR="004C0984">
        <w:rPr>
          <w:rStyle w:val="normaltextrun"/>
        </w:rPr>
        <w:t xml:space="preserve">. </w:t>
      </w:r>
    </w:p>
    <w:p w14:paraId="530413D7" w14:textId="005A29FE" w:rsidR="00243346" w:rsidRPr="00243346" w:rsidRDefault="00243346" w:rsidP="00C57F9D">
      <w:pPr>
        <w:pStyle w:val="paragraph"/>
        <w:numPr>
          <w:ilvl w:val="0"/>
          <w:numId w:val="51"/>
        </w:numPr>
        <w:tabs>
          <w:tab w:val="left" w:pos="1440"/>
        </w:tabs>
        <w:spacing w:before="0" w:beforeAutospacing="0" w:after="0" w:afterAutospacing="0"/>
        <w:textAlignment w:val="baseline"/>
      </w:pPr>
      <w:r w:rsidRPr="00243346">
        <w:rPr>
          <w:rStyle w:val="normaltextrun"/>
        </w:rPr>
        <w:t xml:space="preserve">CMS sent initial questions and the state submitted </w:t>
      </w:r>
      <w:r w:rsidR="00C57F9D">
        <w:rPr>
          <w:rStyle w:val="normaltextrun"/>
        </w:rPr>
        <w:t>Medicaid</w:t>
      </w:r>
      <w:r w:rsidRPr="00243346">
        <w:rPr>
          <w:rStyle w:val="normaltextrun"/>
        </w:rPr>
        <w:t xml:space="preserve"> responses on June 1</w:t>
      </w:r>
      <w:r w:rsidR="004C0984" w:rsidRPr="00243346">
        <w:rPr>
          <w:rStyle w:val="normaltextrun"/>
          <w:vertAlign w:val="superscript"/>
        </w:rPr>
        <w:t>st</w:t>
      </w:r>
      <w:r w:rsidR="004C0984" w:rsidRPr="00243346">
        <w:rPr>
          <w:rStyle w:val="normaltextrun"/>
        </w:rPr>
        <w:t xml:space="preserve">. </w:t>
      </w:r>
      <w:r w:rsidRPr="00243346">
        <w:rPr>
          <w:rStyle w:val="normaltextrun"/>
        </w:rPr>
        <w:t>Questions were minimal.</w:t>
      </w:r>
      <w:r w:rsidRPr="00243346">
        <w:rPr>
          <w:rStyle w:val="eop"/>
          <w:rFonts w:eastAsiaTheme="majorEastAsia"/>
        </w:rPr>
        <w:t> </w:t>
      </w:r>
    </w:p>
    <w:p w14:paraId="5E79F678" w14:textId="77777777" w:rsidR="00243346" w:rsidRPr="00243346" w:rsidRDefault="00243346" w:rsidP="00A42344">
      <w:pPr>
        <w:pStyle w:val="paragraph"/>
        <w:tabs>
          <w:tab w:val="left" w:pos="1440"/>
        </w:tabs>
        <w:spacing w:before="0" w:beforeAutospacing="0" w:after="0" w:afterAutospacing="0"/>
        <w:ind w:left="1080"/>
        <w:textAlignment w:val="baseline"/>
      </w:pPr>
      <w:r w:rsidRPr="00243346">
        <w:rPr>
          <w:rStyle w:val="eop"/>
          <w:rFonts w:eastAsiaTheme="majorEastAsia"/>
        </w:rPr>
        <w:t> </w:t>
      </w:r>
    </w:p>
    <w:p w14:paraId="07F151DB" w14:textId="77777777" w:rsidR="00243346" w:rsidRPr="00243346" w:rsidRDefault="00243346" w:rsidP="00A42344">
      <w:pPr>
        <w:pStyle w:val="paragraph"/>
        <w:tabs>
          <w:tab w:val="left" w:pos="1440"/>
        </w:tabs>
        <w:spacing w:before="0" w:beforeAutospacing="0" w:after="0" w:afterAutospacing="0"/>
        <w:ind w:left="1080"/>
        <w:textAlignment w:val="baseline"/>
      </w:pPr>
      <w:r w:rsidRPr="00243346">
        <w:rPr>
          <w:rStyle w:val="normaltextrun"/>
          <w:b/>
          <w:bCs/>
          <w:u w:val="single"/>
        </w:rPr>
        <w:t>Upcoming State Plan Amendment</w:t>
      </w:r>
      <w:r w:rsidRPr="00243346">
        <w:rPr>
          <w:rStyle w:val="eop"/>
          <w:rFonts w:eastAsiaTheme="majorEastAsia"/>
        </w:rPr>
        <w:t> </w:t>
      </w:r>
    </w:p>
    <w:p w14:paraId="4FDE067D" w14:textId="77777777" w:rsidR="00243346" w:rsidRPr="00C57F9D" w:rsidRDefault="00243346" w:rsidP="00A42344">
      <w:pPr>
        <w:pStyle w:val="paragraph"/>
        <w:numPr>
          <w:ilvl w:val="0"/>
          <w:numId w:val="28"/>
        </w:numPr>
        <w:tabs>
          <w:tab w:val="left" w:pos="1440"/>
        </w:tabs>
        <w:spacing w:before="0" w:beforeAutospacing="0" w:after="0" w:afterAutospacing="0"/>
        <w:ind w:left="1080" w:firstLine="0"/>
        <w:textAlignment w:val="baseline"/>
      </w:pPr>
      <w:r w:rsidRPr="00C57F9D">
        <w:rPr>
          <w:rStyle w:val="normaltextrun"/>
          <w:u w:val="single"/>
        </w:rPr>
        <w:t>Targeted Case Management</w:t>
      </w:r>
      <w:r w:rsidRPr="00C57F9D">
        <w:rPr>
          <w:rStyle w:val="eop"/>
          <w:rFonts w:eastAsiaTheme="majorEastAsia"/>
        </w:rPr>
        <w:t> </w:t>
      </w:r>
    </w:p>
    <w:p w14:paraId="13ABD1A3" w14:textId="7876C555" w:rsidR="00243346" w:rsidRPr="00243346" w:rsidRDefault="00243346" w:rsidP="009C7927">
      <w:pPr>
        <w:pStyle w:val="paragraph"/>
        <w:numPr>
          <w:ilvl w:val="0"/>
          <w:numId w:val="52"/>
        </w:numPr>
        <w:tabs>
          <w:tab w:val="left" w:pos="1440"/>
        </w:tabs>
        <w:spacing w:before="0" w:beforeAutospacing="0" w:after="0" w:afterAutospacing="0"/>
        <w:textAlignment w:val="baseline"/>
      </w:pPr>
      <w:r w:rsidRPr="00243346">
        <w:rPr>
          <w:rStyle w:val="normaltextrun"/>
        </w:rPr>
        <w:t>The Division will be proposing to amend Nevada State Plan Amendment (SPA) Supplement 1 to Attachment 3.1-A Targeted Case Management to add in Nevada local county agencies as qualified providers under Provider Type (PT) 54 to deliver targeted case management services to adults with Serious Mental Illness</w:t>
      </w:r>
      <w:r w:rsidR="009C7927">
        <w:rPr>
          <w:rStyle w:val="normaltextrun"/>
        </w:rPr>
        <w:t xml:space="preserve"> </w:t>
      </w:r>
      <w:r w:rsidRPr="00243346">
        <w:rPr>
          <w:rStyle w:val="normaltextrun"/>
        </w:rPr>
        <w:t xml:space="preserve">(SMI). Currently county agencies are identifying Fee for Services recipients with SMI in need of case management services but are unable to be reimbursed for these services through Medicaid to assist. Current provider qualifications include state agencies and </w:t>
      </w:r>
      <w:r w:rsidR="001E51CA" w:rsidRPr="00243346">
        <w:rPr>
          <w:rStyle w:val="normaltextrun"/>
        </w:rPr>
        <w:t>their</w:t>
      </w:r>
      <w:r w:rsidRPr="00243346">
        <w:rPr>
          <w:rStyle w:val="normaltextrun"/>
        </w:rPr>
        <w:t xml:space="preserve"> employees</w:t>
      </w:r>
      <w:r w:rsidR="002278B6">
        <w:rPr>
          <w:rStyle w:val="normaltextrun"/>
        </w:rPr>
        <w:t xml:space="preserve">, </w:t>
      </w:r>
      <w:r w:rsidR="002278B6" w:rsidRPr="00243346">
        <w:rPr>
          <w:rStyle w:val="normaltextrun"/>
        </w:rPr>
        <w:t>contractors,</w:t>
      </w:r>
      <w:r w:rsidRPr="00243346">
        <w:rPr>
          <w:rStyle w:val="normaltextrun"/>
        </w:rPr>
        <w:t xml:space="preserve"> or an organization affiliated with the University of Nevada School of Medicine.</w:t>
      </w:r>
      <w:r w:rsidRPr="00243346">
        <w:rPr>
          <w:rStyle w:val="eop"/>
          <w:rFonts w:eastAsiaTheme="majorEastAsia"/>
        </w:rPr>
        <w:t> </w:t>
      </w:r>
    </w:p>
    <w:p w14:paraId="41962717" w14:textId="77A19837" w:rsidR="00243346" w:rsidRPr="00243346" w:rsidRDefault="007B436D" w:rsidP="009C7927">
      <w:pPr>
        <w:pStyle w:val="paragraph"/>
        <w:numPr>
          <w:ilvl w:val="0"/>
          <w:numId w:val="52"/>
        </w:numPr>
        <w:tabs>
          <w:tab w:val="left" w:pos="1440"/>
        </w:tabs>
        <w:spacing w:before="0" w:beforeAutospacing="0" w:after="0" w:afterAutospacing="0"/>
        <w:textAlignment w:val="baseline"/>
      </w:pPr>
      <w:r>
        <w:rPr>
          <w:rStyle w:val="normaltextrun"/>
        </w:rPr>
        <w:t xml:space="preserve">A </w:t>
      </w:r>
      <w:r w:rsidR="00243346" w:rsidRPr="00243346">
        <w:rPr>
          <w:rStyle w:val="normaltextrun"/>
        </w:rPr>
        <w:t xml:space="preserve">Public Hearing </w:t>
      </w:r>
      <w:r>
        <w:rPr>
          <w:rStyle w:val="normaltextrun"/>
        </w:rPr>
        <w:t>was</w:t>
      </w:r>
      <w:r w:rsidR="00243346" w:rsidRPr="00243346">
        <w:rPr>
          <w:rStyle w:val="normaltextrun"/>
        </w:rPr>
        <w:t xml:space="preserve"> held May 30, 2023</w:t>
      </w:r>
      <w:r w:rsidR="001E51CA">
        <w:rPr>
          <w:rStyle w:val="normaltextrun"/>
        </w:rPr>
        <w:t>.</w:t>
      </w:r>
      <w:r w:rsidR="00243346" w:rsidRPr="00243346">
        <w:rPr>
          <w:rStyle w:val="eop"/>
          <w:rFonts w:eastAsiaTheme="majorEastAsia"/>
        </w:rPr>
        <w:t> </w:t>
      </w:r>
    </w:p>
    <w:p w14:paraId="38668522" w14:textId="77777777" w:rsidR="00243346" w:rsidRPr="00243346" w:rsidRDefault="00243346" w:rsidP="00A42344">
      <w:pPr>
        <w:pStyle w:val="paragraph"/>
        <w:numPr>
          <w:ilvl w:val="0"/>
          <w:numId w:val="29"/>
        </w:numPr>
        <w:tabs>
          <w:tab w:val="left" w:pos="1440"/>
        </w:tabs>
        <w:spacing w:before="0" w:beforeAutospacing="0" w:after="0" w:afterAutospacing="0"/>
        <w:ind w:left="1080" w:firstLine="0"/>
        <w:textAlignment w:val="baseline"/>
      </w:pPr>
      <w:r w:rsidRPr="00243346">
        <w:rPr>
          <w:rStyle w:val="normaltextrun"/>
          <w:b/>
          <w:bCs/>
          <w:u w:val="single"/>
        </w:rPr>
        <w:t>Alternative Benefit Plan (ABP) Amendment to include Medication Assisted Treatment (MAT)</w:t>
      </w:r>
      <w:r w:rsidRPr="00243346">
        <w:rPr>
          <w:rStyle w:val="eop"/>
          <w:rFonts w:eastAsiaTheme="majorEastAsia"/>
        </w:rPr>
        <w:t> </w:t>
      </w:r>
    </w:p>
    <w:p w14:paraId="500E32C8" w14:textId="7A7A6D74" w:rsidR="00243346" w:rsidRPr="00243346" w:rsidRDefault="00243346" w:rsidP="001E51CA">
      <w:pPr>
        <w:pStyle w:val="paragraph"/>
        <w:numPr>
          <w:ilvl w:val="0"/>
          <w:numId w:val="53"/>
        </w:numPr>
        <w:tabs>
          <w:tab w:val="clear" w:pos="720"/>
          <w:tab w:val="left" w:pos="1800"/>
        </w:tabs>
        <w:spacing w:before="0" w:beforeAutospacing="0" w:after="0" w:afterAutospacing="0"/>
        <w:ind w:left="1440" w:firstLine="0"/>
        <w:textAlignment w:val="baseline"/>
      </w:pPr>
      <w:r w:rsidRPr="00243346">
        <w:rPr>
          <w:rStyle w:val="normaltextrun"/>
        </w:rPr>
        <w:t>The Division will be proposing an amendment to the Alternative Benefit Plan (ABP) to add Medication-Assisted Treatment (MAT) as required within section 1905(a)(29) of the Substance Use-Disorder Prevention that Promotes Opioid Recovery and Treatment for Patients and Communities (SUPPORT) Act of 2018. This is already covered within Medicaid State Plan.</w:t>
      </w:r>
      <w:r w:rsidRPr="00243346">
        <w:rPr>
          <w:rStyle w:val="eop"/>
          <w:rFonts w:eastAsiaTheme="majorEastAsia"/>
        </w:rPr>
        <w:t> </w:t>
      </w:r>
    </w:p>
    <w:p w14:paraId="4BBEFCCB" w14:textId="4CFA3504" w:rsidR="00243346" w:rsidRPr="00243346" w:rsidRDefault="007B436D" w:rsidP="001E51CA">
      <w:pPr>
        <w:pStyle w:val="paragraph"/>
        <w:numPr>
          <w:ilvl w:val="0"/>
          <w:numId w:val="53"/>
        </w:numPr>
        <w:tabs>
          <w:tab w:val="clear" w:pos="720"/>
          <w:tab w:val="left" w:pos="1800"/>
        </w:tabs>
        <w:spacing w:before="0" w:beforeAutospacing="0" w:after="0" w:afterAutospacing="0"/>
        <w:ind w:left="1440" w:firstLine="0"/>
        <w:textAlignment w:val="baseline"/>
      </w:pPr>
      <w:r>
        <w:rPr>
          <w:rStyle w:val="normaltextrun"/>
        </w:rPr>
        <w:t xml:space="preserve">A </w:t>
      </w:r>
      <w:r w:rsidR="00243346" w:rsidRPr="00243346">
        <w:rPr>
          <w:rStyle w:val="normaltextrun"/>
        </w:rPr>
        <w:t xml:space="preserve">Public Hearing </w:t>
      </w:r>
      <w:r>
        <w:rPr>
          <w:rStyle w:val="normaltextrun"/>
        </w:rPr>
        <w:t>was</w:t>
      </w:r>
      <w:r w:rsidR="00243346" w:rsidRPr="00243346">
        <w:rPr>
          <w:rStyle w:val="normaltextrun"/>
        </w:rPr>
        <w:t xml:space="preserve"> held on May 30</w:t>
      </w:r>
      <w:r w:rsidR="00243346" w:rsidRPr="00243346">
        <w:rPr>
          <w:rStyle w:val="normaltextrun"/>
          <w:vertAlign w:val="superscript"/>
        </w:rPr>
        <w:t>th</w:t>
      </w:r>
      <w:r w:rsidR="00243346" w:rsidRPr="00243346">
        <w:rPr>
          <w:rStyle w:val="normaltextrun"/>
        </w:rPr>
        <w:t>, 2023</w:t>
      </w:r>
      <w:r w:rsidR="004C3CB6">
        <w:rPr>
          <w:rStyle w:val="normaltextrun"/>
        </w:rPr>
        <w:t>.</w:t>
      </w:r>
      <w:r w:rsidR="00243346" w:rsidRPr="00243346">
        <w:rPr>
          <w:rStyle w:val="eop"/>
          <w:rFonts w:eastAsiaTheme="majorEastAsia"/>
        </w:rPr>
        <w:t> </w:t>
      </w:r>
    </w:p>
    <w:p w14:paraId="78F4E54A" w14:textId="77777777" w:rsidR="00243346" w:rsidRPr="00243346" w:rsidRDefault="00243346" w:rsidP="00A42344">
      <w:pPr>
        <w:pStyle w:val="paragraph"/>
        <w:tabs>
          <w:tab w:val="left" w:pos="1440"/>
        </w:tabs>
        <w:spacing w:before="0" w:beforeAutospacing="0" w:after="0" w:afterAutospacing="0"/>
        <w:ind w:left="1080"/>
        <w:textAlignment w:val="baseline"/>
      </w:pPr>
      <w:r w:rsidRPr="00243346">
        <w:rPr>
          <w:rStyle w:val="eop"/>
          <w:rFonts w:eastAsiaTheme="majorEastAsia"/>
        </w:rPr>
        <w:t> </w:t>
      </w:r>
    </w:p>
    <w:p w14:paraId="660D3726" w14:textId="77777777" w:rsidR="00243346" w:rsidRPr="00243346" w:rsidRDefault="00243346" w:rsidP="00A42344">
      <w:pPr>
        <w:pStyle w:val="paragraph"/>
        <w:tabs>
          <w:tab w:val="left" w:pos="1440"/>
        </w:tabs>
        <w:spacing w:before="0" w:beforeAutospacing="0" w:after="0" w:afterAutospacing="0"/>
        <w:ind w:left="1080"/>
        <w:textAlignment w:val="baseline"/>
      </w:pPr>
      <w:r w:rsidRPr="00243346">
        <w:rPr>
          <w:rStyle w:val="normaltextrun"/>
          <w:b/>
          <w:bCs/>
          <w:u w:val="single"/>
        </w:rPr>
        <w:t>Upcoming Medicaid Service Manual Updates</w:t>
      </w:r>
      <w:r w:rsidRPr="00243346">
        <w:rPr>
          <w:rStyle w:val="eop"/>
          <w:rFonts w:eastAsiaTheme="majorEastAsia"/>
        </w:rPr>
        <w:t> </w:t>
      </w:r>
    </w:p>
    <w:p w14:paraId="2409A2F8" w14:textId="77777777" w:rsidR="00243346" w:rsidRPr="004C3CB6" w:rsidRDefault="00243346" w:rsidP="00A42344">
      <w:pPr>
        <w:pStyle w:val="paragraph"/>
        <w:numPr>
          <w:ilvl w:val="0"/>
          <w:numId w:val="30"/>
        </w:numPr>
        <w:tabs>
          <w:tab w:val="left" w:pos="1440"/>
        </w:tabs>
        <w:spacing w:before="0" w:beforeAutospacing="0" w:after="0" w:afterAutospacing="0"/>
        <w:ind w:left="1080" w:firstLine="0"/>
        <w:textAlignment w:val="baseline"/>
      </w:pPr>
      <w:r w:rsidRPr="004C3CB6">
        <w:rPr>
          <w:rStyle w:val="normaltextrun"/>
          <w:u w:val="single"/>
        </w:rPr>
        <w:lastRenderedPageBreak/>
        <w:t>Upcoming MSM 400 – Mental Health and Alcohol and Substance Abuse Services Attachment B, C, and D</w:t>
      </w:r>
      <w:r w:rsidRPr="004C3CB6">
        <w:rPr>
          <w:rStyle w:val="eop"/>
          <w:rFonts w:eastAsiaTheme="majorEastAsia"/>
        </w:rPr>
        <w:t> </w:t>
      </w:r>
    </w:p>
    <w:p w14:paraId="20BDC8BB" w14:textId="7415D922" w:rsidR="00243346" w:rsidRPr="00243346" w:rsidRDefault="00243346" w:rsidP="004C3CB6">
      <w:pPr>
        <w:pStyle w:val="paragraph"/>
        <w:numPr>
          <w:ilvl w:val="0"/>
          <w:numId w:val="31"/>
        </w:numPr>
        <w:tabs>
          <w:tab w:val="clear" w:pos="720"/>
          <w:tab w:val="left" w:pos="1800"/>
        </w:tabs>
        <w:spacing w:before="0" w:beforeAutospacing="0" w:after="0" w:afterAutospacing="0"/>
        <w:ind w:left="1440" w:firstLine="0"/>
        <w:textAlignment w:val="baseline"/>
      </w:pPr>
      <w:r w:rsidRPr="00243346">
        <w:rPr>
          <w:rStyle w:val="normaltextrun"/>
        </w:rPr>
        <w:t xml:space="preserve">Once Nevada receives Implementation Plan approval for the 1115 waiver, </w:t>
      </w:r>
      <w:r w:rsidR="004C3CB6">
        <w:rPr>
          <w:rStyle w:val="normaltextrun"/>
        </w:rPr>
        <w:t>Medicaid</w:t>
      </w:r>
      <w:r w:rsidRPr="00243346">
        <w:rPr>
          <w:rStyle w:val="normaltextrun"/>
        </w:rPr>
        <w:t xml:space="preserve"> will propose edits to Medicaid Services Manual Chapter 400 Attachment B, C, and D as well as billing instructions to accommodate for newly approved authority for services within an Institution for Mental Disease (IMD).</w:t>
      </w:r>
      <w:r w:rsidRPr="00243346">
        <w:rPr>
          <w:rStyle w:val="eop"/>
          <w:rFonts w:eastAsiaTheme="majorEastAsia"/>
        </w:rPr>
        <w:t> </w:t>
      </w:r>
    </w:p>
    <w:p w14:paraId="2BCA7019" w14:textId="77777777" w:rsidR="00243346" w:rsidRPr="00E11B37" w:rsidRDefault="00243346" w:rsidP="00A42344">
      <w:pPr>
        <w:pStyle w:val="paragraph"/>
        <w:numPr>
          <w:ilvl w:val="0"/>
          <w:numId w:val="32"/>
        </w:numPr>
        <w:tabs>
          <w:tab w:val="left" w:pos="1440"/>
        </w:tabs>
        <w:spacing w:before="0" w:beforeAutospacing="0" w:after="0" w:afterAutospacing="0"/>
        <w:ind w:left="1080" w:firstLine="0"/>
        <w:textAlignment w:val="baseline"/>
      </w:pPr>
      <w:r w:rsidRPr="00E11B37">
        <w:rPr>
          <w:rStyle w:val="normaltextrun"/>
          <w:u w:val="single"/>
        </w:rPr>
        <w:t>Upcoming MSM 3800 – Medication Assisted Treatment (MAT)</w:t>
      </w:r>
      <w:r w:rsidRPr="00E11B37">
        <w:rPr>
          <w:rStyle w:val="eop"/>
          <w:rFonts w:eastAsiaTheme="majorEastAsia"/>
        </w:rPr>
        <w:t> </w:t>
      </w:r>
    </w:p>
    <w:p w14:paraId="103B3179" w14:textId="01546843" w:rsidR="00243346" w:rsidRPr="00243346" w:rsidRDefault="00243346" w:rsidP="006A5488">
      <w:pPr>
        <w:pStyle w:val="paragraph"/>
        <w:numPr>
          <w:ilvl w:val="0"/>
          <w:numId w:val="33"/>
        </w:numPr>
        <w:tabs>
          <w:tab w:val="clear" w:pos="720"/>
          <w:tab w:val="left" w:pos="1800"/>
        </w:tabs>
        <w:spacing w:before="0" w:beforeAutospacing="0" w:after="0" w:afterAutospacing="0"/>
        <w:ind w:left="1440" w:firstLine="0"/>
        <w:textAlignment w:val="baseline"/>
      </w:pPr>
      <w:r w:rsidRPr="00243346">
        <w:rPr>
          <w:rStyle w:val="normaltextrun"/>
        </w:rPr>
        <w:t>The Data-Waiver (X-Waiver) Program was eliminated when Congress signed the Consolidated Appropriations Act of 2023 into law on December 29, 2022. On January 12, 2023, the Drug Enforcement Administration (DEA) and the Substance Abuse and Mental Health Services Administration (SAMHSA) announced the immediate elimination of the X-Waiver for prescribing buprenorphine</w:t>
      </w:r>
      <w:r w:rsidR="00DA12FE">
        <w:rPr>
          <w:rStyle w:val="normaltextrun"/>
        </w:rPr>
        <w:t>. As a result, Medicaid</w:t>
      </w:r>
      <w:r w:rsidRPr="00243346">
        <w:rPr>
          <w:rStyle w:val="normaltextrun"/>
        </w:rPr>
        <w:t xml:space="preserve"> will be amending Medicaid Service Manual Chapter 3800 to align with that guidance.</w:t>
      </w:r>
      <w:r w:rsidRPr="00243346">
        <w:rPr>
          <w:rStyle w:val="eop"/>
          <w:rFonts w:eastAsiaTheme="majorEastAsia"/>
        </w:rPr>
        <w:t> </w:t>
      </w:r>
    </w:p>
    <w:p w14:paraId="49E59FE3" w14:textId="153E4557" w:rsidR="00243346" w:rsidRPr="00243346" w:rsidRDefault="007F0AFE" w:rsidP="006A5488">
      <w:pPr>
        <w:pStyle w:val="paragraph"/>
        <w:numPr>
          <w:ilvl w:val="0"/>
          <w:numId w:val="34"/>
        </w:numPr>
        <w:tabs>
          <w:tab w:val="clear" w:pos="720"/>
          <w:tab w:val="left" w:pos="1800"/>
        </w:tabs>
        <w:spacing w:before="0" w:beforeAutospacing="0" w:after="0" w:afterAutospacing="0"/>
        <w:ind w:left="1440" w:firstLine="0"/>
        <w:textAlignment w:val="baseline"/>
      </w:pPr>
      <w:r>
        <w:rPr>
          <w:rStyle w:val="normaltextrun"/>
        </w:rPr>
        <w:t xml:space="preserve">The </w:t>
      </w:r>
      <w:r w:rsidR="00243346" w:rsidRPr="00243346">
        <w:rPr>
          <w:rStyle w:val="normaltextrun"/>
        </w:rPr>
        <w:t xml:space="preserve">Goal Public Hearing </w:t>
      </w:r>
      <w:r w:rsidR="008D0A47">
        <w:rPr>
          <w:rStyle w:val="normaltextrun"/>
        </w:rPr>
        <w:t xml:space="preserve">was </w:t>
      </w:r>
      <w:r w:rsidR="00EE72D9">
        <w:rPr>
          <w:rStyle w:val="normaltextrun"/>
        </w:rPr>
        <w:t>scheduled for</w:t>
      </w:r>
      <w:r w:rsidR="00243346" w:rsidRPr="00243346">
        <w:rPr>
          <w:rStyle w:val="normaltextrun"/>
        </w:rPr>
        <w:t xml:space="preserve"> May 30</w:t>
      </w:r>
      <w:r w:rsidR="00243346" w:rsidRPr="00243346">
        <w:rPr>
          <w:rStyle w:val="normaltextrun"/>
          <w:vertAlign w:val="superscript"/>
        </w:rPr>
        <w:t>th</w:t>
      </w:r>
      <w:r w:rsidR="00243346" w:rsidRPr="00243346">
        <w:rPr>
          <w:rStyle w:val="normaltextrun"/>
        </w:rPr>
        <w:t>, 2023</w:t>
      </w:r>
      <w:r w:rsidR="006A5488">
        <w:rPr>
          <w:rStyle w:val="normaltextrun"/>
        </w:rPr>
        <w:t>.</w:t>
      </w:r>
      <w:r w:rsidR="00243346" w:rsidRPr="00243346">
        <w:rPr>
          <w:rStyle w:val="eop"/>
          <w:rFonts w:eastAsiaTheme="majorEastAsia"/>
        </w:rPr>
        <w:t> </w:t>
      </w:r>
    </w:p>
    <w:p w14:paraId="09339266" w14:textId="77777777" w:rsidR="00243346" w:rsidRPr="00E11B37" w:rsidRDefault="00243346" w:rsidP="00A42344">
      <w:pPr>
        <w:pStyle w:val="paragraph"/>
        <w:numPr>
          <w:ilvl w:val="0"/>
          <w:numId w:val="35"/>
        </w:numPr>
        <w:tabs>
          <w:tab w:val="left" w:pos="1440"/>
        </w:tabs>
        <w:spacing w:before="0" w:beforeAutospacing="0" w:after="0" w:afterAutospacing="0"/>
        <w:ind w:left="1080" w:firstLine="0"/>
        <w:textAlignment w:val="baseline"/>
      </w:pPr>
      <w:r w:rsidRPr="00E11B37">
        <w:rPr>
          <w:rStyle w:val="normaltextrun"/>
          <w:u w:val="single"/>
        </w:rPr>
        <w:t>Upcoming MSM 400 – Mental Health and Alcohol and Substance Abuse Services</w:t>
      </w:r>
      <w:r w:rsidRPr="00E11B37">
        <w:rPr>
          <w:rStyle w:val="eop"/>
          <w:rFonts w:eastAsiaTheme="majorEastAsia"/>
        </w:rPr>
        <w:t> </w:t>
      </w:r>
    </w:p>
    <w:p w14:paraId="1A83F8BF" w14:textId="10626F09" w:rsidR="00243346" w:rsidRPr="00243346" w:rsidRDefault="00243346" w:rsidP="005522FF">
      <w:pPr>
        <w:pStyle w:val="paragraph"/>
        <w:numPr>
          <w:ilvl w:val="0"/>
          <w:numId w:val="36"/>
        </w:numPr>
        <w:tabs>
          <w:tab w:val="clear" w:pos="720"/>
          <w:tab w:val="left" w:pos="1800"/>
        </w:tabs>
        <w:spacing w:before="0" w:beforeAutospacing="0" w:after="0" w:afterAutospacing="0"/>
        <w:ind w:left="1440" w:firstLine="0"/>
        <w:textAlignment w:val="baseline"/>
      </w:pPr>
      <w:r w:rsidRPr="00243346">
        <w:rPr>
          <w:rStyle w:val="normaltextrun"/>
        </w:rPr>
        <w:t xml:space="preserve">On March 31st, </w:t>
      </w:r>
      <w:r w:rsidR="005522FF">
        <w:rPr>
          <w:rStyle w:val="normaltextrun"/>
        </w:rPr>
        <w:t>Medicaid</w:t>
      </w:r>
      <w:r w:rsidRPr="00243346">
        <w:rPr>
          <w:rStyle w:val="normaltextrun"/>
        </w:rPr>
        <w:t xml:space="preserve"> held a public workshop for </w:t>
      </w:r>
      <w:r w:rsidR="005522FF">
        <w:rPr>
          <w:rStyle w:val="normaltextrun"/>
        </w:rPr>
        <w:t>the</w:t>
      </w:r>
      <w:r w:rsidRPr="00243346">
        <w:rPr>
          <w:rStyle w:val="normaltextrun"/>
        </w:rPr>
        <w:t xml:space="preserve"> newest addition to Medicaid Service Manual Chapter 400, Mobile Crisis </w:t>
      </w:r>
      <w:r w:rsidR="00CF2B87">
        <w:rPr>
          <w:rStyle w:val="normaltextrun"/>
        </w:rPr>
        <w:t>R</w:t>
      </w:r>
      <w:r w:rsidRPr="00243346">
        <w:rPr>
          <w:rStyle w:val="normaltextrun"/>
        </w:rPr>
        <w:t>esponse delivered by a Designated Mobile Crisis Team. </w:t>
      </w:r>
      <w:r w:rsidR="005522FF">
        <w:rPr>
          <w:rStyle w:val="normaltextrun"/>
        </w:rPr>
        <w:t>More</w:t>
      </w:r>
      <w:r w:rsidRPr="00243346">
        <w:rPr>
          <w:rStyle w:val="normaltextrun"/>
        </w:rPr>
        <w:t xml:space="preserve"> specifics related to these additions </w:t>
      </w:r>
      <w:r w:rsidR="005522FF">
        <w:rPr>
          <w:rStyle w:val="normaltextrun"/>
        </w:rPr>
        <w:t>will be reviewed under</w:t>
      </w:r>
      <w:r w:rsidRPr="00243346">
        <w:rPr>
          <w:rStyle w:val="normaltextrun"/>
        </w:rPr>
        <w:t xml:space="preserve"> the Mobile Crisis Planning Grant</w:t>
      </w:r>
      <w:r w:rsidR="005522FF">
        <w:rPr>
          <w:rStyle w:val="normaltextrun"/>
        </w:rPr>
        <w:t xml:space="preserve"> section of this presentation</w:t>
      </w:r>
      <w:r w:rsidR="004C0984" w:rsidRPr="00243346">
        <w:rPr>
          <w:rStyle w:val="normaltextrun"/>
        </w:rPr>
        <w:t>.</w:t>
      </w:r>
    </w:p>
    <w:p w14:paraId="53EA78E0" w14:textId="319FB4DA" w:rsidR="00243346" w:rsidRPr="00243346" w:rsidRDefault="00243346" w:rsidP="005522FF">
      <w:pPr>
        <w:pStyle w:val="paragraph"/>
        <w:numPr>
          <w:ilvl w:val="0"/>
          <w:numId w:val="36"/>
        </w:numPr>
        <w:tabs>
          <w:tab w:val="clear" w:pos="720"/>
          <w:tab w:val="left" w:pos="1800"/>
        </w:tabs>
        <w:spacing w:before="0" w:beforeAutospacing="0" w:after="0" w:afterAutospacing="0"/>
        <w:ind w:left="1440" w:firstLine="0"/>
        <w:textAlignment w:val="baseline"/>
      </w:pPr>
      <w:r w:rsidRPr="00243346">
        <w:rPr>
          <w:rStyle w:val="normaltextrun"/>
        </w:rPr>
        <w:t xml:space="preserve">With the completion of the public </w:t>
      </w:r>
      <w:r w:rsidRPr="00243346">
        <w:rPr>
          <w:rStyle w:val="contextualspellingandgrammarerror"/>
        </w:rPr>
        <w:t>workshop</w:t>
      </w:r>
      <w:r w:rsidR="005522FF">
        <w:rPr>
          <w:rStyle w:val="contextualspellingandgrammarerror"/>
        </w:rPr>
        <w:t>,</w:t>
      </w:r>
      <w:r w:rsidRPr="00243346">
        <w:rPr>
          <w:rStyle w:val="normaltextrun"/>
        </w:rPr>
        <w:t xml:space="preserve"> </w:t>
      </w:r>
      <w:r w:rsidR="005522FF">
        <w:rPr>
          <w:rStyle w:val="normaltextrun"/>
        </w:rPr>
        <w:t xml:space="preserve">Medicaid </w:t>
      </w:r>
      <w:r w:rsidR="009167E1">
        <w:rPr>
          <w:rStyle w:val="normaltextrun"/>
        </w:rPr>
        <w:t>presented</w:t>
      </w:r>
      <w:r w:rsidRPr="00243346">
        <w:rPr>
          <w:rStyle w:val="normaltextrun"/>
        </w:rPr>
        <w:t xml:space="preserve"> these additions during the May 30th public hearing.</w:t>
      </w:r>
      <w:r w:rsidRPr="00243346">
        <w:rPr>
          <w:rStyle w:val="eop"/>
          <w:rFonts w:eastAsiaTheme="majorEastAsia"/>
        </w:rPr>
        <w:t> </w:t>
      </w:r>
    </w:p>
    <w:p w14:paraId="652BF9C5" w14:textId="77777777" w:rsidR="00243346" w:rsidRPr="005522FF" w:rsidRDefault="00243346" w:rsidP="00A42344">
      <w:pPr>
        <w:pStyle w:val="paragraph"/>
        <w:numPr>
          <w:ilvl w:val="0"/>
          <w:numId w:val="37"/>
        </w:numPr>
        <w:tabs>
          <w:tab w:val="left" w:pos="1440"/>
        </w:tabs>
        <w:spacing w:before="0" w:beforeAutospacing="0" w:after="0" w:afterAutospacing="0"/>
        <w:ind w:left="1080" w:firstLine="0"/>
        <w:textAlignment w:val="baseline"/>
      </w:pPr>
      <w:r w:rsidRPr="005522FF">
        <w:rPr>
          <w:rStyle w:val="normaltextrun"/>
          <w:u w:val="single"/>
        </w:rPr>
        <w:t>Upcoming MSM 2500 – Case Management</w:t>
      </w:r>
      <w:r w:rsidRPr="005522FF">
        <w:rPr>
          <w:rStyle w:val="eop"/>
          <w:rFonts w:eastAsiaTheme="majorEastAsia"/>
        </w:rPr>
        <w:t> </w:t>
      </w:r>
    </w:p>
    <w:p w14:paraId="6319F6F2" w14:textId="64288352" w:rsidR="00243346" w:rsidRPr="00243346" w:rsidRDefault="005522FF" w:rsidP="005522FF">
      <w:pPr>
        <w:pStyle w:val="paragraph"/>
        <w:numPr>
          <w:ilvl w:val="0"/>
          <w:numId w:val="38"/>
        </w:numPr>
        <w:tabs>
          <w:tab w:val="clear" w:pos="720"/>
          <w:tab w:val="left" w:pos="1440"/>
          <w:tab w:val="num" w:pos="1800"/>
        </w:tabs>
        <w:spacing w:before="0" w:beforeAutospacing="0" w:after="0" w:afterAutospacing="0"/>
        <w:ind w:left="1440" w:firstLine="0"/>
        <w:textAlignment w:val="baseline"/>
      </w:pPr>
      <w:r>
        <w:rPr>
          <w:rStyle w:val="normaltextrun"/>
        </w:rPr>
        <w:t>Medicaid</w:t>
      </w:r>
      <w:r w:rsidR="00243346" w:rsidRPr="00243346">
        <w:rPr>
          <w:rStyle w:val="normaltextrun"/>
        </w:rPr>
        <w:t xml:space="preserve"> will be amending Medicaid Service Manual Chapter 2500 – Case Management in conjunction with the state plan amendment mentioned </w:t>
      </w:r>
      <w:r>
        <w:rPr>
          <w:rStyle w:val="normaltextrun"/>
        </w:rPr>
        <w:t>previously</w:t>
      </w:r>
      <w:r w:rsidR="00243346" w:rsidRPr="00243346">
        <w:rPr>
          <w:rStyle w:val="normaltextrun"/>
        </w:rPr>
        <w:t xml:space="preserve"> to add in Nevada local county agencies as qualified providers under Provider Type (PT) 54 to deliver targeted case management services to adults with Serious Mental Illness (SMI). Currently county agencies are identifying recipients with SMI in need of case management services but are unable to be reimbursed for these services to assist. This will allow county agencies to continue to see and provide services to these recipients when the need arises at their prospective agencies.</w:t>
      </w:r>
      <w:r w:rsidR="00243346" w:rsidRPr="00243346">
        <w:rPr>
          <w:rStyle w:val="eop"/>
          <w:rFonts w:eastAsiaTheme="majorEastAsia"/>
        </w:rPr>
        <w:t> </w:t>
      </w:r>
    </w:p>
    <w:p w14:paraId="76238FD5" w14:textId="01CF077A" w:rsidR="00243346" w:rsidRPr="00243346" w:rsidRDefault="009167E1" w:rsidP="005522FF">
      <w:pPr>
        <w:pStyle w:val="paragraph"/>
        <w:numPr>
          <w:ilvl w:val="0"/>
          <w:numId w:val="38"/>
        </w:numPr>
        <w:tabs>
          <w:tab w:val="clear" w:pos="720"/>
          <w:tab w:val="left" w:pos="1440"/>
          <w:tab w:val="num" w:pos="1800"/>
        </w:tabs>
        <w:spacing w:before="0" w:beforeAutospacing="0" w:after="0" w:afterAutospacing="0"/>
        <w:ind w:left="1440" w:firstLine="0"/>
        <w:textAlignment w:val="baseline"/>
      </w:pPr>
      <w:r>
        <w:rPr>
          <w:rStyle w:val="normaltextrun"/>
        </w:rPr>
        <w:t xml:space="preserve">The </w:t>
      </w:r>
      <w:r w:rsidR="00243346" w:rsidRPr="00243346">
        <w:rPr>
          <w:rStyle w:val="normaltextrun"/>
        </w:rPr>
        <w:t xml:space="preserve">Goal Public Hearing </w:t>
      </w:r>
      <w:r>
        <w:rPr>
          <w:rStyle w:val="normaltextrun"/>
        </w:rPr>
        <w:t>was</w:t>
      </w:r>
      <w:r w:rsidR="00243346" w:rsidRPr="00243346">
        <w:rPr>
          <w:rStyle w:val="normaltextrun"/>
        </w:rPr>
        <w:t xml:space="preserve"> May 30</w:t>
      </w:r>
      <w:r w:rsidR="00243346" w:rsidRPr="00243346">
        <w:rPr>
          <w:rStyle w:val="normaltextrun"/>
          <w:vertAlign w:val="superscript"/>
        </w:rPr>
        <w:t>th</w:t>
      </w:r>
      <w:r w:rsidR="00243346" w:rsidRPr="00243346">
        <w:rPr>
          <w:rStyle w:val="normaltextrun"/>
        </w:rPr>
        <w:t>, 2023</w:t>
      </w:r>
      <w:r w:rsidR="008D72E4">
        <w:rPr>
          <w:rStyle w:val="normaltextrun"/>
        </w:rPr>
        <w:t>.</w:t>
      </w:r>
      <w:r w:rsidR="00243346" w:rsidRPr="00243346">
        <w:rPr>
          <w:rStyle w:val="eop"/>
          <w:rFonts w:eastAsiaTheme="majorEastAsia"/>
        </w:rPr>
        <w:t> </w:t>
      </w:r>
    </w:p>
    <w:p w14:paraId="4D51CA20" w14:textId="77777777" w:rsidR="00243346" w:rsidRPr="00243346" w:rsidRDefault="00243346" w:rsidP="00A42344">
      <w:pPr>
        <w:pStyle w:val="paragraph"/>
        <w:tabs>
          <w:tab w:val="left" w:pos="1440"/>
        </w:tabs>
        <w:spacing w:before="0" w:beforeAutospacing="0" w:after="0" w:afterAutospacing="0"/>
        <w:ind w:left="1080"/>
        <w:textAlignment w:val="baseline"/>
      </w:pPr>
      <w:r w:rsidRPr="00243346">
        <w:rPr>
          <w:rStyle w:val="eop"/>
          <w:rFonts w:eastAsiaTheme="majorEastAsia"/>
        </w:rPr>
        <w:t> </w:t>
      </w:r>
    </w:p>
    <w:p w14:paraId="55C40F41" w14:textId="77777777" w:rsidR="00243346" w:rsidRPr="00243346" w:rsidRDefault="00243346" w:rsidP="00A42344">
      <w:pPr>
        <w:pStyle w:val="paragraph"/>
        <w:tabs>
          <w:tab w:val="left" w:pos="1440"/>
        </w:tabs>
        <w:spacing w:before="0" w:beforeAutospacing="0" w:after="0" w:afterAutospacing="0"/>
        <w:ind w:left="1080"/>
        <w:textAlignment w:val="baseline"/>
      </w:pPr>
      <w:r w:rsidRPr="00243346">
        <w:rPr>
          <w:rStyle w:val="normaltextrun"/>
          <w:b/>
          <w:bCs/>
          <w:u w:val="single"/>
        </w:rPr>
        <w:t>SUPPORT Act Post-Planning Demonstration Grant</w:t>
      </w:r>
      <w:r w:rsidRPr="00243346">
        <w:rPr>
          <w:rStyle w:val="eop"/>
          <w:rFonts w:eastAsiaTheme="majorEastAsia"/>
        </w:rPr>
        <w:t> </w:t>
      </w:r>
    </w:p>
    <w:p w14:paraId="5D8A2473" w14:textId="30AD86CE" w:rsidR="00243346" w:rsidRPr="00243346" w:rsidRDefault="00243346" w:rsidP="00A42344">
      <w:pPr>
        <w:pStyle w:val="paragraph"/>
        <w:numPr>
          <w:ilvl w:val="0"/>
          <w:numId w:val="39"/>
        </w:numPr>
        <w:tabs>
          <w:tab w:val="left" w:pos="1440"/>
        </w:tabs>
        <w:spacing w:before="0" w:beforeAutospacing="0" w:after="0" w:afterAutospacing="0"/>
        <w:ind w:left="1080" w:firstLine="0"/>
        <w:textAlignment w:val="baseline"/>
      </w:pPr>
      <w:r w:rsidRPr="00243346">
        <w:rPr>
          <w:rStyle w:val="normaltextrun"/>
          <w:color w:val="000000"/>
        </w:rPr>
        <w:t>September 17, 2021, Nevada was among five states awarded the CMS SUPPORT Act Post-Planning Demonstration Grant Award</w:t>
      </w:r>
      <w:r w:rsidR="00051276">
        <w:rPr>
          <w:rStyle w:val="eop"/>
          <w:rFonts w:eastAsiaTheme="majorEastAsia"/>
          <w:color w:val="000000"/>
        </w:rPr>
        <w:t>.</w:t>
      </w:r>
    </w:p>
    <w:p w14:paraId="17A548F0" w14:textId="77777777" w:rsidR="00243346" w:rsidRPr="00243346" w:rsidRDefault="00243346" w:rsidP="00051276">
      <w:pPr>
        <w:pStyle w:val="paragraph"/>
        <w:numPr>
          <w:ilvl w:val="0"/>
          <w:numId w:val="54"/>
        </w:numPr>
        <w:tabs>
          <w:tab w:val="clear" w:pos="720"/>
          <w:tab w:val="left" w:pos="1440"/>
          <w:tab w:val="left" w:pos="1800"/>
        </w:tabs>
        <w:spacing w:before="0" w:beforeAutospacing="0" w:after="0" w:afterAutospacing="0"/>
        <w:ind w:left="1440" w:firstLine="0"/>
        <w:textAlignment w:val="baseline"/>
      </w:pPr>
      <w:r w:rsidRPr="00243346">
        <w:rPr>
          <w:rStyle w:val="normaltextrun"/>
          <w:color w:val="000000"/>
        </w:rPr>
        <w:t>Nevada will continue work identified through the Strategic Plan; some major strategies include but are not limited to:</w:t>
      </w:r>
      <w:r w:rsidRPr="00243346">
        <w:rPr>
          <w:rStyle w:val="eop"/>
          <w:rFonts w:eastAsiaTheme="majorEastAsia"/>
          <w:color w:val="000000"/>
        </w:rPr>
        <w:t> </w:t>
      </w:r>
    </w:p>
    <w:p w14:paraId="3AEBEE03" w14:textId="77777777" w:rsidR="00243346" w:rsidRPr="00243346" w:rsidRDefault="00243346" w:rsidP="003860CA">
      <w:pPr>
        <w:pStyle w:val="paragraph"/>
        <w:numPr>
          <w:ilvl w:val="0"/>
          <w:numId w:val="55"/>
        </w:numPr>
        <w:tabs>
          <w:tab w:val="clear" w:pos="720"/>
          <w:tab w:val="left" w:pos="2160"/>
        </w:tabs>
        <w:spacing w:before="0" w:beforeAutospacing="0" w:after="0" w:afterAutospacing="0"/>
        <w:ind w:left="1800" w:firstLine="0"/>
        <w:textAlignment w:val="baseline"/>
      </w:pPr>
      <w:r w:rsidRPr="00243346">
        <w:rPr>
          <w:rStyle w:val="normaltextrun"/>
          <w:color w:val="000000"/>
        </w:rPr>
        <w:t>Development of a new Provider Type and individual specialties for Substance Use Treatment Providers </w:t>
      </w:r>
      <w:r w:rsidRPr="00243346">
        <w:rPr>
          <w:rStyle w:val="eop"/>
          <w:rFonts w:eastAsiaTheme="majorEastAsia"/>
          <w:color w:val="000000"/>
        </w:rPr>
        <w:t> </w:t>
      </w:r>
    </w:p>
    <w:p w14:paraId="0816C63B" w14:textId="77777777" w:rsidR="00243346" w:rsidRPr="00243346" w:rsidRDefault="00243346" w:rsidP="003860CA">
      <w:pPr>
        <w:pStyle w:val="paragraph"/>
        <w:numPr>
          <w:ilvl w:val="0"/>
          <w:numId w:val="55"/>
        </w:numPr>
        <w:tabs>
          <w:tab w:val="clear" w:pos="720"/>
          <w:tab w:val="left" w:pos="2160"/>
        </w:tabs>
        <w:spacing w:before="0" w:beforeAutospacing="0" w:after="0" w:afterAutospacing="0"/>
        <w:ind w:left="1800" w:firstLine="0"/>
        <w:textAlignment w:val="baseline"/>
      </w:pPr>
      <w:r w:rsidRPr="00243346">
        <w:rPr>
          <w:rStyle w:val="normaltextrun"/>
          <w:color w:val="000000"/>
        </w:rPr>
        <w:t>Nevada’s Section 1115 Demonstration Waiver application entitled “Nevada’s Treatment of Opioid Use Disorders (OUDs) and Substance Use Disorders (SUDs) Transformation Project”</w:t>
      </w:r>
      <w:r w:rsidRPr="00243346">
        <w:rPr>
          <w:rStyle w:val="eop"/>
          <w:rFonts w:eastAsiaTheme="majorEastAsia"/>
          <w:color w:val="000000"/>
        </w:rPr>
        <w:t> </w:t>
      </w:r>
    </w:p>
    <w:p w14:paraId="6CBF7071" w14:textId="77777777" w:rsidR="00243346" w:rsidRPr="00243346" w:rsidRDefault="00243346" w:rsidP="00051276">
      <w:pPr>
        <w:pStyle w:val="paragraph"/>
        <w:tabs>
          <w:tab w:val="left" w:pos="1440"/>
          <w:tab w:val="num" w:pos="1800"/>
        </w:tabs>
        <w:spacing w:before="0" w:beforeAutospacing="0" w:after="0" w:afterAutospacing="0"/>
        <w:ind w:left="1440"/>
        <w:textAlignment w:val="baseline"/>
      </w:pPr>
      <w:r w:rsidRPr="00243346">
        <w:rPr>
          <w:rStyle w:val="eop"/>
          <w:rFonts w:eastAsiaTheme="majorEastAsia"/>
        </w:rPr>
        <w:t> </w:t>
      </w:r>
    </w:p>
    <w:p w14:paraId="074982EF" w14:textId="77777777" w:rsidR="00243346" w:rsidRPr="00243346" w:rsidRDefault="00243346" w:rsidP="00A42344">
      <w:pPr>
        <w:pStyle w:val="paragraph"/>
        <w:tabs>
          <w:tab w:val="left" w:pos="1440"/>
        </w:tabs>
        <w:spacing w:before="0" w:beforeAutospacing="0" w:after="0" w:afterAutospacing="0"/>
        <w:ind w:left="1080"/>
        <w:textAlignment w:val="baseline"/>
      </w:pPr>
      <w:r w:rsidRPr="00243346">
        <w:rPr>
          <w:rStyle w:val="normaltextrun"/>
          <w:b/>
          <w:bCs/>
          <w:u w:val="single"/>
        </w:rPr>
        <w:t>1115 SUD Demonstration Waiver Update</w:t>
      </w:r>
      <w:r w:rsidRPr="00243346">
        <w:rPr>
          <w:rStyle w:val="eop"/>
          <w:rFonts w:eastAsiaTheme="majorEastAsia"/>
        </w:rPr>
        <w:t> </w:t>
      </w:r>
    </w:p>
    <w:p w14:paraId="2A30C33F" w14:textId="39EB1FD4" w:rsidR="00243346" w:rsidRPr="00243346" w:rsidRDefault="00C7775F" w:rsidP="002B2565">
      <w:pPr>
        <w:pStyle w:val="paragraph"/>
        <w:numPr>
          <w:ilvl w:val="0"/>
          <w:numId w:val="56"/>
        </w:numPr>
        <w:tabs>
          <w:tab w:val="left" w:pos="1440"/>
          <w:tab w:val="left" w:pos="1800"/>
        </w:tabs>
        <w:spacing w:before="0" w:beforeAutospacing="0" w:after="0" w:afterAutospacing="0"/>
        <w:ind w:left="1440" w:firstLine="0"/>
        <w:textAlignment w:val="baseline"/>
      </w:pPr>
      <w:r>
        <w:rPr>
          <w:rStyle w:val="normaltextrun"/>
        </w:rPr>
        <w:t>Medicaid</w:t>
      </w:r>
      <w:r w:rsidR="00243346" w:rsidRPr="00243346">
        <w:rPr>
          <w:rStyle w:val="normaltextrun"/>
        </w:rPr>
        <w:t xml:space="preserve"> received 1115 application and authority approval from CMS on 12/29/22</w:t>
      </w:r>
      <w:r>
        <w:rPr>
          <w:rStyle w:val="normaltextrun"/>
        </w:rPr>
        <w:t>.</w:t>
      </w:r>
      <w:r w:rsidR="00243346" w:rsidRPr="00243346">
        <w:rPr>
          <w:rStyle w:val="eop"/>
          <w:rFonts w:eastAsiaTheme="majorEastAsia"/>
        </w:rPr>
        <w:t> </w:t>
      </w:r>
    </w:p>
    <w:p w14:paraId="2BBF191C" w14:textId="77777777" w:rsidR="00243346" w:rsidRPr="00243346" w:rsidRDefault="00243346" w:rsidP="002B2565">
      <w:pPr>
        <w:pStyle w:val="paragraph"/>
        <w:numPr>
          <w:ilvl w:val="0"/>
          <w:numId w:val="56"/>
        </w:numPr>
        <w:tabs>
          <w:tab w:val="left" w:pos="1440"/>
          <w:tab w:val="left" w:pos="1800"/>
        </w:tabs>
        <w:spacing w:before="0" w:beforeAutospacing="0" w:after="0" w:afterAutospacing="0"/>
        <w:ind w:left="1440" w:firstLine="0"/>
        <w:textAlignment w:val="baseline"/>
      </w:pPr>
      <w:r w:rsidRPr="00243346">
        <w:rPr>
          <w:rStyle w:val="normaltextrun"/>
        </w:rPr>
        <w:lastRenderedPageBreak/>
        <w:t>The waiver allows for SUD services within an IMD setting to be reimbursable through Medicaid, so the services are specific to these residential levels of care, ASAM 3.1, 3.2 Withdrawal management, 3.5, and 3.7 Withdrawal management.</w:t>
      </w:r>
      <w:r w:rsidRPr="00243346">
        <w:rPr>
          <w:rStyle w:val="eop"/>
          <w:rFonts w:eastAsiaTheme="majorEastAsia"/>
        </w:rPr>
        <w:t> </w:t>
      </w:r>
    </w:p>
    <w:p w14:paraId="5D331D1D" w14:textId="77777777" w:rsidR="00243346" w:rsidRPr="00243346" w:rsidRDefault="00243346" w:rsidP="002B2565">
      <w:pPr>
        <w:pStyle w:val="paragraph"/>
        <w:numPr>
          <w:ilvl w:val="0"/>
          <w:numId w:val="56"/>
        </w:numPr>
        <w:tabs>
          <w:tab w:val="left" w:pos="1440"/>
          <w:tab w:val="left" w:pos="1800"/>
        </w:tabs>
        <w:spacing w:before="0" w:beforeAutospacing="0" w:after="0" w:afterAutospacing="0"/>
        <w:ind w:left="1440" w:firstLine="0"/>
        <w:textAlignment w:val="baseline"/>
      </w:pPr>
      <w:r w:rsidRPr="00243346">
        <w:rPr>
          <w:rStyle w:val="normaltextrun"/>
        </w:rPr>
        <w:t>Although approval was received, Nevada still needs to submit an approved SUD Implementation Plan for these services to be reimbursable.</w:t>
      </w:r>
      <w:r w:rsidRPr="00243346">
        <w:rPr>
          <w:rStyle w:val="eop"/>
          <w:rFonts w:eastAsiaTheme="majorEastAsia"/>
        </w:rPr>
        <w:t> </w:t>
      </w:r>
    </w:p>
    <w:p w14:paraId="0CF0C87D" w14:textId="05BAF7A3" w:rsidR="00243346" w:rsidRPr="00243346" w:rsidRDefault="00243346" w:rsidP="00D6681E">
      <w:pPr>
        <w:pStyle w:val="paragraph"/>
        <w:numPr>
          <w:ilvl w:val="0"/>
          <w:numId w:val="57"/>
        </w:numPr>
        <w:tabs>
          <w:tab w:val="left" w:pos="2160"/>
        </w:tabs>
        <w:spacing w:before="0" w:beforeAutospacing="0" w:after="0" w:afterAutospacing="0"/>
        <w:ind w:left="1890" w:firstLine="0"/>
        <w:textAlignment w:val="baseline"/>
      </w:pPr>
      <w:r w:rsidRPr="00243346">
        <w:rPr>
          <w:rStyle w:val="normaltextrun"/>
        </w:rPr>
        <w:t>In order to operationalize this waiver, Nevada is required to obtain approval of an SUD Implementation Plan. The SUD Implementation Plan provides a framework for the state to document its approach to implementing SUD policies and develop a strategic approach for meeting the milestones which reflect the key goals and objectives of the program. It also helps to determine appropriate information for the state to report to CMS in the quarterly and annual monitoring reports. Nevada must submit the SUD Implementation Plan within 90 calendar days after approval of this demonstration. Nevada may not claim Federal Financial Participation (FFP) for services provided in IMDs to beneficiaries who are primarily receiving SUD treatment and withdrawal management services until CMS has approved the SUD Implementation Plan. Providers are not able to be reimbursed through Nevada Medicaid for these services until Implementation Plan approval.</w:t>
      </w:r>
      <w:r w:rsidRPr="00243346">
        <w:rPr>
          <w:rStyle w:val="eop"/>
          <w:rFonts w:eastAsiaTheme="majorEastAsia"/>
        </w:rPr>
        <w:t> </w:t>
      </w:r>
    </w:p>
    <w:p w14:paraId="0C482CEB" w14:textId="5DBF1E5D" w:rsidR="00243346" w:rsidRPr="00243346" w:rsidRDefault="00FE621A" w:rsidP="00D6681E">
      <w:pPr>
        <w:pStyle w:val="paragraph"/>
        <w:numPr>
          <w:ilvl w:val="0"/>
          <w:numId w:val="57"/>
        </w:numPr>
        <w:tabs>
          <w:tab w:val="left" w:pos="2160"/>
        </w:tabs>
        <w:spacing w:before="0" w:beforeAutospacing="0" w:after="0" w:afterAutospacing="0"/>
        <w:ind w:left="1890" w:firstLine="0"/>
        <w:textAlignment w:val="baseline"/>
      </w:pPr>
      <w:r>
        <w:rPr>
          <w:rStyle w:val="normaltextrun"/>
        </w:rPr>
        <w:t>Medicaid</w:t>
      </w:r>
      <w:r w:rsidR="00243346" w:rsidRPr="00243346">
        <w:rPr>
          <w:rStyle w:val="normaltextrun"/>
        </w:rPr>
        <w:t xml:space="preserve"> submitted </w:t>
      </w:r>
      <w:r>
        <w:rPr>
          <w:rStyle w:val="normaltextrun"/>
        </w:rPr>
        <w:t>the</w:t>
      </w:r>
      <w:r w:rsidR="00243346" w:rsidRPr="00243346">
        <w:rPr>
          <w:rStyle w:val="normaltextrun"/>
        </w:rPr>
        <w:t xml:space="preserve"> formal SUD Implementation Plan to CMS on May 3, 2023, CMS approved </w:t>
      </w:r>
      <w:r>
        <w:rPr>
          <w:rStyle w:val="normaltextrun"/>
        </w:rPr>
        <w:t>the</w:t>
      </w:r>
      <w:r w:rsidR="00243346" w:rsidRPr="00243346">
        <w:rPr>
          <w:rStyle w:val="normaltextrun"/>
        </w:rPr>
        <w:t xml:space="preserve"> Implementation Plan on May 24, 2023.</w:t>
      </w:r>
      <w:r w:rsidR="00243346" w:rsidRPr="00243346">
        <w:rPr>
          <w:rStyle w:val="eop"/>
          <w:rFonts w:eastAsiaTheme="majorEastAsia"/>
        </w:rPr>
        <w:t> </w:t>
      </w:r>
    </w:p>
    <w:p w14:paraId="47EFEE1D" w14:textId="6B2D3273" w:rsidR="00243346" w:rsidRPr="00243346" w:rsidRDefault="00FE621A" w:rsidP="002B2565">
      <w:pPr>
        <w:pStyle w:val="paragraph"/>
        <w:numPr>
          <w:ilvl w:val="0"/>
          <w:numId w:val="56"/>
        </w:numPr>
        <w:tabs>
          <w:tab w:val="left" w:pos="1440"/>
          <w:tab w:val="left" w:pos="1800"/>
        </w:tabs>
        <w:spacing w:before="0" w:beforeAutospacing="0" w:after="0" w:afterAutospacing="0"/>
        <w:ind w:left="1440" w:firstLine="0"/>
        <w:textAlignment w:val="baseline"/>
      </w:pPr>
      <w:r>
        <w:rPr>
          <w:rStyle w:val="normaltextrun"/>
        </w:rPr>
        <w:t>Medicaid</w:t>
      </w:r>
      <w:r w:rsidR="00243346" w:rsidRPr="00243346">
        <w:rPr>
          <w:rStyle w:val="normaltextrun"/>
        </w:rPr>
        <w:t xml:space="preserve"> now working out the details with Gainwell to allow for the MMIS to reimburse for services in an IMD for the Medicaid eligible population between the ages of </w:t>
      </w:r>
      <w:r w:rsidRPr="00243346">
        <w:rPr>
          <w:rStyle w:val="normaltextrun"/>
        </w:rPr>
        <w:t>22-64 and</w:t>
      </w:r>
      <w:r>
        <w:rPr>
          <w:rStyle w:val="normaltextrun"/>
        </w:rPr>
        <w:t xml:space="preserve"> is </w:t>
      </w:r>
      <w:r w:rsidR="00243346" w:rsidRPr="00243346">
        <w:rPr>
          <w:rStyle w:val="normaltextrun"/>
        </w:rPr>
        <w:t>also working with DPBH on steps to transition providers from billing the substance abuse block grant to Medicaid. Organized communication will be coming soon</w:t>
      </w:r>
      <w:r>
        <w:rPr>
          <w:rStyle w:val="normaltextrun"/>
        </w:rPr>
        <w:t>.</w:t>
      </w:r>
    </w:p>
    <w:p w14:paraId="5A8EB7F5" w14:textId="2B54C4C3" w:rsidR="00243346" w:rsidRPr="00243346" w:rsidRDefault="00FE621A" w:rsidP="002B2565">
      <w:pPr>
        <w:pStyle w:val="paragraph"/>
        <w:numPr>
          <w:ilvl w:val="0"/>
          <w:numId w:val="56"/>
        </w:numPr>
        <w:tabs>
          <w:tab w:val="left" w:pos="1440"/>
          <w:tab w:val="left" w:pos="1800"/>
        </w:tabs>
        <w:spacing w:before="0" w:beforeAutospacing="0" w:after="0" w:afterAutospacing="0"/>
        <w:ind w:left="1440" w:firstLine="0"/>
        <w:textAlignment w:val="baseline"/>
      </w:pPr>
      <w:r>
        <w:rPr>
          <w:rStyle w:val="normaltextrun"/>
        </w:rPr>
        <w:t>Medicaid</w:t>
      </w:r>
      <w:r w:rsidR="00243346" w:rsidRPr="00243346">
        <w:rPr>
          <w:rStyle w:val="normaltextrun"/>
        </w:rPr>
        <w:t xml:space="preserve"> </w:t>
      </w:r>
      <w:r>
        <w:rPr>
          <w:rStyle w:val="normaltextrun"/>
        </w:rPr>
        <w:t>is</w:t>
      </w:r>
      <w:r w:rsidR="00243346" w:rsidRPr="00243346">
        <w:rPr>
          <w:rStyle w:val="normaltextrun"/>
        </w:rPr>
        <w:t xml:space="preserve"> also working on other deliverables coming due including the Monitoring Protocol and quarterly data and budget neutrality reports.</w:t>
      </w:r>
      <w:r w:rsidR="00243346" w:rsidRPr="00243346">
        <w:rPr>
          <w:rStyle w:val="eop"/>
          <w:rFonts w:eastAsiaTheme="majorEastAsia"/>
        </w:rPr>
        <w:t> </w:t>
      </w:r>
    </w:p>
    <w:p w14:paraId="303421A6" w14:textId="77777777" w:rsidR="00243346" w:rsidRPr="00243346" w:rsidRDefault="00243346" w:rsidP="00A42344">
      <w:pPr>
        <w:pStyle w:val="paragraph"/>
        <w:tabs>
          <w:tab w:val="left" w:pos="1440"/>
        </w:tabs>
        <w:spacing w:before="0" w:beforeAutospacing="0" w:after="0" w:afterAutospacing="0"/>
        <w:ind w:left="1080"/>
        <w:textAlignment w:val="baseline"/>
      </w:pPr>
      <w:r w:rsidRPr="00243346">
        <w:rPr>
          <w:rStyle w:val="eop"/>
          <w:rFonts w:eastAsiaTheme="majorEastAsia"/>
        </w:rPr>
        <w:t> </w:t>
      </w:r>
    </w:p>
    <w:p w14:paraId="5AFBA981" w14:textId="77777777" w:rsidR="00243346" w:rsidRPr="00243346" w:rsidRDefault="00243346" w:rsidP="00A42344">
      <w:pPr>
        <w:pStyle w:val="paragraph"/>
        <w:tabs>
          <w:tab w:val="left" w:pos="1440"/>
        </w:tabs>
        <w:spacing w:before="0" w:beforeAutospacing="0" w:after="0" w:afterAutospacing="0"/>
        <w:ind w:left="1080"/>
        <w:textAlignment w:val="baseline"/>
      </w:pPr>
      <w:r w:rsidRPr="00EE5D66">
        <w:rPr>
          <w:rStyle w:val="normaltextrun"/>
          <w:b/>
          <w:bCs/>
          <w:u w:val="single"/>
        </w:rPr>
        <w:t>Mobile Crisis Planning Grant</w:t>
      </w:r>
      <w:r w:rsidRPr="00243346">
        <w:rPr>
          <w:rStyle w:val="eop"/>
          <w:rFonts w:eastAsiaTheme="majorEastAsia"/>
        </w:rPr>
        <w:t> </w:t>
      </w:r>
    </w:p>
    <w:p w14:paraId="03A2AFA8" w14:textId="2FB6DD11" w:rsidR="00243346" w:rsidRPr="00243346" w:rsidRDefault="00243346" w:rsidP="00A42344">
      <w:pPr>
        <w:pStyle w:val="paragraph"/>
        <w:numPr>
          <w:ilvl w:val="0"/>
          <w:numId w:val="45"/>
        </w:numPr>
        <w:tabs>
          <w:tab w:val="left" w:pos="1440"/>
        </w:tabs>
        <w:spacing w:before="0" w:beforeAutospacing="0" w:after="0" w:afterAutospacing="0"/>
        <w:ind w:left="1080" w:firstLine="0"/>
        <w:textAlignment w:val="baseline"/>
      </w:pPr>
      <w:r w:rsidRPr="00243346">
        <w:rPr>
          <w:rStyle w:val="normaltextrun"/>
        </w:rPr>
        <w:t xml:space="preserve">In December, </w:t>
      </w:r>
      <w:r w:rsidR="00EE5D66">
        <w:rPr>
          <w:rStyle w:val="normaltextrun"/>
        </w:rPr>
        <w:t>Medicaid</w:t>
      </w:r>
      <w:r w:rsidRPr="00243346">
        <w:rPr>
          <w:rStyle w:val="normaltextrun"/>
        </w:rPr>
        <w:t xml:space="preserve"> worked to finalize the policy standards as well as incorporate draft state plan amendment language for coverage to integrate into </w:t>
      </w:r>
      <w:r w:rsidR="00682BCE">
        <w:rPr>
          <w:rStyle w:val="normaltextrun"/>
        </w:rPr>
        <w:t>the</w:t>
      </w:r>
      <w:r w:rsidRPr="00243346">
        <w:rPr>
          <w:rStyle w:val="normaltextrun"/>
        </w:rPr>
        <w:t xml:space="preserve"> current SPA that is on RAI for Intensive Crisis Stabilization Centers. </w:t>
      </w:r>
      <w:r w:rsidR="00682BCE">
        <w:rPr>
          <w:rStyle w:val="normaltextrun"/>
        </w:rPr>
        <w:t xml:space="preserve">Medicaid </w:t>
      </w:r>
      <w:r w:rsidRPr="00243346">
        <w:rPr>
          <w:rStyle w:val="normaltextrun"/>
        </w:rPr>
        <w:t>also initiated work on the provider rate fee for Designated Mobile Crisis Teams.</w:t>
      </w:r>
      <w:r w:rsidRPr="00243346">
        <w:rPr>
          <w:rStyle w:val="eop"/>
          <w:rFonts w:eastAsiaTheme="majorEastAsia"/>
        </w:rPr>
        <w:t> </w:t>
      </w:r>
    </w:p>
    <w:p w14:paraId="133961D4" w14:textId="2F7CEE73" w:rsidR="00243346" w:rsidRPr="00243346" w:rsidRDefault="00682BCE" w:rsidP="00A42344">
      <w:pPr>
        <w:pStyle w:val="paragraph"/>
        <w:numPr>
          <w:ilvl w:val="0"/>
          <w:numId w:val="46"/>
        </w:numPr>
        <w:tabs>
          <w:tab w:val="left" w:pos="1440"/>
        </w:tabs>
        <w:spacing w:before="0" w:beforeAutospacing="0" w:after="0" w:afterAutospacing="0"/>
        <w:ind w:left="1080" w:firstLine="0"/>
        <w:textAlignment w:val="baseline"/>
      </w:pPr>
      <w:r>
        <w:rPr>
          <w:rStyle w:val="normaltextrun"/>
        </w:rPr>
        <w:t>Medicaid was</w:t>
      </w:r>
      <w:r w:rsidR="00243346" w:rsidRPr="00243346">
        <w:rPr>
          <w:rStyle w:val="normaltextrun"/>
        </w:rPr>
        <w:t xml:space="preserve"> able to submit draft coverage SPA language to CMS for informal review and initial feedback and have received positive comments. There were minor language updates to </w:t>
      </w:r>
      <w:r>
        <w:rPr>
          <w:rStyle w:val="normaltextrun"/>
        </w:rPr>
        <w:t>the</w:t>
      </w:r>
      <w:r w:rsidR="00243346" w:rsidRPr="00243346">
        <w:rPr>
          <w:rStyle w:val="normaltextrun"/>
        </w:rPr>
        <w:t xml:space="preserve"> current state plan to ensure the eligible providers that can participate in a DMCT were allowable under </w:t>
      </w:r>
      <w:r>
        <w:rPr>
          <w:rStyle w:val="normaltextrun"/>
        </w:rPr>
        <w:t>the</w:t>
      </w:r>
      <w:r w:rsidR="00243346" w:rsidRPr="00243346">
        <w:rPr>
          <w:rStyle w:val="normaltextrun"/>
        </w:rPr>
        <w:t xml:space="preserve"> state plan, like the incorporation of peers. Through discussion with CMS, they would like Nevada to delineate mobile crisis services delivered through crisis intervention, which is already covered in state plan and mobile crisis response delivered by a Designated Mobile Crisis Team, which in their language will comport with Section 1947 requirements outlined within the Social Security Act.</w:t>
      </w:r>
      <w:r w:rsidR="00243346" w:rsidRPr="00243346">
        <w:rPr>
          <w:rStyle w:val="eop"/>
          <w:rFonts w:eastAsiaTheme="majorEastAsia"/>
        </w:rPr>
        <w:t> </w:t>
      </w:r>
    </w:p>
    <w:p w14:paraId="1B6AB26C" w14:textId="67670778" w:rsidR="00243346" w:rsidRPr="00243346" w:rsidRDefault="00E07CC2" w:rsidP="00A42344">
      <w:pPr>
        <w:pStyle w:val="paragraph"/>
        <w:numPr>
          <w:ilvl w:val="0"/>
          <w:numId w:val="46"/>
        </w:numPr>
        <w:tabs>
          <w:tab w:val="left" w:pos="1440"/>
        </w:tabs>
        <w:spacing w:before="0" w:beforeAutospacing="0" w:after="0" w:afterAutospacing="0"/>
        <w:ind w:left="1080" w:firstLine="0"/>
        <w:textAlignment w:val="baseline"/>
      </w:pPr>
      <w:r>
        <w:rPr>
          <w:rStyle w:val="normaltextrun"/>
        </w:rPr>
        <w:t>Medicaid</w:t>
      </w:r>
      <w:r w:rsidR="00243346" w:rsidRPr="00243346">
        <w:rPr>
          <w:rStyle w:val="normaltextrun"/>
        </w:rPr>
        <w:t xml:space="preserve"> proposed to CMS the possibility of foregoing a SPA for the enhanced rate for mobile crisis delivered by a Designated Mobile Crisis Team and </w:t>
      </w:r>
      <w:r>
        <w:rPr>
          <w:rStyle w:val="normaltextrun"/>
        </w:rPr>
        <w:t>is</w:t>
      </w:r>
      <w:r w:rsidR="00243346" w:rsidRPr="00243346">
        <w:rPr>
          <w:rStyle w:val="normaltextrun"/>
        </w:rPr>
        <w:t xml:space="preserve"> waiting on feedback from CMS. The Medicaid Service Manual </w:t>
      </w:r>
      <w:r w:rsidR="002F7B7F" w:rsidRPr="00243346">
        <w:rPr>
          <w:rStyle w:val="normaltextrun"/>
        </w:rPr>
        <w:t>Policy</w:t>
      </w:r>
      <w:r w:rsidR="00243346" w:rsidRPr="00243346">
        <w:rPr>
          <w:rStyle w:val="normaltextrun"/>
        </w:rPr>
        <w:t xml:space="preserve"> Chapter 400 was presented and approved at the May 30</w:t>
      </w:r>
      <w:r w:rsidR="00243346" w:rsidRPr="00243346">
        <w:rPr>
          <w:rStyle w:val="normaltextrun"/>
          <w:vertAlign w:val="superscript"/>
        </w:rPr>
        <w:t>th</w:t>
      </w:r>
      <w:r w:rsidR="00243346" w:rsidRPr="00243346">
        <w:rPr>
          <w:rStyle w:val="normaltextrun"/>
        </w:rPr>
        <w:t xml:space="preserve"> public hearing. </w:t>
      </w:r>
      <w:r w:rsidR="00231540">
        <w:rPr>
          <w:rStyle w:val="normaltextrun"/>
        </w:rPr>
        <w:t>Medicaid has</w:t>
      </w:r>
      <w:r w:rsidR="00243346" w:rsidRPr="00243346">
        <w:rPr>
          <w:rStyle w:val="normaltextrun"/>
        </w:rPr>
        <w:t xml:space="preserve"> also been working within </w:t>
      </w:r>
      <w:r w:rsidR="00231540">
        <w:rPr>
          <w:rStyle w:val="normaltextrun"/>
        </w:rPr>
        <w:t>the</w:t>
      </w:r>
      <w:r w:rsidR="00243346" w:rsidRPr="00243346">
        <w:rPr>
          <w:rStyle w:val="normaltextrun"/>
        </w:rPr>
        <w:t xml:space="preserve"> Core Team to continue to work through details related to Medicaid enrollment standards for a DMCT. To support this enrollment, </w:t>
      </w:r>
      <w:r w:rsidR="00231540">
        <w:rPr>
          <w:rStyle w:val="normaltextrun"/>
        </w:rPr>
        <w:t>Medicaid has</w:t>
      </w:r>
      <w:r w:rsidR="00243346" w:rsidRPr="00243346">
        <w:rPr>
          <w:rStyle w:val="normaltextrun"/>
        </w:rPr>
        <w:t xml:space="preserve"> been working with </w:t>
      </w:r>
      <w:r w:rsidR="00231540">
        <w:rPr>
          <w:rStyle w:val="normaltextrun"/>
        </w:rPr>
        <w:t>the</w:t>
      </w:r>
      <w:r w:rsidR="00243346" w:rsidRPr="00243346">
        <w:rPr>
          <w:rStyle w:val="normaltextrun"/>
        </w:rPr>
        <w:t xml:space="preserve"> fiscal agent, Gainwell, on development </w:t>
      </w:r>
      <w:r w:rsidR="00243346" w:rsidRPr="00243346">
        <w:rPr>
          <w:rStyle w:val="normaltextrun"/>
        </w:rPr>
        <w:lastRenderedPageBreak/>
        <w:t>of a new Crisis Services Provider Type and several specialties, one being DMCTs that should be implemented hopefully by July 1</w:t>
      </w:r>
      <w:r w:rsidR="00243346" w:rsidRPr="00243346">
        <w:rPr>
          <w:rStyle w:val="normaltextrun"/>
          <w:vertAlign w:val="superscript"/>
        </w:rPr>
        <w:t>st</w:t>
      </w:r>
      <w:r w:rsidR="00243346" w:rsidRPr="00243346">
        <w:rPr>
          <w:rStyle w:val="normaltextrun"/>
        </w:rPr>
        <w:t>, pending CMS approval.</w:t>
      </w:r>
      <w:r w:rsidR="00243346" w:rsidRPr="00243346">
        <w:rPr>
          <w:rStyle w:val="eop"/>
          <w:rFonts w:eastAsiaTheme="majorEastAsia"/>
        </w:rPr>
        <w:t> </w:t>
      </w:r>
    </w:p>
    <w:p w14:paraId="707793CF" w14:textId="77777777" w:rsidR="0014475D" w:rsidRPr="00626F4F" w:rsidRDefault="0014475D" w:rsidP="00626F4F">
      <w:pPr>
        <w:tabs>
          <w:tab w:val="left" w:pos="1170"/>
        </w:tabs>
        <w:spacing w:after="0" w:line="240" w:lineRule="auto"/>
        <w:rPr>
          <w:rFonts w:ascii="Times New Roman" w:hAnsi="Times New Roman"/>
          <w:b/>
          <w:bCs/>
          <w:sz w:val="24"/>
          <w:szCs w:val="24"/>
        </w:rPr>
      </w:pPr>
    </w:p>
    <w:p w14:paraId="366E6E33" w14:textId="77777777" w:rsidR="0014475D" w:rsidRPr="00C002E1" w:rsidRDefault="0014475D" w:rsidP="00785677">
      <w:pPr>
        <w:pStyle w:val="ListParagraph"/>
        <w:numPr>
          <w:ilvl w:val="0"/>
          <w:numId w:val="2"/>
        </w:numPr>
        <w:tabs>
          <w:tab w:val="left" w:pos="1170"/>
        </w:tabs>
        <w:spacing w:after="0" w:line="240" w:lineRule="auto"/>
        <w:ind w:left="1080"/>
        <w:rPr>
          <w:rFonts w:ascii="Times New Roman" w:hAnsi="Times New Roman"/>
          <w:sz w:val="24"/>
          <w:szCs w:val="24"/>
        </w:rPr>
      </w:pPr>
      <w:r w:rsidRPr="00FC202F">
        <w:rPr>
          <w:rFonts w:ascii="Times New Roman" w:hAnsi="Times New Roman"/>
          <w:b/>
          <w:bCs/>
          <w:sz w:val="24"/>
          <w:szCs w:val="24"/>
        </w:rPr>
        <w:t>For Information Only.</w:t>
      </w:r>
      <w:r w:rsidRPr="00FC202F">
        <w:rPr>
          <w:rFonts w:ascii="Times New Roman" w:hAnsi="Times New Roman"/>
          <w:sz w:val="24"/>
          <w:szCs w:val="24"/>
        </w:rPr>
        <w:t xml:space="preserve"> Update on System of Care (SOC) Grant – </w:t>
      </w:r>
      <w:r w:rsidRPr="00FC202F">
        <w:rPr>
          <w:rFonts w:ascii="Times New Roman" w:hAnsi="Times New Roman"/>
          <w:i/>
          <w:iCs/>
          <w:sz w:val="24"/>
          <w:szCs w:val="24"/>
        </w:rPr>
        <w:t>William Wyss, SOC Health Program Manager III, Division of Child and Family Services</w:t>
      </w:r>
    </w:p>
    <w:p w14:paraId="219BC744" w14:textId="77777777" w:rsidR="00C002E1" w:rsidRDefault="00C002E1" w:rsidP="00C002E1">
      <w:pPr>
        <w:tabs>
          <w:tab w:val="left" w:pos="1170"/>
        </w:tabs>
        <w:spacing w:after="0" w:line="240" w:lineRule="auto"/>
        <w:rPr>
          <w:rFonts w:ascii="Times New Roman" w:hAnsi="Times New Roman"/>
          <w:sz w:val="24"/>
          <w:szCs w:val="24"/>
        </w:rPr>
      </w:pPr>
    </w:p>
    <w:p w14:paraId="7A96B4F6" w14:textId="750B0DBF" w:rsidR="009570B4" w:rsidRDefault="00DA4FCE" w:rsidP="00FF2D5C">
      <w:pPr>
        <w:tabs>
          <w:tab w:val="left" w:pos="1170"/>
        </w:tabs>
        <w:spacing w:after="0" w:line="240" w:lineRule="auto"/>
        <w:ind w:left="1080"/>
        <w:rPr>
          <w:rFonts w:ascii="Times New Roman" w:hAnsi="Times New Roman"/>
          <w:sz w:val="24"/>
          <w:szCs w:val="24"/>
        </w:rPr>
      </w:pPr>
      <w:r>
        <w:rPr>
          <w:rFonts w:ascii="Times New Roman" w:hAnsi="Times New Roman"/>
          <w:sz w:val="24"/>
          <w:szCs w:val="24"/>
        </w:rPr>
        <w:t xml:space="preserve">Bill Wyss </w:t>
      </w:r>
      <w:r w:rsidR="00914B53">
        <w:rPr>
          <w:rFonts w:ascii="Times New Roman" w:hAnsi="Times New Roman"/>
          <w:sz w:val="24"/>
          <w:szCs w:val="24"/>
        </w:rPr>
        <w:t xml:space="preserve">reported that </w:t>
      </w:r>
      <w:r w:rsidR="00B75F8D">
        <w:rPr>
          <w:rFonts w:ascii="Times New Roman" w:hAnsi="Times New Roman"/>
          <w:sz w:val="24"/>
          <w:szCs w:val="24"/>
        </w:rPr>
        <w:t xml:space="preserve">SOC is in the process of developing a response to </w:t>
      </w:r>
      <w:r w:rsidR="0071059A">
        <w:rPr>
          <w:rFonts w:ascii="Times New Roman" w:hAnsi="Times New Roman"/>
          <w:sz w:val="24"/>
          <w:szCs w:val="24"/>
        </w:rPr>
        <w:t xml:space="preserve">the </w:t>
      </w:r>
      <w:r w:rsidR="00E73E61">
        <w:rPr>
          <w:rFonts w:ascii="Times New Roman" w:hAnsi="Times New Roman"/>
          <w:sz w:val="24"/>
          <w:szCs w:val="24"/>
        </w:rPr>
        <w:t>Substance Abuse and Mental Health Services Administration (</w:t>
      </w:r>
      <w:r w:rsidR="00B75F8D">
        <w:rPr>
          <w:rFonts w:ascii="Times New Roman" w:hAnsi="Times New Roman"/>
          <w:sz w:val="24"/>
          <w:szCs w:val="24"/>
        </w:rPr>
        <w:t>SAM</w:t>
      </w:r>
      <w:r w:rsidR="00633863">
        <w:rPr>
          <w:rFonts w:ascii="Times New Roman" w:hAnsi="Times New Roman"/>
          <w:sz w:val="24"/>
          <w:szCs w:val="24"/>
        </w:rPr>
        <w:t>H</w:t>
      </w:r>
      <w:r w:rsidR="00B75F8D">
        <w:rPr>
          <w:rFonts w:ascii="Times New Roman" w:hAnsi="Times New Roman"/>
          <w:sz w:val="24"/>
          <w:szCs w:val="24"/>
        </w:rPr>
        <w:t>SA</w:t>
      </w:r>
      <w:r w:rsidR="00633863">
        <w:rPr>
          <w:rFonts w:ascii="Times New Roman" w:hAnsi="Times New Roman"/>
          <w:sz w:val="24"/>
          <w:szCs w:val="24"/>
        </w:rPr>
        <w:t>)</w:t>
      </w:r>
      <w:r w:rsidR="00B75F8D">
        <w:rPr>
          <w:rFonts w:ascii="Times New Roman" w:hAnsi="Times New Roman"/>
          <w:sz w:val="24"/>
          <w:szCs w:val="24"/>
        </w:rPr>
        <w:t xml:space="preserve"> for </w:t>
      </w:r>
      <w:r w:rsidR="00D264B1">
        <w:rPr>
          <w:rFonts w:ascii="Times New Roman" w:hAnsi="Times New Roman"/>
          <w:sz w:val="24"/>
          <w:szCs w:val="24"/>
        </w:rPr>
        <w:t xml:space="preserve">approval of </w:t>
      </w:r>
      <w:r w:rsidR="00B75F8D">
        <w:rPr>
          <w:rFonts w:ascii="Times New Roman" w:hAnsi="Times New Roman"/>
          <w:sz w:val="24"/>
          <w:szCs w:val="24"/>
        </w:rPr>
        <w:t xml:space="preserve">the no-cost </w:t>
      </w:r>
      <w:r w:rsidR="000866DB">
        <w:rPr>
          <w:rFonts w:ascii="Times New Roman" w:hAnsi="Times New Roman"/>
          <w:sz w:val="24"/>
          <w:szCs w:val="24"/>
        </w:rPr>
        <w:t xml:space="preserve">one year </w:t>
      </w:r>
      <w:r w:rsidR="00B75F8D">
        <w:rPr>
          <w:rFonts w:ascii="Times New Roman" w:hAnsi="Times New Roman"/>
          <w:sz w:val="24"/>
          <w:szCs w:val="24"/>
        </w:rPr>
        <w:t xml:space="preserve">grant extension to provide for completion </w:t>
      </w:r>
      <w:r w:rsidR="000866DB">
        <w:rPr>
          <w:rFonts w:ascii="Times New Roman" w:hAnsi="Times New Roman"/>
          <w:sz w:val="24"/>
          <w:szCs w:val="24"/>
        </w:rPr>
        <w:t>of work</w:t>
      </w:r>
      <w:r w:rsidR="00633863">
        <w:rPr>
          <w:rFonts w:ascii="Times New Roman" w:hAnsi="Times New Roman"/>
          <w:sz w:val="24"/>
          <w:szCs w:val="24"/>
        </w:rPr>
        <w:t xml:space="preserve"> </w:t>
      </w:r>
      <w:r w:rsidR="00D264B1">
        <w:rPr>
          <w:rFonts w:ascii="Times New Roman" w:hAnsi="Times New Roman"/>
          <w:sz w:val="24"/>
          <w:szCs w:val="24"/>
        </w:rPr>
        <w:t>from</w:t>
      </w:r>
      <w:r w:rsidR="00633863">
        <w:rPr>
          <w:rFonts w:ascii="Times New Roman" w:hAnsi="Times New Roman"/>
          <w:sz w:val="24"/>
          <w:szCs w:val="24"/>
        </w:rPr>
        <w:t xml:space="preserve"> the original grant</w:t>
      </w:r>
      <w:r w:rsidR="000866DB">
        <w:rPr>
          <w:rFonts w:ascii="Times New Roman" w:hAnsi="Times New Roman"/>
          <w:sz w:val="24"/>
          <w:szCs w:val="24"/>
        </w:rPr>
        <w:t xml:space="preserve">. </w:t>
      </w:r>
      <w:r w:rsidR="002278B6">
        <w:rPr>
          <w:rFonts w:ascii="Times New Roman" w:hAnsi="Times New Roman"/>
          <w:sz w:val="24"/>
          <w:szCs w:val="24"/>
        </w:rPr>
        <w:t>The submission</w:t>
      </w:r>
      <w:r w:rsidR="00FF2D5C">
        <w:rPr>
          <w:rFonts w:ascii="Times New Roman" w:hAnsi="Times New Roman"/>
          <w:sz w:val="24"/>
          <w:szCs w:val="24"/>
        </w:rPr>
        <w:t xml:space="preserve"> deadline of the no-cost extension is July 29th and current SOC subgrantees </w:t>
      </w:r>
      <w:r w:rsidR="00E35531">
        <w:rPr>
          <w:rFonts w:ascii="Times New Roman" w:hAnsi="Times New Roman"/>
          <w:sz w:val="24"/>
          <w:szCs w:val="24"/>
        </w:rPr>
        <w:t>will be</w:t>
      </w:r>
      <w:r w:rsidR="00FF2D5C">
        <w:rPr>
          <w:rFonts w:ascii="Times New Roman" w:hAnsi="Times New Roman"/>
          <w:sz w:val="24"/>
          <w:szCs w:val="24"/>
        </w:rPr>
        <w:t xml:space="preserve"> paid through the end of October. </w:t>
      </w:r>
      <w:r w:rsidR="00BE0CDA">
        <w:rPr>
          <w:rFonts w:ascii="Times New Roman" w:hAnsi="Times New Roman"/>
          <w:sz w:val="24"/>
          <w:szCs w:val="24"/>
        </w:rPr>
        <w:t>SOC</w:t>
      </w:r>
      <w:r w:rsidR="0084010C">
        <w:rPr>
          <w:rFonts w:ascii="Times New Roman" w:hAnsi="Times New Roman"/>
          <w:sz w:val="24"/>
          <w:szCs w:val="24"/>
        </w:rPr>
        <w:t xml:space="preserve"> is working with subgrantees on program</w:t>
      </w:r>
      <w:r w:rsidR="0071059A">
        <w:rPr>
          <w:rFonts w:ascii="Times New Roman" w:hAnsi="Times New Roman"/>
          <w:sz w:val="24"/>
          <w:szCs w:val="24"/>
        </w:rPr>
        <w:t>s</w:t>
      </w:r>
      <w:r w:rsidR="009570B4">
        <w:rPr>
          <w:rFonts w:ascii="Times New Roman" w:hAnsi="Times New Roman"/>
          <w:sz w:val="24"/>
          <w:szCs w:val="24"/>
        </w:rPr>
        <w:t xml:space="preserve"> and service</w:t>
      </w:r>
      <w:r w:rsidR="0071059A">
        <w:rPr>
          <w:rFonts w:ascii="Times New Roman" w:hAnsi="Times New Roman"/>
          <w:sz w:val="24"/>
          <w:szCs w:val="24"/>
        </w:rPr>
        <w:t>s</w:t>
      </w:r>
      <w:r w:rsidR="009570B4">
        <w:rPr>
          <w:rFonts w:ascii="Times New Roman" w:hAnsi="Times New Roman"/>
          <w:sz w:val="24"/>
          <w:szCs w:val="24"/>
        </w:rPr>
        <w:t xml:space="preserve"> </w:t>
      </w:r>
      <w:r w:rsidR="0084010C">
        <w:rPr>
          <w:rFonts w:ascii="Times New Roman" w:hAnsi="Times New Roman"/>
          <w:sz w:val="24"/>
          <w:szCs w:val="24"/>
        </w:rPr>
        <w:t xml:space="preserve">sustainability options. </w:t>
      </w:r>
      <w:r w:rsidR="006064B3">
        <w:rPr>
          <w:rFonts w:ascii="Times New Roman" w:hAnsi="Times New Roman"/>
          <w:sz w:val="24"/>
          <w:szCs w:val="24"/>
        </w:rPr>
        <w:t xml:space="preserve">Final approval of the </w:t>
      </w:r>
      <w:r w:rsidR="00241F1D">
        <w:rPr>
          <w:rFonts w:ascii="Times New Roman" w:hAnsi="Times New Roman"/>
          <w:sz w:val="24"/>
          <w:szCs w:val="24"/>
        </w:rPr>
        <w:t>grant no</w:t>
      </w:r>
      <w:r w:rsidR="00D942A8">
        <w:rPr>
          <w:rFonts w:ascii="Times New Roman" w:hAnsi="Times New Roman"/>
          <w:sz w:val="24"/>
          <w:szCs w:val="24"/>
        </w:rPr>
        <w:t>-</w:t>
      </w:r>
      <w:r w:rsidR="00241F1D">
        <w:rPr>
          <w:rFonts w:ascii="Times New Roman" w:hAnsi="Times New Roman"/>
          <w:sz w:val="24"/>
          <w:szCs w:val="24"/>
        </w:rPr>
        <w:t xml:space="preserve">cost </w:t>
      </w:r>
      <w:r w:rsidR="006064B3">
        <w:rPr>
          <w:rFonts w:ascii="Times New Roman" w:hAnsi="Times New Roman"/>
          <w:sz w:val="24"/>
          <w:szCs w:val="24"/>
        </w:rPr>
        <w:t xml:space="preserve">extension is expected in August. </w:t>
      </w:r>
    </w:p>
    <w:p w14:paraId="2F3A52C2" w14:textId="77777777" w:rsidR="009570B4" w:rsidRDefault="009570B4" w:rsidP="00FF2D5C">
      <w:pPr>
        <w:tabs>
          <w:tab w:val="left" w:pos="1170"/>
        </w:tabs>
        <w:spacing w:after="0" w:line="240" w:lineRule="auto"/>
        <w:ind w:left="1080"/>
        <w:rPr>
          <w:rFonts w:ascii="Times New Roman" w:hAnsi="Times New Roman"/>
          <w:sz w:val="24"/>
          <w:szCs w:val="24"/>
        </w:rPr>
      </w:pPr>
    </w:p>
    <w:p w14:paraId="6B2AB7AE" w14:textId="5166513D" w:rsidR="00C002E1" w:rsidRPr="00C002E1" w:rsidRDefault="00D8550C" w:rsidP="00FF2D5C">
      <w:pPr>
        <w:tabs>
          <w:tab w:val="left" w:pos="1170"/>
        </w:tabs>
        <w:spacing w:after="0" w:line="240" w:lineRule="auto"/>
        <w:ind w:left="1080"/>
        <w:rPr>
          <w:rFonts w:ascii="Times New Roman" w:hAnsi="Times New Roman"/>
          <w:sz w:val="24"/>
          <w:szCs w:val="24"/>
        </w:rPr>
      </w:pPr>
      <w:r>
        <w:rPr>
          <w:rFonts w:ascii="Times New Roman" w:hAnsi="Times New Roman"/>
          <w:sz w:val="24"/>
          <w:szCs w:val="24"/>
        </w:rPr>
        <w:t>Work is also</w:t>
      </w:r>
      <w:r w:rsidR="000866DB">
        <w:rPr>
          <w:rFonts w:ascii="Times New Roman" w:hAnsi="Times New Roman"/>
          <w:sz w:val="24"/>
          <w:szCs w:val="24"/>
        </w:rPr>
        <w:t xml:space="preserve"> </w:t>
      </w:r>
      <w:r w:rsidR="00B366D5">
        <w:rPr>
          <w:rFonts w:ascii="Times New Roman" w:hAnsi="Times New Roman"/>
          <w:sz w:val="24"/>
          <w:szCs w:val="24"/>
        </w:rPr>
        <w:t xml:space="preserve">in progress to </w:t>
      </w:r>
      <w:r w:rsidR="00B75F8D">
        <w:rPr>
          <w:rFonts w:ascii="Times New Roman" w:hAnsi="Times New Roman"/>
          <w:sz w:val="24"/>
          <w:szCs w:val="24"/>
        </w:rPr>
        <w:t xml:space="preserve">apply for the new System of Care </w:t>
      </w:r>
      <w:r w:rsidR="009570B4">
        <w:rPr>
          <w:rFonts w:ascii="Times New Roman" w:hAnsi="Times New Roman"/>
          <w:sz w:val="24"/>
          <w:szCs w:val="24"/>
        </w:rPr>
        <w:t>g</w:t>
      </w:r>
      <w:r w:rsidR="00B75F8D">
        <w:rPr>
          <w:rFonts w:ascii="Times New Roman" w:hAnsi="Times New Roman"/>
          <w:sz w:val="24"/>
          <w:szCs w:val="24"/>
        </w:rPr>
        <w:t>rant due in March</w:t>
      </w:r>
      <w:r w:rsidR="00241F1D">
        <w:rPr>
          <w:rFonts w:ascii="Times New Roman" w:hAnsi="Times New Roman"/>
          <w:sz w:val="24"/>
          <w:szCs w:val="24"/>
        </w:rPr>
        <w:t xml:space="preserve"> </w:t>
      </w:r>
      <w:r w:rsidR="00B75F8D">
        <w:rPr>
          <w:rFonts w:ascii="Times New Roman" w:hAnsi="Times New Roman"/>
          <w:sz w:val="24"/>
          <w:szCs w:val="24"/>
        </w:rPr>
        <w:t>2024.</w:t>
      </w:r>
      <w:r>
        <w:rPr>
          <w:rFonts w:ascii="Times New Roman" w:hAnsi="Times New Roman"/>
          <w:sz w:val="24"/>
          <w:szCs w:val="24"/>
        </w:rPr>
        <w:t xml:space="preserve"> SOC is working with the community and partner</w:t>
      </w:r>
      <w:r w:rsidR="00AB1F50">
        <w:rPr>
          <w:rFonts w:ascii="Times New Roman" w:hAnsi="Times New Roman"/>
          <w:sz w:val="24"/>
          <w:szCs w:val="24"/>
        </w:rPr>
        <w:t xml:space="preserve">s to identify the </w:t>
      </w:r>
      <w:r w:rsidR="009570B4">
        <w:rPr>
          <w:rFonts w:ascii="Times New Roman" w:hAnsi="Times New Roman"/>
          <w:sz w:val="24"/>
          <w:szCs w:val="24"/>
        </w:rPr>
        <w:t xml:space="preserve">best </w:t>
      </w:r>
      <w:r w:rsidR="00AB1F50">
        <w:rPr>
          <w:rFonts w:ascii="Times New Roman" w:hAnsi="Times New Roman"/>
          <w:sz w:val="24"/>
          <w:szCs w:val="24"/>
        </w:rPr>
        <w:t xml:space="preserve">proposal to meet the needs of children and youth in Nevada. </w:t>
      </w:r>
      <w:r w:rsidR="0045466A">
        <w:rPr>
          <w:rFonts w:ascii="Times New Roman" w:hAnsi="Times New Roman"/>
          <w:sz w:val="24"/>
          <w:szCs w:val="24"/>
        </w:rPr>
        <w:t>SOC is collaborating with the SAMS</w:t>
      </w:r>
      <w:r w:rsidR="00E23C8E">
        <w:rPr>
          <w:rFonts w:ascii="Times New Roman" w:hAnsi="Times New Roman"/>
          <w:sz w:val="24"/>
          <w:szCs w:val="24"/>
        </w:rPr>
        <w:t>H</w:t>
      </w:r>
      <w:r w:rsidR="0045466A">
        <w:rPr>
          <w:rFonts w:ascii="Times New Roman" w:hAnsi="Times New Roman"/>
          <w:sz w:val="24"/>
          <w:szCs w:val="24"/>
        </w:rPr>
        <w:t xml:space="preserve">A budget officer </w:t>
      </w:r>
      <w:r w:rsidR="00E23C8E">
        <w:rPr>
          <w:rFonts w:ascii="Times New Roman" w:hAnsi="Times New Roman"/>
          <w:sz w:val="24"/>
          <w:szCs w:val="24"/>
        </w:rPr>
        <w:t xml:space="preserve">to appropriately meet all requirements </w:t>
      </w:r>
      <w:r w:rsidR="0045466A">
        <w:rPr>
          <w:rFonts w:ascii="Times New Roman" w:hAnsi="Times New Roman"/>
          <w:sz w:val="24"/>
          <w:szCs w:val="24"/>
        </w:rPr>
        <w:t xml:space="preserve">and will submit the grant for </w:t>
      </w:r>
      <w:r w:rsidR="006064B3">
        <w:rPr>
          <w:rFonts w:ascii="Times New Roman" w:hAnsi="Times New Roman"/>
          <w:sz w:val="24"/>
          <w:szCs w:val="24"/>
        </w:rPr>
        <w:t>consultant review before it is submitted.</w:t>
      </w:r>
      <w:r w:rsidR="00042B25">
        <w:rPr>
          <w:rFonts w:ascii="Times New Roman" w:hAnsi="Times New Roman"/>
          <w:sz w:val="24"/>
          <w:szCs w:val="24"/>
        </w:rPr>
        <w:t xml:space="preserve"> Mr. Wyss said that SOC looks at the Commission as an </w:t>
      </w:r>
      <w:r w:rsidR="00FF54AD">
        <w:rPr>
          <w:rFonts w:ascii="Times New Roman" w:hAnsi="Times New Roman"/>
          <w:sz w:val="24"/>
          <w:szCs w:val="24"/>
        </w:rPr>
        <w:t xml:space="preserve">opportunity to partner and collaborate </w:t>
      </w:r>
      <w:r w:rsidR="002960E5">
        <w:rPr>
          <w:rFonts w:ascii="Times New Roman" w:hAnsi="Times New Roman"/>
          <w:sz w:val="24"/>
          <w:szCs w:val="24"/>
        </w:rPr>
        <w:t xml:space="preserve">to identify universal </w:t>
      </w:r>
      <w:r w:rsidR="00FF54AD">
        <w:rPr>
          <w:rFonts w:ascii="Times New Roman" w:hAnsi="Times New Roman"/>
          <w:sz w:val="24"/>
          <w:szCs w:val="24"/>
        </w:rPr>
        <w:t>community needs.</w:t>
      </w:r>
    </w:p>
    <w:p w14:paraId="6778141A" w14:textId="77777777" w:rsidR="0014475D" w:rsidRPr="00AC6FAA" w:rsidRDefault="0014475D" w:rsidP="00AC6FAA">
      <w:pPr>
        <w:tabs>
          <w:tab w:val="left" w:pos="2160"/>
        </w:tabs>
        <w:autoSpaceDE w:val="0"/>
        <w:autoSpaceDN w:val="0"/>
        <w:adjustRightInd w:val="0"/>
        <w:spacing w:after="0" w:line="240" w:lineRule="auto"/>
        <w:ind w:left="720"/>
        <w:rPr>
          <w:rFonts w:ascii="Times New Roman" w:hAnsi="Times New Roman" w:cs="Times New Roman"/>
          <w:color w:val="000000"/>
          <w:sz w:val="24"/>
          <w:szCs w:val="24"/>
        </w:rPr>
      </w:pPr>
    </w:p>
    <w:p w14:paraId="1025EFB1" w14:textId="37752604" w:rsidR="00E61461" w:rsidRDefault="00782C4A" w:rsidP="00785677">
      <w:pPr>
        <w:pStyle w:val="ListParagraph"/>
        <w:numPr>
          <w:ilvl w:val="0"/>
          <w:numId w:val="2"/>
        </w:numPr>
        <w:tabs>
          <w:tab w:val="left" w:pos="1080"/>
        </w:tabs>
        <w:autoSpaceDE w:val="0"/>
        <w:autoSpaceDN w:val="0"/>
        <w:adjustRightInd w:val="0"/>
        <w:spacing w:after="0" w:line="240" w:lineRule="auto"/>
        <w:ind w:left="720" w:firstLine="0"/>
        <w:rPr>
          <w:rStyle w:val="scxw265960555"/>
          <w:rFonts w:ascii="Times New Roman" w:hAnsi="Times New Roman"/>
          <w:color w:val="000000"/>
          <w:sz w:val="24"/>
          <w:szCs w:val="24"/>
        </w:rPr>
      </w:pPr>
      <w:r w:rsidRPr="00AC6FAA">
        <w:rPr>
          <w:rFonts w:ascii="Times New Roman" w:hAnsi="Times New Roman"/>
          <w:b/>
          <w:bCs/>
          <w:sz w:val="24"/>
          <w:szCs w:val="24"/>
        </w:rPr>
        <w:t>For Information Only.</w:t>
      </w:r>
      <w:r w:rsidRPr="00AC6FAA">
        <w:rPr>
          <w:rFonts w:ascii="Times New Roman" w:hAnsi="Times New Roman"/>
          <w:sz w:val="24"/>
          <w:szCs w:val="24"/>
        </w:rPr>
        <w:t xml:space="preserve"> </w:t>
      </w:r>
      <w:r w:rsidR="004108A7">
        <w:rPr>
          <w:rStyle w:val="scxw265960555"/>
          <w:rFonts w:ascii="Times New Roman" w:hAnsi="Times New Roman"/>
          <w:color w:val="000000"/>
          <w:sz w:val="24"/>
          <w:szCs w:val="24"/>
        </w:rPr>
        <w:t>Announcements</w:t>
      </w:r>
      <w:r w:rsidR="00081C2F">
        <w:rPr>
          <w:rStyle w:val="scxw265960555"/>
          <w:rFonts w:ascii="Times New Roman" w:hAnsi="Times New Roman"/>
          <w:color w:val="000000"/>
          <w:sz w:val="24"/>
          <w:szCs w:val="24"/>
        </w:rPr>
        <w:t xml:space="preserve"> – </w:t>
      </w:r>
      <w:r w:rsidR="00081C2F" w:rsidRPr="00081C2F">
        <w:rPr>
          <w:rStyle w:val="scxw265960555"/>
          <w:rFonts w:ascii="Times New Roman" w:hAnsi="Times New Roman"/>
          <w:i/>
          <w:iCs/>
          <w:color w:val="000000"/>
          <w:sz w:val="24"/>
          <w:szCs w:val="24"/>
        </w:rPr>
        <w:t>Braden Schrag, Chair</w:t>
      </w:r>
    </w:p>
    <w:p w14:paraId="4E90FCAB" w14:textId="77777777" w:rsidR="004108A7" w:rsidRDefault="004108A7" w:rsidP="00081C2F">
      <w:pPr>
        <w:tabs>
          <w:tab w:val="left" w:pos="1080"/>
        </w:tabs>
        <w:autoSpaceDE w:val="0"/>
        <w:autoSpaceDN w:val="0"/>
        <w:adjustRightInd w:val="0"/>
        <w:spacing w:after="0" w:line="240" w:lineRule="auto"/>
        <w:ind w:left="720"/>
        <w:rPr>
          <w:rStyle w:val="scxw265960555"/>
          <w:rFonts w:ascii="Times New Roman" w:hAnsi="Times New Roman"/>
          <w:color w:val="000000"/>
          <w:sz w:val="24"/>
          <w:szCs w:val="24"/>
        </w:rPr>
      </w:pPr>
    </w:p>
    <w:p w14:paraId="0BFAE61B" w14:textId="76B0D08F" w:rsidR="004108A7" w:rsidRPr="004108A7" w:rsidRDefault="00961F6B" w:rsidP="003E1D28">
      <w:pPr>
        <w:tabs>
          <w:tab w:val="left" w:pos="1080"/>
        </w:tabs>
        <w:autoSpaceDE w:val="0"/>
        <w:autoSpaceDN w:val="0"/>
        <w:adjustRightInd w:val="0"/>
        <w:spacing w:after="0" w:line="240" w:lineRule="auto"/>
        <w:ind w:left="720" w:firstLine="360"/>
        <w:rPr>
          <w:rStyle w:val="scxw265960555"/>
          <w:rFonts w:ascii="Times New Roman" w:hAnsi="Times New Roman"/>
          <w:color w:val="000000"/>
          <w:sz w:val="24"/>
          <w:szCs w:val="24"/>
        </w:rPr>
      </w:pPr>
      <w:r>
        <w:rPr>
          <w:rStyle w:val="scxw265960555"/>
          <w:rFonts w:ascii="Times New Roman" w:hAnsi="Times New Roman"/>
          <w:color w:val="000000"/>
          <w:sz w:val="24"/>
          <w:szCs w:val="24"/>
        </w:rPr>
        <w:t>None</w:t>
      </w:r>
    </w:p>
    <w:p w14:paraId="570C5BAD" w14:textId="77777777" w:rsidR="00E61461" w:rsidRPr="00E61461" w:rsidRDefault="00E61461" w:rsidP="00081C2F">
      <w:pPr>
        <w:pStyle w:val="ListParagraph"/>
        <w:tabs>
          <w:tab w:val="left" w:pos="1080"/>
        </w:tabs>
        <w:autoSpaceDE w:val="0"/>
        <w:autoSpaceDN w:val="0"/>
        <w:adjustRightInd w:val="0"/>
        <w:spacing w:after="0" w:line="240" w:lineRule="auto"/>
        <w:rPr>
          <w:rFonts w:ascii="Times New Roman" w:hAnsi="Times New Roman"/>
          <w:color w:val="000000"/>
          <w:sz w:val="24"/>
          <w:szCs w:val="24"/>
        </w:rPr>
      </w:pPr>
    </w:p>
    <w:p w14:paraId="0A61B96F" w14:textId="286DE98E" w:rsidR="004108A7" w:rsidRPr="003E1D28" w:rsidRDefault="00081C2F" w:rsidP="003E1D28">
      <w:pPr>
        <w:pStyle w:val="ListParagraph"/>
        <w:numPr>
          <w:ilvl w:val="0"/>
          <w:numId w:val="2"/>
        </w:numPr>
        <w:tabs>
          <w:tab w:val="left" w:pos="1080"/>
        </w:tabs>
        <w:autoSpaceDE w:val="0"/>
        <w:autoSpaceDN w:val="0"/>
        <w:adjustRightInd w:val="0"/>
        <w:spacing w:after="0" w:line="240" w:lineRule="auto"/>
        <w:ind w:left="1080"/>
        <w:rPr>
          <w:rStyle w:val="scxw265960555"/>
          <w:rFonts w:ascii="Times New Roman" w:hAnsi="Times New Roman"/>
          <w:color w:val="000000"/>
          <w:sz w:val="24"/>
          <w:szCs w:val="24"/>
        </w:rPr>
      </w:pPr>
      <w:r w:rsidRPr="00081C2F">
        <w:rPr>
          <w:rStyle w:val="scxw265960555"/>
          <w:rFonts w:ascii="Times New Roman" w:hAnsi="Times New Roman"/>
          <w:b/>
          <w:bCs/>
          <w:color w:val="000000"/>
          <w:sz w:val="24"/>
          <w:szCs w:val="24"/>
        </w:rPr>
        <w:t>For Information Only.</w:t>
      </w:r>
      <w:r>
        <w:rPr>
          <w:rStyle w:val="scxw265960555"/>
          <w:rFonts w:ascii="Times New Roman" w:hAnsi="Times New Roman"/>
          <w:color w:val="000000"/>
          <w:sz w:val="24"/>
          <w:szCs w:val="24"/>
        </w:rPr>
        <w:t xml:space="preserve"> Discussion and Identification of Future Agenda Items – </w:t>
      </w:r>
      <w:r w:rsidRPr="00081C2F">
        <w:rPr>
          <w:rStyle w:val="scxw265960555"/>
          <w:rFonts w:ascii="Times New Roman" w:hAnsi="Times New Roman"/>
          <w:i/>
          <w:iCs/>
          <w:color w:val="000000"/>
          <w:sz w:val="24"/>
          <w:szCs w:val="24"/>
        </w:rPr>
        <w:t>Braden Schrag, Chair</w:t>
      </w:r>
    </w:p>
    <w:p w14:paraId="3E705634" w14:textId="77777777" w:rsidR="003E1D28" w:rsidRPr="003E1D28" w:rsidRDefault="003E1D28" w:rsidP="003E1D28">
      <w:pPr>
        <w:pStyle w:val="ListParagraph"/>
        <w:tabs>
          <w:tab w:val="left" w:pos="1080"/>
        </w:tabs>
        <w:autoSpaceDE w:val="0"/>
        <w:autoSpaceDN w:val="0"/>
        <w:adjustRightInd w:val="0"/>
        <w:spacing w:after="0" w:line="240" w:lineRule="auto"/>
        <w:ind w:left="1800"/>
        <w:rPr>
          <w:rStyle w:val="scxw265960555"/>
          <w:rFonts w:ascii="Times New Roman" w:hAnsi="Times New Roman"/>
          <w:color w:val="000000"/>
          <w:sz w:val="24"/>
          <w:szCs w:val="24"/>
        </w:rPr>
      </w:pPr>
    </w:p>
    <w:p w14:paraId="3BCE01AA" w14:textId="6922AF19" w:rsidR="00633456" w:rsidRPr="00D40BB1" w:rsidRDefault="00633456" w:rsidP="00D40BB1">
      <w:pPr>
        <w:pStyle w:val="ListParagraph"/>
        <w:numPr>
          <w:ilvl w:val="0"/>
          <w:numId w:val="58"/>
        </w:numPr>
        <w:tabs>
          <w:tab w:val="left" w:pos="1080"/>
        </w:tabs>
        <w:autoSpaceDE w:val="0"/>
        <w:autoSpaceDN w:val="0"/>
        <w:adjustRightInd w:val="0"/>
        <w:spacing w:after="0" w:line="240" w:lineRule="auto"/>
        <w:rPr>
          <w:rStyle w:val="scxw265960555"/>
          <w:rFonts w:ascii="Times New Roman" w:hAnsi="Times New Roman"/>
          <w:color w:val="000000"/>
          <w:sz w:val="24"/>
          <w:szCs w:val="24"/>
        </w:rPr>
      </w:pPr>
      <w:r w:rsidRPr="00D40BB1">
        <w:rPr>
          <w:rStyle w:val="scxw265960555"/>
          <w:rFonts w:ascii="Times New Roman" w:hAnsi="Times New Roman"/>
          <w:color w:val="000000"/>
          <w:sz w:val="24"/>
          <w:szCs w:val="24"/>
        </w:rPr>
        <w:t>Update on Commissioners making onsite psychiatric facility visits</w:t>
      </w:r>
    </w:p>
    <w:p w14:paraId="57D1749F" w14:textId="2277E1BD" w:rsidR="008A39E3" w:rsidRPr="00D40BB1" w:rsidRDefault="00961F6B" w:rsidP="00D40BB1">
      <w:pPr>
        <w:pStyle w:val="ListParagraph"/>
        <w:numPr>
          <w:ilvl w:val="0"/>
          <w:numId w:val="58"/>
        </w:numPr>
        <w:tabs>
          <w:tab w:val="left" w:pos="1080"/>
        </w:tabs>
        <w:autoSpaceDE w:val="0"/>
        <w:autoSpaceDN w:val="0"/>
        <w:adjustRightInd w:val="0"/>
        <w:spacing w:after="0" w:line="240" w:lineRule="auto"/>
        <w:rPr>
          <w:rStyle w:val="scxw265960555"/>
          <w:rFonts w:ascii="Times New Roman" w:hAnsi="Times New Roman"/>
          <w:color w:val="000000"/>
          <w:sz w:val="24"/>
          <w:szCs w:val="24"/>
        </w:rPr>
      </w:pPr>
      <w:r w:rsidRPr="00D40BB1">
        <w:rPr>
          <w:rStyle w:val="scxw265960555"/>
          <w:rFonts w:ascii="Times New Roman" w:hAnsi="Times New Roman"/>
          <w:color w:val="000000"/>
          <w:sz w:val="24"/>
          <w:szCs w:val="24"/>
        </w:rPr>
        <w:t xml:space="preserve">Invite representatives from psychiatric care </w:t>
      </w:r>
      <w:r w:rsidR="00557C98">
        <w:rPr>
          <w:rStyle w:val="scxw265960555"/>
          <w:rFonts w:ascii="Times New Roman" w:hAnsi="Times New Roman"/>
          <w:color w:val="000000"/>
          <w:sz w:val="24"/>
          <w:szCs w:val="24"/>
        </w:rPr>
        <w:t>facilities</w:t>
      </w:r>
      <w:r w:rsidR="00AB13D5">
        <w:rPr>
          <w:rStyle w:val="scxw265960555"/>
          <w:rFonts w:ascii="Times New Roman" w:hAnsi="Times New Roman"/>
          <w:color w:val="000000"/>
          <w:sz w:val="24"/>
          <w:szCs w:val="24"/>
        </w:rPr>
        <w:t xml:space="preserve"> to</w:t>
      </w:r>
      <w:r w:rsidRPr="00D40BB1">
        <w:rPr>
          <w:rStyle w:val="scxw265960555"/>
          <w:rFonts w:ascii="Times New Roman" w:hAnsi="Times New Roman"/>
          <w:color w:val="000000"/>
          <w:sz w:val="24"/>
          <w:szCs w:val="24"/>
        </w:rPr>
        <w:t xml:space="preserve"> provide updates</w:t>
      </w:r>
    </w:p>
    <w:p w14:paraId="44BC5B3B" w14:textId="159339A4" w:rsidR="00961F6B" w:rsidRPr="00D40BB1" w:rsidRDefault="00EE401A" w:rsidP="00D40BB1">
      <w:pPr>
        <w:pStyle w:val="ListParagraph"/>
        <w:numPr>
          <w:ilvl w:val="0"/>
          <w:numId w:val="58"/>
        </w:numPr>
        <w:tabs>
          <w:tab w:val="left" w:pos="1080"/>
        </w:tabs>
        <w:autoSpaceDE w:val="0"/>
        <w:autoSpaceDN w:val="0"/>
        <w:adjustRightInd w:val="0"/>
        <w:spacing w:after="0" w:line="240" w:lineRule="auto"/>
        <w:rPr>
          <w:rStyle w:val="scxw265960555"/>
          <w:rFonts w:ascii="Times New Roman" w:hAnsi="Times New Roman"/>
          <w:color w:val="000000"/>
          <w:sz w:val="24"/>
          <w:szCs w:val="24"/>
        </w:rPr>
      </w:pPr>
      <w:r w:rsidRPr="00D40BB1">
        <w:rPr>
          <w:rStyle w:val="scxw265960555"/>
          <w:rFonts w:ascii="Times New Roman" w:hAnsi="Times New Roman"/>
          <w:color w:val="000000"/>
          <w:sz w:val="24"/>
          <w:szCs w:val="24"/>
        </w:rPr>
        <w:t>DCFS Telehealth Policy implementation and training plan update</w:t>
      </w:r>
    </w:p>
    <w:p w14:paraId="7D95F7D2" w14:textId="4DC9F100" w:rsidR="00BF29BF" w:rsidRDefault="00D40BB1" w:rsidP="00D40BB1">
      <w:pPr>
        <w:pStyle w:val="ListParagraph"/>
        <w:numPr>
          <w:ilvl w:val="0"/>
          <w:numId w:val="58"/>
        </w:numPr>
        <w:tabs>
          <w:tab w:val="left" w:pos="1080"/>
        </w:tabs>
        <w:autoSpaceDE w:val="0"/>
        <w:autoSpaceDN w:val="0"/>
        <w:adjustRightInd w:val="0"/>
        <w:spacing w:after="0" w:line="240" w:lineRule="auto"/>
        <w:rPr>
          <w:rStyle w:val="scxw265960555"/>
          <w:rFonts w:ascii="Times New Roman" w:hAnsi="Times New Roman"/>
          <w:color w:val="000000"/>
          <w:sz w:val="24"/>
          <w:szCs w:val="24"/>
        </w:rPr>
      </w:pPr>
      <w:r w:rsidRPr="00D40BB1">
        <w:rPr>
          <w:rStyle w:val="scxw265960555"/>
          <w:rFonts w:ascii="Times New Roman" w:hAnsi="Times New Roman"/>
          <w:color w:val="000000"/>
          <w:sz w:val="24"/>
          <w:szCs w:val="24"/>
        </w:rPr>
        <w:t>Update and information on AB201</w:t>
      </w:r>
    </w:p>
    <w:p w14:paraId="6F9B33DA" w14:textId="41693885" w:rsidR="004F43B5" w:rsidRPr="00D40BB1" w:rsidRDefault="00D05608" w:rsidP="00D40BB1">
      <w:pPr>
        <w:pStyle w:val="ListParagraph"/>
        <w:numPr>
          <w:ilvl w:val="0"/>
          <w:numId w:val="58"/>
        </w:numPr>
        <w:tabs>
          <w:tab w:val="left" w:pos="1080"/>
        </w:tabs>
        <w:autoSpaceDE w:val="0"/>
        <w:autoSpaceDN w:val="0"/>
        <w:adjustRightInd w:val="0"/>
        <w:spacing w:after="0" w:line="240" w:lineRule="auto"/>
        <w:rPr>
          <w:rStyle w:val="scxw265960555"/>
          <w:rFonts w:ascii="Times New Roman" w:hAnsi="Times New Roman"/>
          <w:color w:val="000000"/>
          <w:sz w:val="24"/>
          <w:szCs w:val="24"/>
        </w:rPr>
      </w:pPr>
      <w:r>
        <w:rPr>
          <w:rStyle w:val="scxw265960555"/>
          <w:rFonts w:ascii="Times New Roman" w:hAnsi="Times New Roman"/>
          <w:color w:val="000000"/>
          <w:sz w:val="24"/>
          <w:szCs w:val="24"/>
        </w:rPr>
        <w:t xml:space="preserve">Community options </w:t>
      </w:r>
      <w:r w:rsidR="00890F8E">
        <w:rPr>
          <w:rStyle w:val="scxw265960555"/>
          <w:rFonts w:ascii="Times New Roman" w:hAnsi="Times New Roman"/>
          <w:color w:val="000000"/>
          <w:sz w:val="24"/>
          <w:szCs w:val="24"/>
        </w:rPr>
        <w:t>for psychiatric care other than hospitalization</w:t>
      </w:r>
    </w:p>
    <w:p w14:paraId="20792666" w14:textId="77777777" w:rsidR="004108A7" w:rsidRPr="00F44A58" w:rsidRDefault="004108A7" w:rsidP="003E1D28">
      <w:pPr>
        <w:tabs>
          <w:tab w:val="left" w:pos="1080"/>
        </w:tabs>
        <w:autoSpaceDE w:val="0"/>
        <w:autoSpaceDN w:val="0"/>
        <w:adjustRightInd w:val="0"/>
        <w:spacing w:after="0" w:line="240" w:lineRule="auto"/>
        <w:ind w:left="1080" w:hanging="360"/>
        <w:rPr>
          <w:rFonts w:ascii="Times New Roman" w:hAnsi="Times New Roman"/>
          <w:color w:val="000000"/>
          <w:sz w:val="24"/>
          <w:szCs w:val="24"/>
        </w:rPr>
      </w:pPr>
    </w:p>
    <w:p w14:paraId="5EFA8BE3" w14:textId="608FDEC3" w:rsidR="00764136" w:rsidRPr="0061188B" w:rsidRDefault="00764136" w:rsidP="003E1D28">
      <w:pPr>
        <w:pStyle w:val="ListParagraph"/>
        <w:numPr>
          <w:ilvl w:val="0"/>
          <w:numId w:val="2"/>
        </w:numPr>
        <w:tabs>
          <w:tab w:val="left" w:pos="1080"/>
        </w:tabs>
        <w:autoSpaceDE w:val="0"/>
        <w:autoSpaceDN w:val="0"/>
        <w:adjustRightInd w:val="0"/>
        <w:spacing w:after="0" w:line="240" w:lineRule="auto"/>
        <w:ind w:left="1080"/>
        <w:rPr>
          <w:rFonts w:ascii="Times New Roman" w:hAnsi="Times New Roman"/>
          <w:color w:val="000000"/>
          <w:sz w:val="24"/>
          <w:szCs w:val="24"/>
        </w:rPr>
      </w:pPr>
      <w:r w:rsidRPr="00885395">
        <w:rPr>
          <w:rFonts w:ascii="Times New Roman" w:hAnsi="Times New Roman"/>
          <w:b/>
          <w:bCs/>
          <w:color w:val="000000"/>
          <w:sz w:val="24"/>
          <w:szCs w:val="24"/>
        </w:rPr>
        <w:t>Public</w:t>
      </w:r>
      <w:r w:rsidRPr="0061188B">
        <w:rPr>
          <w:rFonts w:ascii="Times New Roman" w:hAnsi="Times New Roman"/>
          <w:b/>
          <w:bCs/>
          <w:color w:val="000000"/>
          <w:sz w:val="24"/>
          <w:szCs w:val="24"/>
        </w:rPr>
        <w:t xml:space="preserve"> Comment. </w:t>
      </w:r>
      <w:r w:rsidRPr="0061188B">
        <w:rPr>
          <w:rFonts w:ascii="Times New Roman" w:hAnsi="Times New Roman"/>
          <w:i/>
          <w:iCs/>
          <w:color w:val="000000"/>
          <w:sz w:val="24"/>
          <w:szCs w:val="24"/>
        </w:rPr>
        <w:t>No action may be taken upon a matter raised during a period devoted to comments by the general public until the matter itself has been specifically included on an agenda as an item upon which action may be taken.</w:t>
      </w:r>
    </w:p>
    <w:p w14:paraId="6BAAB421" w14:textId="77777777" w:rsidR="0030207E" w:rsidRDefault="0030207E" w:rsidP="003E1D28">
      <w:pPr>
        <w:tabs>
          <w:tab w:val="left" w:pos="1080"/>
        </w:tabs>
        <w:autoSpaceDE w:val="0"/>
        <w:autoSpaceDN w:val="0"/>
        <w:adjustRightInd w:val="0"/>
        <w:spacing w:after="0" w:line="240" w:lineRule="auto"/>
        <w:ind w:left="1080" w:hanging="360"/>
        <w:jc w:val="both"/>
        <w:rPr>
          <w:rFonts w:ascii="Times New Roman" w:hAnsi="Times New Roman"/>
          <w:color w:val="000000"/>
          <w:sz w:val="24"/>
          <w:szCs w:val="24"/>
        </w:rPr>
      </w:pPr>
    </w:p>
    <w:p w14:paraId="3894661F" w14:textId="4574D19A" w:rsidR="005E3D85" w:rsidRDefault="00FD7BFB" w:rsidP="004602B9">
      <w:pPr>
        <w:spacing w:after="0" w:line="240" w:lineRule="auto"/>
        <w:ind w:left="1080"/>
        <w:rPr>
          <w:rFonts w:ascii="Times New Roman" w:hAnsi="Times New Roman" w:cs="Times New Roman"/>
          <w:sz w:val="24"/>
          <w:szCs w:val="24"/>
        </w:rPr>
      </w:pPr>
      <w:r>
        <w:rPr>
          <w:rFonts w:ascii="Times New Roman" w:hAnsi="Times New Roman" w:cs="Times New Roman"/>
          <w:sz w:val="24"/>
          <w:szCs w:val="24"/>
        </w:rPr>
        <w:t>Charlene Frost</w:t>
      </w:r>
      <w:r w:rsidR="0019719D">
        <w:rPr>
          <w:rFonts w:ascii="Times New Roman" w:hAnsi="Times New Roman" w:cs="Times New Roman"/>
          <w:sz w:val="24"/>
          <w:szCs w:val="24"/>
        </w:rPr>
        <w:t xml:space="preserve">, parent representative for the Clark County Children’s Mental Health Consortium and Nevada PEP Statewide Family Network Director, </w:t>
      </w:r>
      <w:r w:rsidR="00520F48">
        <w:rPr>
          <w:rFonts w:ascii="Times New Roman" w:hAnsi="Times New Roman" w:cs="Times New Roman"/>
          <w:sz w:val="24"/>
          <w:szCs w:val="24"/>
        </w:rPr>
        <w:t xml:space="preserve">said there is increased urgency for everyone to coalesce around the Department of Justice </w:t>
      </w:r>
      <w:r w:rsidR="00E13B70">
        <w:rPr>
          <w:rFonts w:ascii="Times New Roman" w:hAnsi="Times New Roman" w:cs="Times New Roman"/>
          <w:sz w:val="24"/>
          <w:szCs w:val="24"/>
        </w:rPr>
        <w:t xml:space="preserve">(DOJ) </w:t>
      </w:r>
      <w:r w:rsidR="00055B1B">
        <w:rPr>
          <w:rFonts w:ascii="Times New Roman" w:hAnsi="Times New Roman" w:cs="Times New Roman"/>
          <w:sz w:val="24"/>
          <w:szCs w:val="24"/>
        </w:rPr>
        <w:t xml:space="preserve">investigation </w:t>
      </w:r>
      <w:r w:rsidR="00520F48">
        <w:rPr>
          <w:rFonts w:ascii="Times New Roman" w:hAnsi="Times New Roman" w:cs="Times New Roman"/>
          <w:sz w:val="24"/>
          <w:szCs w:val="24"/>
        </w:rPr>
        <w:t>findings report and work together to call for strict oversight</w:t>
      </w:r>
      <w:r w:rsidR="00027E90">
        <w:rPr>
          <w:rFonts w:ascii="Times New Roman" w:hAnsi="Times New Roman" w:cs="Times New Roman"/>
          <w:sz w:val="24"/>
          <w:szCs w:val="24"/>
        </w:rPr>
        <w:t xml:space="preserve"> and </w:t>
      </w:r>
      <w:r w:rsidR="00173BA0">
        <w:rPr>
          <w:rFonts w:ascii="Times New Roman" w:hAnsi="Times New Roman" w:cs="Times New Roman"/>
          <w:sz w:val="24"/>
          <w:szCs w:val="24"/>
        </w:rPr>
        <w:t xml:space="preserve">utilization of effective and best practices as a state that </w:t>
      </w:r>
      <w:r w:rsidR="00027E90">
        <w:rPr>
          <w:rFonts w:ascii="Times New Roman" w:hAnsi="Times New Roman" w:cs="Times New Roman"/>
          <w:sz w:val="24"/>
          <w:szCs w:val="24"/>
        </w:rPr>
        <w:t xml:space="preserve">will </w:t>
      </w:r>
      <w:r w:rsidR="00173BA0">
        <w:rPr>
          <w:rFonts w:ascii="Times New Roman" w:hAnsi="Times New Roman" w:cs="Times New Roman"/>
          <w:sz w:val="24"/>
          <w:szCs w:val="24"/>
        </w:rPr>
        <w:t xml:space="preserve">result in positive outcomes for Nevada’s children, youth and families. </w:t>
      </w:r>
      <w:r w:rsidR="004F10BB">
        <w:rPr>
          <w:rFonts w:ascii="Times New Roman" w:hAnsi="Times New Roman" w:cs="Times New Roman"/>
          <w:sz w:val="24"/>
          <w:szCs w:val="24"/>
        </w:rPr>
        <w:t>Ms. Frost said t</w:t>
      </w:r>
      <w:r w:rsidR="00173BA0">
        <w:rPr>
          <w:rFonts w:ascii="Times New Roman" w:hAnsi="Times New Roman" w:cs="Times New Roman"/>
          <w:sz w:val="24"/>
          <w:szCs w:val="24"/>
        </w:rPr>
        <w:t xml:space="preserve">he Department of Justice findings were no surprise and </w:t>
      </w:r>
      <w:r w:rsidR="004F10BB">
        <w:rPr>
          <w:rFonts w:ascii="Times New Roman" w:hAnsi="Times New Roman" w:cs="Times New Roman"/>
          <w:sz w:val="24"/>
          <w:szCs w:val="24"/>
        </w:rPr>
        <w:t>unfortunately</w:t>
      </w:r>
      <w:r w:rsidR="00173BA0">
        <w:rPr>
          <w:rFonts w:ascii="Times New Roman" w:hAnsi="Times New Roman" w:cs="Times New Roman"/>
          <w:sz w:val="24"/>
          <w:szCs w:val="24"/>
        </w:rPr>
        <w:t xml:space="preserve">, everyone knows Nevada severely lacks the array of </w:t>
      </w:r>
      <w:r w:rsidR="004F10BB">
        <w:rPr>
          <w:rFonts w:ascii="Times New Roman" w:hAnsi="Times New Roman" w:cs="Times New Roman"/>
          <w:sz w:val="24"/>
          <w:szCs w:val="24"/>
        </w:rPr>
        <w:t>community-based</w:t>
      </w:r>
      <w:r w:rsidR="00173BA0">
        <w:rPr>
          <w:rFonts w:ascii="Times New Roman" w:hAnsi="Times New Roman" w:cs="Times New Roman"/>
          <w:sz w:val="24"/>
          <w:szCs w:val="24"/>
        </w:rPr>
        <w:t xml:space="preserve"> services necessary to avoid unnecessary placements in residential treatment and hospitalization. </w:t>
      </w:r>
      <w:r w:rsidR="00027E90">
        <w:rPr>
          <w:rFonts w:ascii="Times New Roman" w:hAnsi="Times New Roman" w:cs="Times New Roman"/>
          <w:sz w:val="24"/>
          <w:szCs w:val="24"/>
        </w:rPr>
        <w:t>She</w:t>
      </w:r>
      <w:r w:rsidR="004F10BB">
        <w:rPr>
          <w:rFonts w:ascii="Times New Roman" w:hAnsi="Times New Roman" w:cs="Times New Roman"/>
          <w:sz w:val="24"/>
          <w:szCs w:val="24"/>
        </w:rPr>
        <w:t xml:space="preserve"> </w:t>
      </w:r>
      <w:r w:rsidR="004F10BB">
        <w:rPr>
          <w:rFonts w:ascii="Times New Roman" w:hAnsi="Times New Roman" w:cs="Times New Roman"/>
          <w:sz w:val="24"/>
          <w:szCs w:val="24"/>
        </w:rPr>
        <w:lastRenderedPageBreak/>
        <w:t>said Nevada</w:t>
      </w:r>
      <w:r w:rsidR="00173BA0">
        <w:rPr>
          <w:rFonts w:ascii="Times New Roman" w:hAnsi="Times New Roman" w:cs="Times New Roman"/>
          <w:sz w:val="24"/>
          <w:szCs w:val="24"/>
        </w:rPr>
        <w:t xml:space="preserve"> must invest in the leas</w:t>
      </w:r>
      <w:r w:rsidR="004F10BB">
        <w:rPr>
          <w:rFonts w:ascii="Times New Roman" w:hAnsi="Times New Roman" w:cs="Times New Roman"/>
          <w:sz w:val="24"/>
          <w:szCs w:val="24"/>
        </w:rPr>
        <w:t>t</w:t>
      </w:r>
      <w:r w:rsidR="00173BA0">
        <w:rPr>
          <w:rFonts w:ascii="Times New Roman" w:hAnsi="Times New Roman" w:cs="Times New Roman"/>
          <w:sz w:val="24"/>
          <w:szCs w:val="24"/>
        </w:rPr>
        <w:t xml:space="preserve"> restrictive mental health care</w:t>
      </w:r>
      <w:r w:rsidR="004F10BB">
        <w:rPr>
          <w:rFonts w:ascii="Times New Roman" w:hAnsi="Times New Roman" w:cs="Times New Roman"/>
          <w:sz w:val="24"/>
          <w:szCs w:val="24"/>
        </w:rPr>
        <w:t xml:space="preserve"> services</w:t>
      </w:r>
      <w:r w:rsidR="00173BA0">
        <w:rPr>
          <w:rFonts w:ascii="Times New Roman" w:hAnsi="Times New Roman" w:cs="Times New Roman"/>
          <w:sz w:val="24"/>
          <w:szCs w:val="24"/>
        </w:rPr>
        <w:t xml:space="preserve">, </w:t>
      </w:r>
      <w:r w:rsidR="00280235">
        <w:rPr>
          <w:rFonts w:ascii="Times New Roman" w:hAnsi="Times New Roman" w:cs="Times New Roman"/>
          <w:sz w:val="24"/>
          <w:szCs w:val="24"/>
        </w:rPr>
        <w:t xml:space="preserve">and as </w:t>
      </w:r>
      <w:r w:rsidR="004F10BB">
        <w:rPr>
          <w:rFonts w:ascii="Times New Roman" w:hAnsi="Times New Roman" w:cs="Times New Roman"/>
          <w:sz w:val="24"/>
          <w:szCs w:val="24"/>
        </w:rPr>
        <w:t>is</w:t>
      </w:r>
      <w:r w:rsidR="00280235">
        <w:rPr>
          <w:rFonts w:ascii="Times New Roman" w:hAnsi="Times New Roman" w:cs="Times New Roman"/>
          <w:sz w:val="24"/>
          <w:szCs w:val="24"/>
        </w:rPr>
        <w:t xml:space="preserve"> know</w:t>
      </w:r>
      <w:r w:rsidR="004F10BB">
        <w:rPr>
          <w:rFonts w:ascii="Times New Roman" w:hAnsi="Times New Roman" w:cs="Times New Roman"/>
          <w:sz w:val="24"/>
          <w:szCs w:val="24"/>
        </w:rPr>
        <w:t>n</w:t>
      </w:r>
      <w:r w:rsidR="00280235">
        <w:rPr>
          <w:rFonts w:ascii="Times New Roman" w:hAnsi="Times New Roman" w:cs="Times New Roman"/>
          <w:sz w:val="24"/>
          <w:szCs w:val="24"/>
        </w:rPr>
        <w:t>, over-reliance on residential treatment can have traumatic effects on youth and their families. As seen in Nevada</w:t>
      </w:r>
      <w:r w:rsidR="003601A9">
        <w:rPr>
          <w:rFonts w:ascii="Times New Roman" w:hAnsi="Times New Roman" w:cs="Times New Roman"/>
          <w:sz w:val="24"/>
          <w:szCs w:val="24"/>
        </w:rPr>
        <w:t>,</w:t>
      </w:r>
      <w:r w:rsidR="00280235">
        <w:rPr>
          <w:rFonts w:ascii="Times New Roman" w:hAnsi="Times New Roman" w:cs="Times New Roman"/>
          <w:sz w:val="24"/>
          <w:szCs w:val="24"/>
        </w:rPr>
        <w:t xml:space="preserve"> there is a high potential for abuse without continuous quality oversight with immediate action</w:t>
      </w:r>
      <w:r w:rsidR="003601A9">
        <w:rPr>
          <w:rFonts w:ascii="Times New Roman" w:hAnsi="Times New Roman" w:cs="Times New Roman"/>
          <w:sz w:val="24"/>
          <w:szCs w:val="24"/>
        </w:rPr>
        <w:t>.</w:t>
      </w:r>
      <w:r w:rsidR="00280235">
        <w:rPr>
          <w:rFonts w:ascii="Times New Roman" w:hAnsi="Times New Roman" w:cs="Times New Roman"/>
          <w:sz w:val="24"/>
          <w:szCs w:val="24"/>
        </w:rPr>
        <w:t xml:space="preserve"> When abuse is present</w:t>
      </w:r>
      <w:r w:rsidR="00E13B70">
        <w:rPr>
          <w:rFonts w:ascii="Times New Roman" w:hAnsi="Times New Roman" w:cs="Times New Roman"/>
          <w:sz w:val="24"/>
          <w:szCs w:val="24"/>
        </w:rPr>
        <w:t>,</w:t>
      </w:r>
      <w:r w:rsidR="00280235">
        <w:rPr>
          <w:rFonts w:ascii="Times New Roman" w:hAnsi="Times New Roman" w:cs="Times New Roman"/>
          <w:sz w:val="24"/>
          <w:szCs w:val="24"/>
        </w:rPr>
        <w:t xml:space="preserve"> research shows that access to a broad array of community</w:t>
      </w:r>
      <w:r w:rsidR="00E13B70">
        <w:rPr>
          <w:rFonts w:ascii="Times New Roman" w:hAnsi="Times New Roman" w:cs="Times New Roman"/>
          <w:sz w:val="24"/>
          <w:szCs w:val="24"/>
        </w:rPr>
        <w:t>-</w:t>
      </w:r>
      <w:r w:rsidR="00280235">
        <w:rPr>
          <w:rFonts w:ascii="Times New Roman" w:hAnsi="Times New Roman" w:cs="Times New Roman"/>
          <w:sz w:val="24"/>
          <w:szCs w:val="24"/>
        </w:rPr>
        <w:t xml:space="preserve">based services </w:t>
      </w:r>
      <w:r w:rsidR="00AB0073">
        <w:rPr>
          <w:rFonts w:ascii="Times New Roman" w:hAnsi="Times New Roman" w:cs="Times New Roman"/>
          <w:sz w:val="24"/>
          <w:szCs w:val="24"/>
        </w:rPr>
        <w:t>reduces</w:t>
      </w:r>
      <w:r w:rsidR="00280235">
        <w:rPr>
          <w:rFonts w:ascii="Times New Roman" w:hAnsi="Times New Roman" w:cs="Times New Roman"/>
          <w:sz w:val="24"/>
          <w:szCs w:val="24"/>
        </w:rPr>
        <w:t xml:space="preserve"> the need </w:t>
      </w:r>
      <w:r w:rsidR="00AC61B4">
        <w:rPr>
          <w:rFonts w:ascii="Times New Roman" w:hAnsi="Times New Roman" w:cs="Times New Roman"/>
          <w:sz w:val="24"/>
          <w:szCs w:val="24"/>
        </w:rPr>
        <w:t>for higher levels of care. Ms. Frost encourage</w:t>
      </w:r>
      <w:r w:rsidR="008D369E">
        <w:rPr>
          <w:rFonts w:ascii="Times New Roman" w:hAnsi="Times New Roman" w:cs="Times New Roman"/>
          <w:sz w:val="24"/>
          <w:szCs w:val="24"/>
        </w:rPr>
        <w:t>d</w:t>
      </w:r>
      <w:r w:rsidR="00AC61B4">
        <w:rPr>
          <w:rFonts w:ascii="Times New Roman" w:hAnsi="Times New Roman" w:cs="Times New Roman"/>
          <w:sz w:val="24"/>
          <w:szCs w:val="24"/>
        </w:rPr>
        <w:t xml:space="preserve"> the Commission to reconvene the </w:t>
      </w:r>
      <w:r w:rsidR="00E13B70">
        <w:rPr>
          <w:rFonts w:ascii="Times New Roman" w:hAnsi="Times New Roman" w:cs="Times New Roman"/>
          <w:sz w:val="24"/>
          <w:szCs w:val="24"/>
        </w:rPr>
        <w:t>Subcommittee</w:t>
      </w:r>
      <w:r w:rsidR="00AC61B4">
        <w:rPr>
          <w:rFonts w:ascii="Times New Roman" w:hAnsi="Times New Roman" w:cs="Times New Roman"/>
          <w:sz w:val="24"/>
          <w:szCs w:val="24"/>
        </w:rPr>
        <w:t xml:space="preserve"> on </w:t>
      </w:r>
      <w:r w:rsidR="004602B9">
        <w:rPr>
          <w:rFonts w:ascii="Times New Roman" w:hAnsi="Times New Roman" w:cs="Times New Roman"/>
          <w:sz w:val="24"/>
          <w:szCs w:val="24"/>
        </w:rPr>
        <w:t>Children’s Mental Health and include members of each of the regional consortia to focus on the DO</w:t>
      </w:r>
      <w:r w:rsidR="00E13B70">
        <w:rPr>
          <w:rFonts w:ascii="Times New Roman" w:hAnsi="Times New Roman" w:cs="Times New Roman"/>
          <w:sz w:val="24"/>
          <w:szCs w:val="24"/>
        </w:rPr>
        <w:t>J</w:t>
      </w:r>
      <w:r w:rsidR="004602B9">
        <w:rPr>
          <w:rFonts w:ascii="Times New Roman" w:hAnsi="Times New Roman" w:cs="Times New Roman"/>
          <w:sz w:val="24"/>
          <w:szCs w:val="24"/>
        </w:rPr>
        <w:t xml:space="preserve"> findings, the State’s response</w:t>
      </w:r>
      <w:r w:rsidR="00F31DA7">
        <w:rPr>
          <w:rFonts w:ascii="Times New Roman" w:hAnsi="Times New Roman" w:cs="Times New Roman"/>
          <w:sz w:val="24"/>
          <w:szCs w:val="24"/>
        </w:rPr>
        <w:t>,</w:t>
      </w:r>
      <w:r w:rsidR="004602B9">
        <w:rPr>
          <w:rFonts w:ascii="Times New Roman" w:hAnsi="Times New Roman" w:cs="Times New Roman"/>
          <w:sz w:val="24"/>
          <w:szCs w:val="24"/>
        </w:rPr>
        <w:t xml:space="preserve"> and the necessary development of </w:t>
      </w:r>
      <w:r w:rsidR="00023703">
        <w:rPr>
          <w:rFonts w:ascii="Times New Roman" w:hAnsi="Times New Roman" w:cs="Times New Roman"/>
          <w:sz w:val="24"/>
          <w:szCs w:val="24"/>
        </w:rPr>
        <w:t xml:space="preserve">Nevada </w:t>
      </w:r>
      <w:r w:rsidR="004602B9">
        <w:rPr>
          <w:rFonts w:ascii="Times New Roman" w:hAnsi="Times New Roman" w:cs="Times New Roman"/>
          <w:sz w:val="24"/>
          <w:szCs w:val="24"/>
        </w:rPr>
        <w:t>children’s mental health service array and oversight.</w:t>
      </w:r>
    </w:p>
    <w:p w14:paraId="49931751" w14:textId="77777777" w:rsidR="009267A8" w:rsidRDefault="009267A8" w:rsidP="004602B9">
      <w:pPr>
        <w:spacing w:after="0" w:line="240" w:lineRule="auto"/>
        <w:ind w:left="1080"/>
        <w:rPr>
          <w:rFonts w:ascii="Times New Roman" w:hAnsi="Times New Roman" w:cs="Times New Roman"/>
          <w:sz w:val="24"/>
          <w:szCs w:val="24"/>
        </w:rPr>
      </w:pPr>
    </w:p>
    <w:p w14:paraId="2C598F96" w14:textId="0F338F52" w:rsidR="009267A8" w:rsidRDefault="009267A8" w:rsidP="004602B9">
      <w:pPr>
        <w:spacing w:after="0" w:line="240" w:lineRule="auto"/>
        <w:ind w:left="1080"/>
        <w:rPr>
          <w:rFonts w:ascii="Times New Roman" w:hAnsi="Times New Roman" w:cs="Times New Roman"/>
          <w:sz w:val="24"/>
          <w:szCs w:val="24"/>
        </w:rPr>
      </w:pPr>
      <w:r>
        <w:rPr>
          <w:rFonts w:ascii="Times New Roman" w:hAnsi="Times New Roman" w:cs="Times New Roman"/>
          <w:sz w:val="24"/>
          <w:szCs w:val="24"/>
        </w:rPr>
        <w:t xml:space="preserve">Larry Daily </w:t>
      </w:r>
      <w:r w:rsidR="00F31DA7">
        <w:rPr>
          <w:rFonts w:ascii="Times New Roman" w:hAnsi="Times New Roman" w:cs="Times New Roman"/>
          <w:sz w:val="24"/>
          <w:szCs w:val="24"/>
        </w:rPr>
        <w:t xml:space="preserve">reported </w:t>
      </w:r>
      <w:r w:rsidR="00CD3B14">
        <w:rPr>
          <w:rFonts w:ascii="Times New Roman" w:hAnsi="Times New Roman" w:cs="Times New Roman"/>
          <w:sz w:val="24"/>
          <w:szCs w:val="24"/>
        </w:rPr>
        <w:t>he has been involved in a case with the Aging and Disability Services</w:t>
      </w:r>
      <w:r w:rsidR="00145144">
        <w:rPr>
          <w:rFonts w:ascii="Times New Roman" w:hAnsi="Times New Roman" w:cs="Times New Roman"/>
          <w:sz w:val="24"/>
          <w:szCs w:val="24"/>
        </w:rPr>
        <w:t xml:space="preserve"> regarding</w:t>
      </w:r>
      <w:r w:rsidR="00FA4DAA">
        <w:rPr>
          <w:rFonts w:ascii="Times New Roman" w:hAnsi="Times New Roman" w:cs="Times New Roman"/>
          <w:sz w:val="24"/>
          <w:szCs w:val="24"/>
        </w:rPr>
        <w:t xml:space="preserve"> den</w:t>
      </w:r>
      <w:r w:rsidR="002E1B76">
        <w:rPr>
          <w:rFonts w:ascii="Times New Roman" w:hAnsi="Times New Roman" w:cs="Times New Roman"/>
          <w:sz w:val="24"/>
          <w:szCs w:val="24"/>
        </w:rPr>
        <w:t xml:space="preserve">ial of ADA rights to services. He reported that Nevada </w:t>
      </w:r>
      <w:r w:rsidR="0048710A">
        <w:rPr>
          <w:rFonts w:ascii="Times New Roman" w:hAnsi="Times New Roman" w:cs="Times New Roman"/>
          <w:sz w:val="24"/>
          <w:szCs w:val="24"/>
        </w:rPr>
        <w:t>Revised Statutes (</w:t>
      </w:r>
      <w:r w:rsidR="002E1B76">
        <w:rPr>
          <w:rFonts w:ascii="Times New Roman" w:hAnsi="Times New Roman" w:cs="Times New Roman"/>
          <w:sz w:val="24"/>
          <w:szCs w:val="24"/>
        </w:rPr>
        <w:t>NRS</w:t>
      </w:r>
      <w:r w:rsidR="0048710A">
        <w:rPr>
          <w:rFonts w:ascii="Times New Roman" w:hAnsi="Times New Roman" w:cs="Times New Roman"/>
          <w:sz w:val="24"/>
          <w:szCs w:val="24"/>
        </w:rPr>
        <w:t>)</w:t>
      </w:r>
      <w:r w:rsidR="002E1B76">
        <w:rPr>
          <w:rFonts w:ascii="Times New Roman" w:hAnsi="Times New Roman" w:cs="Times New Roman"/>
          <w:sz w:val="24"/>
          <w:szCs w:val="24"/>
        </w:rPr>
        <w:t xml:space="preserve"> </w:t>
      </w:r>
      <w:r w:rsidR="00F31DA7">
        <w:rPr>
          <w:rFonts w:ascii="Times New Roman" w:hAnsi="Times New Roman" w:cs="Times New Roman"/>
          <w:sz w:val="24"/>
          <w:szCs w:val="24"/>
        </w:rPr>
        <w:t>state</w:t>
      </w:r>
      <w:r w:rsidR="00491837">
        <w:rPr>
          <w:rFonts w:ascii="Times New Roman" w:hAnsi="Times New Roman" w:cs="Times New Roman"/>
          <w:sz w:val="24"/>
          <w:szCs w:val="24"/>
        </w:rPr>
        <w:t xml:space="preserve"> that </w:t>
      </w:r>
      <w:r w:rsidR="00A733E2">
        <w:rPr>
          <w:rFonts w:ascii="Times New Roman" w:hAnsi="Times New Roman" w:cs="Times New Roman"/>
          <w:sz w:val="24"/>
          <w:szCs w:val="24"/>
        </w:rPr>
        <w:t>when</w:t>
      </w:r>
      <w:r w:rsidR="00491837">
        <w:rPr>
          <w:rFonts w:ascii="Times New Roman" w:hAnsi="Times New Roman" w:cs="Times New Roman"/>
          <w:sz w:val="24"/>
          <w:szCs w:val="24"/>
        </w:rPr>
        <w:t xml:space="preserve"> an individual </w:t>
      </w:r>
      <w:r w:rsidR="00A733E2">
        <w:rPr>
          <w:rFonts w:ascii="Times New Roman" w:hAnsi="Times New Roman" w:cs="Times New Roman"/>
          <w:sz w:val="24"/>
          <w:szCs w:val="24"/>
        </w:rPr>
        <w:t>is under</w:t>
      </w:r>
      <w:r w:rsidR="00491837">
        <w:rPr>
          <w:rFonts w:ascii="Times New Roman" w:hAnsi="Times New Roman" w:cs="Times New Roman"/>
          <w:sz w:val="24"/>
          <w:szCs w:val="24"/>
        </w:rPr>
        <w:t xml:space="preserve"> the care of the Aging and Disability Services Division, their rights can only be removed for matters to protect the consumers, health and safety and no other reason. </w:t>
      </w:r>
      <w:r w:rsidR="00B4379D">
        <w:rPr>
          <w:rFonts w:ascii="Times New Roman" w:hAnsi="Times New Roman" w:cs="Times New Roman"/>
          <w:sz w:val="24"/>
          <w:szCs w:val="24"/>
        </w:rPr>
        <w:t>The NRS states</w:t>
      </w:r>
      <w:r w:rsidR="00491837">
        <w:rPr>
          <w:rFonts w:ascii="Times New Roman" w:hAnsi="Times New Roman" w:cs="Times New Roman"/>
          <w:sz w:val="24"/>
          <w:szCs w:val="24"/>
        </w:rPr>
        <w:t xml:space="preserve"> that </w:t>
      </w:r>
      <w:r w:rsidR="00B4379D">
        <w:rPr>
          <w:rFonts w:ascii="Times New Roman" w:hAnsi="Times New Roman" w:cs="Times New Roman"/>
          <w:sz w:val="24"/>
          <w:szCs w:val="24"/>
        </w:rPr>
        <w:t>when</w:t>
      </w:r>
      <w:r w:rsidR="00DC776F">
        <w:rPr>
          <w:rFonts w:ascii="Times New Roman" w:hAnsi="Times New Roman" w:cs="Times New Roman"/>
          <w:sz w:val="24"/>
          <w:szCs w:val="24"/>
        </w:rPr>
        <w:t xml:space="preserve"> that </w:t>
      </w:r>
      <w:r w:rsidR="00491837">
        <w:rPr>
          <w:rFonts w:ascii="Times New Roman" w:hAnsi="Times New Roman" w:cs="Times New Roman"/>
          <w:sz w:val="24"/>
          <w:szCs w:val="24"/>
        </w:rPr>
        <w:t>happens</w:t>
      </w:r>
      <w:r w:rsidR="00DC776F">
        <w:rPr>
          <w:rFonts w:ascii="Times New Roman" w:hAnsi="Times New Roman" w:cs="Times New Roman"/>
          <w:sz w:val="24"/>
          <w:szCs w:val="24"/>
        </w:rPr>
        <w:t>,</w:t>
      </w:r>
      <w:r w:rsidR="00491837">
        <w:rPr>
          <w:rFonts w:ascii="Times New Roman" w:hAnsi="Times New Roman" w:cs="Times New Roman"/>
          <w:sz w:val="24"/>
          <w:szCs w:val="24"/>
        </w:rPr>
        <w:t xml:space="preserve"> a not</w:t>
      </w:r>
      <w:r w:rsidR="00A733E2">
        <w:rPr>
          <w:rFonts w:ascii="Times New Roman" w:hAnsi="Times New Roman" w:cs="Times New Roman"/>
          <w:sz w:val="24"/>
          <w:szCs w:val="24"/>
        </w:rPr>
        <w:t>e</w:t>
      </w:r>
      <w:r w:rsidR="00491837">
        <w:rPr>
          <w:rFonts w:ascii="Times New Roman" w:hAnsi="Times New Roman" w:cs="Times New Roman"/>
          <w:sz w:val="24"/>
          <w:szCs w:val="24"/>
        </w:rPr>
        <w:t xml:space="preserve"> of </w:t>
      </w:r>
      <w:r w:rsidR="00075C02">
        <w:rPr>
          <w:rFonts w:ascii="Times New Roman" w:hAnsi="Times New Roman" w:cs="Times New Roman"/>
          <w:sz w:val="24"/>
          <w:szCs w:val="24"/>
        </w:rPr>
        <w:t xml:space="preserve">the </w:t>
      </w:r>
      <w:r w:rsidR="00B4379D">
        <w:rPr>
          <w:rFonts w:ascii="Times New Roman" w:hAnsi="Times New Roman" w:cs="Times New Roman"/>
          <w:sz w:val="24"/>
          <w:szCs w:val="24"/>
        </w:rPr>
        <w:t>denial</w:t>
      </w:r>
      <w:r w:rsidR="00491837">
        <w:rPr>
          <w:rFonts w:ascii="Times New Roman" w:hAnsi="Times New Roman" w:cs="Times New Roman"/>
          <w:sz w:val="24"/>
          <w:szCs w:val="24"/>
        </w:rPr>
        <w:t xml:space="preserve"> needs to be sent to the Commission on Behavioral Health. He requested</w:t>
      </w:r>
      <w:r w:rsidR="00704998">
        <w:rPr>
          <w:rFonts w:ascii="Times New Roman" w:hAnsi="Times New Roman" w:cs="Times New Roman"/>
          <w:sz w:val="24"/>
          <w:szCs w:val="24"/>
        </w:rPr>
        <w:t xml:space="preserve"> a record of this </w:t>
      </w:r>
      <w:r w:rsidR="00F331B1">
        <w:rPr>
          <w:rFonts w:ascii="Times New Roman" w:hAnsi="Times New Roman" w:cs="Times New Roman"/>
          <w:sz w:val="24"/>
          <w:szCs w:val="24"/>
        </w:rPr>
        <w:t xml:space="preserve">denial </w:t>
      </w:r>
      <w:r w:rsidR="00704998">
        <w:rPr>
          <w:rFonts w:ascii="Times New Roman" w:hAnsi="Times New Roman" w:cs="Times New Roman"/>
          <w:sz w:val="24"/>
          <w:szCs w:val="24"/>
        </w:rPr>
        <w:t xml:space="preserve">being sent to the </w:t>
      </w:r>
      <w:r w:rsidR="00A733E2">
        <w:rPr>
          <w:rFonts w:ascii="Times New Roman" w:hAnsi="Times New Roman" w:cs="Times New Roman"/>
          <w:sz w:val="24"/>
          <w:szCs w:val="24"/>
        </w:rPr>
        <w:t>Commission</w:t>
      </w:r>
      <w:r w:rsidR="00704998">
        <w:rPr>
          <w:rFonts w:ascii="Times New Roman" w:hAnsi="Times New Roman" w:cs="Times New Roman"/>
          <w:sz w:val="24"/>
          <w:szCs w:val="24"/>
        </w:rPr>
        <w:t>, has not received it</w:t>
      </w:r>
      <w:r w:rsidR="00DC776F">
        <w:rPr>
          <w:rFonts w:ascii="Times New Roman" w:hAnsi="Times New Roman" w:cs="Times New Roman"/>
          <w:sz w:val="24"/>
          <w:szCs w:val="24"/>
        </w:rPr>
        <w:t>,</w:t>
      </w:r>
      <w:r w:rsidR="00704998">
        <w:rPr>
          <w:rFonts w:ascii="Times New Roman" w:hAnsi="Times New Roman" w:cs="Times New Roman"/>
          <w:sz w:val="24"/>
          <w:szCs w:val="24"/>
        </w:rPr>
        <w:t xml:space="preserve"> and is at today’s meeting to ask the Commission for help.</w:t>
      </w:r>
      <w:r w:rsidR="00F331B1">
        <w:rPr>
          <w:rFonts w:ascii="Times New Roman" w:hAnsi="Times New Roman" w:cs="Times New Roman"/>
          <w:sz w:val="24"/>
          <w:szCs w:val="24"/>
        </w:rPr>
        <w:t xml:space="preserve"> Chairman Schrag requested Mr. Daily work with Kathryn Martin to provide </w:t>
      </w:r>
      <w:r w:rsidR="00E6548F">
        <w:rPr>
          <w:rFonts w:ascii="Times New Roman" w:hAnsi="Times New Roman" w:cs="Times New Roman"/>
          <w:sz w:val="24"/>
          <w:szCs w:val="24"/>
        </w:rPr>
        <w:t>more</w:t>
      </w:r>
      <w:r w:rsidR="00F331B1">
        <w:rPr>
          <w:rFonts w:ascii="Times New Roman" w:hAnsi="Times New Roman" w:cs="Times New Roman"/>
          <w:sz w:val="24"/>
          <w:szCs w:val="24"/>
        </w:rPr>
        <w:t xml:space="preserve"> details so </w:t>
      </w:r>
      <w:r w:rsidR="003B2ECD">
        <w:rPr>
          <w:rFonts w:ascii="Times New Roman" w:hAnsi="Times New Roman" w:cs="Times New Roman"/>
          <w:sz w:val="24"/>
          <w:szCs w:val="24"/>
        </w:rPr>
        <w:t xml:space="preserve">the Commission could review the issue and determine their scope of authority. Mr. Daily will </w:t>
      </w:r>
      <w:r w:rsidR="002278B6">
        <w:rPr>
          <w:rFonts w:ascii="Times New Roman" w:hAnsi="Times New Roman" w:cs="Times New Roman"/>
          <w:sz w:val="24"/>
          <w:szCs w:val="24"/>
        </w:rPr>
        <w:t xml:space="preserve">send </w:t>
      </w:r>
      <w:r w:rsidR="003B2ECD">
        <w:rPr>
          <w:rFonts w:ascii="Times New Roman" w:hAnsi="Times New Roman" w:cs="Times New Roman"/>
          <w:sz w:val="24"/>
          <w:szCs w:val="24"/>
        </w:rPr>
        <w:t xml:space="preserve">email to Kathryn Martin with the information so his request can </w:t>
      </w:r>
      <w:r w:rsidR="00DC776F">
        <w:rPr>
          <w:rFonts w:ascii="Times New Roman" w:hAnsi="Times New Roman" w:cs="Times New Roman"/>
          <w:sz w:val="24"/>
          <w:szCs w:val="24"/>
        </w:rPr>
        <w:t xml:space="preserve">be </w:t>
      </w:r>
      <w:r w:rsidR="00075C02">
        <w:rPr>
          <w:rFonts w:ascii="Times New Roman" w:hAnsi="Times New Roman" w:cs="Times New Roman"/>
          <w:sz w:val="24"/>
          <w:szCs w:val="24"/>
        </w:rPr>
        <w:t>reviewed to see what assistance might be provided</w:t>
      </w:r>
      <w:r w:rsidR="003B2ECD">
        <w:rPr>
          <w:rFonts w:ascii="Times New Roman" w:hAnsi="Times New Roman" w:cs="Times New Roman"/>
          <w:sz w:val="24"/>
          <w:szCs w:val="24"/>
        </w:rPr>
        <w:t>.</w:t>
      </w:r>
    </w:p>
    <w:p w14:paraId="4E717079" w14:textId="77777777" w:rsidR="00F36FE5" w:rsidRDefault="00F36FE5" w:rsidP="004602B9">
      <w:pPr>
        <w:spacing w:after="0" w:line="240" w:lineRule="auto"/>
        <w:ind w:left="1080"/>
        <w:rPr>
          <w:rFonts w:ascii="Times New Roman" w:hAnsi="Times New Roman" w:cs="Times New Roman"/>
          <w:sz w:val="24"/>
          <w:szCs w:val="24"/>
        </w:rPr>
      </w:pPr>
    </w:p>
    <w:p w14:paraId="752A85E2" w14:textId="64B298E1" w:rsidR="00F36FE5" w:rsidRDefault="00F36FE5" w:rsidP="004602B9">
      <w:pPr>
        <w:spacing w:after="0" w:line="240" w:lineRule="auto"/>
        <w:ind w:left="1080"/>
        <w:rPr>
          <w:rFonts w:ascii="Times New Roman" w:hAnsi="Times New Roman" w:cs="Times New Roman"/>
          <w:sz w:val="24"/>
          <w:szCs w:val="24"/>
        </w:rPr>
      </w:pPr>
      <w:r>
        <w:rPr>
          <w:rFonts w:ascii="Times New Roman" w:hAnsi="Times New Roman" w:cs="Times New Roman"/>
          <w:sz w:val="24"/>
          <w:szCs w:val="24"/>
        </w:rPr>
        <w:t>Matthew Bommarito, DCFS/PEU,</w:t>
      </w:r>
      <w:r w:rsidR="007A3A7F">
        <w:rPr>
          <w:rFonts w:ascii="Times New Roman" w:hAnsi="Times New Roman" w:cs="Times New Roman"/>
          <w:sz w:val="24"/>
          <w:szCs w:val="24"/>
        </w:rPr>
        <w:t xml:space="preserve"> commented about Agenda Item 5, </w:t>
      </w:r>
      <w:r w:rsidR="0088660E">
        <w:rPr>
          <w:rFonts w:ascii="Times New Roman" w:hAnsi="Times New Roman" w:cs="Times New Roman"/>
          <w:sz w:val="24"/>
          <w:szCs w:val="24"/>
        </w:rPr>
        <w:t xml:space="preserve">related to the </w:t>
      </w:r>
      <w:r w:rsidR="007A3A7F">
        <w:rPr>
          <w:rFonts w:ascii="Times New Roman" w:hAnsi="Times New Roman" w:cs="Times New Roman"/>
          <w:sz w:val="24"/>
          <w:szCs w:val="24"/>
        </w:rPr>
        <w:t>Never Give Up psychiatric care facility</w:t>
      </w:r>
      <w:r w:rsidR="00F067D7">
        <w:rPr>
          <w:rFonts w:ascii="Times New Roman" w:hAnsi="Times New Roman" w:cs="Times New Roman"/>
          <w:sz w:val="24"/>
          <w:szCs w:val="24"/>
        </w:rPr>
        <w:t xml:space="preserve">. He </w:t>
      </w:r>
      <w:r w:rsidR="00473614">
        <w:rPr>
          <w:rFonts w:ascii="Times New Roman" w:hAnsi="Times New Roman" w:cs="Times New Roman"/>
          <w:sz w:val="24"/>
          <w:szCs w:val="24"/>
        </w:rPr>
        <w:t>encouraged</w:t>
      </w:r>
      <w:r w:rsidR="00F067D7">
        <w:rPr>
          <w:rFonts w:ascii="Times New Roman" w:hAnsi="Times New Roman" w:cs="Times New Roman"/>
          <w:sz w:val="24"/>
          <w:szCs w:val="24"/>
        </w:rPr>
        <w:t xml:space="preserve"> the Commission to do a root cause analysis to </w:t>
      </w:r>
      <w:r w:rsidR="00473614">
        <w:rPr>
          <w:rFonts w:ascii="Times New Roman" w:hAnsi="Times New Roman" w:cs="Times New Roman"/>
          <w:sz w:val="24"/>
          <w:szCs w:val="24"/>
        </w:rPr>
        <w:t>determine</w:t>
      </w:r>
      <w:r w:rsidR="00F067D7">
        <w:rPr>
          <w:rFonts w:ascii="Times New Roman" w:hAnsi="Times New Roman" w:cs="Times New Roman"/>
          <w:sz w:val="24"/>
          <w:szCs w:val="24"/>
        </w:rPr>
        <w:t xml:space="preserve"> what was missed, what HCQC missed to allow this type of thing to continue to occur</w:t>
      </w:r>
      <w:r w:rsidR="0026742E">
        <w:rPr>
          <w:rFonts w:ascii="Times New Roman" w:hAnsi="Times New Roman" w:cs="Times New Roman"/>
          <w:sz w:val="24"/>
          <w:szCs w:val="24"/>
        </w:rPr>
        <w:t>?</w:t>
      </w:r>
      <w:r w:rsidR="00F067D7">
        <w:rPr>
          <w:rFonts w:ascii="Times New Roman" w:hAnsi="Times New Roman" w:cs="Times New Roman"/>
          <w:sz w:val="24"/>
          <w:szCs w:val="24"/>
        </w:rPr>
        <w:t xml:space="preserve"> He was appreciative </w:t>
      </w:r>
      <w:r w:rsidR="00473614">
        <w:rPr>
          <w:rFonts w:ascii="Times New Roman" w:hAnsi="Times New Roman" w:cs="Times New Roman"/>
          <w:sz w:val="24"/>
          <w:szCs w:val="24"/>
        </w:rPr>
        <w:t>of the Commission going out to make facility visits and building community relationships, but said he was really curious about what</w:t>
      </w:r>
      <w:r w:rsidR="001C7EBF">
        <w:rPr>
          <w:rFonts w:ascii="Times New Roman" w:hAnsi="Times New Roman" w:cs="Times New Roman"/>
          <w:sz w:val="24"/>
          <w:szCs w:val="24"/>
        </w:rPr>
        <w:t xml:space="preserve"> the State learned from this situation and </w:t>
      </w:r>
      <w:r w:rsidR="00202BC8">
        <w:rPr>
          <w:rFonts w:ascii="Times New Roman" w:hAnsi="Times New Roman" w:cs="Times New Roman"/>
          <w:sz w:val="24"/>
          <w:szCs w:val="24"/>
        </w:rPr>
        <w:t>why</w:t>
      </w:r>
      <w:r w:rsidR="001C7EBF">
        <w:rPr>
          <w:rFonts w:ascii="Times New Roman" w:hAnsi="Times New Roman" w:cs="Times New Roman"/>
          <w:sz w:val="24"/>
          <w:szCs w:val="24"/>
        </w:rPr>
        <w:t xml:space="preserve"> </w:t>
      </w:r>
      <w:r w:rsidR="00E6548F">
        <w:rPr>
          <w:rFonts w:ascii="Times New Roman" w:hAnsi="Times New Roman" w:cs="Times New Roman"/>
          <w:sz w:val="24"/>
          <w:szCs w:val="24"/>
        </w:rPr>
        <w:t>it went</w:t>
      </w:r>
      <w:r w:rsidR="001C7EBF">
        <w:rPr>
          <w:rFonts w:ascii="Times New Roman" w:hAnsi="Times New Roman" w:cs="Times New Roman"/>
          <w:sz w:val="24"/>
          <w:szCs w:val="24"/>
        </w:rPr>
        <w:t xml:space="preserve"> on for so </w:t>
      </w:r>
      <w:r w:rsidR="0026742E">
        <w:rPr>
          <w:rFonts w:ascii="Times New Roman" w:hAnsi="Times New Roman" w:cs="Times New Roman"/>
          <w:sz w:val="24"/>
          <w:szCs w:val="24"/>
        </w:rPr>
        <w:t>long.</w:t>
      </w:r>
      <w:r w:rsidR="001C7EBF">
        <w:rPr>
          <w:rFonts w:ascii="Times New Roman" w:hAnsi="Times New Roman" w:cs="Times New Roman"/>
          <w:sz w:val="24"/>
          <w:szCs w:val="24"/>
        </w:rPr>
        <w:t xml:space="preserve"> What kind of quality assurance and feedback is needed? How often do visits need to be made and by which organizations? What was missed? He said he was hearing there are plans, but wanted to know</w:t>
      </w:r>
      <w:r w:rsidR="00750E17">
        <w:rPr>
          <w:rFonts w:ascii="Times New Roman" w:hAnsi="Times New Roman" w:cs="Times New Roman"/>
          <w:sz w:val="24"/>
          <w:szCs w:val="24"/>
        </w:rPr>
        <w:t xml:space="preserve"> if HCQC ha</w:t>
      </w:r>
      <w:r w:rsidR="00372C31">
        <w:rPr>
          <w:rFonts w:ascii="Times New Roman" w:hAnsi="Times New Roman" w:cs="Times New Roman"/>
          <w:sz w:val="24"/>
          <w:szCs w:val="24"/>
        </w:rPr>
        <w:t>d</w:t>
      </w:r>
      <w:r w:rsidR="00750E17">
        <w:rPr>
          <w:rFonts w:ascii="Times New Roman" w:hAnsi="Times New Roman" w:cs="Times New Roman"/>
          <w:sz w:val="24"/>
          <w:szCs w:val="24"/>
        </w:rPr>
        <w:t xml:space="preserve"> been involved and if the Commission could get them involved to see what kinds of new policies may be need</w:t>
      </w:r>
      <w:r w:rsidR="000D5889">
        <w:rPr>
          <w:rFonts w:ascii="Times New Roman" w:hAnsi="Times New Roman" w:cs="Times New Roman"/>
          <w:sz w:val="24"/>
          <w:szCs w:val="24"/>
        </w:rPr>
        <w:t>ed</w:t>
      </w:r>
      <w:r w:rsidR="00750E17">
        <w:rPr>
          <w:rFonts w:ascii="Times New Roman" w:hAnsi="Times New Roman" w:cs="Times New Roman"/>
          <w:sz w:val="24"/>
          <w:szCs w:val="24"/>
        </w:rPr>
        <w:t xml:space="preserve"> and what oversight will be </w:t>
      </w:r>
      <w:r w:rsidR="000D5889">
        <w:rPr>
          <w:rFonts w:ascii="Times New Roman" w:hAnsi="Times New Roman" w:cs="Times New Roman"/>
          <w:sz w:val="24"/>
          <w:szCs w:val="24"/>
        </w:rPr>
        <w:t xml:space="preserve">put </w:t>
      </w:r>
      <w:r w:rsidR="00750E17">
        <w:rPr>
          <w:rFonts w:ascii="Times New Roman" w:hAnsi="Times New Roman" w:cs="Times New Roman"/>
          <w:sz w:val="24"/>
          <w:szCs w:val="24"/>
        </w:rPr>
        <w:t xml:space="preserve">in place in the future to ensure this does not happen again. He </w:t>
      </w:r>
      <w:r w:rsidR="00065B7E">
        <w:rPr>
          <w:rFonts w:ascii="Times New Roman" w:hAnsi="Times New Roman" w:cs="Times New Roman"/>
          <w:sz w:val="24"/>
          <w:szCs w:val="24"/>
        </w:rPr>
        <w:t xml:space="preserve">expressed his concern and wanted to know what </w:t>
      </w:r>
      <w:r w:rsidR="00372C31">
        <w:rPr>
          <w:rFonts w:ascii="Times New Roman" w:hAnsi="Times New Roman" w:cs="Times New Roman"/>
          <w:sz w:val="24"/>
          <w:szCs w:val="24"/>
        </w:rPr>
        <w:t>would</w:t>
      </w:r>
      <w:r w:rsidR="00065B7E">
        <w:rPr>
          <w:rFonts w:ascii="Times New Roman" w:hAnsi="Times New Roman" w:cs="Times New Roman"/>
          <w:sz w:val="24"/>
          <w:szCs w:val="24"/>
        </w:rPr>
        <w:t xml:space="preserve"> prevent these issues going forward. Chairman </w:t>
      </w:r>
      <w:r w:rsidR="0022556E">
        <w:rPr>
          <w:rFonts w:ascii="Times New Roman" w:hAnsi="Times New Roman" w:cs="Times New Roman"/>
          <w:sz w:val="24"/>
          <w:szCs w:val="24"/>
        </w:rPr>
        <w:t>Schrag</w:t>
      </w:r>
      <w:r w:rsidR="00DE0B0A">
        <w:rPr>
          <w:rFonts w:ascii="Times New Roman" w:hAnsi="Times New Roman" w:cs="Times New Roman"/>
          <w:sz w:val="24"/>
          <w:szCs w:val="24"/>
        </w:rPr>
        <w:t xml:space="preserve"> said </w:t>
      </w:r>
      <w:r w:rsidR="007A224B">
        <w:rPr>
          <w:rFonts w:ascii="Times New Roman" w:hAnsi="Times New Roman" w:cs="Times New Roman"/>
          <w:sz w:val="24"/>
          <w:szCs w:val="24"/>
        </w:rPr>
        <w:t>the closure of the</w:t>
      </w:r>
      <w:r w:rsidR="00DE0B0A">
        <w:rPr>
          <w:rFonts w:ascii="Times New Roman" w:hAnsi="Times New Roman" w:cs="Times New Roman"/>
          <w:sz w:val="24"/>
          <w:szCs w:val="24"/>
        </w:rPr>
        <w:t xml:space="preserve"> NGU </w:t>
      </w:r>
      <w:r w:rsidR="007A224B">
        <w:rPr>
          <w:rFonts w:ascii="Times New Roman" w:hAnsi="Times New Roman" w:cs="Times New Roman"/>
          <w:sz w:val="24"/>
          <w:szCs w:val="24"/>
        </w:rPr>
        <w:t>facility did</w:t>
      </w:r>
      <w:r w:rsidR="00DE0B0A">
        <w:rPr>
          <w:rFonts w:ascii="Times New Roman" w:hAnsi="Times New Roman" w:cs="Times New Roman"/>
          <w:sz w:val="24"/>
          <w:szCs w:val="24"/>
        </w:rPr>
        <w:t xml:space="preserve"> not mean the Commission’s work </w:t>
      </w:r>
      <w:r w:rsidR="0006450D">
        <w:rPr>
          <w:rFonts w:ascii="Times New Roman" w:hAnsi="Times New Roman" w:cs="Times New Roman"/>
          <w:sz w:val="24"/>
          <w:szCs w:val="24"/>
        </w:rPr>
        <w:t>was</w:t>
      </w:r>
      <w:r w:rsidR="00DE0B0A">
        <w:rPr>
          <w:rFonts w:ascii="Times New Roman" w:hAnsi="Times New Roman" w:cs="Times New Roman"/>
          <w:sz w:val="24"/>
          <w:szCs w:val="24"/>
        </w:rPr>
        <w:t xml:space="preserve"> done and</w:t>
      </w:r>
      <w:r w:rsidR="0022556E">
        <w:rPr>
          <w:rFonts w:ascii="Times New Roman" w:hAnsi="Times New Roman" w:cs="Times New Roman"/>
          <w:sz w:val="24"/>
          <w:szCs w:val="24"/>
        </w:rPr>
        <w:t xml:space="preserve"> NGU may make an appropriate case study to evaluate corrective measures.</w:t>
      </w:r>
    </w:p>
    <w:p w14:paraId="59E81DB9" w14:textId="77777777" w:rsidR="0022556E" w:rsidRPr="000C13B3" w:rsidRDefault="0022556E" w:rsidP="000C13B3">
      <w:pPr>
        <w:spacing w:after="0" w:line="240" w:lineRule="auto"/>
        <w:ind w:left="1080"/>
        <w:rPr>
          <w:rFonts w:ascii="Times New Roman" w:hAnsi="Times New Roman" w:cs="Times New Roman"/>
          <w:sz w:val="24"/>
          <w:szCs w:val="24"/>
        </w:rPr>
      </w:pPr>
    </w:p>
    <w:p w14:paraId="1C467D5F" w14:textId="645C9F7B" w:rsidR="001E23E7" w:rsidRPr="00C45482" w:rsidRDefault="008303AB" w:rsidP="00A14EB4">
      <w:pPr>
        <w:ind w:left="1080"/>
        <w:rPr>
          <w:rFonts w:ascii="Times New Roman" w:eastAsia="Segoe UI" w:hAnsi="Times New Roman" w:cs="Times New Roman"/>
          <w:color w:val="323130"/>
          <w:sz w:val="24"/>
          <w:szCs w:val="24"/>
        </w:rPr>
      </w:pPr>
      <w:r w:rsidRPr="00C45482">
        <w:rPr>
          <w:rFonts w:ascii="Times New Roman" w:eastAsia="Segoe UI" w:hAnsi="Times New Roman" w:cs="Times New Roman"/>
          <w:color w:val="323130"/>
          <w:sz w:val="24"/>
          <w:szCs w:val="24"/>
        </w:rPr>
        <w:t>Dorothy Edwards read a public comment to honor the recent passing of a dear friend and colleague, Michelle Bennett</w:t>
      </w:r>
      <w:r w:rsidR="00C45482">
        <w:rPr>
          <w:rFonts w:ascii="Times New Roman" w:eastAsia="Segoe UI" w:hAnsi="Times New Roman" w:cs="Times New Roman"/>
          <w:color w:val="323130"/>
          <w:sz w:val="24"/>
          <w:szCs w:val="24"/>
        </w:rPr>
        <w:t>,</w:t>
      </w:r>
      <w:r w:rsidR="00F46CBF" w:rsidRPr="00C45482">
        <w:rPr>
          <w:rFonts w:ascii="Times New Roman" w:eastAsia="Segoe UI" w:hAnsi="Times New Roman" w:cs="Times New Roman"/>
          <w:color w:val="323130"/>
          <w:sz w:val="24"/>
          <w:szCs w:val="24"/>
        </w:rPr>
        <w:t xml:space="preserve"> who served as the Clark County Coordinator.</w:t>
      </w:r>
      <w:r w:rsidR="000358C2" w:rsidRPr="00C45482">
        <w:rPr>
          <w:rFonts w:ascii="Times New Roman" w:eastAsia="Segoe UI" w:hAnsi="Times New Roman" w:cs="Times New Roman"/>
          <w:color w:val="323130"/>
          <w:sz w:val="24"/>
          <w:szCs w:val="24"/>
        </w:rPr>
        <w:t xml:space="preserve"> </w:t>
      </w:r>
      <w:r w:rsidR="001E23E7" w:rsidRPr="00C45482">
        <w:rPr>
          <w:rFonts w:ascii="Times New Roman" w:eastAsia="Segoe UI" w:hAnsi="Times New Roman" w:cs="Times New Roman"/>
          <w:color w:val="323130"/>
          <w:sz w:val="24"/>
          <w:szCs w:val="24"/>
        </w:rPr>
        <w:t xml:space="preserve">The purpose of </w:t>
      </w:r>
      <w:r w:rsidR="00E537A7" w:rsidRPr="00C45482">
        <w:rPr>
          <w:rFonts w:ascii="Times New Roman" w:eastAsia="Segoe UI" w:hAnsi="Times New Roman" w:cs="Times New Roman"/>
          <w:color w:val="323130"/>
          <w:sz w:val="24"/>
          <w:szCs w:val="24"/>
        </w:rPr>
        <w:t>her</w:t>
      </w:r>
      <w:r w:rsidR="001E23E7" w:rsidRPr="00C45482">
        <w:rPr>
          <w:rFonts w:ascii="Times New Roman" w:eastAsia="Segoe UI" w:hAnsi="Times New Roman" w:cs="Times New Roman"/>
          <w:color w:val="323130"/>
          <w:sz w:val="24"/>
          <w:szCs w:val="24"/>
        </w:rPr>
        <w:t xml:space="preserve"> public comment </w:t>
      </w:r>
      <w:r w:rsidR="00E537A7" w:rsidRPr="00C45482">
        <w:rPr>
          <w:rFonts w:ascii="Times New Roman" w:eastAsia="Segoe UI" w:hAnsi="Times New Roman" w:cs="Times New Roman"/>
          <w:color w:val="323130"/>
          <w:sz w:val="24"/>
          <w:szCs w:val="24"/>
        </w:rPr>
        <w:t xml:space="preserve">was </w:t>
      </w:r>
      <w:r w:rsidR="001E23E7" w:rsidRPr="00C45482">
        <w:rPr>
          <w:rFonts w:ascii="Times New Roman" w:eastAsia="Segoe UI" w:hAnsi="Times New Roman" w:cs="Times New Roman"/>
          <w:color w:val="323130"/>
          <w:sz w:val="24"/>
          <w:szCs w:val="24"/>
        </w:rPr>
        <w:t xml:space="preserve">to make a public plea for </w:t>
      </w:r>
      <w:r w:rsidR="000D022A" w:rsidRPr="00C45482">
        <w:rPr>
          <w:rFonts w:ascii="Times New Roman" w:eastAsia="Segoe UI" w:hAnsi="Times New Roman" w:cs="Times New Roman"/>
          <w:color w:val="323130"/>
          <w:sz w:val="24"/>
          <w:szCs w:val="24"/>
        </w:rPr>
        <w:t>Ms. Bennet</w:t>
      </w:r>
      <w:r w:rsidR="00412E33" w:rsidRPr="00C45482">
        <w:rPr>
          <w:rFonts w:ascii="Times New Roman" w:eastAsia="Segoe UI" w:hAnsi="Times New Roman" w:cs="Times New Roman"/>
          <w:color w:val="323130"/>
          <w:sz w:val="24"/>
          <w:szCs w:val="24"/>
        </w:rPr>
        <w:t>t</w:t>
      </w:r>
      <w:r w:rsidR="000D022A" w:rsidRPr="00C45482">
        <w:rPr>
          <w:rFonts w:ascii="Times New Roman" w:eastAsia="Segoe UI" w:hAnsi="Times New Roman" w:cs="Times New Roman"/>
          <w:color w:val="323130"/>
          <w:sz w:val="24"/>
          <w:szCs w:val="24"/>
        </w:rPr>
        <w:t xml:space="preserve">’s ideals. </w:t>
      </w:r>
      <w:r w:rsidR="00031D8A" w:rsidRPr="00C45482">
        <w:rPr>
          <w:rFonts w:ascii="Times New Roman" w:eastAsia="Segoe UI" w:hAnsi="Times New Roman" w:cs="Times New Roman"/>
          <w:color w:val="323130"/>
          <w:sz w:val="24"/>
          <w:szCs w:val="24"/>
        </w:rPr>
        <w:t xml:space="preserve">Ms. Edwards encouraged everyone to </w:t>
      </w:r>
      <w:r w:rsidR="001E23E7" w:rsidRPr="00C45482">
        <w:rPr>
          <w:rFonts w:ascii="Times New Roman" w:eastAsia="Segoe UI" w:hAnsi="Times New Roman" w:cs="Times New Roman"/>
          <w:color w:val="323130"/>
          <w:sz w:val="24"/>
          <w:szCs w:val="24"/>
        </w:rPr>
        <w:t>embrace</w:t>
      </w:r>
      <w:r w:rsidR="00031D8A" w:rsidRPr="00C45482">
        <w:rPr>
          <w:rFonts w:ascii="Times New Roman" w:eastAsia="Segoe UI" w:hAnsi="Times New Roman" w:cs="Times New Roman"/>
          <w:color w:val="323130"/>
          <w:sz w:val="24"/>
          <w:szCs w:val="24"/>
        </w:rPr>
        <w:t xml:space="preserve"> </w:t>
      </w:r>
      <w:r w:rsidR="000D022A" w:rsidRPr="00C45482">
        <w:rPr>
          <w:rFonts w:ascii="Times New Roman" w:eastAsia="Segoe UI" w:hAnsi="Times New Roman" w:cs="Times New Roman"/>
          <w:color w:val="323130"/>
          <w:sz w:val="24"/>
          <w:szCs w:val="24"/>
        </w:rPr>
        <w:t>the</w:t>
      </w:r>
      <w:r w:rsidR="002654C5" w:rsidRPr="00C45482">
        <w:rPr>
          <w:rFonts w:ascii="Times New Roman" w:eastAsia="Segoe UI" w:hAnsi="Times New Roman" w:cs="Times New Roman"/>
          <w:color w:val="323130"/>
          <w:sz w:val="24"/>
          <w:szCs w:val="24"/>
        </w:rPr>
        <w:t xml:space="preserve"> </w:t>
      </w:r>
      <w:r w:rsidR="000D022A" w:rsidRPr="00C45482">
        <w:rPr>
          <w:rFonts w:ascii="Times New Roman" w:eastAsia="Segoe UI" w:hAnsi="Times New Roman" w:cs="Times New Roman"/>
          <w:color w:val="323130"/>
          <w:sz w:val="24"/>
          <w:szCs w:val="24"/>
        </w:rPr>
        <w:t>ideals of</w:t>
      </w:r>
      <w:r w:rsidR="001E23E7" w:rsidRPr="00C45482">
        <w:rPr>
          <w:rFonts w:ascii="Times New Roman" w:eastAsia="Segoe UI" w:hAnsi="Times New Roman" w:cs="Times New Roman"/>
          <w:color w:val="323130"/>
          <w:sz w:val="24"/>
          <w:szCs w:val="24"/>
        </w:rPr>
        <w:t xml:space="preserve"> courage, </w:t>
      </w:r>
      <w:r w:rsidR="00A63642" w:rsidRPr="00C45482">
        <w:rPr>
          <w:rFonts w:ascii="Times New Roman" w:eastAsia="Segoe UI" w:hAnsi="Times New Roman" w:cs="Times New Roman"/>
          <w:color w:val="323130"/>
          <w:sz w:val="24"/>
          <w:szCs w:val="24"/>
        </w:rPr>
        <w:t xml:space="preserve">collaboration, kindness and </w:t>
      </w:r>
      <w:r w:rsidR="00006814" w:rsidRPr="00C45482">
        <w:rPr>
          <w:rFonts w:ascii="Times New Roman" w:eastAsia="Segoe UI" w:hAnsi="Times New Roman" w:cs="Times New Roman"/>
          <w:color w:val="323130"/>
          <w:sz w:val="24"/>
          <w:szCs w:val="24"/>
        </w:rPr>
        <w:t>the use of</w:t>
      </w:r>
      <w:r w:rsidR="00A63642" w:rsidRPr="00C45482">
        <w:rPr>
          <w:rFonts w:ascii="Times New Roman" w:eastAsia="Segoe UI" w:hAnsi="Times New Roman" w:cs="Times New Roman"/>
          <w:color w:val="323130"/>
          <w:sz w:val="24"/>
          <w:szCs w:val="24"/>
        </w:rPr>
        <w:t xml:space="preserve"> professional, sensitive and respectful</w:t>
      </w:r>
      <w:r w:rsidR="000D022A" w:rsidRPr="00C45482">
        <w:rPr>
          <w:rFonts w:ascii="Times New Roman" w:eastAsia="Segoe UI" w:hAnsi="Times New Roman" w:cs="Times New Roman"/>
          <w:color w:val="323130"/>
          <w:sz w:val="24"/>
          <w:szCs w:val="24"/>
        </w:rPr>
        <w:t xml:space="preserve"> </w:t>
      </w:r>
      <w:r w:rsidR="002654C5" w:rsidRPr="00C45482">
        <w:rPr>
          <w:rFonts w:ascii="Times New Roman" w:eastAsia="Segoe UI" w:hAnsi="Times New Roman" w:cs="Times New Roman"/>
          <w:color w:val="323130"/>
          <w:sz w:val="24"/>
          <w:szCs w:val="24"/>
        </w:rPr>
        <w:t xml:space="preserve">communications </w:t>
      </w:r>
      <w:r w:rsidR="000D022A" w:rsidRPr="00C45482">
        <w:rPr>
          <w:rFonts w:ascii="Times New Roman" w:eastAsia="Segoe UI" w:hAnsi="Times New Roman" w:cs="Times New Roman"/>
          <w:color w:val="323130"/>
          <w:sz w:val="24"/>
          <w:szCs w:val="24"/>
        </w:rPr>
        <w:t>in working together</w:t>
      </w:r>
      <w:r w:rsidR="000358C2" w:rsidRPr="00C45482">
        <w:rPr>
          <w:rFonts w:ascii="Times New Roman" w:eastAsia="Segoe UI" w:hAnsi="Times New Roman" w:cs="Times New Roman"/>
          <w:color w:val="323130"/>
          <w:sz w:val="24"/>
          <w:szCs w:val="24"/>
        </w:rPr>
        <w:t xml:space="preserve"> across county, state and private agencies</w:t>
      </w:r>
      <w:r w:rsidR="00A14EB4" w:rsidRPr="00C45482">
        <w:rPr>
          <w:rFonts w:ascii="Times New Roman" w:eastAsia="Segoe UI" w:hAnsi="Times New Roman" w:cs="Times New Roman"/>
          <w:color w:val="323130"/>
          <w:sz w:val="24"/>
          <w:szCs w:val="24"/>
        </w:rPr>
        <w:t xml:space="preserve"> in support of the mutual </w:t>
      </w:r>
      <w:r w:rsidR="0059028F" w:rsidRPr="00C45482">
        <w:rPr>
          <w:rFonts w:ascii="Times New Roman" w:eastAsia="Segoe UI" w:hAnsi="Times New Roman" w:cs="Times New Roman"/>
          <w:color w:val="323130"/>
          <w:sz w:val="24"/>
          <w:szCs w:val="24"/>
        </w:rPr>
        <w:t xml:space="preserve">behavioral health </w:t>
      </w:r>
      <w:r w:rsidR="00A14EB4" w:rsidRPr="00C45482">
        <w:rPr>
          <w:rFonts w:ascii="Times New Roman" w:eastAsia="Segoe UI" w:hAnsi="Times New Roman" w:cs="Times New Roman"/>
          <w:color w:val="323130"/>
          <w:sz w:val="24"/>
          <w:szCs w:val="24"/>
        </w:rPr>
        <w:t>needs of multiple counties</w:t>
      </w:r>
      <w:r w:rsidR="000358C2" w:rsidRPr="00C45482">
        <w:rPr>
          <w:rFonts w:ascii="Times New Roman" w:eastAsia="Segoe UI" w:hAnsi="Times New Roman" w:cs="Times New Roman"/>
          <w:color w:val="323130"/>
          <w:sz w:val="24"/>
          <w:szCs w:val="24"/>
        </w:rPr>
        <w:t>.</w:t>
      </w:r>
    </w:p>
    <w:p w14:paraId="23DA2E55" w14:textId="6F6861F1" w:rsidR="001B0E11" w:rsidRDefault="00AA0470" w:rsidP="0026483D">
      <w:pPr>
        <w:spacing w:after="0" w:line="240" w:lineRule="auto"/>
        <w:ind w:left="1080"/>
        <w:rPr>
          <w:rFonts w:ascii="Times New Roman" w:hAnsi="Times New Roman" w:cs="Times New Roman"/>
          <w:sz w:val="24"/>
          <w:szCs w:val="24"/>
        </w:rPr>
      </w:pPr>
      <w:r>
        <w:rPr>
          <w:rFonts w:ascii="Times New Roman" w:hAnsi="Times New Roman" w:cs="Times New Roman"/>
          <w:sz w:val="24"/>
          <w:szCs w:val="24"/>
        </w:rPr>
        <w:lastRenderedPageBreak/>
        <w:t xml:space="preserve">Autumn Blackman, </w:t>
      </w:r>
      <w:r w:rsidR="00E01780">
        <w:rPr>
          <w:rFonts w:ascii="Times New Roman" w:hAnsi="Times New Roman" w:cs="Times New Roman"/>
          <w:sz w:val="24"/>
          <w:szCs w:val="24"/>
        </w:rPr>
        <w:t>Regional Coordinator</w:t>
      </w:r>
      <w:r w:rsidR="002278B6">
        <w:rPr>
          <w:rFonts w:ascii="Times New Roman" w:hAnsi="Times New Roman" w:cs="Times New Roman"/>
          <w:sz w:val="24"/>
          <w:szCs w:val="24"/>
        </w:rPr>
        <w:t xml:space="preserve">, </w:t>
      </w:r>
      <w:r w:rsidR="00E01780">
        <w:rPr>
          <w:rFonts w:ascii="Times New Roman" w:hAnsi="Times New Roman" w:cs="Times New Roman"/>
          <w:sz w:val="24"/>
          <w:szCs w:val="24"/>
        </w:rPr>
        <w:t xml:space="preserve">Washoe County </w:t>
      </w:r>
      <w:r>
        <w:rPr>
          <w:rFonts w:ascii="Times New Roman" w:hAnsi="Times New Roman" w:cs="Times New Roman"/>
          <w:sz w:val="24"/>
          <w:szCs w:val="24"/>
        </w:rPr>
        <w:t>Aging &amp; Disability Services</w:t>
      </w:r>
      <w:r w:rsidR="00E01780">
        <w:rPr>
          <w:rFonts w:ascii="Times New Roman" w:hAnsi="Times New Roman" w:cs="Times New Roman"/>
          <w:sz w:val="24"/>
          <w:szCs w:val="24"/>
        </w:rPr>
        <w:t xml:space="preserve"> Division</w:t>
      </w:r>
      <w:r w:rsidR="00A24A04">
        <w:rPr>
          <w:rFonts w:ascii="Times New Roman" w:hAnsi="Times New Roman" w:cs="Times New Roman"/>
          <w:sz w:val="24"/>
          <w:szCs w:val="24"/>
        </w:rPr>
        <w:t xml:space="preserve"> (ADSD)</w:t>
      </w:r>
      <w:r w:rsidR="00E01780">
        <w:rPr>
          <w:rFonts w:ascii="Times New Roman" w:hAnsi="Times New Roman" w:cs="Times New Roman"/>
          <w:sz w:val="24"/>
          <w:szCs w:val="24"/>
        </w:rPr>
        <w:t>, announced she will be giving a presentation at the September 21</w:t>
      </w:r>
      <w:r w:rsidR="00E01780" w:rsidRPr="00E01780">
        <w:rPr>
          <w:rFonts w:ascii="Times New Roman" w:hAnsi="Times New Roman" w:cs="Times New Roman"/>
          <w:sz w:val="24"/>
          <w:szCs w:val="24"/>
          <w:vertAlign w:val="superscript"/>
        </w:rPr>
        <w:t>st</w:t>
      </w:r>
      <w:r w:rsidR="00E01780">
        <w:rPr>
          <w:rFonts w:ascii="Times New Roman" w:hAnsi="Times New Roman" w:cs="Times New Roman"/>
          <w:sz w:val="24"/>
          <w:szCs w:val="24"/>
        </w:rPr>
        <w:t xml:space="preserve"> meeting of the Commission on Behavioral Health with </w:t>
      </w:r>
      <w:r w:rsidR="00B744C5">
        <w:rPr>
          <w:rFonts w:ascii="Times New Roman" w:hAnsi="Times New Roman" w:cs="Times New Roman"/>
          <w:sz w:val="24"/>
          <w:szCs w:val="24"/>
        </w:rPr>
        <w:t xml:space="preserve">the </w:t>
      </w:r>
      <w:r w:rsidR="00F261E9">
        <w:rPr>
          <w:rFonts w:ascii="Times New Roman" w:hAnsi="Times New Roman" w:cs="Times New Roman"/>
          <w:sz w:val="24"/>
          <w:szCs w:val="24"/>
        </w:rPr>
        <w:t>Nevada Division of Public and Behavioral Health (DPBH).</w:t>
      </w:r>
      <w:r w:rsidR="00E01780">
        <w:rPr>
          <w:rFonts w:ascii="Times New Roman" w:hAnsi="Times New Roman" w:cs="Times New Roman"/>
          <w:sz w:val="24"/>
          <w:szCs w:val="24"/>
        </w:rPr>
        <w:t xml:space="preserve"> </w:t>
      </w:r>
      <w:r w:rsidR="00AA4B25">
        <w:rPr>
          <w:rFonts w:ascii="Times New Roman" w:hAnsi="Times New Roman" w:cs="Times New Roman"/>
          <w:sz w:val="24"/>
          <w:szCs w:val="24"/>
        </w:rPr>
        <w:t xml:space="preserve">Ms. Blackman reminded everyone that </w:t>
      </w:r>
      <w:r w:rsidR="00A24A04">
        <w:rPr>
          <w:rFonts w:ascii="Times New Roman" w:hAnsi="Times New Roman" w:cs="Times New Roman"/>
          <w:sz w:val="24"/>
          <w:szCs w:val="24"/>
        </w:rPr>
        <w:t xml:space="preserve">ADSD </w:t>
      </w:r>
      <w:r w:rsidR="00BB21FA">
        <w:rPr>
          <w:rFonts w:ascii="Times New Roman" w:hAnsi="Times New Roman" w:cs="Times New Roman"/>
          <w:sz w:val="24"/>
          <w:szCs w:val="24"/>
        </w:rPr>
        <w:t>does</w:t>
      </w:r>
      <w:r w:rsidR="00256586">
        <w:rPr>
          <w:rFonts w:ascii="Times New Roman" w:hAnsi="Times New Roman" w:cs="Times New Roman"/>
          <w:sz w:val="24"/>
          <w:szCs w:val="24"/>
        </w:rPr>
        <w:t xml:space="preserve"> no</w:t>
      </w:r>
      <w:r w:rsidR="00BB21FA">
        <w:rPr>
          <w:rFonts w:ascii="Times New Roman" w:hAnsi="Times New Roman" w:cs="Times New Roman"/>
          <w:sz w:val="24"/>
          <w:szCs w:val="24"/>
        </w:rPr>
        <w:t>t</w:t>
      </w:r>
      <w:r w:rsidR="00A24A04">
        <w:rPr>
          <w:rFonts w:ascii="Times New Roman" w:hAnsi="Times New Roman" w:cs="Times New Roman"/>
          <w:sz w:val="24"/>
          <w:szCs w:val="24"/>
        </w:rPr>
        <w:t xml:space="preserve"> just focus on senior citizens and </w:t>
      </w:r>
      <w:r w:rsidR="00D84C1A">
        <w:rPr>
          <w:rFonts w:ascii="Times New Roman" w:hAnsi="Times New Roman" w:cs="Times New Roman"/>
          <w:sz w:val="24"/>
          <w:szCs w:val="24"/>
        </w:rPr>
        <w:t xml:space="preserve">also </w:t>
      </w:r>
      <w:r w:rsidR="00A24A04">
        <w:rPr>
          <w:rFonts w:ascii="Times New Roman" w:hAnsi="Times New Roman" w:cs="Times New Roman"/>
          <w:sz w:val="24"/>
          <w:szCs w:val="24"/>
        </w:rPr>
        <w:t xml:space="preserve">offers services </w:t>
      </w:r>
      <w:r w:rsidR="001D0EB4">
        <w:rPr>
          <w:rFonts w:ascii="Times New Roman" w:hAnsi="Times New Roman" w:cs="Times New Roman"/>
          <w:sz w:val="24"/>
          <w:szCs w:val="24"/>
        </w:rPr>
        <w:t>for children and youth. Ms. Blattman encourage</w:t>
      </w:r>
      <w:r w:rsidR="00D84C1A">
        <w:rPr>
          <w:rFonts w:ascii="Times New Roman" w:hAnsi="Times New Roman" w:cs="Times New Roman"/>
          <w:sz w:val="24"/>
          <w:szCs w:val="24"/>
        </w:rPr>
        <w:t>d</w:t>
      </w:r>
      <w:r w:rsidR="001D0EB4">
        <w:rPr>
          <w:rFonts w:ascii="Times New Roman" w:hAnsi="Times New Roman" w:cs="Times New Roman"/>
          <w:sz w:val="24"/>
          <w:szCs w:val="24"/>
        </w:rPr>
        <w:t xml:space="preserve"> </w:t>
      </w:r>
      <w:r w:rsidR="0007784B">
        <w:rPr>
          <w:rFonts w:ascii="Times New Roman" w:hAnsi="Times New Roman" w:cs="Times New Roman"/>
          <w:sz w:val="24"/>
          <w:szCs w:val="24"/>
        </w:rPr>
        <w:t>everyone</w:t>
      </w:r>
      <w:r w:rsidR="001D0EB4">
        <w:rPr>
          <w:rFonts w:ascii="Times New Roman" w:hAnsi="Times New Roman" w:cs="Times New Roman"/>
          <w:sz w:val="24"/>
          <w:szCs w:val="24"/>
        </w:rPr>
        <w:t xml:space="preserve"> to reach out to he</w:t>
      </w:r>
      <w:r w:rsidR="0007784B">
        <w:rPr>
          <w:rFonts w:ascii="Times New Roman" w:hAnsi="Times New Roman" w:cs="Times New Roman"/>
          <w:sz w:val="24"/>
          <w:szCs w:val="24"/>
        </w:rPr>
        <w:t xml:space="preserve">r </w:t>
      </w:r>
      <w:r w:rsidR="001D0EB4">
        <w:rPr>
          <w:rFonts w:ascii="Times New Roman" w:hAnsi="Times New Roman" w:cs="Times New Roman"/>
          <w:sz w:val="24"/>
          <w:szCs w:val="24"/>
        </w:rPr>
        <w:t xml:space="preserve">with </w:t>
      </w:r>
      <w:r w:rsidR="0007784B">
        <w:rPr>
          <w:rFonts w:ascii="Times New Roman" w:hAnsi="Times New Roman" w:cs="Times New Roman"/>
          <w:sz w:val="24"/>
          <w:szCs w:val="24"/>
        </w:rPr>
        <w:t xml:space="preserve">any </w:t>
      </w:r>
      <w:r w:rsidR="001D0EB4">
        <w:rPr>
          <w:rFonts w:ascii="Times New Roman" w:hAnsi="Times New Roman" w:cs="Times New Roman"/>
          <w:sz w:val="24"/>
          <w:szCs w:val="24"/>
        </w:rPr>
        <w:t xml:space="preserve">questions and concerns about </w:t>
      </w:r>
      <w:r w:rsidR="00072A82">
        <w:rPr>
          <w:rFonts w:ascii="Times New Roman" w:hAnsi="Times New Roman" w:cs="Times New Roman"/>
          <w:sz w:val="24"/>
          <w:szCs w:val="24"/>
        </w:rPr>
        <w:t xml:space="preserve">service </w:t>
      </w:r>
      <w:r w:rsidR="001D0EB4">
        <w:rPr>
          <w:rFonts w:ascii="Times New Roman" w:hAnsi="Times New Roman" w:cs="Times New Roman"/>
          <w:sz w:val="24"/>
          <w:szCs w:val="24"/>
        </w:rPr>
        <w:t>gaps in the communi</w:t>
      </w:r>
      <w:r w:rsidR="002C6CFF">
        <w:rPr>
          <w:rFonts w:ascii="Times New Roman" w:hAnsi="Times New Roman" w:cs="Times New Roman"/>
          <w:sz w:val="24"/>
          <w:szCs w:val="24"/>
        </w:rPr>
        <w:t xml:space="preserve">ties for </w:t>
      </w:r>
      <w:r w:rsidR="0007784B">
        <w:rPr>
          <w:rFonts w:ascii="Times New Roman" w:hAnsi="Times New Roman" w:cs="Times New Roman"/>
          <w:sz w:val="24"/>
          <w:szCs w:val="24"/>
        </w:rPr>
        <w:t>children</w:t>
      </w:r>
      <w:r w:rsidR="002C6CFF">
        <w:rPr>
          <w:rFonts w:ascii="Times New Roman" w:hAnsi="Times New Roman" w:cs="Times New Roman"/>
          <w:sz w:val="24"/>
          <w:szCs w:val="24"/>
        </w:rPr>
        <w:t xml:space="preserve"> with disabilities. She is happy to take those concerns back to the Division and put her contact information in the Chat.</w:t>
      </w:r>
    </w:p>
    <w:p w14:paraId="3F476B87" w14:textId="77777777" w:rsidR="0026483D" w:rsidRDefault="0026483D" w:rsidP="0026483D">
      <w:pPr>
        <w:spacing w:after="0" w:line="240" w:lineRule="auto"/>
        <w:ind w:left="1080"/>
        <w:rPr>
          <w:rFonts w:ascii="Times New Roman" w:hAnsi="Times New Roman" w:cs="Times New Roman"/>
          <w:sz w:val="24"/>
          <w:szCs w:val="24"/>
        </w:rPr>
      </w:pPr>
    </w:p>
    <w:p w14:paraId="3FF944D1" w14:textId="6E4D22FE" w:rsidR="00C100D9" w:rsidRPr="000C13B3" w:rsidRDefault="0026483D" w:rsidP="00B5520A">
      <w:pPr>
        <w:spacing w:after="0" w:line="240" w:lineRule="auto"/>
        <w:ind w:left="1080"/>
        <w:rPr>
          <w:rFonts w:ascii="Times New Roman" w:hAnsi="Times New Roman" w:cs="Times New Roman"/>
          <w:sz w:val="24"/>
          <w:szCs w:val="24"/>
        </w:rPr>
      </w:pPr>
      <w:r>
        <w:rPr>
          <w:rFonts w:ascii="Times New Roman" w:hAnsi="Times New Roman" w:cs="Times New Roman"/>
          <w:sz w:val="24"/>
          <w:szCs w:val="24"/>
        </w:rPr>
        <w:t xml:space="preserve">Jude Oliver, Youth M.O.V.E Nevada, </w:t>
      </w:r>
      <w:r w:rsidR="001E3DD7">
        <w:rPr>
          <w:rFonts w:ascii="Times New Roman" w:hAnsi="Times New Roman" w:cs="Times New Roman"/>
          <w:sz w:val="24"/>
          <w:szCs w:val="24"/>
        </w:rPr>
        <w:t>shared his personal lived experience</w:t>
      </w:r>
      <w:r w:rsidR="0025624A">
        <w:rPr>
          <w:rFonts w:ascii="Times New Roman" w:hAnsi="Times New Roman" w:cs="Times New Roman"/>
          <w:sz w:val="24"/>
          <w:szCs w:val="24"/>
        </w:rPr>
        <w:t xml:space="preserve"> with mental health</w:t>
      </w:r>
      <w:r w:rsidR="00FE4522">
        <w:rPr>
          <w:rFonts w:ascii="Times New Roman" w:hAnsi="Times New Roman" w:cs="Times New Roman"/>
          <w:sz w:val="24"/>
          <w:szCs w:val="24"/>
        </w:rPr>
        <w:t xml:space="preserve"> and asked</w:t>
      </w:r>
      <w:r w:rsidR="0025624A">
        <w:rPr>
          <w:rFonts w:ascii="Times New Roman" w:hAnsi="Times New Roman" w:cs="Times New Roman"/>
          <w:sz w:val="24"/>
          <w:szCs w:val="24"/>
        </w:rPr>
        <w:t xml:space="preserve"> </w:t>
      </w:r>
      <w:r w:rsidR="00FE4522">
        <w:rPr>
          <w:rFonts w:ascii="Times New Roman" w:hAnsi="Times New Roman" w:cs="Times New Roman"/>
          <w:sz w:val="24"/>
          <w:szCs w:val="24"/>
        </w:rPr>
        <w:t>about plans</w:t>
      </w:r>
      <w:r w:rsidR="0025624A">
        <w:rPr>
          <w:rFonts w:ascii="Times New Roman" w:hAnsi="Times New Roman" w:cs="Times New Roman"/>
          <w:sz w:val="24"/>
          <w:szCs w:val="24"/>
        </w:rPr>
        <w:t xml:space="preserve"> for developing </w:t>
      </w:r>
      <w:r w:rsidR="00717C9E">
        <w:rPr>
          <w:rFonts w:ascii="Times New Roman" w:hAnsi="Times New Roman" w:cs="Times New Roman"/>
          <w:sz w:val="24"/>
          <w:szCs w:val="24"/>
        </w:rPr>
        <w:t>options</w:t>
      </w:r>
      <w:r w:rsidR="0025624A">
        <w:rPr>
          <w:rFonts w:ascii="Times New Roman" w:hAnsi="Times New Roman" w:cs="Times New Roman"/>
          <w:sz w:val="24"/>
          <w:szCs w:val="24"/>
        </w:rPr>
        <w:t xml:space="preserve"> for youth to get help in the community other than psychiatric hospitalization. </w:t>
      </w:r>
      <w:r w:rsidR="00B5013A">
        <w:rPr>
          <w:rFonts w:ascii="Times New Roman" w:hAnsi="Times New Roman" w:cs="Times New Roman"/>
          <w:sz w:val="24"/>
          <w:szCs w:val="24"/>
        </w:rPr>
        <w:t xml:space="preserve">He said that </w:t>
      </w:r>
      <w:r w:rsidR="00AD6CC9">
        <w:rPr>
          <w:rFonts w:ascii="Times New Roman" w:hAnsi="Times New Roman" w:cs="Times New Roman"/>
          <w:sz w:val="24"/>
          <w:szCs w:val="24"/>
        </w:rPr>
        <w:t xml:space="preserve">for him </w:t>
      </w:r>
      <w:r w:rsidR="00B5013A">
        <w:rPr>
          <w:rFonts w:ascii="Times New Roman" w:hAnsi="Times New Roman" w:cs="Times New Roman"/>
          <w:sz w:val="24"/>
          <w:szCs w:val="24"/>
        </w:rPr>
        <w:t>personally</w:t>
      </w:r>
      <w:r w:rsidR="00717C9E">
        <w:rPr>
          <w:rFonts w:ascii="Times New Roman" w:hAnsi="Times New Roman" w:cs="Times New Roman"/>
          <w:sz w:val="24"/>
          <w:szCs w:val="24"/>
        </w:rPr>
        <w:t>,</w:t>
      </w:r>
      <w:r w:rsidR="00B5013A">
        <w:rPr>
          <w:rFonts w:ascii="Times New Roman" w:hAnsi="Times New Roman" w:cs="Times New Roman"/>
          <w:sz w:val="24"/>
          <w:szCs w:val="24"/>
        </w:rPr>
        <w:t xml:space="preserve"> and </w:t>
      </w:r>
      <w:r w:rsidR="00AD6CC9">
        <w:rPr>
          <w:rFonts w:ascii="Times New Roman" w:hAnsi="Times New Roman" w:cs="Times New Roman"/>
          <w:sz w:val="24"/>
          <w:szCs w:val="24"/>
        </w:rPr>
        <w:t>for</w:t>
      </w:r>
      <w:r w:rsidR="00B5013A">
        <w:rPr>
          <w:rFonts w:ascii="Times New Roman" w:hAnsi="Times New Roman" w:cs="Times New Roman"/>
          <w:sz w:val="24"/>
          <w:szCs w:val="24"/>
        </w:rPr>
        <w:t xml:space="preserve"> other youth he works with, psychiatric behavioral health </w:t>
      </w:r>
      <w:r w:rsidR="00710FD9">
        <w:rPr>
          <w:rFonts w:ascii="Times New Roman" w:hAnsi="Times New Roman" w:cs="Times New Roman"/>
          <w:sz w:val="24"/>
          <w:szCs w:val="24"/>
        </w:rPr>
        <w:t xml:space="preserve">hospitalization is </w:t>
      </w:r>
      <w:r w:rsidR="00DC4173">
        <w:rPr>
          <w:rFonts w:ascii="Times New Roman" w:hAnsi="Times New Roman" w:cs="Times New Roman"/>
          <w:sz w:val="24"/>
          <w:szCs w:val="24"/>
        </w:rPr>
        <w:t xml:space="preserve">a </w:t>
      </w:r>
      <w:r w:rsidR="00710FD9">
        <w:rPr>
          <w:rFonts w:ascii="Times New Roman" w:hAnsi="Times New Roman" w:cs="Times New Roman"/>
          <w:sz w:val="24"/>
          <w:szCs w:val="24"/>
        </w:rPr>
        <w:t xml:space="preserve">very hard </w:t>
      </w:r>
      <w:r w:rsidR="00DC4173">
        <w:rPr>
          <w:rFonts w:ascii="Times New Roman" w:hAnsi="Times New Roman" w:cs="Times New Roman"/>
          <w:sz w:val="24"/>
          <w:szCs w:val="24"/>
        </w:rPr>
        <w:t xml:space="preserve">experience in a </w:t>
      </w:r>
      <w:r w:rsidR="00710FD9">
        <w:rPr>
          <w:rFonts w:ascii="Times New Roman" w:hAnsi="Times New Roman" w:cs="Times New Roman"/>
          <w:sz w:val="24"/>
          <w:szCs w:val="24"/>
        </w:rPr>
        <w:t xml:space="preserve">very hard environment. There are </w:t>
      </w:r>
      <w:r w:rsidR="003B710A">
        <w:rPr>
          <w:rFonts w:ascii="Times New Roman" w:hAnsi="Times New Roman" w:cs="Times New Roman"/>
          <w:sz w:val="24"/>
          <w:szCs w:val="24"/>
        </w:rPr>
        <w:t>many</w:t>
      </w:r>
      <w:r w:rsidR="00710FD9">
        <w:rPr>
          <w:rFonts w:ascii="Times New Roman" w:hAnsi="Times New Roman" w:cs="Times New Roman"/>
          <w:sz w:val="24"/>
          <w:szCs w:val="24"/>
        </w:rPr>
        <w:t xml:space="preserve"> issues going </w:t>
      </w:r>
      <w:r w:rsidR="005804DE">
        <w:rPr>
          <w:rFonts w:ascii="Times New Roman" w:hAnsi="Times New Roman" w:cs="Times New Roman"/>
          <w:sz w:val="24"/>
          <w:szCs w:val="24"/>
        </w:rPr>
        <w:t>on</w:t>
      </w:r>
      <w:r w:rsidR="00710FD9">
        <w:rPr>
          <w:rFonts w:ascii="Times New Roman" w:hAnsi="Times New Roman" w:cs="Times New Roman"/>
          <w:sz w:val="24"/>
          <w:szCs w:val="24"/>
        </w:rPr>
        <w:t xml:space="preserve"> in multiple different hospitals and he personally thought that having more options in the community for get</w:t>
      </w:r>
      <w:r w:rsidR="005804DE">
        <w:rPr>
          <w:rFonts w:ascii="Times New Roman" w:hAnsi="Times New Roman" w:cs="Times New Roman"/>
          <w:sz w:val="24"/>
          <w:szCs w:val="24"/>
        </w:rPr>
        <w:t>ting</w:t>
      </w:r>
      <w:r w:rsidR="00710FD9">
        <w:rPr>
          <w:rFonts w:ascii="Times New Roman" w:hAnsi="Times New Roman" w:cs="Times New Roman"/>
          <w:sz w:val="24"/>
          <w:szCs w:val="24"/>
        </w:rPr>
        <w:t xml:space="preserve"> help with mental health </w:t>
      </w:r>
      <w:r w:rsidR="00B6758B">
        <w:rPr>
          <w:rFonts w:ascii="Times New Roman" w:hAnsi="Times New Roman" w:cs="Times New Roman"/>
          <w:sz w:val="24"/>
          <w:szCs w:val="24"/>
        </w:rPr>
        <w:t xml:space="preserve">would be a great improvement. He asked the Commission if there </w:t>
      </w:r>
      <w:r w:rsidR="003B710A">
        <w:rPr>
          <w:rFonts w:ascii="Times New Roman" w:hAnsi="Times New Roman" w:cs="Times New Roman"/>
          <w:sz w:val="24"/>
          <w:szCs w:val="24"/>
        </w:rPr>
        <w:t>were</w:t>
      </w:r>
      <w:r w:rsidR="00B6758B">
        <w:rPr>
          <w:rFonts w:ascii="Times New Roman" w:hAnsi="Times New Roman" w:cs="Times New Roman"/>
          <w:sz w:val="24"/>
          <w:szCs w:val="24"/>
        </w:rPr>
        <w:t xml:space="preserve"> any current plans and if the Commission had ever thought about how </w:t>
      </w:r>
      <w:r w:rsidR="00671211">
        <w:rPr>
          <w:rFonts w:ascii="Times New Roman" w:hAnsi="Times New Roman" w:cs="Times New Roman"/>
          <w:sz w:val="24"/>
          <w:szCs w:val="24"/>
        </w:rPr>
        <w:t xml:space="preserve">to </w:t>
      </w:r>
      <w:r w:rsidR="00B6758B">
        <w:rPr>
          <w:rFonts w:ascii="Times New Roman" w:hAnsi="Times New Roman" w:cs="Times New Roman"/>
          <w:sz w:val="24"/>
          <w:szCs w:val="24"/>
        </w:rPr>
        <w:t xml:space="preserve">help the community with </w:t>
      </w:r>
      <w:r w:rsidR="00D07809">
        <w:rPr>
          <w:rFonts w:ascii="Times New Roman" w:hAnsi="Times New Roman" w:cs="Times New Roman"/>
          <w:sz w:val="24"/>
          <w:szCs w:val="24"/>
        </w:rPr>
        <w:t>resources other than just hospitalization.</w:t>
      </w:r>
      <w:r w:rsidR="00426990">
        <w:rPr>
          <w:rFonts w:ascii="Times New Roman" w:hAnsi="Times New Roman" w:cs="Times New Roman"/>
          <w:sz w:val="24"/>
          <w:szCs w:val="24"/>
        </w:rPr>
        <w:t xml:space="preserve"> Chairman Schrag </w:t>
      </w:r>
      <w:r w:rsidR="005C576F">
        <w:rPr>
          <w:rFonts w:ascii="Times New Roman" w:hAnsi="Times New Roman" w:cs="Times New Roman"/>
          <w:sz w:val="24"/>
          <w:szCs w:val="24"/>
        </w:rPr>
        <w:t xml:space="preserve">said </w:t>
      </w:r>
      <w:r w:rsidR="00F1050F">
        <w:rPr>
          <w:rFonts w:ascii="Times New Roman" w:hAnsi="Times New Roman" w:cs="Times New Roman"/>
          <w:sz w:val="24"/>
          <w:szCs w:val="24"/>
        </w:rPr>
        <w:t xml:space="preserve">the Commission would look at this topic to possibly bring in </w:t>
      </w:r>
      <w:r w:rsidR="00EA02EA">
        <w:rPr>
          <w:rFonts w:ascii="Times New Roman" w:hAnsi="Times New Roman" w:cs="Times New Roman"/>
          <w:sz w:val="24"/>
          <w:szCs w:val="24"/>
        </w:rPr>
        <w:t>partners</w:t>
      </w:r>
      <w:r w:rsidR="00F1050F">
        <w:rPr>
          <w:rFonts w:ascii="Times New Roman" w:hAnsi="Times New Roman" w:cs="Times New Roman"/>
          <w:sz w:val="24"/>
          <w:szCs w:val="24"/>
        </w:rPr>
        <w:t xml:space="preserve"> who are more specifically </w:t>
      </w:r>
      <w:r w:rsidR="001D5BDB">
        <w:rPr>
          <w:rFonts w:ascii="Times New Roman" w:hAnsi="Times New Roman" w:cs="Times New Roman"/>
          <w:sz w:val="24"/>
          <w:szCs w:val="24"/>
        </w:rPr>
        <w:t>tasked</w:t>
      </w:r>
      <w:r w:rsidR="00F1050F">
        <w:rPr>
          <w:rFonts w:ascii="Times New Roman" w:hAnsi="Times New Roman" w:cs="Times New Roman"/>
          <w:sz w:val="24"/>
          <w:szCs w:val="24"/>
        </w:rPr>
        <w:t xml:space="preserve"> with the actual implementation of those types of activities. </w:t>
      </w:r>
      <w:r w:rsidR="001D5BDB">
        <w:rPr>
          <w:rFonts w:ascii="Times New Roman" w:hAnsi="Times New Roman" w:cs="Times New Roman"/>
          <w:sz w:val="24"/>
          <w:szCs w:val="24"/>
        </w:rPr>
        <w:t xml:space="preserve">Multiple Commissioners </w:t>
      </w:r>
      <w:r w:rsidR="00DA1215">
        <w:rPr>
          <w:rFonts w:ascii="Times New Roman" w:hAnsi="Times New Roman" w:cs="Times New Roman"/>
          <w:sz w:val="24"/>
          <w:szCs w:val="24"/>
        </w:rPr>
        <w:t>thanked Mr. Oliver for his comment</w:t>
      </w:r>
      <w:r w:rsidR="001D3F37">
        <w:rPr>
          <w:rFonts w:ascii="Times New Roman" w:hAnsi="Times New Roman" w:cs="Times New Roman"/>
          <w:sz w:val="24"/>
          <w:szCs w:val="24"/>
        </w:rPr>
        <w:t xml:space="preserve"> and </w:t>
      </w:r>
      <w:r w:rsidR="008007D6">
        <w:rPr>
          <w:rFonts w:ascii="Times New Roman" w:hAnsi="Times New Roman" w:cs="Times New Roman"/>
          <w:sz w:val="24"/>
          <w:szCs w:val="24"/>
        </w:rPr>
        <w:t>appreciated his advocacy</w:t>
      </w:r>
      <w:r w:rsidR="001D3F37">
        <w:rPr>
          <w:rFonts w:ascii="Times New Roman" w:hAnsi="Times New Roman" w:cs="Times New Roman"/>
          <w:sz w:val="24"/>
          <w:szCs w:val="24"/>
        </w:rPr>
        <w:t xml:space="preserve"> and speaking in this public forum. </w:t>
      </w:r>
      <w:r w:rsidR="00912669">
        <w:rPr>
          <w:rFonts w:ascii="Times New Roman" w:hAnsi="Times New Roman" w:cs="Times New Roman"/>
          <w:sz w:val="24"/>
          <w:szCs w:val="24"/>
        </w:rPr>
        <w:t xml:space="preserve">Chairman Schrag asked everyone to be thinking about </w:t>
      </w:r>
      <w:r w:rsidR="00B5520A">
        <w:rPr>
          <w:rFonts w:ascii="Times New Roman" w:hAnsi="Times New Roman" w:cs="Times New Roman"/>
          <w:sz w:val="24"/>
          <w:szCs w:val="24"/>
        </w:rPr>
        <w:t>ideas that might be addressed to provide support.</w:t>
      </w:r>
    </w:p>
    <w:p w14:paraId="5D46E4F9" w14:textId="77777777" w:rsidR="00532B6F" w:rsidRPr="00F926E8" w:rsidRDefault="00532B6F" w:rsidP="00532B6F">
      <w:pPr>
        <w:tabs>
          <w:tab w:val="left" w:pos="1080"/>
        </w:tabs>
        <w:autoSpaceDE w:val="0"/>
        <w:autoSpaceDN w:val="0"/>
        <w:adjustRightInd w:val="0"/>
        <w:spacing w:after="0" w:line="240" w:lineRule="auto"/>
        <w:ind w:left="720"/>
        <w:rPr>
          <w:rFonts w:ascii="Times New Roman" w:hAnsi="Times New Roman"/>
          <w:color w:val="000000"/>
          <w:sz w:val="24"/>
          <w:szCs w:val="24"/>
        </w:rPr>
      </w:pPr>
    </w:p>
    <w:p w14:paraId="38E1ABDE" w14:textId="40B3DB14" w:rsidR="0074469F" w:rsidRPr="005A33C7" w:rsidRDefault="00764136" w:rsidP="00E263F1">
      <w:pPr>
        <w:pStyle w:val="ListParagraph"/>
        <w:numPr>
          <w:ilvl w:val="0"/>
          <w:numId w:val="2"/>
        </w:numPr>
        <w:tabs>
          <w:tab w:val="left" w:pos="1080"/>
        </w:tabs>
        <w:autoSpaceDE w:val="0"/>
        <w:autoSpaceDN w:val="0"/>
        <w:adjustRightInd w:val="0"/>
        <w:spacing w:after="0" w:line="240" w:lineRule="auto"/>
        <w:ind w:left="720" w:firstLine="0"/>
        <w:rPr>
          <w:rFonts w:ascii="Times New Roman" w:hAnsi="Times New Roman"/>
          <w:color w:val="000000"/>
          <w:sz w:val="24"/>
          <w:szCs w:val="24"/>
        </w:rPr>
      </w:pPr>
      <w:r w:rsidRPr="005A33C7">
        <w:rPr>
          <w:rFonts w:ascii="Times New Roman" w:hAnsi="Times New Roman"/>
          <w:b/>
          <w:bCs/>
          <w:color w:val="000000"/>
          <w:sz w:val="24"/>
          <w:szCs w:val="24"/>
        </w:rPr>
        <w:t xml:space="preserve">Adjournment. – </w:t>
      </w:r>
      <w:r w:rsidRPr="005A33C7">
        <w:rPr>
          <w:rFonts w:ascii="Times New Roman" w:hAnsi="Times New Roman"/>
          <w:i/>
          <w:iCs/>
          <w:color w:val="000000"/>
          <w:sz w:val="24"/>
          <w:szCs w:val="24"/>
        </w:rPr>
        <w:t>Braden Schrag, Chair</w:t>
      </w:r>
    </w:p>
    <w:p w14:paraId="0FE4D6A4" w14:textId="4880F347" w:rsidR="00ED41D4" w:rsidRPr="005A33C7" w:rsidRDefault="00ED41D4" w:rsidP="00454932">
      <w:pPr>
        <w:tabs>
          <w:tab w:val="left" w:pos="1170"/>
        </w:tabs>
        <w:autoSpaceDE w:val="0"/>
        <w:autoSpaceDN w:val="0"/>
        <w:adjustRightInd w:val="0"/>
        <w:spacing w:after="0" w:line="240" w:lineRule="auto"/>
        <w:rPr>
          <w:rStyle w:val="scxw265960555"/>
          <w:rFonts w:ascii="Times New Roman" w:hAnsi="Times New Roman" w:cs="Times New Roman"/>
          <w:color w:val="000000"/>
          <w:sz w:val="24"/>
          <w:szCs w:val="24"/>
        </w:rPr>
      </w:pPr>
    </w:p>
    <w:p w14:paraId="1A201F45" w14:textId="5A2AACB0" w:rsidR="00FF5791" w:rsidRDefault="00ED41D4" w:rsidP="003E1D28">
      <w:pPr>
        <w:tabs>
          <w:tab w:val="left" w:pos="1170"/>
        </w:tabs>
        <w:autoSpaceDE w:val="0"/>
        <w:autoSpaceDN w:val="0"/>
        <w:adjustRightInd w:val="0"/>
        <w:spacing w:after="0" w:line="240" w:lineRule="auto"/>
        <w:ind w:left="720" w:firstLine="360"/>
        <w:rPr>
          <w:rStyle w:val="scxw265960555"/>
          <w:rFonts w:ascii="Times New Roman" w:hAnsi="Times New Roman" w:cs="Times New Roman"/>
          <w:color w:val="000000"/>
          <w:sz w:val="24"/>
          <w:szCs w:val="24"/>
        </w:rPr>
      </w:pPr>
      <w:r w:rsidRPr="005A33C7">
        <w:rPr>
          <w:rStyle w:val="scxw265960555"/>
          <w:rFonts w:ascii="Times New Roman" w:hAnsi="Times New Roman" w:cs="Times New Roman"/>
          <w:color w:val="000000"/>
          <w:sz w:val="24"/>
          <w:szCs w:val="24"/>
        </w:rPr>
        <w:t xml:space="preserve">The meeting was adjourned at </w:t>
      </w:r>
      <w:r w:rsidR="004C375E">
        <w:rPr>
          <w:rStyle w:val="scxw265960555"/>
          <w:rFonts w:ascii="Times New Roman" w:hAnsi="Times New Roman" w:cs="Times New Roman"/>
          <w:color w:val="000000"/>
          <w:sz w:val="24"/>
          <w:szCs w:val="24"/>
        </w:rPr>
        <w:t>11:1</w:t>
      </w:r>
      <w:r w:rsidR="0047425F">
        <w:rPr>
          <w:rStyle w:val="scxw265960555"/>
          <w:rFonts w:ascii="Times New Roman" w:hAnsi="Times New Roman" w:cs="Times New Roman"/>
          <w:color w:val="000000"/>
          <w:sz w:val="24"/>
          <w:szCs w:val="24"/>
        </w:rPr>
        <w:t>7</w:t>
      </w:r>
      <w:r w:rsidR="00122529" w:rsidRPr="00D22BB8">
        <w:rPr>
          <w:rStyle w:val="scxw265960555"/>
          <w:rFonts w:ascii="Times New Roman" w:hAnsi="Times New Roman" w:cs="Times New Roman"/>
          <w:color w:val="000000"/>
          <w:sz w:val="24"/>
          <w:szCs w:val="24"/>
        </w:rPr>
        <w:t xml:space="preserve"> </w:t>
      </w:r>
      <w:r w:rsidR="00973850" w:rsidRPr="00D22BB8">
        <w:rPr>
          <w:rStyle w:val="scxw265960555"/>
          <w:rFonts w:ascii="Times New Roman" w:hAnsi="Times New Roman" w:cs="Times New Roman"/>
          <w:color w:val="000000"/>
          <w:sz w:val="24"/>
          <w:szCs w:val="24"/>
        </w:rPr>
        <w:t>a</w:t>
      </w:r>
      <w:r w:rsidR="00532B6F">
        <w:rPr>
          <w:rStyle w:val="scxw265960555"/>
          <w:rFonts w:ascii="Times New Roman" w:hAnsi="Times New Roman" w:cs="Times New Roman"/>
          <w:color w:val="000000"/>
          <w:sz w:val="24"/>
          <w:szCs w:val="24"/>
        </w:rPr>
        <w:t>m.</w:t>
      </w:r>
    </w:p>
    <w:p w14:paraId="17FD4F70" w14:textId="6A9409E2" w:rsidR="003D6485" w:rsidRDefault="003D6485">
      <w:pPr>
        <w:rPr>
          <w:rFonts w:ascii="Times New Roman" w:eastAsia="Times New Roman" w:hAnsi="Times New Roman" w:cs="Times New Roman"/>
          <w:sz w:val="24"/>
          <w:szCs w:val="24"/>
        </w:rPr>
      </w:pPr>
    </w:p>
    <w:p w14:paraId="2063B10F" w14:textId="055B44EB" w:rsidR="00BF3700" w:rsidRPr="00BC39FF" w:rsidRDefault="00BF3700" w:rsidP="003D6485">
      <w:pPr>
        <w:spacing w:after="0" w:line="240" w:lineRule="auto"/>
        <w:ind w:left="720"/>
        <w:rPr>
          <w:rFonts w:ascii="Times New Roman" w:eastAsia="Times New Roman" w:hAnsi="Times New Roman" w:cs="Times New Roman"/>
          <w:b/>
          <w:bCs/>
          <w:sz w:val="24"/>
          <w:szCs w:val="24"/>
        </w:rPr>
      </w:pPr>
      <w:r w:rsidRPr="00BC39FF">
        <w:rPr>
          <w:rFonts w:ascii="Times New Roman" w:eastAsia="Times New Roman" w:hAnsi="Times New Roman" w:cs="Times New Roman"/>
          <w:b/>
          <w:bCs/>
          <w:sz w:val="24"/>
          <w:szCs w:val="24"/>
        </w:rPr>
        <w:t>CHAT TRANSCRIPT</w:t>
      </w:r>
      <w:r w:rsidR="00BF4D44">
        <w:rPr>
          <w:rFonts w:ascii="Times New Roman" w:eastAsia="Times New Roman" w:hAnsi="Times New Roman" w:cs="Times New Roman"/>
          <w:b/>
          <w:bCs/>
          <w:sz w:val="24"/>
          <w:szCs w:val="24"/>
        </w:rPr>
        <w:t xml:space="preserve"> </w:t>
      </w:r>
    </w:p>
    <w:p w14:paraId="41DE71D8" w14:textId="77777777" w:rsidR="00BF3700" w:rsidRPr="00552EA7" w:rsidRDefault="00BF3700" w:rsidP="00454932">
      <w:pPr>
        <w:spacing w:after="0" w:line="240" w:lineRule="auto"/>
        <w:ind w:left="720"/>
        <w:rPr>
          <w:rFonts w:ascii="Times New Roman" w:eastAsia="Times New Roman" w:hAnsi="Times New Roman" w:cs="Times New Roman"/>
          <w:sz w:val="24"/>
          <w:szCs w:val="24"/>
        </w:rPr>
      </w:pPr>
    </w:p>
    <w:p w14:paraId="06BAB7B8" w14:textId="77777777" w:rsidR="00D32C31" w:rsidRDefault="009C2A4E" w:rsidP="00D32C31">
      <w:pPr>
        <w:pStyle w:val="NormalWeb"/>
        <w:spacing w:before="0" w:beforeAutospacing="0" w:after="0" w:afterAutospacing="0"/>
        <w:ind w:firstLine="720"/>
      </w:pPr>
      <w:r w:rsidRPr="009C2A4E">
        <w:t>[6/8 8:21 AM] Kary Wilder</w:t>
      </w:r>
    </w:p>
    <w:p w14:paraId="7B7E71B4" w14:textId="2E22C3B5" w:rsidR="009C2A4E" w:rsidRPr="009C2A4E" w:rsidRDefault="009C2A4E" w:rsidP="00D32C31">
      <w:pPr>
        <w:pStyle w:val="NormalWeb"/>
        <w:spacing w:before="0" w:beforeAutospacing="0" w:after="0" w:afterAutospacing="0"/>
        <w:ind w:firstLine="720"/>
      </w:pPr>
      <w:r w:rsidRPr="009C2A4E">
        <w:t>Welcome to the Commission on Behavioral Health with DCFS meeting.</w:t>
      </w:r>
    </w:p>
    <w:p w14:paraId="66FCD52E" w14:textId="77777777" w:rsidR="00D32C31" w:rsidRDefault="009C2A4E" w:rsidP="00D32C31">
      <w:pPr>
        <w:pStyle w:val="NormalWeb"/>
        <w:spacing w:before="0" w:beforeAutospacing="0" w:after="0" w:afterAutospacing="0"/>
        <w:ind w:firstLine="720"/>
      </w:pPr>
      <w:r w:rsidRPr="009C2A4E">
        <w:t>This meeting is being recorded.</w:t>
      </w:r>
    </w:p>
    <w:p w14:paraId="62373A41" w14:textId="7CF891C3" w:rsidR="009C2A4E" w:rsidRPr="009C2A4E" w:rsidRDefault="009C2A4E" w:rsidP="00D32C31">
      <w:pPr>
        <w:pStyle w:val="NormalWeb"/>
        <w:spacing w:before="0" w:beforeAutospacing="0" w:after="0" w:afterAutospacing="0"/>
        <w:ind w:firstLine="720"/>
      </w:pPr>
      <w:r w:rsidRPr="009C2A4E">
        <w:t>Please enter your name, title and organization in the Chat for the record. Thank you</w:t>
      </w:r>
    </w:p>
    <w:p w14:paraId="0047E1FC" w14:textId="77777777" w:rsidR="00D32C31" w:rsidRDefault="009C2A4E" w:rsidP="00D32C31">
      <w:pPr>
        <w:pStyle w:val="NormalWeb"/>
        <w:spacing w:before="0" w:beforeAutospacing="0" w:after="0" w:afterAutospacing="0"/>
        <w:ind w:firstLine="720"/>
      </w:pPr>
      <w:r w:rsidRPr="009C2A4E">
        <w:t>[6/8 8:22 AM] Kary Wilder</w:t>
      </w:r>
    </w:p>
    <w:p w14:paraId="79AE8D7C" w14:textId="7775E10F" w:rsidR="009C2A4E" w:rsidRPr="009C2A4E" w:rsidRDefault="009C2A4E" w:rsidP="00D32C31">
      <w:pPr>
        <w:pStyle w:val="NormalWeb"/>
        <w:spacing w:before="0" w:beforeAutospacing="0" w:after="0" w:afterAutospacing="0"/>
        <w:ind w:firstLine="720"/>
      </w:pPr>
      <w:r w:rsidRPr="009C2A4E">
        <w:t xml:space="preserve">Kary Wilder, DCFS Admin Support, </w:t>
      </w:r>
      <w:hyperlink r:id="rId20" w:tgtFrame="_blank" w:tooltip="mailto:kwilder@dcfs.nv.gov" w:history="1">
        <w:r w:rsidRPr="009C2A4E">
          <w:rPr>
            <w:rStyle w:val="Hyperlink"/>
          </w:rPr>
          <w:t>kwilder@dcfs.nv.gov</w:t>
        </w:r>
      </w:hyperlink>
    </w:p>
    <w:p w14:paraId="40043290" w14:textId="77777777" w:rsidR="00D32C31" w:rsidRDefault="009C2A4E" w:rsidP="00D32C31">
      <w:pPr>
        <w:pStyle w:val="NormalWeb"/>
        <w:spacing w:before="0" w:beforeAutospacing="0" w:after="0" w:afterAutospacing="0"/>
        <w:ind w:firstLine="720"/>
      </w:pPr>
      <w:r w:rsidRPr="009C2A4E">
        <w:t>[6/8 8:55 AM] Shannon Hill</w:t>
      </w:r>
    </w:p>
    <w:p w14:paraId="40D8FEBD" w14:textId="56DB8EDA" w:rsidR="009C2A4E" w:rsidRPr="009C2A4E" w:rsidRDefault="009C2A4E" w:rsidP="00D32C31">
      <w:pPr>
        <w:pStyle w:val="NormalWeb"/>
        <w:spacing w:before="0" w:beforeAutospacing="0" w:after="0" w:afterAutospacing="0"/>
        <w:ind w:firstLine="720"/>
      </w:pPr>
      <w:r w:rsidRPr="009C2A4E">
        <w:t>Shannon Hill, Health Program Manager - DCFS System of Care Grant Unit</w:t>
      </w:r>
    </w:p>
    <w:p w14:paraId="4EA80F24" w14:textId="77777777" w:rsidR="00D32C31" w:rsidRDefault="009C2A4E" w:rsidP="00D32C31">
      <w:pPr>
        <w:pStyle w:val="NormalWeb"/>
        <w:spacing w:before="0" w:beforeAutospacing="0" w:after="0" w:afterAutospacing="0"/>
        <w:ind w:firstLine="720"/>
      </w:pPr>
      <w:r w:rsidRPr="009C2A4E">
        <w:t>[6/8 8:56 AM] Kristen Rivas</w:t>
      </w:r>
    </w:p>
    <w:p w14:paraId="69BD436F" w14:textId="48004D73" w:rsidR="009C2A4E" w:rsidRPr="009C2A4E" w:rsidRDefault="009C2A4E" w:rsidP="00D32C31">
      <w:pPr>
        <w:pStyle w:val="NormalWeb"/>
        <w:spacing w:before="0" w:beforeAutospacing="0" w:after="0" w:afterAutospacing="0"/>
        <w:ind w:firstLine="720"/>
      </w:pPr>
      <w:r w:rsidRPr="009C2A4E">
        <w:t>Kristen Rivas DCFS PEU</w:t>
      </w:r>
    </w:p>
    <w:p w14:paraId="619DFB23" w14:textId="4B5BC307" w:rsidR="00451245" w:rsidRDefault="009C2A4E" w:rsidP="00D32C31">
      <w:pPr>
        <w:pStyle w:val="NormalWeb"/>
        <w:spacing w:before="0" w:beforeAutospacing="0" w:after="0" w:afterAutospacing="0"/>
        <w:ind w:firstLine="720"/>
        <w:rPr>
          <w:rStyle w:val="fui-styledtext"/>
        </w:rPr>
      </w:pPr>
      <w:r w:rsidRPr="009C2A4E">
        <w:t>[6/8 8:5</w:t>
      </w:r>
      <w:r w:rsidR="00D32C31">
        <w:t>8</w:t>
      </w:r>
      <w:r w:rsidRPr="009C2A4E">
        <w:t xml:space="preserve"> AM] </w:t>
      </w:r>
      <w:r w:rsidR="00451245" w:rsidRPr="009C2A4E">
        <w:rPr>
          <w:rStyle w:val="fui-primitive"/>
        </w:rPr>
        <w:t>Gwendolyn Greene</w:t>
      </w:r>
    </w:p>
    <w:p w14:paraId="251B7445" w14:textId="77777777" w:rsidR="00451245" w:rsidRDefault="009C2A4E" w:rsidP="00451245">
      <w:pPr>
        <w:pStyle w:val="NormalWeb"/>
        <w:spacing w:before="0" w:beforeAutospacing="0" w:after="0" w:afterAutospacing="0"/>
        <w:ind w:firstLine="720"/>
        <w:rPr>
          <w:rStyle w:val="fui-primitive"/>
        </w:rPr>
      </w:pPr>
      <w:r w:rsidRPr="009C2A4E">
        <w:rPr>
          <w:rStyle w:val="fui-primitive"/>
        </w:rPr>
        <w:t xml:space="preserve">Dr. Gwen Greene- DCFS/DWTC </w:t>
      </w:r>
    </w:p>
    <w:p w14:paraId="19A62130" w14:textId="77777777" w:rsidR="006E582E" w:rsidRDefault="006E582E" w:rsidP="006E582E">
      <w:pPr>
        <w:pStyle w:val="NormalWeb"/>
        <w:spacing w:before="0" w:beforeAutospacing="0" w:after="0" w:afterAutospacing="0"/>
        <w:ind w:firstLine="720"/>
        <w:rPr>
          <w:rStyle w:val="ui-chatmessagecontent"/>
        </w:rPr>
      </w:pPr>
      <w:r w:rsidRPr="009C2A4E">
        <w:t>[6/8 8:5</w:t>
      </w:r>
      <w:r>
        <w:t>8</w:t>
      </w:r>
      <w:r w:rsidRPr="009C2A4E">
        <w:t xml:space="preserve"> AM] </w:t>
      </w:r>
      <w:r w:rsidR="009C2A4E" w:rsidRPr="009C2A4E">
        <w:rPr>
          <w:rStyle w:val="fui-styledtext"/>
        </w:rPr>
        <w:t>Alejandro Ruiz</w:t>
      </w:r>
    </w:p>
    <w:p w14:paraId="1B50AFB0" w14:textId="18874D1D" w:rsidR="009C2A4E" w:rsidRDefault="009C2A4E" w:rsidP="006E582E">
      <w:pPr>
        <w:pStyle w:val="NormalWeb"/>
        <w:spacing w:before="0" w:beforeAutospacing="0" w:after="0" w:afterAutospacing="0"/>
        <w:ind w:firstLine="720"/>
      </w:pPr>
      <w:r w:rsidRPr="009C2A4E">
        <w:t>Alejandro Ruiz, DCFS PEU</w:t>
      </w:r>
    </w:p>
    <w:p w14:paraId="000FDB54" w14:textId="77777777" w:rsidR="006E582E" w:rsidRDefault="006E582E" w:rsidP="006E582E">
      <w:pPr>
        <w:pStyle w:val="NormalWeb"/>
        <w:spacing w:before="0" w:beforeAutospacing="0" w:after="0" w:afterAutospacing="0"/>
        <w:ind w:firstLine="720"/>
        <w:rPr>
          <w:rStyle w:val="fui-styledtext"/>
        </w:rPr>
      </w:pPr>
      <w:r w:rsidRPr="009C2A4E">
        <w:t>[6/8 8:5</w:t>
      </w:r>
      <w:r>
        <w:t>9</w:t>
      </w:r>
      <w:r w:rsidRPr="009C2A4E">
        <w:t xml:space="preserve"> AM] </w:t>
      </w:r>
      <w:r w:rsidRPr="009C2A4E">
        <w:rPr>
          <w:rStyle w:val="fui-styledtext"/>
        </w:rPr>
        <w:t>Joelle McNutt</w:t>
      </w:r>
    </w:p>
    <w:p w14:paraId="60E8231F" w14:textId="5DE34191" w:rsidR="009C2A4E" w:rsidRDefault="009C2A4E" w:rsidP="006E582E">
      <w:pPr>
        <w:pStyle w:val="NormalWeb"/>
        <w:spacing w:before="0" w:beforeAutospacing="0" w:after="0" w:afterAutospacing="0"/>
        <w:ind w:firstLine="720"/>
      </w:pPr>
      <w:r w:rsidRPr="009C2A4E">
        <w:rPr>
          <w:rStyle w:val="fui-primitive"/>
        </w:rPr>
        <w:t xml:space="preserve">Joelle McNutt, Executive Director Board of </w:t>
      </w:r>
      <w:r w:rsidRPr="009C2A4E">
        <w:t>Examiners for MFT &amp; CPC</w:t>
      </w:r>
    </w:p>
    <w:p w14:paraId="455162BE" w14:textId="77777777" w:rsidR="006E582E" w:rsidRDefault="006E582E" w:rsidP="006E582E">
      <w:pPr>
        <w:pStyle w:val="NormalWeb"/>
        <w:spacing w:before="0" w:beforeAutospacing="0" w:after="0" w:afterAutospacing="0"/>
        <w:ind w:firstLine="720"/>
        <w:rPr>
          <w:rStyle w:val="fui-styledtext"/>
        </w:rPr>
      </w:pPr>
      <w:r w:rsidRPr="009C2A4E">
        <w:t>[6/8 8:5</w:t>
      </w:r>
      <w:r>
        <w:t>9</w:t>
      </w:r>
      <w:r w:rsidRPr="009C2A4E">
        <w:t xml:space="preserve"> AM] </w:t>
      </w:r>
      <w:r>
        <w:rPr>
          <w:rStyle w:val="fui-styledtext"/>
        </w:rPr>
        <w:t>Dorothy Edwards</w:t>
      </w:r>
    </w:p>
    <w:p w14:paraId="204BDF01" w14:textId="1FDD3934" w:rsidR="009C2A4E" w:rsidRDefault="009C2A4E" w:rsidP="006E582E">
      <w:pPr>
        <w:pStyle w:val="NormalWeb"/>
        <w:spacing w:before="0" w:beforeAutospacing="0" w:after="0" w:afterAutospacing="0"/>
        <w:ind w:firstLine="720"/>
      </w:pPr>
      <w:r w:rsidRPr="009C2A4E">
        <w:rPr>
          <w:rStyle w:val="fui-primitive"/>
        </w:rPr>
        <w:lastRenderedPageBreak/>
        <w:t xml:space="preserve">Dorothy </w:t>
      </w:r>
      <w:r w:rsidRPr="009C2A4E">
        <w:rPr>
          <w:rStyle w:val="fui-styledtext"/>
        </w:rPr>
        <w:t>Edwards</w:t>
      </w:r>
      <w:r w:rsidRPr="009C2A4E">
        <w:t>/</w:t>
      </w:r>
      <w:r w:rsidR="006E582E" w:rsidRPr="009C2A4E">
        <w:t>Washoe</w:t>
      </w:r>
      <w:r w:rsidRPr="009C2A4E">
        <w:t xml:space="preserve"> regional </w:t>
      </w:r>
      <w:r w:rsidR="0006096F" w:rsidRPr="009C2A4E">
        <w:t>b</w:t>
      </w:r>
      <w:r w:rsidR="0006096F">
        <w:t xml:space="preserve">ehavioral </w:t>
      </w:r>
      <w:r w:rsidRPr="009C2A4E">
        <w:t>h</w:t>
      </w:r>
      <w:r w:rsidR="0006096F">
        <w:t>ealth</w:t>
      </w:r>
      <w:r w:rsidRPr="009C2A4E">
        <w:t xml:space="preserve"> coordinator/</w:t>
      </w:r>
      <w:r w:rsidR="00BB6B1F">
        <w:t>HAS</w:t>
      </w:r>
    </w:p>
    <w:p w14:paraId="4B27DE4B" w14:textId="5B30BECB" w:rsidR="00BB6B1F" w:rsidRDefault="00BB6B1F" w:rsidP="006E582E">
      <w:pPr>
        <w:pStyle w:val="NormalWeb"/>
        <w:spacing w:before="0" w:beforeAutospacing="0" w:after="0" w:afterAutospacing="0"/>
        <w:ind w:firstLine="720"/>
        <w:rPr>
          <w:rStyle w:val="fui-styledtext"/>
        </w:rPr>
      </w:pPr>
      <w:r w:rsidRPr="009C2A4E">
        <w:t>[6/8 8:5</w:t>
      </w:r>
      <w:r>
        <w:t>9</w:t>
      </w:r>
      <w:r w:rsidRPr="009C2A4E">
        <w:t xml:space="preserve"> AM] </w:t>
      </w:r>
      <w:r>
        <w:rPr>
          <w:rStyle w:val="fui-styledtext"/>
        </w:rPr>
        <w:t>Sabrina Schnur</w:t>
      </w:r>
    </w:p>
    <w:p w14:paraId="41EBB9E4" w14:textId="5D7917E6" w:rsidR="00BB6B1F" w:rsidRDefault="00BB6B1F" w:rsidP="006E582E">
      <w:pPr>
        <w:pStyle w:val="NormalWeb"/>
        <w:spacing w:before="0" w:beforeAutospacing="0" w:after="0" w:afterAutospacing="0"/>
        <w:ind w:firstLine="720"/>
        <w:rPr>
          <w:rStyle w:val="fui-styledtext"/>
        </w:rPr>
      </w:pPr>
      <w:r>
        <w:rPr>
          <w:rStyle w:val="fui-styledtext"/>
        </w:rPr>
        <w:t>Sabrina Schnur, LVRJ reporter</w:t>
      </w:r>
    </w:p>
    <w:p w14:paraId="74F8C982" w14:textId="3CDE8C9F" w:rsidR="00BB6B1F" w:rsidRDefault="00BB6B1F" w:rsidP="006E582E">
      <w:pPr>
        <w:pStyle w:val="NormalWeb"/>
        <w:spacing w:before="0" w:beforeAutospacing="0" w:after="0" w:afterAutospacing="0"/>
        <w:ind w:firstLine="720"/>
        <w:rPr>
          <w:rStyle w:val="fui-styledtext"/>
        </w:rPr>
      </w:pPr>
      <w:r w:rsidRPr="009C2A4E">
        <w:t>[6/8 8:5</w:t>
      </w:r>
      <w:r>
        <w:t>9</w:t>
      </w:r>
      <w:r w:rsidRPr="009C2A4E">
        <w:t xml:space="preserve"> AM] </w:t>
      </w:r>
      <w:r>
        <w:rPr>
          <w:rStyle w:val="fui-styledtext"/>
        </w:rPr>
        <w:t>Cindy Pitlock</w:t>
      </w:r>
    </w:p>
    <w:p w14:paraId="736AFF91" w14:textId="1484C6E7" w:rsidR="00BB6B1F" w:rsidRDefault="00BB6B1F" w:rsidP="006E582E">
      <w:pPr>
        <w:pStyle w:val="NormalWeb"/>
        <w:spacing w:before="0" w:beforeAutospacing="0" w:after="0" w:afterAutospacing="0"/>
        <w:ind w:firstLine="720"/>
        <w:rPr>
          <w:rStyle w:val="fui-styledtext"/>
        </w:rPr>
      </w:pPr>
      <w:r>
        <w:rPr>
          <w:rStyle w:val="fui-styledtext"/>
        </w:rPr>
        <w:t>Cindy Pitlock, Administrator DCFS</w:t>
      </w:r>
    </w:p>
    <w:p w14:paraId="296D26F9" w14:textId="77777777" w:rsidR="009A0F52" w:rsidRDefault="00BB6B1F" w:rsidP="009A0F52">
      <w:pPr>
        <w:pStyle w:val="NormalWeb"/>
        <w:spacing w:before="0" w:beforeAutospacing="0" w:after="0" w:afterAutospacing="0"/>
        <w:ind w:firstLine="720"/>
        <w:rPr>
          <w:rStyle w:val="fui-styledtext"/>
        </w:rPr>
      </w:pPr>
      <w:r w:rsidRPr="009C2A4E">
        <w:t>[6/8 8:5</w:t>
      </w:r>
      <w:r>
        <w:t>9</w:t>
      </w:r>
      <w:r w:rsidRPr="009C2A4E">
        <w:t xml:space="preserve"> AM] </w:t>
      </w:r>
      <w:r w:rsidR="009A0F52">
        <w:rPr>
          <w:rStyle w:val="fui-styledtext"/>
        </w:rPr>
        <w:t>Vanessa Dunn</w:t>
      </w:r>
    </w:p>
    <w:p w14:paraId="4D972564" w14:textId="3DD67AAB" w:rsidR="009C2A4E" w:rsidRDefault="009C2A4E" w:rsidP="009A0F52">
      <w:pPr>
        <w:pStyle w:val="NormalWeb"/>
        <w:spacing w:before="0" w:beforeAutospacing="0" w:after="0" w:afterAutospacing="0"/>
        <w:ind w:firstLine="720"/>
        <w:rPr>
          <w:rStyle w:val="fui-primitive"/>
        </w:rPr>
      </w:pPr>
      <w:r w:rsidRPr="009C2A4E">
        <w:rPr>
          <w:rStyle w:val="fui-primitive"/>
        </w:rPr>
        <w:t>Vanessa Dunn, Belz &amp; Case Government Affair</w:t>
      </w:r>
      <w:r w:rsidR="009A0F52">
        <w:rPr>
          <w:rStyle w:val="fui-primitive"/>
        </w:rPr>
        <w:t>s</w:t>
      </w:r>
    </w:p>
    <w:p w14:paraId="75BA8F4E" w14:textId="0DD4A870" w:rsidR="009A0F52" w:rsidRDefault="009A0F52" w:rsidP="009A0F52">
      <w:pPr>
        <w:pStyle w:val="NormalWeb"/>
        <w:spacing w:before="0" w:beforeAutospacing="0" w:after="0" w:afterAutospacing="0"/>
        <w:ind w:firstLine="720"/>
        <w:rPr>
          <w:rStyle w:val="fui-styledtext"/>
        </w:rPr>
      </w:pPr>
      <w:r w:rsidRPr="009C2A4E">
        <w:t>[6/8 8:5</w:t>
      </w:r>
      <w:r>
        <w:t>9</w:t>
      </w:r>
      <w:r w:rsidRPr="009C2A4E">
        <w:t xml:space="preserve"> AM] </w:t>
      </w:r>
      <w:r>
        <w:rPr>
          <w:rStyle w:val="fui-styledtext"/>
        </w:rPr>
        <w:t>Bill Wyss</w:t>
      </w:r>
    </w:p>
    <w:p w14:paraId="080BDE20" w14:textId="2303CFC6" w:rsidR="009A0F52" w:rsidRDefault="009A0F52" w:rsidP="009A0F52">
      <w:pPr>
        <w:pStyle w:val="NormalWeb"/>
        <w:spacing w:before="0" w:beforeAutospacing="0" w:after="0" w:afterAutospacing="0"/>
        <w:ind w:firstLine="720"/>
        <w:rPr>
          <w:rStyle w:val="fui-styledtext"/>
        </w:rPr>
      </w:pPr>
      <w:r>
        <w:rPr>
          <w:rStyle w:val="fui-styledtext"/>
        </w:rPr>
        <w:t>Bill Wyss, DCFS System of Care</w:t>
      </w:r>
    </w:p>
    <w:p w14:paraId="04B5D713" w14:textId="5A15E093" w:rsidR="009A0F52" w:rsidRDefault="009A0F52" w:rsidP="009A0F52">
      <w:pPr>
        <w:pStyle w:val="NormalWeb"/>
        <w:spacing w:before="0" w:beforeAutospacing="0" w:after="0" w:afterAutospacing="0"/>
        <w:ind w:firstLine="720"/>
        <w:rPr>
          <w:rStyle w:val="fui-styledtext"/>
        </w:rPr>
      </w:pPr>
      <w:r w:rsidRPr="009C2A4E">
        <w:t>[6/8 8:5</w:t>
      </w:r>
      <w:r>
        <w:t>9</w:t>
      </w:r>
      <w:r w:rsidRPr="009C2A4E">
        <w:t xml:space="preserve"> AM] </w:t>
      </w:r>
      <w:r>
        <w:rPr>
          <w:rStyle w:val="fui-styledtext"/>
        </w:rPr>
        <w:t>Dazzrael Kirby</w:t>
      </w:r>
    </w:p>
    <w:p w14:paraId="28F093F3" w14:textId="0A717D0B" w:rsidR="009A0F52" w:rsidRDefault="009A0F52" w:rsidP="009A0F52">
      <w:pPr>
        <w:pStyle w:val="NormalWeb"/>
        <w:spacing w:before="0" w:beforeAutospacing="0" w:after="0" w:afterAutospacing="0"/>
        <w:ind w:firstLine="720"/>
        <w:rPr>
          <w:rStyle w:val="fui-styledtext"/>
        </w:rPr>
      </w:pPr>
      <w:r>
        <w:rPr>
          <w:rStyle w:val="fui-styledtext"/>
        </w:rPr>
        <w:t>Dazzrael Kirby Developmental Specialist, Nevada Early Intervention Services South</w:t>
      </w:r>
    </w:p>
    <w:p w14:paraId="0197EBBF" w14:textId="77777777" w:rsidR="00EC42D0" w:rsidRDefault="009A0F52" w:rsidP="009A0F52">
      <w:pPr>
        <w:pStyle w:val="NormalWeb"/>
        <w:spacing w:before="0" w:beforeAutospacing="0" w:after="0" w:afterAutospacing="0"/>
        <w:ind w:firstLine="720"/>
        <w:rPr>
          <w:rStyle w:val="fui-primitive"/>
        </w:rPr>
      </w:pPr>
      <w:r w:rsidRPr="009C2A4E">
        <w:t xml:space="preserve">[6/8 </w:t>
      </w:r>
      <w:r>
        <w:t>9</w:t>
      </w:r>
      <w:r w:rsidRPr="009C2A4E">
        <w:t>:</w:t>
      </w:r>
      <w:r>
        <w:t>00</w:t>
      </w:r>
      <w:r w:rsidRPr="009C2A4E">
        <w:t xml:space="preserve"> AM] </w:t>
      </w:r>
      <w:r w:rsidR="009C2A4E" w:rsidRPr="009C2A4E">
        <w:rPr>
          <w:rStyle w:val="fui-primitive"/>
        </w:rPr>
        <w:t>Nicole Mara</w:t>
      </w:r>
    </w:p>
    <w:p w14:paraId="115A3501" w14:textId="0B9D6F86" w:rsidR="009C2A4E" w:rsidRDefault="00EC42D0" w:rsidP="00EC42D0">
      <w:pPr>
        <w:pStyle w:val="NormalWeb"/>
        <w:spacing w:before="0" w:beforeAutospacing="0" w:after="0" w:afterAutospacing="0"/>
        <w:ind w:firstLine="720"/>
      </w:pPr>
      <w:r w:rsidRPr="009C2A4E">
        <w:rPr>
          <w:rStyle w:val="fui-primitive"/>
        </w:rPr>
        <w:t>Nicole Mara,</w:t>
      </w:r>
      <w:r w:rsidR="009C2A4E" w:rsidRPr="009C2A4E">
        <w:rPr>
          <w:rStyle w:val="fui-primitive"/>
        </w:rPr>
        <w:t>, Education &amp; Information Office</w:t>
      </w:r>
      <w:r>
        <w:rPr>
          <w:rStyle w:val="fui-primitive"/>
        </w:rPr>
        <w:t>r</w:t>
      </w:r>
      <w:r w:rsidR="009C2A4E" w:rsidRPr="009C2A4E">
        <w:t>, DCFS NVPeds</w:t>
      </w:r>
    </w:p>
    <w:p w14:paraId="7C1E3783" w14:textId="3853C364" w:rsidR="00EC42D0" w:rsidRDefault="00EC42D0" w:rsidP="00EC42D0">
      <w:pPr>
        <w:pStyle w:val="NormalWeb"/>
        <w:spacing w:before="0" w:beforeAutospacing="0" w:after="0" w:afterAutospacing="0"/>
        <w:ind w:firstLine="720"/>
        <w:rPr>
          <w:rStyle w:val="fui-primitive"/>
        </w:rPr>
      </w:pPr>
      <w:r w:rsidRPr="009C2A4E">
        <w:t xml:space="preserve">[6/8 </w:t>
      </w:r>
      <w:r>
        <w:t>9</w:t>
      </w:r>
      <w:r w:rsidRPr="009C2A4E">
        <w:t>:</w:t>
      </w:r>
      <w:r>
        <w:t>00</w:t>
      </w:r>
      <w:r w:rsidRPr="009C2A4E">
        <w:t xml:space="preserve"> AM] </w:t>
      </w:r>
      <w:r>
        <w:rPr>
          <w:rStyle w:val="fui-primitive"/>
        </w:rPr>
        <w:t>Samantha Jayme</w:t>
      </w:r>
    </w:p>
    <w:p w14:paraId="70075155" w14:textId="77777777" w:rsidR="00EC42D0" w:rsidRDefault="00EC42D0" w:rsidP="00EC42D0">
      <w:pPr>
        <w:pStyle w:val="NormalWeb"/>
        <w:spacing w:before="0" w:beforeAutospacing="0" w:after="0" w:afterAutospacing="0"/>
        <w:ind w:firstLine="720"/>
        <w:rPr>
          <w:rStyle w:val="fui-primitive"/>
        </w:rPr>
      </w:pPr>
      <w:r>
        <w:rPr>
          <w:rStyle w:val="fui-primitive"/>
        </w:rPr>
        <w:t>Samantha Jayme – Health Program Manager Autism Treatment Assistance Program</w:t>
      </w:r>
    </w:p>
    <w:p w14:paraId="7E25043E" w14:textId="77777777" w:rsidR="00EC42D0" w:rsidRDefault="009C2A4E" w:rsidP="00EC42D0">
      <w:pPr>
        <w:pStyle w:val="NormalWeb"/>
        <w:spacing w:before="0" w:beforeAutospacing="0" w:after="0" w:afterAutospacing="0"/>
        <w:ind w:firstLine="720"/>
      </w:pPr>
      <w:r w:rsidRPr="009C2A4E">
        <w:t>[6/8 9:01 AM] Sherry Stevens</w:t>
      </w:r>
    </w:p>
    <w:p w14:paraId="574F69AD" w14:textId="25064F82" w:rsidR="009C2A4E" w:rsidRPr="009C2A4E" w:rsidRDefault="009C2A4E" w:rsidP="00EC42D0">
      <w:pPr>
        <w:pStyle w:val="NormalWeb"/>
        <w:spacing w:before="0" w:beforeAutospacing="0" w:after="0" w:afterAutospacing="0"/>
        <w:ind w:firstLine="720"/>
      </w:pPr>
      <w:r w:rsidRPr="009C2A4E">
        <w:t>Sherr</w:t>
      </w:r>
      <w:r w:rsidR="00EC42D0">
        <w:t>y</w:t>
      </w:r>
      <w:r w:rsidRPr="009C2A4E">
        <w:t xml:space="preserve"> </w:t>
      </w:r>
      <w:r w:rsidR="00EC42D0" w:rsidRPr="009C2A4E">
        <w:t>Stevens</w:t>
      </w:r>
      <w:r w:rsidRPr="009C2A4E">
        <w:t>. DPBH, Administrative Assistant III</w:t>
      </w:r>
    </w:p>
    <w:p w14:paraId="29524E9C" w14:textId="77777777" w:rsidR="00EC42D0" w:rsidRDefault="009C2A4E" w:rsidP="00EC42D0">
      <w:pPr>
        <w:pStyle w:val="NormalWeb"/>
        <w:spacing w:before="0" w:beforeAutospacing="0" w:after="0" w:afterAutospacing="0"/>
        <w:ind w:firstLine="720"/>
      </w:pPr>
      <w:r w:rsidRPr="009C2A4E">
        <w:t>[6/8 9:01 AM] Sherry Stevens</w:t>
      </w:r>
    </w:p>
    <w:p w14:paraId="41E6896C" w14:textId="41AD1D85" w:rsidR="009C2A4E" w:rsidRPr="009C2A4E" w:rsidRDefault="009C2A4E" w:rsidP="00EC42D0">
      <w:pPr>
        <w:pStyle w:val="NormalWeb"/>
        <w:spacing w:before="0" w:beforeAutospacing="0" w:after="0" w:afterAutospacing="0"/>
        <w:ind w:firstLine="720"/>
      </w:pPr>
      <w:r w:rsidRPr="009C2A4E">
        <w:t>Sherry Stevens, sorry.</w:t>
      </w:r>
    </w:p>
    <w:p w14:paraId="3B068D0B" w14:textId="77777777" w:rsidR="00EC42D0" w:rsidRDefault="009C2A4E" w:rsidP="00EC42D0">
      <w:pPr>
        <w:pStyle w:val="NormalWeb"/>
        <w:spacing w:before="0" w:beforeAutospacing="0" w:after="0" w:afterAutospacing="0"/>
        <w:ind w:firstLine="720"/>
      </w:pPr>
      <w:r w:rsidRPr="009C2A4E">
        <w:t>[6/8 9:02 AM] Jacqueline Wade</w:t>
      </w:r>
    </w:p>
    <w:p w14:paraId="7FE597BD" w14:textId="31DB0975" w:rsidR="009C2A4E" w:rsidRPr="009C2A4E" w:rsidRDefault="009C2A4E" w:rsidP="00EC42D0">
      <w:pPr>
        <w:pStyle w:val="NormalWeb"/>
        <w:spacing w:before="0" w:beforeAutospacing="0" w:after="0" w:afterAutospacing="0"/>
        <w:ind w:firstLine="720"/>
      </w:pPr>
      <w:r w:rsidRPr="009C2A4E">
        <w:t>Dr. Jackie Wade-DCFS</w:t>
      </w:r>
    </w:p>
    <w:p w14:paraId="3706A52F" w14:textId="77777777" w:rsidR="00EC42D0" w:rsidRDefault="009C2A4E" w:rsidP="00EC42D0">
      <w:pPr>
        <w:pStyle w:val="NormalWeb"/>
        <w:spacing w:before="0" w:beforeAutospacing="0" w:after="0" w:afterAutospacing="0"/>
        <w:ind w:firstLine="720"/>
      </w:pPr>
      <w:r w:rsidRPr="009C2A4E">
        <w:t>[6/8 9:02 AM] Marcel Brown</w:t>
      </w:r>
    </w:p>
    <w:p w14:paraId="32153246" w14:textId="3E900B19" w:rsidR="009C2A4E" w:rsidRPr="009C2A4E" w:rsidRDefault="009C2A4E" w:rsidP="00EC42D0">
      <w:pPr>
        <w:pStyle w:val="NormalWeb"/>
        <w:spacing w:before="0" w:beforeAutospacing="0" w:after="0" w:afterAutospacing="0"/>
        <w:ind w:firstLine="720"/>
      </w:pPr>
      <w:r w:rsidRPr="009C2A4E">
        <w:t>Marcel Brown, Program Specialist-Behavioral Health Unit-NV Medicaid</w:t>
      </w:r>
    </w:p>
    <w:p w14:paraId="45A9E2EE" w14:textId="77777777" w:rsidR="00EC42D0" w:rsidRDefault="009C2A4E" w:rsidP="00EC42D0">
      <w:pPr>
        <w:pStyle w:val="NormalWeb"/>
        <w:spacing w:before="0" w:beforeAutospacing="0" w:after="0" w:afterAutospacing="0"/>
        <w:ind w:firstLine="720"/>
      </w:pPr>
      <w:r w:rsidRPr="009C2A4E">
        <w:t>[6/8 9:03 AM] Kathryn Rosaschi</w:t>
      </w:r>
    </w:p>
    <w:p w14:paraId="19B5699F" w14:textId="77777777" w:rsidR="00FE035F" w:rsidRDefault="009C2A4E" w:rsidP="00FE035F">
      <w:pPr>
        <w:pStyle w:val="NormalWeb"/>
        <w:spacing w:before="0" w:beforeAutospacing="0" w:after="0" w:afterAutospacing="0"/>
        <w:ind w:firstLine="720"/>
      </w:pPr>
      <w:r w:rsidRPr="009C2A4E">
        <w:t>Katie Rosaschi - DCFS/WIN</w:t>
      </w:r>
    </w:p>
    <w:p w14:paraId="45A778BB" w14:textId="77777777" w:rsidR="00FE035F" w:rsidRDefault="009C2A4E" w:rsidP="00FE035F">
      <w:pPr>
        <w:pStyle w:val="NormalWeb"/>
        <w:spacing w:before="0" w:beforeAutospacing="0" w:after="0" w:afterAutospacing="0"/>
        <w:ind w:firstLine="720"/>
      </w:pPr>
      <w:r w:rsidRPr="009C2A4E">
        <w:t>[6/8 9:09 AM] Autumn Blattman</w:t>
      </w:r>
    </w:p>
    <w:p w14:paraId="54B08714" w14:textId="6412F0A9" w:rsidR="009C2A4E" w:rsidRPr="009C2A4E" w:rsidRDefault="009C2A4E" w:rsidP="00FE035F">
      <w:pPr>
        <w:pStyle w:val="NormalWeb"/>
        <w:spacing w:before="0" w:beforeAutospacing="0" w:after="0" w:afterAutospacing="0"/>
        <w:ind w:left="720"/>
      </w:pPr>
      <w:r w:rsidRPr="009C2A4E">
        <w:t>Autumn Blattman, Regional Coordinator- Washoe County region, Aging and Disability Services Division</w:t>
      </w:r>
    </w:p>
    <w:p w14:paraId="789BF0B9" w14:textId="77777777" w:rsidR="00050BF0" w:rsidRDefault="009C2A4E" w:rsidP="00050BF0">
      <w:pPr>
        <w:pStyle w:val="NormalWeb"/>
        <w:spacing w:before="0" w:beforeAutospacing="0" w:after="0" w:afterAutospacing="0"/>
        <w:ind w:firstLine="720"/>
      </w:pPr>
      <w:r w:rsidRPr="009C2A4E">
        <w:t>[6/8 9:10 AM] Sarah Dearborn</w:t>
      </w:r>
    </w:p>
    <w:p w14:paraId="5D033587" w14:textId="11F82B25" w:rsidR="009C2A4E" w:rsidRPr="009C2A4E" w:rsidRDefault="009C2A4E" w:rsidP="00050BF0">
      <w:pPr>
        <w:pStyle w:val="NormalWeb"/>
        <w:spacing w:before="0" w:beforeAutospacing="0" w:after="0" w:afterAutospacing="0"/>
        <w:ind w:firstLine="720"/>
      </w:pPr>
      <w:r w:rsidRPr="009C2A4E">
        <w:t>Sarah Dearborn - Behavioral Health Unit Chief, Nevada Medicaid</w:t>
      </w:r>
    </w:p>
    <w:p w14:paraId="52C66AF8" w14:textId="77777777" w:rsidR="00050BF0" w:rsidRDefault="009C2A4E" w:rsidP="00050BF0">
      <w:pPr>
        <w:pStyle w:val="NormalWeb"/>
        <w:spacing w:before="0" w:beforeAutospacing="0" w:after="0" w:afterAutospacing="0"/>
        <w:ind w:firstLine="720"/>
      </w:pPr>
      <w:r w:rsidRPr="009C2A4E">
        <w:t>[6/8 9:10 AM] Kelli Knutzon</w:t>
      </w:r>
    </w:p>
    <w:p w14:paraId="7E8A2A78" w14:textId="21BC6048" w:rsidR="009C2A4E" w:rsidRDefault="009C2A4E" w:rsidP="00050BF0">
      <w:pPr>
        <w:pStyle w:val="NormalWeb"/>
        <w:spacing w:before="0" w:beforeAutospacing="0" w:after="0" w:afterAutospacing="0"/>
        <w:ind w:firstLine="720"/>
      </w:pPr>
      <w:r w:rsidRPr="009C2A4E">
        <w:t>Kelli Knutzon, Executive Assistant, DPBH</w:t>
      </w:r>
    </w:p>
    <w:p w14:paraId="239288C0" w14:textId="7F933736" w:rsidR="008F34E0" w:rsidRDefault="008F34E0" w:rsidP="00050BF0">
      <w:pPr>
        <w:pStyle w:val="NormalWeb"/>
        <w:spacing w:before="0" w:beforeAutospacing="0" w:after="0" w:afterAutospacing="0"/>
        <w:ind w:firstLine="720"/>
      </w:pPr>
      <w:r w:rsidRPr="009C2A4E">
        <w:t>[6/8 9:1</w:t>
      </w:r>
      <w:r w:rsidR="00F13008">
        <w:t>1</w:t>
      </w:r>
      <w:r w:rsidRPr="009C2A4E">
        <w:t xml:space="preserve"> AM] </w:t>
      </w:r>
      <w:r w:rsidR="00580DC2">
        <w:t>Char Frost</w:t>
      </w:r>
    </w:p>
    <w:p w14:paraId="59DDE686" w14:textId="5DAE52E7" w:rsidR="00580DC2" w:rsidRDefault="00580DC2" w:rsidP="00050BF0">
      <w:pPr>
        <w:pStyle w:val="NormalWeb"/>
        <w:spacing w:before="0" w:beforeAutospacing="0" w:after="0" w:afterAutospacing="0"/>
        <w:ind w:firstLine="720"/>
      </w:pPr>
      <w:r>
        <w:t>Char Frost, Statewide Family Network Director, Nevada PEP</w:t>
      </w:r>
    </w:p>
    <w:p w14:paraId="4AF778F8" w14:textId="77486A69" w:rsidR="00755862" w:rsidRPr="002278B6" w:rsidRDefault="00755862" w:rsidP="00755862">
      <w:pPr>
        <w:pStyle w:val="NormalWeb"/>
        <w:spacing w:before="0" w:beforeAutospacing="0" w:after="0" w:afterAutospacing="0"/>
        <w:ind w:firstLine="720"/>
        <w:rPr>
          <w:lang w:val="es-ES"/>
        </w:rPr>
      </w:pPr>
      <w:r w:rsidRPr="002278B6">
        <w:rPr>
          <w:lang w:val="es-ES"/>
        </w:rPr>
        <w:t>[6/8 9:1</w:t>
      </w:r>
      <w:r w:rsidR="00F13008" w:rsidRPr="002278B6">
        <w:rPr>
          <w:lang w:val="es-ES"/>
        </w:rPr>
        <w:t>2</w:t>
      </w:r>
      <w:r w:rsidRPr="002278B6">
        <w:rPr>
          <w:lang w:val="es-ES"/>
        </w:rPr>
        <w:t xml:space="preserve"> AM] </w:t>
      </w:r>
      <w:r w:rsidR="008146EC" w:rsidRPr="002278B6">
        <w:rPr>
          <w:lang w:val="es-ES"/>
        </w:rPr>
        <w:t>Antonia Capurro</w:t>
      </w:r>
    </w:p>
    <w:p w14:paraId="202F082D" w14:textId="53787F30" w:rsidR="008146EC" w:rsidRPr="002278B6" w:rsidRDefault="008146EC" w:rsidP="00755862">
      <w:pPr>
        <w:pStyle w:val="NormalWeb"/>
        <w:spacing w:before="0" w:beforeAutospacing="0" w:after="0" w:afterAutospacing="0"/>
        <w:ind w:firstLine="720"/>
        <w:rPr>
          <w:lang w:val="es-ES"/>
        </w:rPr>
      </w:pPr>
      <w:r w:rsidRPr="002278B6">
        <w:rPr>
          <w:lang w:val="es-ES"/>
        </w:rPr>
        <w:t xml:space="preserve">Antonina Capurro, Medical </w:t>
      </w:r>
      <w:proofErr w:type="spellStart"/>
      <w:r w:rsidRPr="002278B6">
        <w:rPr>
          <w:lang w:val="es-ES"/>
        </w:rPr>
        <w:t>Epidemiologist</w:t>
      </w:r>
      <w:proofErr w:type="spellEnd"/>
      <w:r w:rsidRPr="002278B6">
        <w:rPr>
          <w:lang w:val="es-ES"/>
        </w:rPr>
        <w:t>, DCFS</w:t>
      </w:r>
    </w:p>
    <w:p w14:paraId="02148198" w14:textId="6881FCD7" w:rsidR="00755862" w:rsidRDefault="00755862" w:rsidP="00755862">
      <w:pPr>
        <w:pStyle w:val="NormalWeb"/>
        <w:spacing w:before="0" w:beforeAutospacing="0" w:after="0" w:afterAutospacing="0"/>
        <w:ind w:firstLine="720"/>
      </w:pPr>
      <w:r w:rsidRPr="009C2A4E">
        <w:t>[6/8 9:1</w:t>
      </w:r>
      <w:r w:rsidR="00F13008">
        <w:t>5</w:t>
      </w:r>
      <w:r w:rsidRPr="009C2A4E">
        <w:t xml:space="preserve"> AM] </w:t>
      </w:r>
      <w:r w:rsidR="00502B00">
        <w:t>Mignon Hoover</w:t>
      </w:r>
    </w:p>
    <w:p w14:paraId="20AD1E1F" w14:textId="4D0D2198" w:rsidR="00502B00" w:rsidRPr="009C2A4E" w:rsidRDefault="00502B00" w:rsidP="00755862">
      <w:pPr>
        <w:pStyle w:val="NormalWeb"/>
        <w:spacing w:before="0" w:beforeAutospacing="0" w:after="0" w:afterAutospacing="0"/>
        <w:ind w:firstLine="720"/>
      </w:pPr>
      <w:r>
        <w:t>Mignon Hoover, DCFS PEU</w:t>
      </w:r>
    </w:p>
    <w:p w14:paraId="3E328836" w14:textId="34F1B5EC" w:rsidR="00755862" w:rsidRDefault="00755862" w:rsidP="00755862">
      <w:pPr>
        <w:pStyle w:val="NormalWeb"/>
        <w:spacing w:before="0" w:beforeAutospacing="0" w:after="0" w:afterAutospacing="0"/>
        <w:ind w:firstLine="720"/>
      </w:pPr>
      <w:r w:rsidRPr="009C2A4E">
        <w:t>[6/8 9:1</w:t>
      </w:r>
      <w:r w:rsidR="00F13008">
        <w:t>7</w:t>
      </w:r>
      <w:r w:rsidRPr="009C2A4E">
        <w:t xml:space="preserve"> AM] </w:t>
      </w:r>
      <w:r w:rsidR="00502B00">
        <w:t>Amna Khawaja</w:t>
      </w:r>
    </w:p>
    <w:p w14:paraId="61A8DC08" w14:textId="3A0F475F" w:rsidR="00502B00" w:rsidRPr="009C2A4E" w:rsidRDefault="00502B00" w:rsidP="00755862">
      <w:pPr>
        <w:pStyle w:val="NormalWeb"/>
        <w:spacing w:before="0" w:beforeAutospacing="0" w:after="0" w:afterAutospacing="0"/>
        <w:ind w:firstLine="720"/>
      </w:pPr>
      <w:r>
        <w:t>Amna Khawaja – DCFS System of Care Grant Unit</w:t>
      </w:r>
    </w:p>
    <w:p w14:paraId="293E730F" w14:textId="32055EEA" w:rsidR="00755862" w:rsidRDefault="00755862" w:rsidP="00755862">
      <w:pPr>
        <w:pStyle w:val="NormalWeb"/>
        <w:spacing w:before="0" w:beforeAutospacing="0" w:after="0" w:afterAutospacing="0"/>
        <w:ind w:firstLine="720"/>
      </w:pPr>
      <w:r w:rsidRPr="009C2A4E">
        <w:t>[6/8 9:1</w:t>
      </w:r>
      <w:r w:rsidR="00F13008">
        <w:t>8</w:t>
      </w:r>
      <w:r w:rsidRPr="009C2A4E">
        <w:t xml:space="preserve"> AM] </w:t>
      </w:r>
      <w:r w:rsidR="00502B00">
        <w:t>Natasha Mosby</w:t>
      </w:r>
    </w:p>
    <w:p w14:paraId="12FB6D29" w14:textId="77777777" w:rsidR="00694B31" w:rsidRDefault="00694B31" w:rsidP="00694B31">
      <w:pPr>
        <w:pStyle w:val="NormalWeb"/>
        <w:shd w:val="clear" w:color="auto" w:fill="FFFFFF"/>
        <w:spacing w:before="0" w:beforeAutospacing="0" w:after="0" w:afterAutospacing="0"/>
        <w:ind w:left="720"/>
        <w:rPr>
          <w:color w:val="242424"/>
        </w:rPr>
      </w:pPr>
      <w:r w:rsidRPr="009C2A4E">
        <w:rPr>
          <w:color w:val="242424"/>
        </w:rPr>
        <w:t>Yes, I agree! I support the visitation. Having issues with accessing my camera. Commissioner Mosby</w:t>
      </w:r>
    </w:p>
    <w:p w14:paraId="72AFFCCD" w14:textId="2CAE8273" w:rsidR="00755862" w:rsidRDefault="00755862" w:rsidP="00694B31">
      <w:pPr>
        <w:pStyle w:val="NormalWeb"/>
        <w:shd w:val="clear" w:color="auto" w:fill="FFFFFF"/>
        <w:spacing w:before="0" w:beforeAutospacing="0" w:after="0" w:afterAutospacing="0"/>
        <w:ind w:left="720"/>
      </w:pPr>
      <w:r w:rsidRPr="009C2A4E">
        <w:t>[6/8 9:1</w:t>
      </w:r>
      <w:r w:rsidR="00F13008">
        <w:t>9</w:t>
      </w:r>
      <w:r w:rsidRPr="009C2A4E">
        <w:t xml:space="preserve">AM] </w:t>
      </w:r>
      <w:r w:rsidR="00F13008">
        <w:t>Kaleah Cage</w:t>
      </w:r>
    </w:p>
    <w:p w14:paraId="5481B9D4" w14:textId="576DCF59" w:rsidR="00F13008" w:rsidRPr="00694B31" w:rsidRDefault="00F13008" w:rsidP="00694B31">
      <w:pPr>
        <w:pStyle w:val="NormalWeb"/>
        <w:shd w:val="clear" w:color="auto" w:fill="FFFFFF"/>
        <w:spacing w:before="0" w:beforeAutospacing="0" w:after="0" w:afterAutospacing="0"/>
        <w:ind w:left="720"/>
        <w:rPr>
          <w:color w:val="242424"/>
        </w:rPr>
      </w:pPr>
      <w:r>
        <w:t>Kaleah Cage – Rights Advocate, Nevada Disability Advocacy &amp; Law Center</w:t>
      </w:r>
    </w:p>
    <w:p w14:paraId="710ADB33" w14:textId="25B240F9" w:rsidR="00755862" w:rsidRDefault="00755862" w:rsidP="00755862">
      <w:pPr>
        <w:pStyle w:val="NormalWeb"/>
        <w:spacing w:before="0" w:beforeAutospacing="0" w:after="0" w:afterAutospacing="0"/>
        <w:ind w:firstLine="720"/>
      </w:pPr>
      <w:r w:rsidRPr="009C2A4E">
        <w:t>[6/8 9:</w:t>
      </w:r>
      <w:r w:rsidR="003332E2">
        <w:t>2</w:t>
      </w:r>
      <w:r w:rsidRPr="009C2A4E">
        <w:t xml:space="preserve">0 AM] </w:t>
      </w:r>
      <w:r w:rsidR="003332E2">
        <w:t>Larry Daily</w:t>
      </w:r>
    </w:p>
    <w:p w14:paraId="5D99FB9F" w14:textId="731356B4" w:rsidR="003332E2" w:rsidRPr="009C2A4E" w:rsidRDefault="003332E2" w:rsidP="00755862">
      <w:pPr>
        <w:pStyle w:val="NormalWeb"/>
        <w:spacing w:before="0" w:beforeAutospacing="0" w:after="0" w:afterAutospacing="0"/>
        <w:ind w:firstLine="720"/>
      </w:pPr>
      <w:r>
        <w:lastRenderedPageBreak/>
        <w:t>Has public comment been called yet? I had trouble joining.</w:t>
      </w:r>
    </w:p>
    <w:p w14:paraId="2BA2C534" w14:textId="4242D763" w:rsidR="00755862" w:rsidRDefault="00755862" w:rsidP="00755862">
      <w:pPr>
        <w:pStyle w:val="NormalWeb"/>
        <w:spacing w:before="0" w:beforeAutospacing="0" w:after="0" w:afterAutospacing="0"/>
        <w:ind w:firstLine="720"/>
      </w:pPr>
      <w:r w:rsidRPr="009C2A4E">
        <w:t>[6/8 9:</w:t>
      </w:r>
      <w:r w:rsidR="003332E2">
        <w:t>2</w:t>
      </w:r>
      <w:r w:rsidRPr="009C2A4E">
        <w:t xml:space="preserve">0 AM] </w:t>
      </w:r>
      <w:r w:rsidR="003332E2">
        <w:t>Dan Ficalora</w:t>
      </w:r>
    </w:p>
    <w:p w14:paraId="575EBE89" w14:textId="6D4E9BAC" w:rsidR="003332E2" w:rsidRPr="009C2A4E" w:rsidRDefault="003332E2" w:rsidP="00755862">
      <w:pPr>
        <w:pStyle w:val="NormalWeb"/>
        <w:spacing w:before="0" w:beforeAutospacing="0" w:after="0" w:afterAutospacing="0"/>
        <w:ind w:firstLine="720"/>
      </w:pPr>
      <w:r>
        <w:t>Yes, but there will be another opportunity at the end of the agenda</w:t>
      </w:r>
    </w:p>
    <w:p w14:paraId="682D5BE9" w14:textId="36101C6F" w:rsidR="00755862" w:rsidRDefault="00755862" w:rsidP="00755862">
      <w:pPr>
        <w:pStyle w:val="NormalWeb"/>
        <w:spacing w:before="0" w:beforeAutospacing="0" w:after="0" w:afterAutospacing="0"/>
        <w:ind w:firstLine="720"/>
      </w:pPr>
      <w:r w:rsidRPr="009C2A4E">
        <w:t>[6/8 9:</w:t>
      </w:r>
      <w:r w:rsidR="003332E2">
        <w:t>31</w:t>
      </w:r>
      <w:r w:rsidRPr="009C2A4E">
        <w:t xml:space="preserve"> AM] K</w:t>
      </w:r>
      <w:r w:rsidR="003332E2">
        <w:t>ary Wilder</w:t>
      </w:r>
    </w:p>
    <w:p w14:paraId="10F06005" w14:textId="3D1F1430" w:rsidR="003332E2" w:rsidRPr="009C2A4E" w:rsidRDefault="003332E2" w:rsidP="00755862">
      <w:pPr>
        <w:pStyle w:val="NormalWeb"/>
        <w:spacing w:before="0" w:beforeAutospacing="0" w:after="0" w:afterAutospacing="0"/>
        <w:ind w:firstLine="720"/>
      </w:pPr>
      <w:r>
        <w:t>Meeting materials are available:</w:t>
      </w:r>
      <w:hyperlink r:id="rId21" w:history="1">
        <w:r w:rsidRPr="009140C2">
          <w:rPr>
            <w:rStyle w:val="Hyperlink"/>
          </w:rPr>
          <w:t>https://dcfs.nv.gov/Meetings/NCBHC/2023MeetingandAgenda/</w:t>
        </w:r>
      </w:hyperlink>
    </w:p>
    <w:p w14:paraId="412BD8E6" w14:textId="26BE7CED" w:rsidR="00755862" w:rsidRDefault="00755862" w:rsidP="00755862">
      <w:pPr>
        <w:pStyle w:val="NormalWeb"/>
        <w:spacing w:before="0" w:beforeAutospacing="0" w:after="0" w:afterAutospacing="0"/>
        <w:ind w:firstLine="720"/>
      </w:pPr>
      <w:r w:rsidRPr="009C2A4E">
        <w:t>[6/8 9:</w:t>
      </w:r>
      <w:r w:rsidR="003332E2">
        <w:t>38</w:t>
      </w:r>
      <w:r w:rsidRPr="009C2A4E">
        <w:t xml:space="preserve"> AM] </w:t>
      </w:r>
      <w:r w:rsidR="003332E2">
        <w:t>Kary Wilder</w:t>
      </w:r>
    </w:p>
    <w:p w14:paraId="36845DB6" w14:textId="5A63E57D" w:rsidR="003332E2" w:rsidRPr="009C2A4E" w:rsidRDefault="003332E2" w:rsidP="00755862">
      <w:pPr>
        <w:pStyle w:val="NormalWeb"/>
        <w:spacing w:before="0" w:beforeAutospacing="0" w:after="0" w:afterAutospacing="0"/>
        <w:ind w:firstLine="720"/>
      </w:pPr>
      <w:r>
        <w:t>The next COBH with DCFS Meeting will be September 14</w:t>
      </w:r>
      <w:r w:rsidRPr="003332E2">
        <w:rPr>
          <w:vertAlign w:val="superscript"/>
        </w:rPr>
        <w:t>th</w:t>
      </w:r>
      <w:r>
        <w:t>.</w:t>
      </w:r>
    </w:p>
    <w:p w14:paraId="1CCF5054" w14:textId="77777777" w:rsidR="003332E2" w:rsidRDefault="00755862" w:rsidP="003332E2">
      <w:pPr>
        <w:pStyle w:val="NormalWeb"/>
        <w:spacing w:before="0" w:beforeAutospacing="0" w:after="0" w:afterAutospacing="0"/>
        <w:ind w:firstLine="720"/>
      </w:pPr>
      <w:r w:rsidRPr="009C2A4E">
        <w:t>[6/8 9:</w:t>
      </w:r>
      <w:r w:rsidR="003332E2">
        <w:t>4</w:t>
      </w:r>
      <w:r w:rsidRPr="009C2A4E">
        <w:t xml:space="preserve">0 AM] </w:t>
      </w:r>
      <w:r w:rsidR="003332E2">
        <w:t>Lisa Durette</w:t>
      </w:r>
    </w:p>
    <w:p w14:paraId="4FB0AF43" w14:textId="47477E91" w:rsidR="009C2A4E" w:rsidRPr="009C2A4E" w:rsidRDefault="009C2A4E" w:rsidP="003332E2">
      <w:pPr>
        <w:pStyle w:val="NormalWeb"/>
        <w:spacing w:before="0" w:beforeAutospacing="0" w:after="0" w:afterAutospacing="0"/>
        <w:ind w:left="720"/>
      </w:pPr>
      <w:r w:rsidRPr="009C2A4E">
        <w:t xml:space="preserve">Here's another really good, comprehensive resource on telehealth for the child psychiatry population: </w:t>
      </w:r>
      <w:hyperlink r:id="rId22" w:tgtFrame="_blank" w:tooltip="https://www.aacap.org/aacap/clinical_practice_center/business_of_practice/telepsychiatry/toolkit_videos.aspx" w:history="1">
        <w:r w:rsidRPr="009C2A4E">
          <w:rPr>
            <w:rStyle w:val="Hyperlink"/>
          </w:rPr>
          <w:t>https://www.aacap.org/AACAP/Clinical_Practice_Center/Business_of_Practice/Telepsychiatry/toolkit_videos.aspx</w:t>
        </w:r>
      </w:hyperlink>
    </w:p>
    <w:p w14:paraId="6CA1ABF3" w14:textId="77777777" w:rsidR="009C2A4E" w:rsidRPr="009C2A4E" w:rsidRDefault="009C2A4E" w:rsidP="008668AF">
      <w:pPr>
        <w:pStyle w:val="NormalWeb"/>
        <w:spacing w:before="0" w:beforeAutospacing="0" w:after="0" w:afterAutospacing="0"/>
        <w:ind w:left="720"/>
      </w:pPr>
      <w:r w:rsidRPr="009C2A4E">
        <w:t xml:space="preserve">Telepsychiatry Toolkit </w:t>
      </w:r>
    </w:p>
    <w:p w14:paraId="114E7567" w14:textId="77777777" w:rsidR="009C2A4E" w:rsidRPr="009C2A4E" w:rsidRDefault="009C2A4E" w:rsidP="008668AF">
      <w:pPr>
        <w:pStyle w:val="NormalWeb"/>
        <w:spacing w:before="0" w:beforeAutospacing="0" w:after="0" w:afterAutospacing="0"/>
        <w:ind w:left="720"/>
      </w:pPr>
      <w:r w:rsidRPr="009C2A4E">
        <w:t>Telepsychiatry Toolkit Main Videos</w:t>
      </w:r>
    </w:p>
    <w:p w14:paraId="53710C00" w14:textId="77777777" w:rsidR="008668AF" w:rsidRDefault="009C2A4E" w:rsidP="008668AF">
      <w:pPr>
        <w:pStyle w:val="NormalWeb"/>
        <w:spacing w:before="0" w:beforeAutospacing="0" w:after="0" w:afterAutospacing="0"/>
        <w:ind w:left="720"/>
      </w:pPr>
      <w:r w:rsidRPr="009C2A4E">
        <w:t>[6/8 9:41 AM] Kary Wilder</w:t>
      </w:r>
    </w:p>
    <w:p w14:paraId="16E1768E" w14:textId="0DFBB39E" w:rsidR="009C2A4E" w:rsidRPr="009C2A4E" w:rsidRDefault="009C2A4E" w:rsidP="00B960B6">
      <w:pPr>
        <w:pStyle w:val="NormalWeb"/>
        <w:spacing w:before="0" w:beforeAutospacing="0" w:after="0" w:afterAutospacing="0"/>
        <w:ind w:left="720"/>
      </w:pPr>
      <w:r w:rsidRPr="009C2A4E">
        <w:t>The correct meeting materials link:</w:t>
      </w:r>
      <w:r w:rsidR="003332E2">
        <w:t xml:space="preserve"> </w:t>
      </w:r>
      <w:hyperlink r:id="rId23" w:history="1">
        <w:r w:rsidR="00B960B6" w:rsidRPr="009140C2">
          <w:rPr>
            <w:rStyle w:val="Hyperlink"/>
          </w:rPr>
          <w:t>https://dpbh.nv.gov/Boards/CBH/Meetings/2023/NVCBH2023/</w:t>
        </w:r>
      </w:hyperlink>
    </w:p>
    <w:p w14:paraId="4F6A7035" w14:textId="77777777" w:rsidR="008668AF" w:rsidRDefault="009C2A4E" w:rsidP="008668AF">
      <w:pPr>
        <w:pStyle w:val="NormalWeb"/>
        <w:spacing w:before="0" w:beforeAutospacing="0" w:after="0" w:afterAutospacing="0"/>
        <w:ind w:firstLine="720"/>
      </w:pPr>
      <w:r w:rsidRPr="009C2A4E">
        <w:t>[6/8 9:43 AM] Samantha Jayme</w:t>
      </w:r>
    </w:p>
    <w:p w14:paraId="78373C30" w14:textId="771A84ED" w:rsidR="009C2A4E" w:rsidRPr="009C2A4E" w:rsidRDefault="009C2A4E" w:rsidP="008668AF">
      <w:pPr>
        <w:pStyle w:val="NormalWeb"/>
        <w:spacing w:before="0" w:beforeAutospacing="0" w:after="0" w:afterAutospacing="0"/>
        <w:ind w:firstLine="720"/>
      </w:pPr>
      <w:r w:rsidRPr="009C2A4E">
        <w:t>Yeni is out sick so I'll be presenting on ATAP today after Dazzrael </w:t>
      </w:r>
    </w:p>
    <w:p w14:paraId="04C67B0E" w14:textId="77777777" w:rsidR="008668AF" w:rsidRDefault="009C2A4E" w:rsidP="008668AF">
      <w:pPr>
        <w:pStyle w:val="NormalWeb"/>
        <w:spacing w:before="0" w:beforeAutospacing="0" w:after="0" w:afterAutospacing="0"/>
        <w:ind w:firstLine="720"/>
      </w:pPr>
      <w:r w:rsidRPr="009C2A4E">
        <w:t>[6/8 9:44 AM] Dazzrael Kirby</w:t>
      </w:r>
    </w:p>
    <w:p w14:paraId="15A4D534" w14:textId="109AE172" w:rsidR="009C2A4E" w:rsidRPr="009C2A4E" w:rsidRDefault="00C311A9" w:rsidP="008668AF">
      <w:pPr>
        <w:pStyle w:val="NormalWeb"/>
        <w:spacing w:before="0" w:beforeAutospacing="0" w:after="0" w:afterAutospacing="0"/>
        <w:ind w:firstLine="720"/>
      </w:pPr>
      <w:hyperlink r:id="rId24" w:history="1">
        <w:r w:rsidR="00B630BA" w:rsidRPr="009140C2">
          <w:rPr>
            <w:rStyle w:val="Hyperlink"/>
          </w:rPr>
          <w:t>www.downsyndromeconnections.org</w:t>
        </w:r>
      </w:hyperlink>
      <w:r w:rsidR="009C2A4E" w:rsidRPr="009C2A4E">
        <w:rPr>
          <w:rStyle w:val="Strong"/>
        </w:rPr>
        <w:t> </w:t>
      </w:r>
    </w:p>
    <w:p w14:paraId="632A0B5A" w14:textId="77777777" w:rsidR="00B630BA" w:rsidRDefault="009C2A4E" w:rsidP="00B630BA">
      <w:pPr>
        <w:pStyle w:val="NormalWeb"/>
        <w:spacing w:before="0" w:beforeAutospacing="0" w:after="0" w:afterAutospacing="0"/>
        <w:ind w:firstLine="720"/>
      </w:pPr>
      <w:r w:rsidRPr="009C2A4E">
        <w:t>[6/8 9:45 AM] Kathryn Martin</w:t>
      </w:r>
    </w:p>
    <w:p w14:paraId="49332FAD" w14:textId="54FF59EF" w:rsidR="009C2A4E" w:rsidRPr="009C2A4E" w:rsidRDefault="009C2A4E" w:rsidP="00B630BA">
      <w:pPr>
        <w:pStyle w:val="NormalWeb"/>
        <w:spacing w:before="0" w:beforeAutospacing="0" w:after="0" w:afterAutospacing="0"/>
        <w:ind w:firstLine="720"/>
      </w:pPr>
      <w:r w:rsidRPr="009C2A4E">
        <w:t>April 2023 ATAP Presentation_ADA.pdf</w:t>
      </w:r>
    </w:p>
    <w:p w14:paraId="10DB42CC" w14:textId="1D84619B" w:rsidR="00B630BA" w:rsidRDefault="009C2A4E" w:rsidP="00B630BA">
      <w:pPr>
        <w:pStyle w:val="NormalWeb"/>
        <w:spacing w:before="0" w:beforeAutospacing="0" w:after="0" w:afterAutospacing="0"/>
        <w:ind w:firstLine="720"/>
      </w:pPr>
      <w:r w:rsidRPr="009C2A4E">
        <w:t xml:space="preserve">[6/8 9:46 AM] b8384s </w:t>
      </w:r>
    </w:p>
    <w:p w14:paraId="0DE2E258" w14:textId="3FBEAC0D" w:rsidR="009C2A4E" w:rsidRPr="009C2A4E" w:rsidRDefault="009C2A4E" w:rsidP="00B630BA">
      <w:pPr>
        <w:pStyle w:val="NormalWeb"/>
        <w:spacing w:before="0" w:beforeAutospacing="0" w:after="0" w:afterAutospacing="0"/>
        <w:ind w:firstLine="720"/>
      </w:pPr>
      <w:r w:rsidRPr="009C2A4E">
        <w:t>Samantha- you are frozen</w:t>
      </w:r>
    </w:p>
    <w:p w14:paraId="2EE78DB7" w14:textId="77777777" w:rsidR="00B630BA" w:rsidRDefault="009C2A4E" w:rsidP="00B630BA">
      <w:pPr>
        <w:pStyle w:val="NormalWeb"/>
        <w:spacing w:before="0" w:beforeAutospacing="0" w:after="0" w:afterAutospacing="0"/>
        <w:ind w:firstLine="720"/>
      </w:pPr>
      <w:r w:rsidRPr="009C2A4E">
        <w:t>[6/8 9:47 AM] Samantha Jayme</w:t>
      </w:r>
    </w:p>
    <w:p w14:paraId="32295CDB" w14:textId="409F11C0" w:rsidR="009C2A4E" w:rsidRPr="009C2A4E" w:rsidRDefault="009C2A4E" w:rsidP="00B630BA">
      <w:pPr>
        <w:pStyle w:val="NormalWeb"/>
        <w:spacing w:before="0" w:beforeAutospacing="0" w:after="0" w:afterAutospacing="0"/>
        <w:ind w:firstLine="720"/>
      </w:pPr>
      <w:r w:rsidRPr="009C2A4E">
        <w:t xml:space="preserve">My </w:t>
      </w:r>
      <w:r w:rsidR="00E611F5" w:rsidRPr="009C2A4E">
        <w:t>apologies</w:t>
      </w:r>
      <w:r w:rsidRPr="009C2A4E">
        <w:t xml:space="preserve"> I was completely logged off the system </w:t>
      </w:r>
    </w:p>
    <w:p w14:paraId="0B87486B" w14:textId="77777777" w:rsidR="00B630BA" w:rsidRDefault="009C2A4E" w:rsidP="00B630BA">
      <w:pPr>
        <w:pStyle w:val="NormalWeb"/>
        <w:spacing w:before="0" w:beforeAutospacing="0" w:after="0" w:afterAutospacing="0"/>
        <w:ind w:firstLine="720"/>
      </w:pPr>
      <w:r w:rsidRPr="009C2A4E">
        <w:t>[6/8 9:57 AM] Samantha Jayme</w:t>
      </w:r>
    </w:p>
    <w:p w14:paraId="13FB6577" w14:textId="3B958C25" w:rsidR="009C2A4E" w:rsidRPr="009C2A4E" w:rsidRDefault="00C311A9" w:rsidP="00B630BA">
      <w:pPr>
        <w:pStyle w:val="NormalWeb"/>
        <w:spacing w:before="0" w:beforeAutospacing="0" w:after="0" w:afterAutospacing="0"/>
        <w:ind w:firstLine="720"/>
      </w:pPr>
      <w:hyperlink r:id="rId25" w:history="1">
        <w:r w:rsidR="00B630BA" w:rsidRPr="009140C2">
          <w:rPr>
            <w:rStyle w:val="Hyperlink"/>
          </w:rPr>
          <w:t>Sjayme@adsd.nv.gov</w:t>
        </w:r>
      </w:hyperlink>
      <w:r w:rsidR="009C2A4E" w:rsidRPr="009C2A4E">
        <w:t xml:space="preserve"> </w:t>
      </w:r>
    </w:p>
    <w:p w14:paraId="33C4948B" w14:textId="0C686F59" w:rsidR="00B630BA" w:rsidRDefault="009C2A4E" w:rsidP="00B630BA">
      <w:pPr>
        <w:pStyle w:val="NormalWeb"/>
        <w:spacing w:before="0" w:beforeAutospacing="0" w:after="0" w:afterAutospacing="0"/>
        <w:ind w:firstLine="720"/>
      </w:pPr>
      <w:r w:rsidRPr="009C2A4E">
        <w:t xml:space="preserve">[6/8 10:06 AM] Commissioner Mosby </w:t>
      </w:r>
    </w:p>
    <w:p w14:paraId="42DDC0E4" w14:textId="2453893C" w:rsidR="009C2A4E" w:rsidRPr="009C2A4E" w:rsidRDefault="009C2A4E" w:rsidP="00B630BA">
      <w:pPr>
        <w:pStyle w:val="NormalWeb"/>
        <w:spacing w:before="0" w:beforeAutospacing="0" w:after="0" w:afterAutospacing="0"/>
        <w:ind w:firstLine="720"/>
      </w:pPr>
      <w:r w:rsidRPr="009C2A4E">
        <w:t>So awesome! My former student and an amazing clinician. Proud of her</w:t>
      </w:r>
    </w:p>
    <w:p w14:paraId="7C0E7202" w14:textId="77777777" w:rsidR="00B630BA" w:rsidRDefault="009C2A4E" w:rsidP="00B630BA">
      <w:pPr>
        <w:pStyle w:val="NormalWeb"/>
        <w:spacing w:before="0" w:beforeAutospacing="0" w:after="0" w:afterAutospacing="0"/>
        <w:ind w:firstLine="720"/>
      </w:pPr>
      <w:r w:rsidRPr="009C2A4E">
        <w:t>[6/8 10:08 AM] Lisa Durette</w:t>
      </w:r>
    </w:p>
    <w:p w14:paraId="6D441F11" w14:textId="50FB684A" w:rsidR="009C2A4E" w:rsidRPr="009C2A4E" w:rsidRDefault="00C311A9" w:rsidP="00B630BA">
      <w:pPr>
        <w:pStyle w:val="NormalWeb"/>
        <w:spacing w:before="0" w:beforeAutospacing="0" w:after="0" w:afterAutospacing="0"/>
        <w:ind w:firstLine="720"/>
      </w:pPr>
      <w:hyperlink r:id="rId26" w:history="1">
        <w:r w:rsidR="00B630BA" w:rsidRPr="009140C2">
          <w:rPr>
            <w:rStyle w:val="Hyperlink"/>
          </w:rPr>
          <w:t>www.nvpal.org</w:t>
        </w:r>
      </w:hyperlink>
    </w:p>
    <w:p w14:paraId="65079610" w14:textId="77777777" w:rsidR="00E611F5" w:rsidRDefault="009C2A4E" w:rsidP="00B630BA">
      <w:pPr>
        <w:pStyle w:val="NormalWeb"/>
        <w:spacing w:before="0" w:beforeAutospacing="0" w:after="0" w:afterAutospacing="0"/>
        <w:ind w:firstLine="720"/>
      </w:pPr>
      <w:r w:rsidRPr="009C2A4E">
        <w:t>[6/8 10:13 AM] Nicole Mara</w:t>
      </w:r>
    </w:p>
    <w:p w14:paraId="7178F58E" w14:textId="17A661EE" w:rsidR="009C2A4E" w:rsidRPr="009C2A4E" w:rsidRDefault="009C2A4E" w:rsidP="00E611F5">
      <w:pPr>
        <w:pStyle w:val="NormalWeb"/>
        <w:spacing w:before="0" w:beforeAutospacing="0" w:after="0" w:afterAutospacing="0"/>
        <w:ind w:left="720"/>
      </w:pPr>
      <w:r w:rsidRPr="009C2A4E">
        <w:t>To be added to our Listserv to receive notifications on NVPeds-sponsored professional development opportunities, periodic materials on children's mental health, and upcoming events, please email nvpeds@dcfs.nv.gov</w:t>
      </w:r>
    </w:p>
    <w:p w14:paraId="47B7158A" w14:textId="77777777" w:rsidR="00E611F5" w:rsidRDefault="009C2A4E" w:rsidP="00E611F5">
      <w:pPr>
        <w:pStyle w:val="NormalWeb"/>
        <w:spacing w:before="0" w:beforeAutospacing="0" w:after="0" w:afterAutospacing="0"/>
        <w:ind w:firstLine="720"/>
      </w:pPr>
      <w:r w:rsidRPr="009C2A4E">
        <w:t>[6/8 10:40 AM] Gregory Giron</w:t>
      </w:r>
    </w:p>
    <w:p w14:paraId="53602D0C" w14:textId="163A3828" w:rsidR="009C2A4E" w:rsidRPr="009C2A4E" w:rsidRDefault="009C2A4E" w:rsidP="00E611F5">
      <w:pPr>
        <w:pStyle w:val="NormalWeb"/>
        <w:spacing w:before="0" w:beforeAutospacing="0" w:after="0" w:afterAutospacing="0"/>
        <w:ind w:firstLine="720"/>
      </w:pPr>
      <w:r w:rsidRPr="009C2A4E">
        <w:t xml:space="preserve">please send a copy of your </w:t>
      </w:r>
      <w:r w:rsidR="00E611F5" w:rsidRPr="009C2A4E">
        <w:t>PowerPoint</w:t>
      </w:r>
    </w:p>
    <w:p w14:paraId="56530753" w14:textId="39E73CFA" w:rsidR="00E611F5" w:rsidRDefault="009C2A4E" w:rsidP="00E611F5">
      <w:pPr>
        <w:pStyle w:val="NormalWeb"/>
        <w:spacing w:before="0" w:beforeAutospacing="0" w:after="0" w:afterAutospacing="0"/>
        <w:ind w:firstLine="720"/>
      </w:pPr>
      <w:r w:rsidRPr="009C2A4E">
        <w:t>[6/8 10:48 AM] Larry Dailey</w:t>
      </w:r>
    </w:p>
    <w:p w14:paraId="568CD537" w14:textId="491218ED" w:rsidR="009C2A4E" w:rsidRPr="009C2A4E" w:rsidRDefault="009C2A4E" w:rsidP="00E611F5">
      <w:pPr>
        <w:pStyle w:val="NormalWeb"/>
        <w:spacing w:before="0" w:beforeAutospacing="0" w:after="0" w:afterAutospacing="0"/>
        <w:ind w:firstLine="720"/>
      </w:pPr>
      <w:r w:rsidRPr="009C2A4E">
        <w:t>I would like to participate in Public Comment</w:t>
      </w:r>
    </w:p>
    <w:p w14:paraId="690213E7" w14:textId="77777777" w:rsidR="00E611F5" w:rsidRDefault="009C2A4E" w:rsidP="00E611F5">
      <w:pPr>
        <w:pStyle w:val="NormalWeb"/>
        <w:spacing w:before="0" w:beforeAutospacing="0" w:after="0" w:afterAutospacing="0"/>
        <w:ind w:firstLine="720"/>
      </w:pPr>
      <w:r w:rsidRPr="009C2A4E">
        <w:t>[6/8 10:48 AM] Matthew Bommarito</w:t>
      </w:r>
    </w:p>
    <w:p w14:paraId="705830D1" w14:textId="0C064E9A" w:rsidR="009C2A4E" w:rsidRPr="009C2A4E" w:rsidRDefault="009C2A4E" w:rsidP="00E611F5">
      <w:pPr>
        <w:pStyle w:val="NormalWeb"/>
        <w:spacing w:before="0" w:beforeAutospacing="0" w:after="0" w:afterAutospacing="0"/>
        <w:ind w:firstLine="720"/>
      </w:pPr>
      <w:r w:rsidRPr="009C2A4E">
        <w:t>I would like to participate as well. </w:t>
      </w:r>
    </w:p>
    <w:p w14:paraId="229950E0" w14:textId="77777777" w:rsidR="00E611F5" w:rsidRDefault="009C2A4E" w:rsidP="00E611F5">
      <w:pPr>
        <w:pStyle w:val="NormalWeb"/>
        <w:spacing w:before="0" w:beforeAutospacing="0" w:after="0" w:afterAutospacing="0"/>
        <w:ind w:firstLine="720"/>
      </w:pPr>
      <w:r w:rsidRPr="009C2A4E">
        <w:t>[6/8 10:58 AM] Kathryn Martin</w:t>
      </w:r>
    </w:p>
    <w:p w14:paraId="2A427492" w14:textId="462AF4BD" w:rsidR="009C2A4E" w:rsidRPr="009C2A4E" w:rsidRDefault="00C311A9" w:rsidP="00E611F5">
      <w:pPr>
        <w:pStyle w:val="NormalWeb"/>
        <w:spacing w:before="0" w:beforeAutospacing="0" w:after="0" w:afterAutospacing="0"/>
        <w:ind w:firstLine="720"/>
      </w:pPr>
      <w:hyperlink r:id="rId27" w:history="1">
        <w:r w:rsidR="00E611F5" w:rsidRPr="009140C2">
          <w:rPr>
            <w:rStyle w:val="Hyperlink"/>
          </w:rPr>
          <w:t>kathrynmartin@dcfs.nv.gov</w:t>
        </w:r>
      </w:hyperlink>
    </w:p>
    <w:p w14:paraId="6291B21B" w14:textId="77777777" w:rsidR="00E611F5" w:rsidRDefault="009C2A4E" w:rsidP="00E611F5">
      <w:pPr>
        <w:pStyle w:val="NormalWeb"/>
        <w:spacing w:before="0" w:beforeAutospacing="0" w:after="0" w:afterAutospacing="0"/>
        <w:ind w:firstLine="720"/>
      </w:pPr>
      <w:r w:rsidRPr="009C2A4E">
        <w:t>[6/8 11:13 AM] Nicole Mara</w:t>
      </w:r>
    </w:p>
    <w:p w14:paraId="7761FF27" w14:textId="213AA9D2" w:rsidR="009C2A4E" w:rsidRPr="009C2A4E" w:rsidRDefault="009C2A4E" w:rsidP="00E611F5">
      <w:pPr>
        <w:pStyle w:val="NormalWeb"/>
        <w:spacing w:before="0" w:beforeAutospacing="0" w:after="0" w:afterAutospacing="0"/>
        <w:ind w:firstLine="720"/>
      </w:pPr>
      <w:r w:rsidRPr="009C2A4E">
        <w:lastRenderedPageBreak/>
        <w:t>Thank you all for your time and support! </w:t>
      </w:r>
    </w:p>
    <w:p w14:paraId="458FC030" w14:textId="4C80A55F" w:rsidR="009C2A4E" w:rsidRPr="009C2A4E" w:rsidRDefault="009C2A4E" w:rsidP="009C2A4E">
      <w:pPr>
        <w:pStyle w:val="NormalWeb"/>
        <w:spacing w:before="0" w:beforeAutospacing="0" w:after="0" w:afterAutospacing="0"/>
        <w:ind w:firstLine="720"/>
      </w:pPr>
      <w:r w:rsidRPr="009C2A4E">
        <w:t>6/8 11:17 AM</w:t>
      </w:r>
      <w:r w:rsidRPr="009C2A4E">
        <w:t> </w:t>
      </w:r>
      <w:r w:rsidRPr="009C2A4E">
        <w:t xml:space="preserve">Meeting ended </w:t>
      </w:r>
    </w:p>
    <w:p w14:paraId="2DC3800D" w14:textId="77777777" w:rsidR="009C2A4E" w:rsidRDefault="009C2A4E" w:rsidP="009C2A4E"/>
    <w:p w14:paraId="61695160" w14:textId="3C63B494" w:rsidR="00BF3700" w:rsidRPr="00885395" w:rsidRDefault="00BF3700" w:rsidP="009C2A4E">
      <w:pPr>
        <w:pStyle w:val="ListParagraph"/>
        <w:tabs>
          <w:tab w:val="left" w:pos="1170"/>
          <w:tab w:val="left" w:pos="1800"/>
        </w:tabs>
        <w:spacing w:after="0" w:line="240" w:lineRule="auto"/>
        <w:ind w:right="720"/>
        <w:rPr>
          <w:rFonts w:ascii="Times New Roman" w:hAnsi="Times New Roman"/>
          <w:sz w:val="24"/>
          <w:szCs w:val="24"/>
        </w:rPr>
      </w:pPr>
    </w:p>
    <w:sectPr w:rsidR="00BF3700" w:rsidRPr="00885395" w:rsidSect="00BC2E81">
      <w:type w:val="continuous"/>
      <w:pgSz w:w="12240" w:h="15840"/>
      <w:pgMar w:top="1440" w:right="1440" w:bottom="720" w:left="720" w:header="0" w:footer="720" w:gutter="0"/>
      <w:cols w:space="19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94FFBB" w14:textId="77777777" w:rsidR="00421FA1" w:rsidRDefault="00421FA1" w:rsidP="00B4502F">
      <w:pPr>
        <w:spacing w:after="0" w:line="240" w:lineRule="auto"/>
      </w:pPr>
      <w:r>
        <w:separator/>
      </w:r>
    </w:p>
  </w:endnote>
  <w:endnote w:type="continuationSeparator" w:id="0">
    <w:p w14:paraId="00DEEB56" w14:textId="77777777" w:rsidR="00421FA1" w:rsidRDefault="00421FA1" w:rsidP="00B450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Body CS)">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E0494" w14:textId="77777777" w:rsidR="0074469F" w:rsidRDefault="007446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7383097"/>
      <w:docPartObj>
        <w:docPartGallery w:val="Page Numbers (Bottom of Page)"/>
        <w:docPartUnique/>
      </w:docPartObj>
    </w:sdtPr>
    <w:sdtEndPr/>
    <w:sdtContent>
      <w:sdt>
        <w:sdtPr>
          <w:id w:val="-1769616900"/>
          <w:docPartObj>
            <w:docPartGallery w:val="Page Numbers (Top of Page)"/>
            <w:docPartUnique/>
          </w:docPartObj>
        </w:sdtPr>
        <w:sdtEndPr/>
        <w:sdtContent>
          <w:p w14:paraId="4524E1DF" w14:textId="3881E81F" w:rsidR="00921640" w:rsidRPr="00562ABA" w:rsidRDefault="00F3399D" w:rsidP="00921640">
            <w:pPr>
              <w:pStyle w:val="Header"/>
              <w:pBdr>
                <w:top w:val="single" w:sz="4" w:space="1" w:color="auto"/>
              </w:pBdr>
              <w:jc w:val="center"/>
              <w:rPr>
                <w:color w:val="595959" w:themeColor="text1" w:themeTint="A6"/>
                <w:sz w:val="18"/>
                <w:szCs w:val="18"/>
              </w:rPr>
            </w:pPr>
            <w:r>
              <w:t xml:space="preserve"> </w:t>
            </w:r>
            <w:r w:rsidR="00DB785F">
              <w:rPr>
                <w:color w:val="595959" w:themeColor="text1" w:themeTint="A6"/>
                <w:sz w:val="18"/>
                <w:szCs w:val="18"/>
              </w:rPr>
              <w:t>2655 Enterprise Road</w:t>
            </w:r>
            <w:r w:rsidR="00921640" w:rsidRPr="00562ABA">
              <w:rPr>
                <w:color w:val="595959" w:themeColor="text1" w:themeTint="A6"/>
                <w:sz w:val="18"/>
                <w:szCs w:val="18"/>
              </w:rPr>
              <w:t xml:space="preserve"> ● </w:t>
            </w:r>
            <w:r w:rsidR="00DB785F">
              <w:rPr>
                <w:color w:val="595959" w:themeColor="text1" w:themeTint="A6"/>
                <w:sz w:val="18"/>
                <w:szCs w:val="18"/>
              </w:rPr>
              <w:t>Reno</w:t>
            </w:r>
            <w:r w:rsidR="00921640" w:rsidRPr="00562ABA">
              <w:rPr>
                <w:color w:val="595959" w:themeColor="text1" w:themeTint="A6"/>
                <w:sz w:val="18"/>
                <w:szCs w:val="18"/>
              </w:rPr>
              <w:t>, Nevada 89</w:t>
            </w:r>
            <w:r w:rsidR="00DB785F">
              <w:rPr>
                <w:color w:val="595959" w:themeColor="text1" w:themeTint="A6"/>
                <w:sz w:val="18"/>
                <w:szCs w:val="18"/>
              </w:rPr>
              <w:t>512</w:t>
            </w:r>
          </w:p>
          <w:p w14:paraId="32F9FE41" w14:textId="60F0F5E9" w:rsidR="00921640" w:rsidRPr="00562ABA" w:rsidRDefault="00865A8A" w:rsidP="00921640">
            <w:pPr>
              <w:pStyle w:val="Header"/>
              <w:jc w:val="center"/>
              <w:rPr>
                <w:color w:val="595959" w:themeColor="text1" w:themeTint="A6"/>
                <w:sz w:val="18"/>
                <w:szCs w:val="18"/>
              </w:rPr>
            </w:pPr>
            <w:r>
              <w:rPr>
                <w:color w:val="595959" w:themeColor="text1" w:themeTint="A6"/>
                <w:sz w:val="18"/>
                <w:szCs w:val="18"/>
              </w:rPr>
              <w:t>775</w:t>
            </w:r>
            <w:r w:rsidR="00921640" w:rsidRPr="00562ABA">
              <w:rPr>
                <w:color w:val="595959" w:themeColor="text1" w:themeTint="A6"/>
                <w:sz w:val="18"/>
                <w:szCs w:val="18"/>
              </w:rPr>
              <w:t>-</w:t>
            </w:r>
            <w:r w:rsidR="00871F4B">
              <w:rPr>
                <w:color w:val="595959" w:themeColor="text1" w:themeTint="A6"/>
                <w:sz w:val="18"/>
                <w:szCs w:val="18"/>
              </w:rPr>
              <w:t>6</w:t>
            </w:r>
            <w:r w:rsidR="00B12EF0">
              <w:rPr>
                <w:color w:val="595959" w:themeColor="text1" w:themeTint="A6"/>
                <w:sz w:val="18"/>
                <w:szCs w:val="18"/>
              </w:rPr>
              <w:t>8</w:t>
            </w:r>
            <w:r w:rsidR="006469C0">
              <w:rPr>
                <w:color w:val="595959" w:themeColor="text1" w:themeTint="A6"/>
                <w:sz w:val="18"/>
                <w:szCs w:val="18"/>
              </w:rPr>
              <w:t>8</w:t>
            </w:r>
            <w:r w:rsidR="00871F4B">
              <w:rPr>
                <w:color w:val="595959" w:themeColor="text1" w:themeTint="A6"/>
                <w:sz w:val="18"/>
                <w:szCs w:val="18"/>
              </w:rPr>
              <w:t>-</w:t>
            </w:r>
            <w:r w:rsidR="006469C0">
              <w:rPr>
                <w:color w:val="595959" w:themeColor="text1" w:themeTint="A6"/>
                <w:sz w:val="18"/>
                <w:szCs w:val="18"/>
              </w:rPr>
              <w:t>1600</w:t>
            </w:r>
            <w:r w:rsidR="00921640" w:rsidRPr="00562ABA">
              <w:rPr>
                <w:color w:val="595959" w:themeColor="text1" w:themeTint="A6"/>
                <w:sz w:val="18"/>
                <w:szCs w:val="18"/>
              </w:rPr>
              <w:t xml:space="preserve"> ● Fax </w:t>
            </w:r>
            <w:r>
              <w:rPr>
                <w:color w:val="595959" w:themeColor="text1" w:themeTint="A6"/>
                <w:sz w:val="18"/>
                <w:szCs w:val="18"/>
              </w:rPr>
              <w:t>775</w:t>
            </w:r>
            <w:r w:rsidR="00871F4B">
              <w:rPr>
                <w:color w:val="595959" w:themeColor="text1" w:themeTint="A6"/>
                <w:sz w:val="18"/>
                <w:szCs w:val="18"/>
              </w:rPr>
              <w:t>-</w:t>
            </w:r>
            <w:r w:rsidR="006469C0">
              <w:rPr>
                <w:color w:val="595959" w:themeColor="text1" w:themeTint="A6"/>
                <w:sz w:val="18"/>
                <w:szCs w:val="18"/>
              </w:rPr>
              <w:t>688-1616</w:t>
            </w:r>
            <w:r w:rsidR="00921640" w:rsidRPr="00562ABA">
              <w:rPr>
                <w:color w:val="595959" w:themeColor="text1" w:themeTint="A6"/>
                <w:sz w:val="18"/>
                <w:szCs w:val="18"/>
              </w:rPr>
              <w:t xml:space="preserve"> ● </w:t>
            </w:r>
            <w:r w:rsidR="001B57A2">
              <w:rPr>
                <w:color w:val="595959" w:themeColor="text1" w:themeTint="A6"/>
                <w:sz w:val="18"/>
                <w:szCs w:val="18"/>
              </w:rPr>
              <w:t>dcfs</w:t>
            </w:r>
            <w:r w:rsidR="00285589">
              <w:rPr>
                <w:color w:val="595959" w:themeColor="text1" w:themeTint="A6"/>
                <w:sz w:val="18"/>
                <w:szCs w:val="18"/>
              </w:rPr>
              <w:t>.nv.</w:t>
            </w:r>
            <w:r w:rsidR="00921640" w:rsidRPr="00562ABA">
              <w:rPr>
                <w:color w:val="595959" w:themeColor="text1" w:themeTint="A6"/>
                <w:sz w:val="18"/>
                <w:szCs w:val="18"/>
              </w:rPr>
              <w:t>go</w:t>
            </w:r>
            <w:r w:rsidR="00921640">
              <w:rPr>
                <w:color w:val="595959" w:themeColor="text1" w:themeTint="A6"/>
                <w:sz w:val="18"/>
                <w:szCs w:val="18"/>
              </w:rPr>
              <w:t>v</w:t>
            </w:r>
          </w:p>
          <w:p w14:paraId="664D094F" w14:textId="19DB2601" w:rsidR="00343BE1" w:rsidRDefault="00343BE1">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78B75" w14:textId="77777777" w:rsidR="0074469F" w:rsidRDefault="007446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8F829F" w14:textId="77777777" w:rsidR="00421FA1" w:rsidRDefault="00421FA1" w:rsidP="00B4502F">
      <w:pPr>
        <w:spacing w:after="0" w:line="240" w:lineRule="auto"/>
      </w:pPr>
      <w:r>
        <w:separator/>
      </w:r>
    </w:p>
  </w:footnote>
  <w:footnote w:type="continuationSeparator" w:id="0">
    <w:p w14:paraId="3308B06F" w14:textId="77777777" w:rsidR="00421FA1" w:rsidRDefault="00421FA1" w:rsidP="00B450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B1EA2" w14:textId="77777777" w:rsidR="0074469F" w:rsidRDefault="007446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5836023"/>
      <w:docPartObj>
        <w:docPartGallery w:val="Watermarks"/>
        <w:docPartUnique/>
      </w:docPartObj>
    </w:sdtPr>
    <w:sdtEndPr/>
    <w:sdtContent>
      <w:p w14:paraId="5B926F19" w14:textId="5EA820E6" w:rsidR="0074469F" w:rsidRDefault="00C311A9">
        <w:pPr>
          <w:pStyle w:val="Header"/>
        </w:pPr>
        <w:r>
          <w:rPr>
            <w:noProof/>
          </w:rPr>
          <w:pict w14:anchorId="4C0939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A069E" w14:textId="77777777" w:rsidR="0074469F" w:rsidRDefault="007446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110EB"/>
    <w:multiLevelType w:val="multilevel"/>
    <w:tmpl w:val="6C9E5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411957"/>
    <w:multiLevelType w:val="multilevel"/>
    <w:tmpl w:val="8E781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EE0430"/>
    <w:multiLevelType w:val="multilevel"/>
    <w:tmpl w:val="CE32FC2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03230251"/>
    <w:multiLevelType w:val="hybridMultilevel"/>
    <w:tmpl w:val="5C4678FA"/>
    <w:lvl w:ilvl="0" w:tplc="FFFFFFFF">
      <w:start w:val="1"/>
      <w:numFmt w:val="decimal"/>
      <w:lvlText w:val="%1."/>
      <w:lvlJc w:val="left"/>
      <w:pPr>
        <w:ind w:left="1620" w:hanging="360"/>
      </w:pPr>
    </w:lvl>
    <w:lvl w:ilvl="1" w:tplc="FFFFFFFF" w:tentative="1">
      <w:start w:val="1"/>
      <w:numFmt w:val="lowerLetter"/>
      <w:lvlText w:val="%2."/>
      <w:lvlJc w:val="left"/>
      <w:pPr>
        <w:ind w:left="2340" w:hanging="360"/>
      </w:pPr>
    </w:lvl>
    <w:lvl w:ilvl="2" w:tplc="FFFFFFFF" w:tentative="1">
      <w:start w:val="1"/>
      <w:numFmt w:val="lowerRoman"/>
      <w:lvlText w:val="%3."/>
      <w:lvlJc w:val="right"/>
      <w:pPr>
        <w:ind w:left="3060" w:hanging="180"/>
      </w:pPr>
    </w:lvl>
    <w:lvl w:ilvl="3" w:tplc="FFFFFFFF" w:tentative="1">
      <w:start w:val="1"/>
      <w:numFmt w:val="decimal"/>
      <w:lvlText w:val="%4."/>
      <w:lvlJc w:val="left"/>
      <w:pPr>
        <w:ind w:left="3780" w:hanging="360"/>
      </w:pPr>
    </w:lvl>
    <w:lvl w:ilvl="4" w:tplc="FFFFFFFF" w:tentative="1">
      <w:start w:val="1"/>
      <w:numFmt w:val="lowerLetter"/>
      <w:lvlText w:val="%5."/>
      <w:lvlJc w:val="left"/>
      <w:pPr>
        <w:ind w:left="4500" w:hanging="360"/>
      </w:pPr>
    </w:lvl>
    <w:lvl w:ilvl="5" w:tplc="FFFFFFFF" w:tentative="1">
      <w:start w:val="1"/>
      <w:numFmt w:val="lowerRoman"/>
      <w:lvlText w:val="%6."/>
      <w:lvlJc w:val="right"/>
      <w:pPr>
        <w:ind w:left="5220" w:hanging="180"/>
      </w:pPr>
    </w:lvl>
    <w:lvl w:ilvl="6" w:tplc="FFFFFFFF" w:tentative="1">
      <w:start w:val="1"/>
      <w:numFmt w:val="decimal"/>
      <w:lvlText w:val="%7."/>
      <w:lvlJc w:val="left"/>
      <w:pPr>
        <w:ind w:left="5940" w:hanging="360"/>
      </w:pPr>
    </w:lvl>
    <w:lvl w:ilvl="7" w:tplc="FFFFFFFF" w:tentative="1">
      <w:start w:val="1"/>
      <w:numFmt w:val="lowerLetter"/>
      <w:lvlText w:val="%8."/>
      <w:lvlJc w:val="left"/>
      <w:pPr>
        <w:ind w:left="6660" w:hanging="360"/>
      </w:pPr>
    </w:lvl>
    <w:lvl w:ilvl="8" w:tplc="FFFFFFFF" w:tentative="1">
      <w:start w:val="1"/>
      <w:numFmt w:val="lowerRoman"/>
      <w:lvlText w:val="%9."/>
      <w:lvlJc w:val="right"/>
      <w:pPr>
        <w:ind w:left="7380" w:hanging="180"/>
      </w:pPr>
    </w:lvl>
  </w:abstractNum>
  <w:abstractNum w:abstractNumId="4" w15:restartNumberingAfterBreak="0">
    <w:nsid w:val="04474C51"/>
    <w:multiLevelType w:val="multilevel"/>
    <w:tmpl w:val="0590D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4527F23"/>
    <w:multiLevelType w:val="hybridMultilevel"/>
    <w:tmpl w:val="4C30313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50E09C7"/>
    <w:multiLevelType w:val="hybridMultilevel"/>
    <w:tmpl w:val="9D1A703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09F94BD1"/>
    <w:multiLevelType w:val="hybridMultilevel"/>
    <w:tmpl w:val="32F08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1D0493"/>
    <w:multiLevelType w:val="multilevel"/>
    <w:tmpl w:val="E0280466"/>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9003C9"/>
    <w:multiLevelType w:val="multilevel"/>
    <w:tmpl w:val="A86CD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1CF7628"/>
    <w:multiLevelType w:val="multilevel"/>
    <w:tmpl w:val="5DF01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2395397"/>
    <w:multiLevelType w:val="multilevel"/>
    <w:tmpl w:val="1A268C9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1479213B"/>
    <w:multiLevelType w:val="multilevel"/>
    <w:tmpl w:val="F3665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4BD51CA"/>
    <w:multiLevelType w:val="hybridMultilevel"/>
    <w:tmpl w:val="CCA8F1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F176DB"/>
    <w:multiLevelType w:val="hybridMultilevel"/>
    <w:tmpl w:val="5468A162"/>
    <w:lvl w:ilvl="0" w:tplc="DA8480A0">
      <w:start w:val="1"/>
      <w:numFmt w:val="decimal"/>
      <w:lvlText w:val="%1."/>
      <w:lvlJc w:val="left"/>
      <w:pPr>
        <w:ind w:left="1800" w:hanging="360"/>
      </w:pPr>
      <w:rPr>
        <w:b w:val="0"/>
        <w:bCs w:val="0"/>
        <w:i w:val="0"/>
        <w:iCs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7887D04"/>
    <w:multiLevelType w:val="hybridMultilevel"/>
    <w:tmpl w:val="C9B2579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18B165BF"/>
    <w:multiLevelType w:val="multilevel"/>
    <w:tmpl w:val="CCD2226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 w15:restartNumberingAfterBreak="0">
    <w:nsid w:val="191B53F1"/>
    <w:multiLevelType w:val="multilevel"/>
    <w:tmpl w:val="23BA0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9B1606D"/>
    <w:multiLevelType w:val="hybridMultilevel"/>
    <w:tmpl w:val="E3827DE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1ADD4F4F"/>
    <w:multiLevelType w:val="multilevel"/>
    <w:tmpl w:val="7C3448E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0" w15:restartNumberingAfterBreak="0">
    <w:nsid w:val="1E31652F"/>
    <w:multiLevelType w:val="multilevel"/>
    <w:tmpl w:val="02E08A7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1F7755E2"/>
    <w:multiLevelType w:val="hybridMultilevel"/>
    <w:tmpl w:val="0CC681A0"/>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20406CAE"/>
    <w:multiLevelType w:val="multilevel"/>
    <w:tmpl w:val="4BFC81F0"/>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0A80A52"/>
    <w:multiLevelType w:val="multilevel"/>
    <w:tmpl w:val="325C67F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3CC0521"/>
    <w:multiLevelType w:val="multilevel"/>
    <w:tmpl w:val="ED8E1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4F348E8"/>
    <w:multiLevelType w:val="multilevel"/>
    <w:tmpl w:val="739CB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5933215"/>
    <w:multiLevelType w:val="multilevel"/>
    <w:tmpl w:val="F9B09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2635054F"/>
    <w:multiLevelType w:val="multilevel"/>
    <w:tmpl w:val="C3983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63F07E5"/>
    <w:multiLevelType w:val="multilevel"/>
    <w:tmpl w:val="05ACD7A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9" w15:restartNumberingAfterBreak="0">
    <w:nsid w:val="2A1D5D9D"/>
    <w:multiLevelType w:val="multilevel"/>
    <w:tmpl w:val="5980156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0" w15:restartNumberingAfterBreak="0">
    <w:nsid w:val="2E5532EC"/>
    <w:multiLevelType w:val="multilevel"/>
    <w:tmpl w:val="2B3E4530"/>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2FFD2AD4"/>
    <w:multiLevelType w:val="multilevel"/>
    <w:tmpl w:val="A89E4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3F50CE4"/>
    <w:multiLevelType w:val="multilevel"/>
    <w:tmpl w:val="7CFEB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A7D13C6"/>
    <w:multiLevelType w:val="multilevel"/>
    <w:tmpl w:val="6F347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3BAD19B1"/>
    <w:multiLevelType w:val="multilevel"/>
    <w:tmpl w:val="10B42C5A"/>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FCD696C"/>
    <w:multiLevelType w:val="multilevel"/>
    <w:tmpl w:val="57E6A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0460605"/>
    <w:multiLevelType w:val="multilevel"/>
    <w:tmpl w:val="5B1CD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8DD1028"/>
    <w:multiLevelType w:val="multilevel"/>
    <w:tmpl w:val="07A47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92D77DF"/>
    <w:multiLevelType w:val="multilevel"/>
    <w:tmpl w:val="F790D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4AA67C1F"/>
    <w:multiLevelType w:val="hybridMultilevel"/>
    <w:tmpl w:val="48E25C86"/>
    <w:lvl w:ilvl="0" w:tplc="04090005">
      <w:start w:val="1"/>
      <w:numFmt w:val="bullet"/>
      <w:lvlText w:val=""/>
      <w:lvlJc w:val="left"/>
      <w:pPr>
        <w:ind w:left="1800" w:hanging="360"/>
      </w:pPr>
      <w:rPr>
        <w:rFonts w:ascii="Wingdings" w:hAnsi="Wingdings" w:hint="default"/>
        <w:b w:val="0"/>
        <w:bCs w:val="0"/>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40" w15:restartNumberingAfterBreak="0">
    <w:nsid w:val="4AD45DF0"/>
    <w:multiLevelType w:val="hybridMultilevel"/>
    <w:tmpl w:val="11122A3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4B15234F"/>
    <w:multiLevelType w:val="multilevel"/>
    <w:tmpl w:val="AA9A4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4E625B40"/>
    <w:multiLevelType w:val="hybridMultilevel"/>
    <w:tmpl w:val="8B142992"/>
    <w:lvl w:ilvl="0" w:tplc="41328ED6">
      <w:start w:val="1"/>
      <w:numFmt w:val="bullet"/>
      <w:lvlText w:val="o"/>
      <w:lvlJc w:val="left"/>
      <w:pPr>
        <w:ind w:left="1800" w:hanging="360"/>
      </w:pPr>
      <w:rPr>
        <w:rFonts w:ascii="Courier New" w:hAnsi="Courier New" w:cs="Courier New" w:hint="default"/>
        <w:b w:val="0"/>
        <w:bCs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15:restartNumberingAfterBreak="0">
    <w:nsid w:val="54312E00"/>
    <w:multiLevelType w:val="hybridMultilevel"/>
    <w:tmpl w:val="EC94998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546E456C"/>
    <w:multiLevelType w:val="hybridMultilevel"/>
    <w:tmpl w:val="727C57C4"/>
    <w:lvl w:ilvl="0" w:tplc="0409000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5" w15:restartNumberingAfterBreak="0">
    <w:nsid w:val="55E213E8"/>
    <w:multiLevelType w:val="hybridMultilevel"/>
    <w:tmpl w:val="A3488E94"/>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6" w15:restartNumberingAfterBreak="0">
    <w:nsid w:val="594615B5"/>
    <w:multiLevelType w:val="hybridMultilevel"/>
    <w:tmpl w:val="741E2A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C7F2D10"/>
    <w:multiLevelType w:val="multilevel"/>
    <w:tmpl w:val="ECF64F0E"/>
    <w:lvl w:ilvl="0">
      <w:start w:val="1"/>
      <w:numFmt w:val="bullet"/>
      <w:lvlText w:val="o"/>
      <w:lvlJc w:val="left"/>
      <w:pPr>
        <w:tabs>
          <w:tab w:val="num" w:pos="1440"/>
        </w:tabs>
        <w:ind w:left="1440" w:hanging="360"/>
      </w:pPr>
      <w:rPr>
        <w:rFonts w:ascii="Courier New" w:hAnsi="Courier New"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o"/>
      <w:lvlJc w:val="left"/>
      <w:pPr>
        <w:tabs>
          <w:tab w:val="num" w:pos="2880"/>
        </w:tabs>
        <w:ind w:left="2880" w:hanging="360"/>
      </w:pPr>
      <w:rPr>
        <w:rFonts w:ascii="Courier New" w:hAnsi="Courier New" w:hint="default"/>
        <w:sz w:val="20"/>
      </w:rPr>
    </w:lvl>
    <w:lvl w:ilvl="3" w:tentative="1">
      <w:start w:val="1"/>
      <w:numFmt w:val="bullet"/>
      <w:lvlText w:val="o"/>
      <w:lvlJc w:val="left"/>
      <w:pPr>
        <w:tabs>
          <w:tab w:val="num" w:pos="3600"/>
        </w:tabs>
        <w:ind w:left="3600" w:hanging="360"/>
      </w:pPr>
      <w:rPr>
        <w:rFonts w:ascii="Courier New" w:hAnsi="Courier New" w:hint="default"/>
        <w:sz w:val="20"/>
      </w:rPr>
    </w:lvl>
    <w:lvl w:ilvl="4" w:tentative="1">
      <w:start w:val="1"/>
      <w:numFmt w:val="bullet"/>
      <w:lvlText w:val="o"/>
      <w:lvlJc w:val="left"/>
      <w:pPr>
        <w:tabs>
          <w:tab w:val="num" w:pos="4320"/>
        </w:tabs>
        <w:ind w:left="4320" w:hanging="360"/>
      </w:pPr>
      <w:rPr>
        <w:rFonts w:ascii="Courier New" w:hAnsi="Courier New" w:hint="default"/>
        <w:sz w:val="20"/>
      </w:rPr>
    </w:lvl>
    <w:lvl w:ilvl="5" w:tentative="1">
      <w:start w:val="1"/>
      <w:numFmt w:val="bullet"/>
      <w:lvlText w:val="o"/>
      <w:lvlJc w:val="left"/>
      <w:pPr>
        <w:tabs>
          <w:tab w:val="num" w:pos="5040"/>
        </w:tabs>
        <w:ind w:left="5040" w:hanging="360"/>
      </w:pPr>
      <w:rPr>
        <w:rFonts w:ascii="Courier New" w:hAnsi="Courier New" w:hint="default"/>
        <w:sz w:val="20"/>
      </w:rPr>
    </w:lvl>
    <w:lvl w:ilvl="6" w:tentative="1">
      <w:start w:val="1"/>
      <w:numFmt w:val="bullet"/>
      <w:lvlText w:val="o"/>
      <w:lvlJc w:val="left"/>
      <w:pPr>
        <w:tabs>
          <w:tab w:val="num" w:pos="5760"/>
        </w:tabs>
        <w:ind w:left="5760" w:hanging="360"/>
      </w:pPr>
      <w:rPr>
        <w:rFonts w:ascii="Courier New" w:hAnsi="Courier New" w:hint="default"/>
        <w:sz w:val="20"/>
      </w:rPr>
    </w:lvl>
    <w:lvl w:ilvl="7" w:tentative="1">
      <w:start w:val="1"/>
      <w:numFmt w:val="bullet"/>
      <w:lvlText w:val="o"/>
      <w:lvlJc w:val="left"/>
      <w:pPr>
        <w:tabs>
          <w:tab w:val="num" w:pos="6480"/>
        </w:tabs>
        <w:ind w:left="6480" w:hanging="360"/>
      </w:pPr>
      <w:rPr>
        <w:rFonts w:ascii="Courier New" w:hAnsi="Courier New" w:hint="default"/>
        <w:sz w:val="20"/>
      </w:rPr>
    </w:lvl>
    <w:lvl w:ilvl="8" w:tentative="1">
      <w:start w:val="1"/>
      <w:numFmt w:val="bullet"/>
      <w:lvlText w:val="o"/>
      <w:lvlJc w:val="left"/>
      <w:pPr>
        <w:tabs>
          <w:tab w:val="num" w:pos="7200"/>
        </w:tabs>
        <w:ind w:left="7200" w:hanging="360"/>
      </w:pPr>
      <w:rPr>
        <w:rFonts w:ascii="Courier New" w:hAnsi="Courier New" w:hint="default"/>
        <w:sz w:val="20"/>
      </w:rPr>
    </w:lvl>
  </w:abstractNum>
  <w:abstractNum w:abstractNumId="48" w15:restartNumberingAfterBreak="0">
    <w:nsid w:val="5FC41F82"/>
    <w:multiLevelType w:val="multilevel"/>
    <w:tmpl w:val="FB4EACD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9" w15:restartNumberingAfterBreak="0">
    <w:nsid w:val="652E5587"/>
    <w:multiLevelType w:val="multilevel"/>
    <w:tmpl w:val="E8024BA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D3F52CB"/>
    <w:multiLevelType w:val="multilevel"/>
    <w:tmpl w:val="1658B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703F6D23"/>
    <w:multiLevelType w:val="multilevel"/>
    <w:tmpl w:val="376E023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2" w15:restartNumberingAfterBreak="0">
    <w:nsid w:val="72865905"/>
    <w:multiLevelType w:val="hybridMultilevel"/>
    <w:tmpl w:val="C522662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72C36F0D"/>
    <w:multiLevelType w:val="multilevel"/>
    <w:tmpl w:val="36DC2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775842BA"/>
    <w:multiLevelType w:val="multilevel"/>
    <w:tmpl w:val="3676A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784F4E82"/>
    <w:multiLevelType w:val="hybridMultilevel"/>
    <w:tmpl w:val="C99C03A4"/>
    <w:lvl w:ilvl="0" w:tplc="25E2A7BE">
      <w:start w:val="1"/>
      <w:numFmt w:val="decimal"/>
      <w:lvlText w:val="%1."/>
      <w:lvlJc w:val="left"/>
      <w:pPr>
        <w:ind w:left="720" w:hanging="360"/>
      </w:pPr>
      <w:rPr>
        <w:b w:val="0"/>
        <w:bCs w:val="0"/>
        <w:i w:val="0"/>
        <w:iCs w:val="0"/>
      </w:rPr>
    </w:lvl>
    <w:lvl w:ilvl="1" w:tplc="CCB8462A">
      <w:start w:val="1"/>
      <w:numFmt w:val="lowerLetter"/>
      <w:lvlText w:val="%2."/>
      <w:lvlJc w:val="left"/>
      <w:pPr>
        <w:ind w:left="1440" w:hanging="360"/>
      </w:pPr>
      <w:rPr>
        <w:b w:val="0"/>
        <w:bCs w:val="0"/>
      </w:rPr>
    </w:lvl>
    <w:lvl w:ilvl="2" w:tplc="E1644BBA">
      <w:start w:val="1"/>
      <w:numFmt w:val="lowerRoman"/>
      <w:lvlText w:val="%3."/>
      <w:lvlJc w:val="right"/>
      <w:pPr>
        <w:ind w:left="2160" w:hanging="180"/>
      </w:pPr>
      <w:rPr>
        <w:rFonts w:hint="default"/>
        <w:b w:val="0"/>
        <w:bCs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8871B24"/>
    <w:multiLevelType w:val="multilevel"/>
    <w:tmpl w:val="F3AE2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7C093D52"/>
    <w:multiLevelType w:val="hybridMultilevel"/>
    <w:tmpl w:val="0A72215C"/>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453598036">
    <w:abstractNumId w:val="44"/>
  </w:num>
  <w:num w:numId="2" w16cid:durableId="927731495">
    <w:abstractNumId w:val="14"/>
  </w:num>
  <w:num w:numId="3" w16cid:durableId="1864518147">
    <w:abstractNumId w:val="3"/>
  </w:num>
  <w:num w:numId="4" w16cid:durableId="1014111562">
    <w:abstractNumId w:val="43"/>
  </w:num>
  <w:num w:numId="5" w16cid:durableId="884953325">
    <w:abstractNumId w:val="45"/>
  </w:num>
  <w:num w:numId="6" w16cid:durableId="1674601996">
    <w:abstractNumId w:val="18"/>
  </w:num>
  <w:num w:numId="7" w16cid:durableId="923298514">
    <w:abstractNumId w:val="46"/>
  </w:num>
  <w:num w:numId="8" w16cid:durableId="1464225787">
    <w:abstractNumId w:val="7"/>
  </w:num>
  <w:num w:numId="9" w16cid:durableId="57478627">
    <w:abstractNumId w:val="13"/>
  </w:num>
  <w:num w:numId="10" w16cid:durableId="724911154">
    <w:abstractNumId w:val="57"/>
  </w:num>
  <w:num w:numId="11" w16cid:durableId="195588233">
    <w:abstractNumId w:val="5"/>
  </w:num>
  <w:num w:numId="12" w16cid:durableId="332924344">
    <w:abstractNumId w:val="55"/>
  </w:num>
  <w:num w:numId="13" w16cid:durableId="318658528">
    <w:abstractNumId w:val="24"/>
  </w:num>
  <w:num w:numId="14" w16cid:durableId="18313893">
    <w:abstractNumId w:val="37"/>
  </w:num>
  <w:num w:numId="15" w16cid:durableId="1881622849">
    <w:abstractNumId w:val="4"/>
  </w:num>
  <w:num w:numId="16" w16cid:durableId="69668149">
    <w:abstractNumId w:val="47"/>
  </w:num>
  <w:num w:numId="17" w16cid:durableId="1595085988">
    <w:abstractNumId w:val="33"/>
  </w:num>
  <w:num w:numId="18" w16cid:durableId="185021206">
    <w:abstractNumId w:val="1"/>
  </w:num>
  <w:num w:numId="19" w16cid:durableId="332026673">
    <w:abstractNumId w:val="56"/>
  </w:num>
  <w:num w:numId="20" w16cid:durableId="1103652902">
    <w:abstractNumId w:val="41"/>
  </w:num>
  <w:num w:numId="21" w16cid:durableId="989820346">
    <w:abstractNumId w:val="49"/>
  </w:num>
  <w:num w:numId="22" w16cid:durableId="526913507">
    <w:abstractNumId w:val="12"/>
  </w:num>
  <w:num w:numId="23" w16cid:durableId="959186374">
    <w:abstractNumId w:val="25"/>
  </w:num>
  <w:num w:numId="24" w16cid:durableId="692071854">
    <w:abstractNumId w:val="23"/>
  </w:num>
  <w:num w:numId="25" w16cid:durableId="994257239">
    <w:abstractNumId w:val="27"/>
  </w:num>
  <w:num w:numId="26" w16cid:durableId="384452341">
    <w:abstractNumId w:val="54"/>
  </w:num>
  <w:num w:numId="27" w16cid:durableId="1820807999">
    <w:abstractNumId w:val="38"/>
  </w:num>
  <w:num w:numId="28" w16cid:durableId="1401516279">
    <w:abstractNumId w:val="32"/>
  </w:num>
  <w:num w:numId="29" w16cid:durableId="249431361">
    <w:abstractNumId w:val="26"/>
  </w:num>
  <w:num w:numId="30" w16cid:durableId="849681793">
    <w:abstractNumId w:val="17"/>
  </w:num>
  <w:num w:numId="31" w16cid:durableId="75368333">
    <w:abstractNumId w:val="51"/>
  </w:num>
  <w:num w:numId="32" w16cid:durableId="1591625551">
    <w:abstractNumId w:val="53"/>
  </w:num>
  <w:num w:numId="33" w16cid:durableId="1839227347">
    <w:abstractNumId w:val="29"/>
  </w:num>
  <w:num w:numId="34" w16cid:durableId="494489583">
    <w:abstractNumId w:val="2"/>
  </w:num>
  <w:num w:numId="35" w16cid:durableId="944464819">
    <w:abstractNumId w:val="31"/>
  </w:num>
  <w:num w:numId="36" w16cid:durableId="190999518">
    <w:abstractNumId w:val="11"/>
  </w:num>
  <w:num w:numId="37" w16cid:durableId="1993632984">
    <w:abstractNumId w:val="9"/>
  </w:num>
  <w:num w:numId="38" w16cid:durableId="1497571138">
    <w:abstractNumId w:val="48"/>
  </w:num>
  <w:num w:numId="39" w16cid:durableId="1331250131">
    <w:abstractNumId w:val="35"/>
  </w:num>
  <w:num w:numId="40" w16cid:durableId="878203991">
    <w:abstractNumId w:val="0"/>
  </w:num>
  <w:num w:numId="41" w16cid:durableId="1375497210">
    <w:abstractNumId w:val="19"/>
  </w:num>
  <w:num w:numId="42" w16cid:durableId="390084585">
    <w:abstractNumId w:val="36"/>
  </w:num>
  <w:num w:numId="43" w16cid:durableId="923799404">
    <w:abstractNumId w:val="20"/>
  </w:num>
  <w:num w:numId="44" w16cid:durableId="1321036492">
    <w:abstractNumId w:val="28"/>
  </w:num>
  <w:num w:numId="45" w16cid:durableId="1423263779">
    <w:abstractNumId w:val="10"/>
  </w:num>
  <w:num w:numId="46" w16cid:durableId="649558053">
    <w:abstractNumId w:val="50"/>
  </w:num>
  <w:num w:numId="47" w16cid:durableId="2064017031">
    <w:abstractNumId w:val="21"/>
  </w:num>
  <w:num w:numId="48" w16cid:durableId="1737892232">
    <w:abstractNumId w:val="15"/>
  </w:num>
  <w:num w:numId="49" w16cid:durableId="1197083227">
    <w:abstractNumId w:val="34"/>
  </w:num>
  <w:num w:numId="50" w16cid:durableId="445776619">
    <w:abstractNumId w:val="22"/>
  </w:num>
  <w:num w:numId="51" w16cid:durableId="1767309526">
    <w:abstractNumId w:val="40"/>
  </w:num>
  <w:num w:numId="52" w16cid:durableId="1660885032">
    <w:abstractNumId w:val="52"/>
  </w:num>
  <w:num w:numId="53" w16cid:durableId="1189417314">
    <w:abstractNumId w:val="30"/>
  </w:num>
  <w:num w:numId="54" w16cid:durableId="691298419">
    <w:abstractNumId w:val="8"/>
  </w:num>
  <w:num w:numId="55" w16cid:durableId="580868351">
    <w:abstractNumId w:val="16"/>
  </w:num>
  <w:num w:numId="56" w16cid:durableId="1781146054">
    <w:abstractNumId w:val="42"/>
  </w:num>
  <w:num w:numId="57" w16cid:durableId="382600255">
    <w:abstractNumId w:val="39"/>
  </w:num>
  <w:num w:numId="58" w16cid:durableId="1879313057">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NLA0NTY1NrGwNDdV0lEKTi0uzszPAykwqQUAKJEFpSwAAAA="/>
  </w:docVars>
  <w:rsids>
    <w:rsidRoot w:val="0041663B"/>
    <w:rsid w:val="00000002"/>
    <w:rsid w:val="000009D0"/>
    <w:rsid w:val="00000DB7"/>
    <w:rsid w:val="0000109B"/>
    <w:rsid w:val="000015B0"/>
    <w:rsid w:val="000017B7"/>
    <w:rsid w:val="00001E2D"/>
    <w:rsid w:val="00001E53"/>
    <w:rsid w:val="000026BB"/>
    <w:rsid w:val="00003596"/>
    <w:rsid w:val="00003763"/>
    <w:rsid w:val="00003AAB"/>
    <w:rsid w:val="0000463F"/>
    <w:rsid w:val="0000538D"/>
    <w:rsid w:val="0000677C"/>
    <w:rsid w:val="00006814"/>
    <w:rsid w:val="00006BD7"/>
    <w:rsid w:val="00007A54"/>
    <w:rsid w:val="00007E30"/>
    <w:rsid w:val="000104F7"/>
    <w:rsid w:val="00011241"/>
    <w:rsid w:val="000116DA"/>
    <w:rsid w:val="00012750"/>
    <w:rsid w:val="00012C3D"/>
    <w:rsid w:val="00013994"/>
    <w:rsid w:val="00014082"/>
    <w:rsid w:val="000154BB"/>
    <w:rsid w:val="0001572F"/>
    <w:rsid w:val="00015770"/>
    <w:rsid w:val="00015EB5"/>
    <w:rsid w:val="00016337"/>
    <w:rsid w:val="00016794"/>
    <w:rsid w:val="00016FC2"/>
    <w:rsid w:val="00016FEA"/>
    <w:rsid w:val="0002072C"/>
    <w:rsid w:val="00020EB9"/>
    <w:rsid w:val="00021C1E"/>
    <w:rsid w:val="000234E0"/>
    <w:rsid w:val="00023703"/>
    <w:rsid w:val="000246B9"/>
    <w:rsid w:val="000247D5"/>
    <w:rsid w:val="00025682"/>
    <w:rsid w:val="00025988"/>
    <w:rsid w:val="00025B5A"/>
    <w:rsid w:val="00025FD1"/>
    <w:rsid w:val="00027069"/>
    <w:rsid w:val="00027375"/>
    <w:rsid w:val="00027E90"/>
    <w:rsid w:val="000301CC"/>
    <w:rsid w:val="00030A8F"/>
    <w:rsid w:val="00030DCB"/>
    <w:rsid w:val="0003195A"/>
    <w:rsid w:val="00031C54"/>
    <w:rsid w:val="00031D8A"/>
    <w:rsid w:val="00032047"/>
    <w:rsid w:val="000325E1"/>
    <w:rsid w:val="00032F33"/>
    <w:rsid w:val="00033117"/>
    <w:rsid w:val="0003349F"/>
    <w:rsid w:val="00034094"/>
    <w:rsid w:val="000358C2"/>
    <w:rsid w:val="00035E92"/>
    <w:rsid w:val="00036476"/>
    <w:rsid w:val="0003798E"/>
    <w:rsid w:val="00037B7D"/>
    <w:rsid w:val="000406AC"/>
    <w:rsid w:val="00040840"/>
    <w:rsid w:val="00041E0C"/>
    <w:rsid w:val="0004208F"/>
    <w:rsid w:val="00042263"/>
    <w:rsid w:val="000422DD"/>
    <w:rsid w:val="000424FE"/>
    <w:rsid w:val="000427E8"/>
    <w:rsid w:val="00042B25"/>
    <w:rsid w:val="00043084"/>
    <w:rsid w:val="00043370"/>
    <w:rsid w:val="00043F28"/>
    <w:rsid w:val="000446B6"/>
    <w:rsid w:val="00044C58"/>
    <w:rsid w:val="00044C90"/>
    <w:rsid w:val="000462B2"/>
    <w:rsid w:val="0004648C"/>
    <w:rsid w:val="00047B38"/>
    <w:rsid w:val="0005071F"/>
    <w:rsid w:val="00050BF0"/>
    <w:rsid w:val="00051276"/>
    <w:rsid w:val="00052109"/>
    <w:rsid w:val="000530C2"/>
    <w:rsid w:val="000547F3"/>
    <w:rsid w:val="0005522F"/>
    <w:rsid w:val="000558DA"/>
    <w:rsid w:val="00055A6B"/>
    <w:rsid w:val="00055B1B"/>
    <w:rsid w:val="0006096F"/>
    <w:rsid w:val="0006133E"/>
    <w:rsid w:val="000616F1"/>
    <w:rsid w:val="00061CB0"/>
    <w:rsid w:val="000630E0"/>
    <w:rsid w:val="00063BB9"/>
    <w:rsid w:val="00064319"/>
    <w:rsid w:val="0006450D"/>
    <w:rsid w:val="00065715"/>
    <w:rsid w:val="000657E9"/>
    <w:rsid w:val="00065B7E"/>
    <w:rsid w:val="00066101"/>
    <w:rsid w:val="0006689E"/>
    <w:rsid w:val="00067208"/>
    <w:rsid w:val="000679BD"/>
    <w:rsid w:val="00067B1B"/>
    <w:rsid w:val="000702F2"/>
    <w:rsid w:val="000705BC"/>
    <w:rsid w:val="00070741"/>
    <w:rsid w:val="00070808"/>
    <w:rsid w:val="00070899"/>
    <w:rsid w:val="00071E82"/>
    <w:rsid w:val="00071ED3"/>
    <w:rsid w:val="00071F15"/>
    <w:rsid w:val="000726C9"/>
    <w:rsid w:val="00072A82"/>
    <w:rsid w:val="00073ED0"/>
    <w:rsid w:val="000740D4"/>
    <w:rsid w:val="00074EFB"/>
    <w:rsid w:val="000750BC"/>
    <w:rsid w:val="0007564B"/>
    <w:rsid w:val="00075C02"/>
    <w:rsid w:val="0007784B"/>
    <w:rsid w:val="00077F31"/>
    <w:rsid w:val="0008085B"/>
    <w:rsid w:val="000815FC"/>
    <w:rsid w:val="00081B28"/>
    <w:rsid w:val="00081C2F"/>
    <w:rsid w:val="00081CFD"/>
    <w:rsid w:val="000825BD"/>
    <w:rsid w:val="00082CD6"/>
    <w:rsid w:val="00083BA2"/>
    <w:rsid w:val="00084072"/>
    <w:rsid w:val="0008471B"/>
    <w:rsid w:val="0008632D"/>
    <w:rsid w:val="000863FB"/>
    <w:rsid w:val="000866DB"/>
    <w:rsid w:val="00086AB1"/>
    <w:rsid w:val="00086D98"/>
    <w:rsid w:val="00086E72"/>
    <w:rsid w:val="00087189"/>
    <w:rsid w:val="00087697"/>
    <w:rsid w:val="0009114A"/>
    <w:rsid w:val="00091961"/>
    <w:rsid w:val="00092050"/>
    <w:rsid w:val="0009206F"/>
    <w:rsid w:val="000921BF"/>
    <w:rsid w:val="00094A0A"/>
    <w:rsid w:val="00094BEA"/>
    <w:rsid w:val="00095FC4"/>
    <w:rsid w:val="0009688E"/>
    <w:rsid w:val="0009691D"/>
    <w:rsid w:val="00096AF2"/>
    <w:rsid w:val="00096D58"/>
    <w:rsid w:val="000A15C6"/>
    <w:rsid w:val="000A1F68"/>
    <w:rsid w:val="000A303F"/>
    <w:rsid w:val="000A34B3"/>
    <w:rsid w:val="000A3FEE"/>
    <w:rsid w:val="000A5C45"/>
    <w:rsid w:val="000A5FA3"/>
    <w:rsid w:val="000A616D"/>
    <w:rsid w:val="000A6E3D"/>
    <w:rsid w:val="000A7100"/>
    <w:rsid w:val="000A759E"/>
    <w:rsid w:val="000B0A71"/>
    <w:rsid w:val="000B1673"/>
    <w:rsid w:val="000B3164"/>
    <w:rsid w:val="000B3C90"/>
    <w:rsid w:val="000B47C0"/>
    <w:rsid w:val="000B4ED6"/>
    <w:rsid w:val="000B506D"/>
    <w:rsid w:val="000B596D"/>
    <w:rsid w:val="000B5B1D"/>
    <w:rsid w:val="000B5DD7"/>
    <w:rsid w:val="000B69A8"/>
    <w:rsid w:val="000B6D57"/>
    <w:rsid w:val="000B7112"/>
    <w:rsid w:val="000B7570"/>
    <w:rsid w:val="000B7BE0"/>
    <w:rsid w:val="000C02D7"/>
    <w:rsid w:val="000C096A"/>
    <w:rsid w:val="000C0A0F"/>
    <w:rsid w:val="000C13B3"/>
    <w:rsid w:val="000C14D6"/>
    <w:rsid w:val="000C28E1"/>
    <w:rsid w:val="000C4AE8"/>
    <w:rsid w:val="000C5644"/>
    <w:rsid w:val="000C6179"/>
    <w:rsid w:val="000C764C"/>
    <w:rsid w:val="000C7A58"/>
    <w:rsid w:val="000D022A"/>
    <w:rsid w:val="000D1BB7"/>
    <w:rsid w:val="000D22DB"/>
    <w:rsid w:val="000D2D3F"/>
    <w:rsid w:val="000D3FEB"/>
    <w:rsid w:val="000D411F"/>
    <w:rsid w:val="000D4881"/>
    <w:rsid w:val="000D5145"/>
    <w:rsid w:val="000D5889"/>
    <w:rsid w:val="000D5ADC"/>
    <w:rsid w:val="000D5B6B"/>
    <w:rsid w:val="000D6784"/>
    <w:rsid w:val="000D6883"/>
    <w:rsid w:val="000D7399"/>
    <w:rsid w:val="000D79B9"/>
    <w:rsid w:val="000D7B6D"/>
    <w:rsid w:val="000E02F5"/>
    <w:rsid w:val="000E05C1"/>
    <w:rsid w:val="000E3E34"/>
    <w:rsid w:val="000E45C0"/>
    <w:rsid w:val="000E4C6D"/>
    <w:rsid w:val="000E5667"/>
    <w:rsid w:val="000E5A71"/>
    <w:rsid w:val="000E5E81"/>
    <w:rsid w:val="000E7B06"/>
    <w:rsid w:val="000E7EC3"/>
    <w:rsid w:val="000F0090"/>
    <w:rsid w:val="000F02D1"/>
    <w:rsid w:val="000F0584"/>
    <w:rsid w:val="000F05B0"/>
    <w:rsid w:val="000F112A"/>
    <w:rsid w:val="000F2248"/>
    <w:rsid w:val="000F3365"/>
    <w:rsid w:val="000F354F"/>
    <w:rsid w:val="000F369D"/>
    <w:rsid w:val="000F4509"/>
    <w:rsid w:val="000F4B23"/>
    <w:rsid w:val="000F5F32"/>
    <w:rsid w:val="000F6383"/>
    <w:rsid w:val="000F653B"/>
    <w:rsid w:val="000F6F46"/>
    <w:rsid w:val="0010011E"/>
    <w:rsid w:val="00100509"/>
    <w:rsid w:val="00101006"/>
    <w:rsid w:val="00101FAF"/>
    <w:rsid w:val="00103383"/>
    <w:rsid w:val="001035DD"/>
    <w:rsid w:val="00104498"/>
    <w:rsid w:val="001047BB"/>
    <w:rsid w:val="00104F9F"/>
    <w:rsid w:val="00105C89"/>
    <w:rsid w:val="00106082"/>
    <w:rsid w:val="0010672E"/>
    <w:rsid w:val="00106A1D"/>
    <w:rsid w:val="00106CA7"/>
    <w:rsid w:val="001070EF"/>
    <w:rsid w:val="001070F4"/>
    <w:rsid w:val="001076C8"/>
    <w:rsid w:val="001077EE"/>
    <w:rsid w:val="00112BA1"/>
    <w:rsid w:val="00112E1C"/>
    <w:rsid w:val="00113093"/>
    <w:rsid w:val="00113954"/>
    <w:rsid w:val="00113E87"/>
    <w:rsid w:val="0011429C"/>
    <w:rsid w:val="00115A81"/>
    <w:rsid w:val="00116AA0"/>
    <w:rsid w:val="00117C70"/>
    <w:rsid w:val="00121FFA"/>
    <w:rsid w:val="0012205C"/>
    <w:rsid w:val="00122529"/>
    <w:rsid w:val="0012299D"/>
    <w:rsid w:val="00122C51"/>
    <w:rsid w:val="0012301A"/>
    <w:rsid w:val="001230BF"/>
    <w:rsid w:val="00123D74"/>
    <w:rsid w:val="00124494"/>
    <w:rsid w:val="00125733"/>
    <w:rsid w:val="00126458"/>
    <w:rsid w:val="001269C8"/>
    <w:rsid w:val="00127EDA"/>
    <w:rsid w:val="001305A1"/>
    <w:rsid w:val="001309CD"/>
    <w:rsid w:val="001313A2"/>
    <w:rsid w:val="00131651"/>
    <w:rsid w:val="001333DC"/>
    <w:rsid w:val="00134365"/>
    <w:rsid w:val="0013438D"/>
    <w:rsid w:val="00135FD5"/>
    <w:rsid w:val="00136424"/>
    <w:rsid w:val="00136F01"/>
    <w:rsid w:val="00136FAC"/>
    <w:rsid w:val="00137957"/>
    <w:rsid w:val="00137F49"/>
    <w:rsid w:val="00140306"/>
    <w:rsid w:val="00140667"/>
    <w:rsid w:val="00140ACA"/>
    <w:rsid w:val="00140D63"/>
    <w:rsid w:val="00141454"/>
    <w:rsid w:val="00141BC9"/>
    <w:rsid w:val="00141D8A"/>
    <w:rsid w:val="001427CC"/>
    <w:rsid w:val="0014418E"/>
    <w:rsid w:val="001446FC"/>
    <w:rsid w:val="0014475D"/>
    <w:rsid w:val="00145144"/>
    <w:rsid w:val="00145C0D"/>
    <w:rsid w:val="00146A0A"/>
    <w:rsid w:val="00146BBE"/>
    <w:rsid w:val="00146E04"/>
    <w:rsid w:val="00147015"/>
    <w:rsid w:val="00147032"/>
    <w:rsid w:val="001474CE"/>
    <w:rsid w:val="00147749"/>
    <w:rsid w:val="00147A1D"/>
    <w:rsid w:val="00150ACA"/>
    <w:rsid w:val="00150E55"/>
    <w:rsid w:val="00151C71"/>
    <w:rsid w:val="00151DC4"/>
    <w:rsid w:val="001522F8"/>
    <w:rsid w:val="00152652"/>
    <w:rsid w:val="0015311F"/>
    <w:rsid w:val="0015336E"/>
    <w:rsid w:val="0015339D"/>
    <w:rsid w:val="00153FE4"/>
    <w:rsid w:val="001544EA"/>
    <w:rsid w:val="001545DC"/>
    <w:rsid w:val="001547CA"/>
    <w:rsid w:val="00154B57"/>
    <w:rsid w:val="00154F2A"/>
    <w:rsid w:val="0015548C"/>
    <w:rsid w:val="0015594E"/>
    <w:rsid w:val="00155A7B"/>
    <w:rsid w:val="00156AC0"/>
    <w:rsid w:val="00156F0E"/>
    <w:rsid w:val="00157E9D"/>
    <w:rsid w:val="00160001"/>
    <w:rsid w:val="0016061D"/>
    <w:rsid w:val="00160E1D"/>
    <w:rsid w:val="00160EC5"/>
    <w:rsid w:val="00161FB3"/>
    <w:rsid w:val="001622B9"/>
    <w:rsid w:val="00162850"/>
    <w:rsid w:val="001629AD"/>
    <w:rsid w:val="00162FC8"/>
    <w:rsid w:val="00163D9C"/>
    <w:rsid w:val="00164C9F"/>
    <w:rsid w:val="001652C4"/>
    <w:rsid w:val="00165322"/>
    <w:rsid w:val="00166207"/>
    <w:rsid w:val="00167404"/>
    <w:rsid w:val="001678ED"/>
    <w:rsid w:val="00167DE1"/>
    <w:rsid w:val="00170B12"/>
    <w:rsid w:val="001710E5"/>
    <w:rsid w:val="00171BC9"/>
    <w:rsid w:val="001729D9"/>
    <w:rsid w:val="00172A23"/>
    <w:rsid w:val="00173BA0"/>
    <w:rsid w:val="00173D9E"/>
    <w:rsid w:val="00174C5E"/>
    <w:rsid w:val="00175304"/>
    <w:rsid w:val="001754E3"/>
    <w:rsid w:val="00175E6D"/>
    <w:rsid w:val="001772CA"/>
    <w:rsid w:val="00177418"/>
    <w:rsid w:val="00177474"/>
    <w:rsid w:val="001803E5"/>
    <w:rsid w:val="00180C00"/>
    <w:rsid w:val="001811F7"/>
    <w:rsid w:val="00181DED"/>
    <w:rsid w:val="0018294D"/>
    <w:rsid w:val="0018386D"/>
    <w:rsid w:val="0018413F"/>
    <w:rsid w:val="001844AC"/>
    <w:rsid w:val="001845AF"/>
    <w:rsid w:val="00184633"/>
    <w:rsid w:val="00185158"/>
    <w:rsid w:val="0018598C"/>
    <w:rsid w:val="00185CF1"/>
    <w:rsid w:val="001863AC"/>
    <w:rsid w:val="00187B92"/>
    <w:rsid w:val="00190BBB"/>
    <w:rsid w:val="00190C37"/>
    <w:rsid w:val="0019103A"/>
    <w:rsid w:val="001914EC"/>
    <w:rsid w:val="001916BC"/>
    <w:rsid w:val="00191D77"/>
    <w:rsid w:val="00193200"/>
    <w:rsid w:val="00194781"/>
    <w:rsid w:val="00194C2A"/>
    <w:rsid w:val="0019533D"/>
    <w:rsid w:val="00195517"/>
    <w:rsid w:val="00195ABB"/>
    <w:rsid w:val="00195DEB"/>
    <w:rsid w:val="00196BD2"/>
    <w:rsid w:val="0019719D"/>
    <w:rsid w:val="0019788A"/>
    <w:rsid w:val="00197AED"/>
    <w:rsid w:val="00197DE9"/>
    <w:rsid w:val="001A08E0"/>
    <w:rsid w:val="001A1419"/>
    <w:rsid w:val="001A1682"/>
    <w:rsid w:val="001A1E64"/>
    <w:rsid w:val="001A2248"/>
    <w:rsid w:val="001A27D3"/>
    <w:rsid w:val="001A30FB"/>
    <w:rsid w:val="001A3CAC"/>
    <w:rsid w:val="001A50BF"/>
    <w:rsid w:val="001A51C6"/>
    <w:rsid w:val="001A6199"/>
    <w:rsid w:val="001A7D08"/>
    <w:rsid w:val="001B0445"/>
    <w:rsid w:val="001B05F8"/>
    <w:rsid w:val="001B07E5"/>
    <w:rsid w:val="001B0E11"/>
    <w:rsid w:val="001B1CF2"/>
    <w:rsid w:val="001B25FA"/>
    <w:rsid w:val="001B282B"/>
    <w:rsid w:val="001B2844"/>
    <w:rsid w:val="001B2C3D"/>
    <w:rsid w:val="001B400D"/>
    <w:rsid w:val="001B4566"/>
    <w:rsid w:val="001B4864"/>
    <w:rsid w:val="001B57A2"/>
    <w:rsid w:val="001B6C15"/>
    <w:rsid w:val="001B6F26"/>
    <w:rsid w:val="001B6F4D"/>
    <w:rsid w:val="001C0917"/>
    <w:rsid w:val="001C0AD7"/>
    <w:rsid w:val="001C1053"/>
    <w:rsid w:val="001C19A3"/>
    <w:rsid w:val="001C27AA"/>
    <w:rsid w:val="001C2C91"/>
    <w:rsid w:val="001C3199"/>
    <w:rsid w:val="001C374C"/>
    <w:rsid w:val="001C3F8A"/>
    <w:rsid w:val="001C5710"/>
    <w:rsid w:val="001C582A"/>
    <w:rsid w:val="001C62FA"/>
    <w:rsid w:val="001C6BA3"/>
    <w:rsid w:val="001C6C38"/>
    <w:rsid w:val="001C7A4C"/>
    <w:rsid w:val="001C7EBF"/>
    <w:rsid w:val="001C7F77"/>
    <w:rsid w:val="001D0187"/>
    <w:rsid w:val="001D060B"/>
    <w:rsid w:val="001D08E1"/>
    <w:rsid w:val="001D0DDF"/>
    <w:rsid w:val="001D0E27"/>
    <w:rsid w:val="001D0EB4"/>
    <w:rsid w:val="001D1071"/>
    <w:rsid w:val="001D116C"/>
    <w:rsid w:val="001D1762"/>
    <w:rsid w:val="001D1899"/>
    <w:rsid w:val="001D1D0E"/>
    <w:rsid w:val="001D39BC"/>
    <w:rsid w:val="001D3F37"/>
    <w:rsid w:val="001D4DEE"/>
    <w:rsid w:val="001D5BDB"/>
    <w:rsid w:val="001D5FF2"/>
    <w:rsid w:val="001D6507"/>
    <w:rsid w:val="001D6ACC"/>
    <w:rsid w:val="001D6AD7"/>
    <w:rsid w:val="001D743F"/>
    <w:rsid w:val="001D78AC"/>
    <w:rsid w:val="001E09EC"/>
    <w:rsid w:val="001E15F6"/>
    <w:rsid w:val="001E1DC7"/>
    <w:rsid w:val="001E23E7"/>
    <w:rsid w:val="001E33FA"/>
    <w:rsid w:val="001E3DD7"/>
    <w:rsid w:val="001E4F6C"/>
    <w:rsid w:val="001E51CA"/>
    <w:rsid w:val="001E561A"/>
    <w:rsid w:val="001E7187"/>
    <w:rsid w:val="001F09AB"/>
    <w:rsid w:val="001F0E84"/>
    <w:rsid w:val="001F1DC2"/>
    <w:rsid w:val="001F1DCA"/>
    <w:rsid w:val="001F3E29"/>
    <w:rsid w:val="001F5D88"/>
    <w:rsid w:val="001F6076"/>
    <w:rsid w:val="001F62FB"/>
    <w:rsid w:val="001F72B8"/>
    <w:rsid w:val="0020012F"/>
    <w:rsid w:val="0020024C"/>
    <w:rsid w:val="002007B3"/>
    <w:rsid w:val="002014AD"/>
    <w:rsid w:val="002016B3"/>
    <w:rsid w:val="002023FA"/>
    <w:rsid w:val="00202BC8"/>
    <w:rsid w:val="00202DD3"/>
    <w:rsid w:val="002032E6"/>
    <w:rsid w:val="002035CC"/>
    <w:rsid w:val="002037C4"/>
    <w:rsid w:val="00203B3E"/>
    <w:rsid w:val="00204304"/>
    <w:rsid w:val="00204908"/>
    <w:rsid w:val="0020496C"/>
    <w:rsid w:val="00204D30"/>
    <w:rsid w:val="00204D6F"/>
    <w:rsid w:val="002050F3"/>
    <w:rsid w:val="00205DA0"/>
    <w:rsid w:val="00205F37"/>
    <w:rsid w:val="00206032"/>
    <w:rsid w:val="00206155"/>
    <w:rsid w:val="00206C41"/>
    <w:rsid w:val="002075E0"/>
    <w:rsid w:val="00207601"/>
    <w:rsid w:val="00210286"/>
    <w:rsid w:val="00210855"/>
    <w:rsid w:val="002109C4"/>
    <w:rsid w:val="002112D0"/>
    <w:rsid w:val="002112D1"/>
    <w:rsid w:val="00211B76"/>
    <w:rsid w:val="00212DE2"/>
    <w:rsid w:val="002135E1"/>
    <w:rsid w:val="0021364E"/>
    <w:rsid w:val="00213C8D"/>
    <w:rsid w:val="0021416D"/>
    <w:rsid w:val="00214845"/>
    <w:rsid w:val="0021553A"/>
    <w:rsid w:val="002157FE"/>
    <w:rsid w:val="00215A2F"/>
    <w:rsid w:val="00215B73"/>
    <w:rsid w:val="00217A18"/>
    <w:rsid w:val="00217F4A"/>
    <w:rsid w:val="00220240"/>
    <w:rsid w:val="00220A7F"/>
    <w:rsid w:val="00220D19"/>
    <w:rsid w:val="00220D25"/>
    <w:rsid w:val="00221E25"/>
    <w:rsid w:val="00222163"/>
    <w:rsid w:val="0022308F"/>
    <w:rsid w:val="00223506"/>
    <w:rsid w:val="0022433D"/>
    <w:rsid w:val="0022556E"/>
    <w:rsid w:val="00225E21"/>
    <w:rsid w:val="00225F92"/>
    <w:rsid w:val="0022734E"/>
    <w:rsid w:val="002278B6"/>
    <w:rsid w:val="0023026B"/>
    <w:rsid w:val="002307D8"/>
    <w:rsid w:val="00230AFF"/>
    <w:rsid w:val="00230E26"/>
    <w:rsid w:val="00230FC0"/>
    <w:rsid w:val="00230FFF"/>
    <w:rsid w:val="0023132A"/>
    <w:rsid w:val="002314D0"/>
    <w:rsid w:val="00231540"/>
    <w:rsid w:val="00231A8F"/>
    <w:rsid w:val="00231B06"/>
    <w:rsid w:val="002323E4"/>
    <w:rsid w:val="0023306E"/>
    <w:rsid w:val="00233771"/>
    <w:rsid w:val="002342E0"/>
    <w:rsid w:val="002359CA"/>
    <w:rsid w:val="00240088"/>
    <w:rsid w:val="00240F69"/>
    <w:rsid w:val="00241352"/>
    <w:rsid w:val="00241478"/>
    <w:rsid w:val="002414BD"/>
    <w:rsid w:val="00241F1D"/>
    <w:rsid w:val="0024245F"/>
    <w:rsid w:val="00243260"/>
    <w:rsid w:val="002432D1"/>
    <w:rsid w:val="00243346"/>
    <w:rsid w:val="00243EEC"/>
    <w:rsid w:val="00244025"/>
    <w:rsid w:val="00244575"/>
    <w:rsid w:val="0024569E"/>
    <w:rsid w:val="0024623F"/>
    <w:rsid w:val="00246DC3"/>
    <w:rsid w:val="002472A3"/>
    <w:rsid w:val="0024759A"/>
    <w:rsid w:val="00247943"/>
    <w:rsid w:val="00247BF3"/>
    <w:rsid w:val="00247BFC"/>
    <w:rsid w:val="0025017F"/>
    <w:rsid w:val="00250AF0"/>
    <w:rsid w:val="00250F4C"/>
    <w:rsid w:val="0025146E"/>
    <w:rsid w:val="00252861"/>
    <w:rsid w:val="00252B88"/>
    <w:rsid w:val="00252E53"/>
    <w:rsid w:val="00253585"/>
    <w:rsid w:val="002537AE"/>
    <w:rsid w:val="00253EF7"/>
    <w:rsid w:val="00254D0D"/>
    <w:rsid w:val="00255160"/>
    <w:rsid w:val="00255F6E"/>
    <w:rsid w:val="0025624A"/>
    <w:rsid w:val="00256586"/>
    <w:rsid w:val="00257208"/>
    <w:rsid w:val="002610FF"/>
    <w:rsid w:val="002617F2"/>
    <w:rsid w:val="00261B66"/>
    <w:rsid w:val="002628AE"/>
    <w:rsid w:val="00264081"/>
    <w:rsid w:val="00264389"/>
    <w:rsid w:val="0026483D"/>
    <w:rsid w:val="00264C84"/>
    <w:rsid w:val="002654C5"/>
    <w:rsid w:val="00265DA0"/>
    <w:rsid w:val="002662B1"/>
    <w:rsid w:val="0026673A"/>
    <w:rsid w:val="0026718E"/>
    <w:rsid w:val="0026742E"/>
    <w:rsid w:val="0026775F"/>
    <w:rsid w:val="002677FA"/>
    <w:rsid w:val="00267BF7"/>
    <w:rsid w:val="00270889"/>
    <w:rsid w:val="00270F1A"/>
    <w:rsid w:val="002711C7"/>
    <w:rsid w:val="00271CFE"/>
    <w:rsid w:val="00272602"/>
    <w:rsid w:val="00273062"/>
    <w:rsid w:val="00273241"/>
    <w:rsid w:val="002734AE"/>
    <w:rsid w:val="00273BA6"/>
    <w:rsid w:val="002755A0"/>
    <w:rsid w:val="00275C40"/>
    <w:rsid w:val="00276479"/>
    <w:rsid w:val="00280235"/>
    <w:rsid w:val="0028275B"/>
    <w:rsid w:val="00282B38"/>
    <w:rsid w:val="002836F4"/>
    <w:rsid w:val="00283804"/>
    <w:rsid w:val="00283FE8"/>
    <w:rsid w:val="00284012"/>
    <w:rsid w:val="002852FA"/>
    <w:rsid w:val="00285589"/>
    <w:rsid w:val="00286600"/>
    <w:rsid w:val="00286B29"/>
    <w:rsid w:val="00287AF7"/>
    <w:rsid w:val="0029029E"/>
    <w:rsid w:val="00290575"/>
    <w:rsid w:val="00290E1A"/>
    <w:rsid w:val="002915CA"/>
    <w:rsid w:val="002919E6"/>
    <w:rsid w:val="00291A81"/>
    <w:rsid w:val="00291AC5"/>
    <w:rsid w:val="00291E10"/>
    <w:rsid w:val="00292143"/>
    <w:rsid w:val="002928EA"/>
    <w:rsid w:val="002931B3"/>
    <w:rsid w:val="002937A1"/>
    <w:rsid w:val="002946DB"/>
    <w:rsid w:val="00294709"/>
    <w:rsid w:val="0029494D"/>
    <w:rsid w:val="002949FF"/>
    <w:rsid w:val="00294CDD"/>
    <w:rsid w:val="00294DB2"/>
    <w:rsid w:val="00295FFA"/>
    <w:rsid w:val="002960E5"/>
    <w:rsid w:val="00296A0C"/>
    <w:rsid w:val="00296EA5"/>
    <w:rsid w:val="00297622"/>
    <w:rsid w:val="00297A10"/>
    <w:rsid w:val="002A0C56"/>
    <w:rsid w:val="002A0EF4"/>
    <w:rsid w:val="002A0F8A"/>
    <w:rsid w:val="002A165B"/>
    <w:rsid w:val="002A1C79"/>
    <w:rsid w:val="002A2053"/>
    <w:rsid w:val="002A28BA"/>
    <w:rsid w:val="002A324F"/>
    <w:rsid w:val="002A3689"/>
    <w:rsid w:val="002A43D2"/>
    <w:rsid w:val="002A44A5"/>
    <w:rsid w:val="002A5205"/>
    <w:rsid w:val="002A5D57"/>
    <w:rsid w:val="002A6066"/>
    <w:rsid w:val="002A672B"/>
    <w:rsid w:val="002A6C30"/>
    <w:rsid w:val="002A7CDA"/>
    <w:rsid w:val="002B054D"/>
    <w:rsid w:val="002B160E"/>
    <w:rsid w:val="002B1C7A"/>
    <w:rsid w:val="002B2244"/>
    <w:rsid w:val="002B231B"/>
    <w:rsid w:val="002B2379"/>
    <w:rsid w:val="002B2565"/>
    <w:rsid w:val="002B290F"/>
    <w:rsid w:val="002B2BFA"/>
    <w:rsid w:val="002B3349"/>
    <w:rsid w:val="002B3BA4"/>
    <w:rsid w:val="002B3E3A"/>
    <w:rsid w:val="002B41B8"/>
    <w:rsid w:val="002B42F7"/>
    <w:rsid w:val="002B4467"/>
    <w:rsid w:val="002B4931"/>
    <w:rsid w:val="002B4DED"/>
    <w:rsid w:val="002B5FFC"/>
    <w:rsid w:val="002B6B4F"/>
    <w:rsid w:val="002B74BA"/>
    <w:rsid w:val="002B7589"/>
    <w:rsid w:val="002C0B46"/>
    <w:rsid w:val="002C119D"/>
    <w:rsid w:val="002C16DC"/>
    <w:rsid w:val="002C2966"/>
    <w:rsid w:val="002C2EED"/>
    <w:rsid w:val="002C2F8E"/>
    <w:rsid w:val="002C3A96"/>
    <w:rsid w:val="002C4603"/>
    <w:rsid w:val="002C4931"/>
    <w:rsid w:val="002C5BC6"/>
    <w:rsid w:val="002C62A0"/>
    <w:rsid w:val="002C67BA"/>
    <w:rsid w:val="002C6812"/>
    <w:rsid w:val="002C6CFF"/>
    <w:rsid w:val="002C6D9B"/>
    <w:rsid w:val="002C6EF7"/>
    <w:rsid w:val="002C7048"/>
    <w:rsid w:val="002C7BEA"/>
    <w:rsid w:val="002D034D"/>
    <w:rsid w:val="002D0E97"/>
    <w:rsid w:val="002D11F7"/>
    <w:rsid w:val="002D2224"/>
    <w:rsid w:val="002D29D3"/>
    <w:rsid w:val="002D39B9"/>
    <w:rsid w:val="002D3A06"/>
    <w:rsid w:val="002D3ECC"/>
    <w:rsid w:val="002D44AD"/>
    <w:rsid w:val="002D52CF"/>
    <w:rsid w:val="002D571C"/>
    <w:rsid w:val="002D61DD"/>
    <w:rsid w:val="002D644A"/>
    <w:rsid w:val="002D66D9"/>
    <w:rsid w:val="002D7A21"/>
    <w:rsid w:val="002E0706"/>
    <w:rsid w:val="002E0888"/>
    <w:rsid w:val="002E0BC9"/>
    <w:rsid w:val="002E160D"/>
    <w:rsid w:val="002E1B76"/>
    <w:rsid w:val="002E24AA"/>
    <w:rsid w:val="002E27DB"/>
    <w:rsid w:val="002E2930"/>
    <w:rsid w:val="002E3338"/>
    <w:rsid w:val="002E4778"/>
    <w:rsid w:val="002E5AC3"/>
    <w:rsid w:val="002E5B55"/>
    <w:rsid w:val="002E70AE"/>
    <w:rsid w:val="002E71BF"/>
    <w:rsid w:val="002F004F"/>
    <w:rsid w:val="002F0B8B"/>
    <w:rsid w:val="002F0F23"/>
    <w:rsid w:val="002F133E"/>
    <w:rsid w:val="002F1999"/>
    <w:rsid w:val="002F26D6"/>
    <w:rsid w:val="002F2805"/>
    <w:rsid w:val="002F2ED4"/>
    <w:rsid w:val="002F4AC3"/>
    <w:rsid w:val="002F5C18"/>
    <w:rsid w:val="002F6177"/>
    <w:rsid w:val="002F6256"/>
    <w:rsid w:val="002F630F"/>
    <w:rsid w:val="002F791A"/>
    <w:rsid w:val="002F7B7F"/>
    <w:rsid w:val="002F7CA1"/>
    <w:rsid w:val="0030075A"/>
    <w:rsid w:val="00300D65"/>
    <w:rsid w:val="00301447"/>
    <w:rsid w:val="00301EC3"/>
    <w:rsid w:val="0030207E"/>
    <w:rsid w:val="003027DA"/>
    <w:rsid w:val="0030355E"/>
    <w:rsid w:val="00303B48"/>
    <w:rsid w:val="00303FE1"/>
    <w:rsid w:val="0030431A"/>
    <w:rsid w:val="00305182"/>
    <w:rsid w:val="0030557E"/>
    <w:rsid w:val="0030575A"/>
    <w:rsid w:val="00305770"/>
    <w:rsid w:val="0030606B"/>
    <w:rsid w:val="00306942"/>
    <w:rsid w:val="00306CB7"/>
    <w:rsid w:val="00307FC4"/>
    <w:rsid w:val="00310770"/>
    <w:rsid w:val="003111CD"/>
    <w:rsid w:val="00312AE1"/>
    <w:rsid w:val="003130A4"/>
    <w:rsid w:val="00314D8C"/>
    <w:rsid w:val="003156F5"/>
    <w:rsid w:val="0031582D"/>
    <w:rsid w:val="00315D37"/>
    <w:rsid w:val="00315FF4"/>
    <w:rsid w:val="0031605B"/>
    <w:rsid w:val="0031683C"/>
    <w:rsid w:val="0031707B"/>
    <w:rsid w:val="00317150"/>
    <w:rsid w:val="0031764D"/>
    <w:rsid w:val="0031796F"/>
    <w:rsid w:val="00317A13"/>
    <w:rsid w:val="00320910"/>
    <w:rsid w:val="0032135E"/>
    <w:rsid w:val="003213D4"/>
    <w:rsid w:val="00321969"/>
    <w:rsid w:val="0032213A"/>
    <w:rsid w:val="003234DE"/>
    <w:rsid w:val="003238BB"/>
    <w:rsid w:val="00323A06"/>
    <w:rsid w:val="00323E4B"/>
    <w:rsid w:val="00324F87"/>
    <w:rsid w:val="00325312"/>
    <w:rsid w:val="00325D02"/>
    <w:rsid w:val="00326D45"/>
    <w:rsid w:val="003270F3"/>
    <w:rsid w:val="003273AB"/>
    <w:rsid w:val="00327426"/>
    <w:rsid w:val="0033025A"/>
    <w:rsid w:val="00331993"/>
    <w:rsid w:val="00332056"/>
    <w:rsid w:val="00332A73"/>
    <w:rsid w:val="00332AC4"/>
    <w:rsid w:val="003332E2"/>
    <w:rsid w:val="00333735"/>
    <w:rsid w:val="003337FA"/>
    <w:rsid w:val="00335D4F"/>
    <w:rsid w:val="003363A3"/>
    <w:rsid w:val="00336627"/>
    <w:rsid w:val="00336B28"/>
    <w:rsid w:val="00336C0D"/>
    <w:rsid w:val="003400EB"/>
    <w:rsid w:val="0034040C"/>
    <w:rsid w:val="003410C5"/>
    <w:rsid w:val="00341104"/>
    <w:rsid w:val="00341633"/>
    <w:rsid w:val="00341A08"/>
    <w:rsid w:val="00342050"/>
    <w:rsid w:val="00342D84"/>
    <w:rsid w:val="00342FA4"/>
    <w:rsid w:val="00343BE1"/>
    <w:rsid w:val="00344526"/>
    <w:rsid w:val="00345371"/>
    <w:rsid w:val="003456A7"/>
    <w:rsid w:val="003466B3"/>
    <w:rsid w:val="003468ED"/>
    <w:rsid w:val="00346B7E"/>
    <w:rsid w:val="00346C2F"/>
    <w:rsid w:val="00346F3D"/>
    <w:rsid w:val="00347519"/>
    <w:rsid w:val="00347963"/>
    <w:rsid w:val="00350284"/>
    <w:rsid w:val="003504B4"/>
    <w:rsid w:val="003506ED"/>
    <w:rsid w:val="00350816"/>
    <w:rsid w:val="0035096D"/>
    <w:rsid w:val="00350DE2"/>
    <w:rsid w:val="003520FA"/>
    <w:rsid w:val="003533EB"/>
    <w:rsid w:val="003551D6"/>
    <w:rsid w:val="00355207"/>
    <w:rsid w:val="003556B1"/>
    <w:rsid w:val="00355DBE"/>
    <w:rsid w:val="00356CBF"/>
    <w:rsid w:val="00356F55"/>
    <w:rsid w:val="003577DB"/>
    <w:rsid w:val="00360002"/>
    <w:rsid w:val="003601A9"/>
    <w:rsid w:val="00360963"/>
    <w:rsid w:val="00361512"/>
    <w:rsid w:val="003623BF"/>
    <w:rsid w:val="00362AAE"/>
    <w:rsid w:val="0036301A"/>
    <w:rsid w:val="003634E1"/>
    <w:rsid w:val="003635D0"/>
    <w:rsid w:val="00364210"/>
    <w:rsid w:val="00364872"/>
    <w:rsid w:val="003653EF"/>
    <w:rsid w:val="00365C9B"/>
    <w:rsid w:val="0036641C"/>
    <w:rsid w:val="00366821"/>
    <w:rsid w:val="00366ADE"/>
    <w:rsid w:val="00366D2A"/>
    <w:rsid w:val="0036740A"/>
    <w:rsid w:val="00367FB9"/>
    <w:rsid w:val="0037009C"/>
    <w:rsid w:val="00371A22"/>
    <w:rsid w:val="00372C31"/>
    <w:rsid w:val="00373383"/>
    <w:rsid w:val="00373911"/>
    <w:rsid w:val="00373992"/>
    <w:rsid w:val="0037490F"/>
    <w:rsid w:val="003750BA"/>
    <w:rsid w:val="0037544F"/>
    <w:rsid w:val="00375582"/>
    <w:rsid w:val="00376253"/>
    <w:rsid w:val="003769EE"/>
    <w:rsid w:val="00380028"/>
    <w:rsid w:val="00380C03"/>
    <w:rsid w:val="00381A0E"/>
    <w:rsid w:val="00383542"/>
    <w:rsid w:val="0038381A"/>
    <w:rsid w:val="00384146"/>
    <w:rsid w:val="00384A0E"/>
    <w:rsid w:val="00384A9F"/>
    <w:rsid w:val="003860CA"/>
    <w:rsid w:val="00386187"/>
    <w:rsid w:val="00387783"/>
    <w:rsid w:val="00387F04"/>
    <w:rsid w:val="003903FC"/>
    <w:rsid w:val="0039184D"/>
    <w:rsid w:val="003920E0"/>
    <w:rsid w:val="0039217A"/>
    <w:rsid w:val="00392BE9"/>
    <w:rsid w:val="003933D4"/>
    <w:rsid w:val="003937CB"/>
    <w:rsid w:val="00393ACB"/>
    <w:rsid w:val="0039484B"/>
    <w:rsid w:val="003952CA"/>
    <w:rsid w:val="0039581B"/>
    <w:rsid w:val="003960A7"/>
    <w:rsid w:val="00396AFA"/>
    <w:rsid w:val="003A012F"/>
    <w:rsid w:val="003A06E2"/>
    <w:rsid w:val="003A15CE"/>
    <w:rsid w:val="003A1622"/>
    <w:rsid w:val="003A2B51"/>
    <w:rsid w:val="003A3DF0"/>
    <w:rsid w:val="003A433A"/>
    <w:rsid w:val="003A43C5"/>
    <w:rsid w:val="003A47E7"/>
    <w:rsid w:val="003A54E7"/>
    <w:rsid w:val="003A5E3B"/>
    <w:rsid w:val="003A798F"/>
    <w:rsid w:val="003B0B94"/>
    <w:rsid w:val="003B1A16"/>
    <w:rsid w:val="003B21B6"/>
    <w:rsid w:val="003B2291"/>
    <w:rsid w:val="003B2658"/>
    <w:rsid w:val="003B2ECD"/>
    <w:rsid w:val="003B315D"/>
    <w:rsid w:val="003B3C51"/>
    <w:rsid w:val="003B3CFD"/>
    <w:rsid w:val="003B3D3E"/>
    <w:rsid w:val="003B3D47"/>
    <w:rsid w:val="003B40C8"/>
    <w:rsid w:val="003B4D8D"/>
    <w:rsid w:val="003B5691"/>
    <w:rsid w:val="003B56F0"/>
    <w:rsid w:val="003B5F06"/>
    <w:rsid w:val="003B6164"/>
    <w:rsid w:val="003B61BE"/>
    <w:rsid w:val="003B6C82"/>
    <w:rsid w:val="003B710A"/>
    <w:rsid w:val="003B734B"/>
    <w:rsid w:val="003B7407"/>
    <w:rsid w:val="003B76AC"/>
    <w:rsid w:val="003C061D"/>
    <w:rsid w:val="003C0B3C"/>
    <w:rsid w:val="003C13D7"/>
    <w:rsid w:val="003C1A41"/>
    <w:rsid w:val="003C2BA0"/>
    <w:rsid w:val="003C3A56"/>
    <w:rsid w:val="003C3BD9"/>
    <w:rsid w:val="003C3C8E"/>
    <w:rsid w:val="003C3E37"/>
    <w:rsid w:val="003C481F"/>
    <w:rsid w:val="003C5A38"/>
    <w:rsid w:val="003C5D14"/>
    <w:rsid w:val="003C6495"/>
    <w:rsid w:val="003C657B"/>
    <w:rsid w:val="003C6DA2"/>
    <w:rsid w:val="003C6DC8"/>
    <w:rsid w:val="003C721B"/>
    <w:rsid w:val="003C73B9"/>
    <w:rsid w:val="003C7E65"/>
    <w:rsid w:val="003D01A0"/>
    <w:rsid w:val="003D0A0B"/>
    <w:rsid w:val="003D1267"/>
    <w:rsid w:val="003D1322"/>
    <w:rsid w:val="003D1C91"/>
    <w:rsid w:val="003D1E5D"/>
    <w:rsid w:val="003D2098"/>
    <w:rsid w:val="003D2C93"/>
    <w:rsid w:val="003D3151"/>
    <w:rsid w:val="003D34E5"/>
    <w:rsid w:val="003D415E"/>
    <w:rsid w:val="003D492F"/>
    <w:rsid w:val="003D59F2"/>
    <w:rsid w:val="003D6271"/>
    <w:rsid w:val="003D6485"/>
    <w:rsid w:val="003D6692"/>
    <w:rsid w:val="003D7929"/>
    <w:rsid w:val="003E0C1F"/>
    <w:rsid w:val="003E180C"/>
    <w:rsid w:val="003E1D28"/>
    <w:rsid w:val="003E1FDD"/>
    <w:rsid w:val="003E216E"/>
    <w:rsid w:val="003E22FB"/>
    <w:rsid w:val="003E269E"/>
    <w:rsid w:val="003E2716"/>
    <w:rsid w:val="003E28E6"/>
    <w:rsid w:val="003E30A5"/>
    <w:rsid w:val="003E3986"/>
    <w:rsid w:val="003E3F3C"/>
    <w:rsid w:val="003E4324"/>
    <w:rsid w:val="003E4856"/>
    <w:rsid w:val="003E4E28"/>
    <w:rsid w:val="003E5169"/>
    <w:rsid w:val="003E551A"/>
    <w:rsid w:val="003E5FAF"/>
    <w:rsid w:val="003E68FC"/>
    <w:rsid w:val="003E6A27"/>
    <w:rsid w:val="003E74C6"/>
    <w:rsid w:val="003F04F4"/>
    <w:rsid w:val="003F1021"/>
    <w:rsid w:val="003F1C51"/>
    <w:rsid w:val="003F2056"/>
    <w:rsid w:val="003F2511"/>
    <w:rsid w:val="003F5328"/>
    <w:rsid w:val="003F546F"/>
    <w:rsid w:val="003F55B1"/>
    <w:rsid w:val="003F5CA2"/>
    <w:rsid w:val="003F5CB2"/>
    <w:rsid w:val="003F6080"/>
    <w:rsid w:val="003F7C69"/>
    <w:rsid w:val="003F7E2E"/>
    <w:rsid w:val="004007CE"/>
    <w:rsid w:val="004007FD"/>
    <w:rsid w:val="0040117E"/>
    <w:rsid w:val="00402334"/>
    <w:rsid w:val="00402E13"/>
    <w:rsid w:val="00403303"/>
    <w:rsid w:val="00404850"/>
    <w:rsid w:val="00404ED8"/>
    <w:rsid w:val="00404F33"/>
    <w:rsid w:val="004067B9"/>
    <w:rsid w:val="004068E7"/>
    <w:rsid w:val="004071DE"/>
    <w:rsid w:val="00407390"/>
    <w:rsid w:val="00407C7C"/>
    <w:rsid w:val="004103A8"/>
    <w:rsid w:val="004108A7"/>
    <w:rsid w:val="00411096"/>
    <w:rsid w:val="00411303"/>
    <w:rsid w:val="00411600"/>
    <w:rsid w:val="00411B72"/>
    <w:rsid w:val="0041228D"/>
    <w:rsid w:val="004126D1"/>
    <w:rsid w:val="00412E33"/>
    <w:rsid w:val="00413120"/>
    <w:rsid w:val="004138E3"/>
    <w:rsid w:val="004140B8"/>
    <w:rsid w:val="0041438D"/>
    <w:rsid w:val="00414455"/>
    <w:rsid w:val="00414821"/>
    <w:rsid w:val="00415273"/>
    <w:rsid w:val="00415ED9"/>
    <w:rsid w:val="0041663B"/>
    <w:rsid w:val="00416913"/>
    <w:rsid w:val="004169B8"/>
    <w:rsid w:val="004169CF"/>
    <w:rsid w:val="004173AE"/>
    <w:rsid w:val="004200C2"/>
    <w:rsid w:val="00420B59"/>
    <w:rsid w:val="00421CAD"/>
    <w:rsid w:val="00421CD4"/>
    <w:rsid w:val="00421FA1"/>
    <w:rsid w:val="0042217F"/>
    <w:rsid w:val="004222E9"/>
    <w:rsid w:val="00422AEC"/>
    <w:rsid w:val="0042341B"/>
    <w:rsid w:val="004237E0"/>
    <w:rsid w:val="00423E2D"/>
    <w:rsid w:val="00423FA0"/>
    <w:rsid w:val="00424C5A"/>
    <w:rsid w:val="00424D3C"/>
    <w:rsid w:val="004255E2"/>
    <w:rsid w:val="00426990"/>
    <w:rsid w:val="004270B3"/>
    <w:rsid w:val="00427D6C"/>
    <w:rsid w:val="0043004E"/>
    <w:rsid w:val="0043163B"/>
    <w:rsid w:val="00431C2F"/>
    <w:rsid w:val="0043204F"/>
    <w:rsid w:val="00434EC4"/>
    <w:rsid w:val="0043520C"/>
    <w:rsid w:val="004363E2"/>
    <w:rsid w:val="0043650A"/>
    <w:rsid w:val="004369AC"/>
    <w:rsid w:val="00436A18"/>
    <w:rsid w:val="00436F33"/>
    <w:rsid w:val="00440C5B"/>
    <w:rsid w:val="0044283D"/>
    <w:rsid w:val="00443478"/>
    <w:rsid w:val="004436E2"/>
    <w:rsid w:val="00443737"/>
    <w:rsid w:val="00443B8A"/>
    <w:rsid w:val="00444CFC"/>
    <w:rsid w:val="0044509B"/>
    <w:rsid w:val="0044600F"/>
    <w:rsid w:val="00446242"/>
    <w:rsid w:val="00446970"/>
    <w:rsid w:val="00446A1D"/>
    <w:rsid w:val="00446ADA"/>
    <w:rsid w:val="00446CEB"/>
    <w:rsid w:val="00446CF6"/>
    <w:rsid w:val="00450BB3"/>
    <w:rsid w:val="00450D73"/>
    <w:rsid w:val="00451245"/>
    <w:rsid w:val="004516AD"/>
    <w:rsid w:val="00451E7D"/>
    <w:rsid w:val="00453055"/>
    <w:rsid w:val="00453DA2"/>
    <w:rsid w:val="0045402B"/>
    <w:rsid w:val="004540EB"/>
    <w:rsid w:val="0045466A"/>
    <w:rsid w:val="00454932"/>
    <w:rsid w:val="00454BD9"/>
    <w:rsid w:val="00454C1F"/>
    <w:rsid w:val="004555F4"/>
    <w:rsid w:val="00456D6A"/>
    <w:rsid w:val="004573AD"/>
    <w:rsid w:val="00460227"/>
    <w:rsid w:val="004602B9"/>
    <w:rsid w:val="00460508"/>
    <w:rsid w:val="0046086A"/>
    <w:rsid w:val="00460F39"/>
    <w:rsid w:val="004616B3"/>
    <w:rsid w:val="00461B71"/>
    <w:rsid w:val="0046250F"/>
    <w:rsid w:val="00462528"/>
    <w:rsid w:val="00463018"/>
    <w:rsid w:val="004632BD"/>
    <w:rsid w:val="004643D4"/>
    <w:rsid w:val="004651E3"/>
    <w:rsid w:val="00466159"/>
    <w:rsid w:val="00466848"/>
    <w:rsid w:val="00466E3A"/>
    <w:rsid w:val="004672F8"/>
    <w:rsid w:val="004675B9"/>
    <w:rsid w:val="004675EE"/>
    <w:rsid w:val="004679A0"/>
    <w:rsid w:val="00470487"/>
    <w:rsid w:val="0047093E"/>
    <w:rsid w:val="00471025"/>
    <w:rsid w:val="004715F3"/>
    <w:rsid w:val="00471757"/>
    <w:rsid w:val="00471E27"/>
    <w:rsid w:val="00472075"/>
    <w:rsid w:val="00472C8A"/>
    <w:rsid w:val="00473099"/>
    <w:rsid w:val="00473155"/>
    <w:rsid w:val="00473614"/>
    <w:rsid w:val="00473944"/>
    <w:rsid w:val="00473F9B"/>
    <w:rsid w:val="0047425F"/>
    <w:rsid w:val="004742C8"/>
    <w:rsid w:val="004749FE"/>
    <w:rsid w:val="00476D2B"/>
    <w:rsid w:val="0048008B"/>
    <w:rsid w:val="00480448"/>
    <w:rsid w:val="004810AE"/>
    <w:rsid w:val="00482D20"/>
    <w:rsid w:val="00482E11"/>
    <w:rsid w:val="00482E90"/>
    <w:rsid w:val="004834A0"/>
    <w:rsid w:val="00484057"/>
    <w:rsid w:val="004842F7"/>
    <w:rsid w:val="00484641"/>
    <w:rsid w:val="00486550"/>
    <w:rsid w:val="0048687E"/>
    <w:rsid w:val="0048710A"/>
    <w:rsid w:val="00490ADE"/>
    <w:rsid w:val="00490B93"/>
    <w:rsid w:val="004917A5"/>
    <w:rsid w:val="00491837"/>
    <w:rsid w:val="004919D1"/>
    <w:rsid w:val="00491BC4"/>
    <w:rsid w:val="00493E83"/>
    <w:rsid w:val="004940B0"/>
    <w:rsid w:val="00495409"/>
    <w:rsid w:val="00495766"/>
    <w:rsid w:val="00495C49"/>
    <w:rsid w:val="00496872"/>
    <w:rsid w:val="00496A8A"/>
    <w:rsid w:val="00496C2E"/>
    <w:rsid w:val="00496D78"/>
    <w:rsid w:val="00497B0D"/>
    <w:rsid w:val="004A0947"/>
    <w:rsid w:val="004A12AE"/>
    <w:rsid w:val="004A1FA4"/>
    <w:rsid w:val="004A20D2"/>
    <w:rsid w:val="004A384B"/>
    <w:rsid w:val="004A3874"/>
    <w:rsid w:val="004A4ECC"/>
    <w:rsid w:val="004A56EE"/>
    <w:rsid w:val="004A665E"/>
    <w:rsid w:val="004A70E3"/>
    <w:rsid w:val="004A7D6B"/>
    <w:rsid w:val="004B0332"/>
    <w:rsid w:val="004B0747"/>
    <w:rsid w:val="004B08F2"/>
    <w:rsid w:val="004B0DB8"/>
    <w:rsid w:val="004B1892"/>
    <w:rsid w:val="004B22FC"/>
    <w:rsid w:val="004B2358"/>
    <w:rsid w:val="004B26BB"/>
    <w:rsid w:val="004B387A"/>
    <w:rsid w:val="004B4A69"/>
    <w:rsid w:val="004B4DF6"/>
    <w:rsid w:val="004B51ED"/>
    <w:rsid w:val="004B57F7"/>
    <w:rsid w:val="004B5AAD"/>
    <w:rsid w:val="004B5BBE"/>
    <w:rsid w:val="004B6627"/>
    <w:rsid w:val="004B675E"/>
    <w:rsid w:val="004B6917"/>
    <w:rsid w:val="004B6BAD"/>
    <w:rsid w:val="004B700F"/>
    <w:rsid w:val="004B7611"/>
    <w:rsid w:val="004B776B"/>
    <w:rsid w:val="004C016B"/>
    <w:rsid w:val="004C02D5"/>
    <w:rsid w:val="004C08D7"/>
    <w:rsid w:val="004C0984"/>
    <w:rsid w:val="004C09CB"/>
    <w:rsid w:val="004C16F9"/>
    <w:rsid w:val="004C2B40"/>
    <w:rsid w:val="004C375E"/>
    <w:rsid w:val="004C3A5A"/>
    <w:rsid w:val="004C3CB6"/>
    <w:rsid w:val="004C422A"/>
    <w:rsid w:val="004C492C"/>
    <w:rsid w:val="004C4B8B"/>
    <w:rsid w:val="004C56A3"/>
    <w:rsid w:val="004C5B24"/>
    <w:rsid w:val="004C605A"/>
    <w:rsid w:val="004C6224"/>
    <w:rsid w:val="004C6465"/>
    <w:rsid w:val="004C6BC0"/>
    <w:rsid w:val="004C6CB4"/>
    <w:rsid w:val="004D0E70"/>
    <w:rsid w:val="004D10CD"/>
    <w:rsid w:val="004D186E"/>
    <w:rsid w:val="004D1BA9"/>
    <w:rsid w:val="004D2127"/>
    <w:rsid w:val="004D2229"/>
    <w:rsid w:val="004D23F1"/>
    <w:rsid w:val="004D27B7"/>
    <w:rsid w:val="004D2C5A"/>
    <w:rsid w:val="004D2F34"/>
    <w:rsid w:val="004D3765"/>
    <w:rsid w:val="004D38CD"/>
    <w:rsid w:val="004D3E68"/>
    <w:rsid w:val="004D3E76"/>
    <w:rsid w:val="004D5A6C"/>
    <w:rsid w:val="004D5BC0"/>
    <w:rsid w:val="004D5F79"/>
    <w:rsid w:val="004D66F4"/>
    <w:rsid w:val="004D68E4"/>
    <w:rsid w:val="004D72D5"/>
    <w:rsid w:val="004E1095"/>
    <w:rsid w:val="004E11C9"/>
    <w:rsid w:val="004E1E4C"/>
    <w:rsid w:val="004E25AE"/>
    <w:rsid w:val="004E2FC7"/>
    <w:rsid w:val="004E337A"/>
    <w:rsid w:val="004E36D6"/>
    <w:rsid w:val="004E3DF8"/>
    <w:rsid w:val="004E40F5"/>
    <w:rsid w:val="004E466E"/>
    <w:rsid w:val="004E48B5"/>
    <w:rsid w:val="004E68E7"/>
    <w:rsid w:val="004E6B1B"/>
    <w:rsid w:val="004E6F30"/>
    <w:rsid w:val="004E6FD9"/>
    <w:rsid w:val="004E742A"/>
    <w:rsid w:val="004E7AFE"/>
    <w:rsid w:val="004E7C70"/>
    <w:rsid w:val="004F10BB"/>
    <w:rsid w:val="004F2B1D"/>
    <w:rsid w:val="004F2EDD"/>
    <w:rsid w:val="004F325C"/>
    <w:rsid w:val="004F3FC3"/>
    <w:rsid w:val="004F43B5"/>
    <w:rsid w:val="004F794E"/>
    <w:rsid w:val="0050013B"/>
    <w:rsid w:val="005007A3"/>
    <w:rsid w:val="00500C36"/>
    <w:rsid w:val="00501007"/>
    <w:rsid w:val="005027F5"/>
    <w:rsid w:val="00502B00"/>
    <w:rsid w:val="00503324"/>
    <w:rsid w:val="005037A2"/>
    <w:rsid w:val="00503F36"/>
    <w:rsid w:val="00506EC1"/>
    <w:rsid w:val="005074DC"/>
    <w:rsid w:val="00507CA2"/>
    <w:rsid w:val="00507E95"/>
    <w:rsid w:val="00511711"/>
    <w:rsid w:val="005131BC"/>
    <w:rsid w:val="005146DA"/>
    <w:rsid w:val="0051493B"/>
    <w:rsid w:val="00515EDC"/>
    <w:rsid w:val="00517276"/>
    <w:rsid w:val="0052017E"/>
    <w:rsid w:val="00520776"/>
    <w:rsid w:val="005207C5"/>
    <w:rsid w:val="00520F48"/>
    <w:rsid w:val="00521443"/>
    <w:rsid w:val="005214AF"/>
    <w:rsid w:val="005222C5"/>
    <w:rsid w:val="00522C7F"/>
    <w:rsid w:val="0052344E"/>
    <w:rsid w:val="005234D7"/>
    <w:rsid w:val="00523E16"/>
    <w:rsid w:val="00524C44"/>
    <w:rsid w:val="00525044"/>
    <w:rsid w:val="00526AE7"/>
    <w:rsid w:val="00526C56"/>
    <w:rsid w:val="00527276"/>
    <w:rsid w:val="00530D56"/>
    <w:rsid w:val="00530F21"/>
    <w:rsid w:val="0053174E"/>
    <w:rsid w:val="00532786"/>
    <w:rsid w:val="00532B6F"/>
    <w:rsid w:val="00532C20"/>
    <w:rsid w:val="005331D8"/>
    <w:rsid w:val="005333F4"/>
    <w:rsid w:val="005340BD"/>
    <w:rsid w:val="005345C7"/>
    <w:rsid w:val="00534D1C"/>
    <w:rsid w:val="00534D2D"/>
    <w:rsid w:val="00535678"/>
    <w:rsid w:val="00535810"/>
    <w:rsid w:val="005400A7"/>
    <w:rsid w:val="0054077D"/>
    <w:rsid w:val="00540A95"/>
    <w:rsid w:val="00541D35"/>
    <w:rsid w:val="00543428"/>
    <w:rsid w:val="00543B03"/>
    <w:rsid w:val="0054416E"/>
    <w:rsid w:val="0054435B"/>
    <w:rsid w:val="005449A4"/>
    <w:rsid w:val="005456BB"/>
    <w:rsid w:val="00545786"/>
    <w:rsid w:val="005462BC"/>
    <w:rsid w:val="00546DD3"/>
    <w:rsid w:val="00547FEC"/>
    <w:rsid w:val="005509BC"/>
    <w:rsid w:val="00551D52"/>
    <w:rsid w:val="005522FF"/>
    <w:rsid w:val="0055233D"/>
    <w:rsid w:val="00552BCB"/>
    <w:rsid w:val="00552E89"/>
    <w:rsid w:val="0055327C"/>
    <w:rsid w:val="00556DCB"/>
    <w:rsid w:val="00556F9E"/>
    <w:rsid w:val="00557502"/>
    <w:rsid w:val="005576D4"/>
    <w:rsid w:val="005578DD"/>
    <w:rsid w:val="00557BA5"/>
    <w:rsid w:val="00557C98"/>
    <w:rsid w:val="005601FB"/>
    <w:rsid w:val="005609C5"/>
    <w:rsid w:val="00560BD4"/>
    <w:rsid w:val="005617C8"/>
    <w:rsid w:val="00562BB8"/>
    <w:rsid w:val="00562D96"/>
    <w:rsid w:val="005637F8"/>
    <w:rsid w:val="00564382"/>
    <w:rsid w:val="00564FB1"/>
    <w:rsid w:val="00565DB5"/>
    <w:rsid w:val="00566BC9"/>
    <w:rsid w:val="005670E5"/>
    <w:rsid w:val="005706E3"/>
    <w:rsid w:val="00573618"/>
    <w:rsid w:val="005739FE"/>
    <w:rsid w:val="00573E88"/>
    <w:rsid w:val="005740BA"/>
    <w:rsid w:val="005741A5"/>
    <w:rsid w:val="005743CF"/>
    <w:rsid w:val="0057494C"/>
    <w:rsid w:val="00575C17"/>
    <w:rsid w:val="00576FAC"/>
    <w:rsid w:val="005776D8"/>
    <w:rsid w:val="00577881"/>
    <w:rsid w:val="00577F1B"/>
    <w:rsid w:val="005802F6"/>
    <w:rsid w:val="005804DE"/>
    <w:rsid w:val="0058096D"/>
    <w:rsid w:val="00580AE4"/>
    <w:rsid w:val="00580DC2"/>
    <w:rsid w:val="0058109C"/>
    <w:rsid w:val="005811BE"/>
    <w:rsid w:val="005814EE"/>
    <w:rsid w:val="0058164E"/>
    <w:rsid w:val="00582828"/>
    <w:rsid w:val="00582A98"/>
    <w:rsid w:val="00582F32"/>
    <w:rsid w:val="00583142"/>
    <w:rsid w:val="005831DB"/>
    <w:rsid w:val="005834AB"/>
    <w:rsid w:val="0058369E"/>
    <w:rsid w:val="00583D2E"/>
    <w:rsid w:val="005858CB"/>
    <w:rsid w:val="005859E0"/>
    <w:rsid w:val="00585DCA"/>
    <w:rsid w:val="00586524"/>
    <w:rsid w:val="00587BF0"/>
    <w:rsid w:val="005900FF"/>
    <w:rsid w:val="0059028F"/>
    <w:rsid w:val="005902CA"/>
    <w:rsid w:val="005907AF"/>
    <w:rsid w:val="00590AA0"/>
    <w:rsid w:val="005917A1"/>
    <w:rsid w:val="005921CA"/>
    <w:rsid w:val="00592637"/>
    <w:rsid w:val="00593305"/>
    <w:rsid w:val="005943DB"/>
    <w:rsid w:val="00594685"/>
    <w:rsid w:val="00594BB6"/>
    <w:rsid w:val="0059512A"/>
    <w:rsid w:val="005953F0"/>
    <w:rsid w:val="00595B26"/>
    <w:rsid w:val="00596EBB"/>
    <w:rsid w:val="00597081"/>
    <w:rsid w:val="0059772C"/>
    <w:rsid w:val="005978F2"/>
    <w:rsid w:val="005A06FC"/>
    <w:rsid w:val="005A0BE7"/>
    <w:rsid w:val="005A3145"/>
    <w:rsid w:val="005A33C7"/>
    <w:rsid w:val="005A3581"/>
    <w:rsid w:val="005A3AC9"/>
    <w:rsid w:val="005A49DF"/>
    <w:rsid w:val="005A4A72"/>
    <w:rsid w:val="005A5B5E"/>
    <w:rsid w:val="005A5E5E"/>
    <w:rsid w:val="005A65FD"/>
    <w:rsid w:val="005A6AA2"/>
    <w:rsid w:val="005A6B10"/>
    <w:rsid w:val="005A6BA1"/>
    <w:rsid w:val="005B06A0"/>
    <w:rsid w:val="005B0B50"/>
    <w:rsid w:val="005B0DCC"/>
    <w:rsid w:val="005B1AF6"/>
    <w:rsid w:val="005B1F32"/>
    <w:rsid w:val="005B2013"/>
    <w:rsid w:val="005B2541"/>
    <w:rsid w:val="005B4C0F"/>
    <w:rsid w:val="005B4ED8"/>
    <w:rsid w:val="005B5212"/>
    <w:rsid w:val="005B54AF"/>
    <w:rsid w:val="005B57ED"/>
    <w:rsid w:val="005B5FCF"/>
    <w:rsid w:val="005B6C54"/>
    <w:rsid w:val="005B6DB8"/>
    <w:rsid w:val="005B728B"/>
    <w:rsid w:val="005B72D9"/>
    <w:rsid w:val="005B7ED6"/>
    <w:rsid w:val="005C1555"/>
    <w:rsid w:val="005C1FE8"/>
    <w:rsid w:val="005C210F"/>
    <w:rsid w:val="005C2199"/>
    <w:rsid w:val="005C2306"/>
    <w:rsid w:val="005C3AC5"/>
    <w:rsid w:val="005C4213"/>
    <w:rsid w:val="005C4D6A"/>
    <w:rsid w:val="005C4E33"/>
    <w:rsid w:val="005C4F96"/>
    <w:rsid w:val="005C5657"/>
    <w:rsid w:val="005C5669"/>
    <w:rsid w:val="005C576F"/>
    <w:rsid w:val="005C5C96"/>
    <w:rsid w:val="005C63B0"/>
    <w:rsid w:val="005C6911"/>
    <w:rsid w:val="005C6C26"/>
    <w:rsid w:val="005D04CC"/>
    <w:rsid w:val="005D0797"/>
    <w:rsid w:val="005D08DF"/>
    <w:rsid w:val="005D1604"/>
    <w:rsid w:val="005D16C1"/>
    <w:rsid w:val="005D28E8"/>
    <w:rsid w:val="005D2D82"/>
    <w:rsid w:val="005D3528"/>
    <w:rsid w:val="005D467E"/>
    <w:rsid w:val="005D55E3"/>
    <w:rsid w:val="005D601A"/>
    <w:rsid w:val="005D6496"/>
    <w:rsid w:val="005D773D"/>
    <w:rsid w:val="005D7B8C"/>
    <w:rsid w:val="005E0172"/>
    <w:rsid w:val="005E0D4B"/>
    <w:rsid w:val="005E156D"/>
    <w:rsid w:val="005E2038"/>
    <w:rsid w:val="005E2568"/>
    <w:rsid w:val="005E28ED"/>
    <w:rsid w:val="005E3071"/>
    <w:rsid w:val="005E318F"/>
    <w:rsid w:val="005E358D"/>
    <w:rsid w:val="005E3D85"/>
    <w:rsid w:val="005E40CD"/>
    <w:rsid w:val="005E4C8F"/>
    <w:rsid w:val="005E5519"/>
    <w:rsid w:val="005E5B92"/>
    <w:rsid w:val="005E61E4"/>
    <w:rsid w:val="005E66E9"/>
    <w:rsid w:val="005E6B3D"/>
    <w:rsid w:val="005E6CD5"/>
    <w:rsid w:val="005E74EA"/>
    <w:rsid w:val="005F123A"/>
    <w:rsid w:val="005F1ACC"/>
    <w:rsid w:val="005F293A"/>
    <w:rsid w:val="005F2F3A"/>
    <w:rsid w:val="005F3233"/>
    <w:rsid w:val="005F3453"/>
    <w:rsid w:val="005F42AD"/>
    <w:rsid w:val="005F5500"/>
    <w:rsid w:val="005F56E6"/>
    <w:rsid w:val="005F5BBD"/>
    <w:rsid w:val="005F6890"/>
    <w:rsid w:val="006000E6"/>
    <w:rsid w:val="00600DCC"/>
    <w:rsid w:val="00601091"/>
    <w:rsid w:val="006013D6"/>
    <w:rsid w:val="0060393F"/>
    <w:rsid w:val="00603A0C"/>
    <w:rsid w:val="00603F87"/>
    <w:rsid w:val="00605805"/>
    <w:rsid w:val="00606164"/>
    <w:rsid w:val="006064B3"/>
    <w:rsid w:val="006111EF"/>
    <w:rsid w:val="0061188B"/>
    <w:rsid w:val="00611D2F"/>
    <w:rsid w:val="006132AF"/>
    <w:rsid w:val="00614364"/>
    <w:rsid w:val="00614431"/>
    <w:rsid w:val="006144AB"/>
    <w:rsid w:val="00614AF7"/>
    <w:rsid w:val="0061533F"/>
    <w:rsid w:val="0061565B"/>
    <w:rsid w:val="006159CA"/>
    <w:rsid w:val="00620856"/>
    <w:rsid w:val="0062095C"/>
    <w:rsid w:val="006225EE"/>
    <w:rsid w:val="006232ED"/>
    <w:rsid w:val="00623701"/>
    <w:rsid w:val="00623822"/>
    <w:rsid w:val="00623A32"/>
    <w:rsid w:val="00623BD8"/>
    <w:rsid w:val="00623C6F"/>
    <w:rsid w:val="00623FF4"/>
    <w:rsid w:val="00624234"/>
    <w:rsid w:val="0062455D"/>
    <w:rsid w:val="00624EF2"/>
    <w:rsid w:val="00625AFB"/>
    <w:rsid w:val="0062675A"/>
    <w:rsid w:val="00626F3F"/>
    <w:rsid w:val="00626F4F"/>
    <w:rsid w:val="00627EC5"/>
    <w:rsid w:val="00627FD9"/>
    <w:rsid w:val="00630392"/>
    <w:rsid w:val="006313BC"/>
    <w:rsid w:val="006314CE"/>
    <w:rsid w:val="006316E5"/>
    <w:rsid w:val="006324D9"/>
    <w:rsid w:val="00632B13"/>
    <w:rsid w:val="00632FD8"/>
    <w:rsid w:val="00632FE8"/>
    <w:rsid w:val="006333A8"/>
    <w:rsid w:val="00633456"/>
    <w:rsid w:val="00633863"/>
    <w:rsid w:val="006342C6"/>
    <w:rsid w:val="00634ECF"/>
    <w:rsid w:val="00635186"/>
    <w:rsid w:val="00635318"/>
    <w:rsid w:val="00635544"/>
    <w:rsid w:val="006357B7"/>
    <w:rsid w:val="006360F0"/>
    <w:rsid w:val="006376A7"/>
    <w:rsid w:val="0063775A"/>
    <w:rsid w:val="006377D6"/>
    <w:rsid w:val="00637882"/>
    <w:rsid w:val="006408EA"/>
    <w:rsid w:val="00640A24"/>
    <w:rsid w:val="00641350"/>
    <w:rsid w:val="006420B1"/>
    <w:rsid w:val="00642164"/>
    <w:rsid w:val="00642840"/>
    <w:rsid w:val="00642EF9"/>
    <w:rsid w:val="00643966"/>
    <w:rsid w:val="00644546"/>
    <w:rsid w:val="0064470D"/>
    <w:rsid w:val="00644F70"/>
    <w:rsid w:val="0064513F"/>
    <w:rsid w:val="00645C8B"/>
    <w:rsid w:val="006469A5"/>
    <w:rsid w:val="006469AF"/>
    <w:rsid w:val="006469C0"/>
    <w:rsid w:val="00646EA3"/>
    <w:rsid w:val="006477BA"/>
    <w:rsid w:val="00650665"/>
    <w:rsid w:val="006516CE"/>
    <w:rsid w:val="006518D9"/>
    <w:rsid w:val="00651FA3"/>
    <w:rsid w:val="00652A7D"/>
    <w:rsid w:val="0065449E"/>
    <w:rsid w:val="00654617"/>
    <w:rsid w:val="00654947"/>
    <w:rsid w:val="00656040"/>
    <w:rsid w:val="006561A3"/>
    <w:rsid w:val="0065647A"/>
    <w:rsid w:val="0065662A"/>
    <w:rsid w:val="0065781D"/>
    <w:rsid w:val="00657857"/>
    <w:rsid w:val="00657A0D"/>
    <w:rsid w:val="00657B36"/>
    <w:rsid w:val="00657C96"/>
    <w:rsid w:val="00660474"/>
    <w:rsid w:val="00660F98"/>
    <w:rsid w:val="0066117A"/>
    <w:rsid w:val="00661C64"/>
    <w:rsid w:val="00662285"/>
    <w:rsid w:val="006626F0"/>
    <w:rsid w:val="006639E9"/>
    <w:rsid w:val="006640CE"/>
    <w:rsid w:val="006654EB"/>
    <w:rsid w:val="006659E2"/>
    <w:rsid w:val="00666318"/>
    <w:rsid w:val="00667355"/>
    <w:rsid w:val="0067013F"/>
    <w:rsid w:val="00670232"/>
    <w:rsid w:val="00670B0F"/>
    <w:rsid w:val="00670BA7"/>
    <w:rsid w:val="00671211"/>
    <w:rsid w:val="006715F7"/>
    <w:rsid w:val="00671622"/>
    <w:rsid w:val="006720C3"/>
    <w:rsid w:val="00672866"/>
    <w:rsid w:val="00673CB0"/>
    <w:rsid w:val="00673D2A"/>
    <w:rsid w:val="0067549D"/>
    <w:rsid w:val="00676616"/>
    <w:rsid w:val="00677064"/>
    <w:rsid w:val="006770C1"/>
    <w:rsid w:val="006801D4"/>
    <w:rsid w:val="00680D8C"/>
    <w:rsid w:val="00682341"/>
    <w:rsid w:val="00682BCE"/>
    <w:rsid w:val="00682E9B"/>
    <w:rsid w:val="006830AF"/>
    <w:rsid w:val="00685899"/>
    <w:rsid w:val="00686550"/>
    <w:rsid w:val="00686920"/>
    <w:rsid w:val="00687508"/>
    <w:rsid w:val="00687A48"/>
    <w:rsid w:val="00690D20"/>
    <w:rsid w:val="006918E8"/>
    <w:rsid w:val="006920D3"/>
    <w:rsid w:val="006921B9"/>
    <w:rsid w:val="0069322B"/>
    <w:rsid w:val="00693D8A"/>
    <w:rsid w:val="0069408D"/>
    <w:rsid w:val="00694B31"/>
    <w:rsid w:val="0069590A"/>
    <w:rsid w:val="006964DD"/>
    <w:rsid w:val="0069650B"/>
    <w:rsid w:val="00696817"/>
    <w:rsid w:val="00696DD1"/>
    <w:rsid w:val="006977CD"/>
    <w:rsid w:val="00697DCE"/>
    <w:rsid w:val="00697F1A"/>
    <w:rsid w:val="006A03FE"/>
    <w:rsid w:val="006A0CA1"/>
    <w:rsid w:val="006A2180"/>
    <w:rsid w:val="006A25BE"/>
    <w:rsid w:val="006A27E9"/>
    <w:rsid w:val="006A2874"/>
    <w:rsid w:val="006A2C19"/>
    <w:rsid w:val="006A2F12"/>
    <w:rsid w:val="006A2F6D"/>
    <w:rsid w:val="006A3366"/>
    <w:rsid w:val="006A3EB9"/>
    <w:rsid w:val="006A5488"/>
    <w:rsid w:val="006A5BDD"/>
    <w:rsid w:val="006A60E7"/>
    <w:rsid w:val="006A6162"/>
    <w:rsid w:val="006A6E3D"/>
    <w:rsid w:val="006A73B5"/>
    <w:rsid w:val="006B01FC"/>
    <w:rsid w:val="006B2DF8"/>
    <w:rsid w:val="006B2F1A"/>
    <w:rsid w:val="006B3244"/>
    <w:rsid w:val="006B32CD"/>
    <w:rsid w:val="006B3411"/>
    <w:rsid w:val="006B4242"/>
    <w:rsid w:val="006B5000"/>
    <w:rsid w:val="006B5C99"/>
    <w:rsid w:val="006B6034"/>
    <w:rsid w:val="006B6AE2"/>
    <w:rsid w:val="006C11B1"/>
    <w:rsid w:val="006C13B6"/>
    <w:rsid w:val="006C16A5"/>
    <w:rsid w:val="006C1790"/>
    <w:rsid w:val="006C23AE"/>
    <w:rsid w:val="006C2571"/>
    <w:rsid w:val="006C26B8"/>
    <w:rsid w:val="006C37C5"/>
    <w:rsid w:val="006C3BC4"/>
    <w:rsid w:val="006C3EE0"/>
    <w:rsid w:val="006C3F2A"/>
    <w:rsid w:val="006C40DB"/>
    <w:rsid w:val="006C4BDA"/>
    <w:rsid w:val="006C5AB4"/>
    <w:rsid w:val="006C604E"/>
    <w:rsid w:val="006C6182"/>
    <w:rsid w:val="006C6ADD"/>
    <w:rsid w:val="006C6DFF"/>
    <w:rsid w:val="006C74C4"/>
    <w:rsid w:val="006D03FF"/>
    <w:rsid w:val="006D0BE2"/>
    <w:rsid w:val="006D20C2"/>
    <w:rsid w:val="006D22A0"/>
    <w:rsid w:val="006D245E"/>
    <w:rsid w:val="006D25E2"/>
    <w:rsid w:val="006D280D"/>
    <w:rsid w:val="006D2815"/>
    <w:rsid w:val="006D29B9"/>
    <w:rsid w:val="006D314C"/>
    <w:rsid w:val="006D4845"/>
    <w:rsid w:val="006D54CE"/>
    <w:rsid w:val="006D57B7"/>
    <w:rsid w:val="006D5B34"/>
    <w:rsid w:val="006D60E8"/>
    <w:rsid w:val="006D6529"/>
    <w:rsid w:val="006D6593"/>
    <w:rsid w:val="006D71D1"/>
    <w:rsid w:val="006D7509"/>
    <w:rsid w:val="006E0506"/>
    <w:rsid w:val="006E05BC"/>
    <w:rsid w:val="006E0D9F"/>
    <w:rsid w:val="006E0F17"/>
    <w:rsid w:val="006E0F7F"/>
    <w:rsid w:val="006E120A"/>
    <w:rsid w:val="006E1495"/>
    <w:rsid w:val="006E191B"/>
    <w:rsid w:val="006E21EA"/>
    <w:rsid w:val="006E3478"/>
    <w:rsid w:val="006E3B49"/>
    <w:rsid w:val="006E3C1B"/>
    <w:rsid w:val="006E3D22"/>
    <w:rsid w:val="006E3E3B"/>
    <w:rsid w:val="006E4414"/>
    <w:rsid w:val="006E452C"/>
    <w:rsid w:val="006E4537"/>
    <w:rsid w:val="006E47AB"/>
    <w:rsid w:val="006E582E"/>
    <w:rsid w:val="006E5ABF"/>
    <w:rsid w:val="006E6360"/>
    <w:rsid w:val="006E6749"/>
    <w:rsid w:val="006E6EDA"/>
    <w:rsid w:val="006E7B39"/>
    <w:rsid w:val="006F1482"/>
    <w:rsid w:val="006F31FF"/>
    <w:rsid w:val="006F34A4"/>
    <w:rsid w:val="006F39AD"/>
    <w:rsid w:val="006F3AE8"/>
    <w:rsid w:val="006F3AEB"/>
    <w:rsid w:val="006F47B8"/>
    <w:rsid w:val="006F4A7E"/>
    <w:rsid w:val="006F4CF0"/>
    <w:rsid w:val="006F4DEB"/>
    <w:rsid w:val="006F4EC1"/>
    <w:rsid w:val="006F6BFC"/>
    <w:rsid w:val="006F757D"/>
    <w:rsid w:val="006F7833"/>
    <w:rsid w:val="006F784F"/>
    <w:rsid w:val="00700401"/>
    <w:rsid w:val="00700E1E"/>
    <w:rsid w:val="007019B8"/>
    <w:rsid w:val="0070251B"/>
    <w:rsid w:val="00702608"/>
    <w:rsid w:val="007029A3"/>
    <w:rsid w:val="00702EAF"/>
    <w:rsid w:val="007039B1"/>
    <w:rsid w:val="00703A4C"/>
    <w:rsid w:val="00704998"/>
    <w:rsid w:val="00705923"/>
    <w:rsid w:val="007066BC"/>
    <w:rsid w:val="00706774"/>
    <w:rsid w:val="00706F47"/>
    <w:rsid w:val="00707BF2"/>
    <w:rsid w:val="0071059A"/>
    <w:rsid w:val="00710FD9"/>
    <w:rsid w:val="00711E09"/>
    <w:rsid w:val="00712510"/>
    <w:rsid w:val="007126B7"/>
    <w:rsid w:val="00713F50"/>
    <w:rsid w:val="00714F1F"/>
    <w:rsid w:val="007151DA"/>
    <w:rsid w:val="00715536"/>
    <w:rsid w:val="007159E0"/>
    <w:rsid w:val="00716765"/>
    <w:rsid w:val="00716C05"/>
    <w:rsid w:val="00716C48"/>
    <w:rsid w:val="00717122"/>
    <w:rsid w:val="00717190"/>
    <w:rsid w:val="007177B7"/>
    <w:rsid w:val="00717B96"/>
    <w:rsid w:val="00717C9E"/>
    <w:rsid w:val="00720257"/>
    <w:rsid w:val="007206EC"/>
    <w:rsid w:val="00720E8C"/>
    <w:rsid w:val="0072161F"/>
    <w:rsid w:val="00721E0D"/>
    <w:rsid w:val="00722439"/>
    <w:rsid w:val="00722C7B"/>
    <w:rsid w:val="0072356E"/>
    <w:rsid w:val="0072363E"/>
    <w:rsid w:val="00723957"/>
    <w:rsid w:val="00723C6A"/>
    <w:rsid w:val="00723E90"/>
    <w:rsid w:val="00724183"/>
    <w:rsid w:val="00724683"/>
    <w:rsid w:val="00725285"/>
    <w:rsid w:val="007254D7"/>
    <w:rsid w:val="00725FEF"/>
    <w:rsid w:val="0072645F"/>
    <w:rsid w:val="00726488"/>
    <w:rsid w:val="00726CDA"/>
    <w:rsid w:val="007271B5"/>
    <w:rsid w:val="007304CF"/>
    <w:rsid w:val="00730A5C"/>
    <w:rsid w:val="00730D76"/>
    <w:rsid w:val="007317A6"/>
    <w:rsid w:val="007318DD"/>
    <w:rsid w:val="00731937"/>
    <w:rsid w:val="00731A37"/>
    <w:rsid w:val="00732078"/>
    <w:rsid w:val="00732210"/>
    <w:rsid w:val="007336AC"/>
    <w:rsid w:val="00734461"/>
    <w:rsid w:val="00734564"/>
    <w:rsid w:val="0073469F"/>
    <w:rsid w:val="00734BBD"/>
    <w:rsid w:val="00735458"/>
    <w:rsid w:val="00735543"/>
    <w:rsid w:val="00735B78"/>
    <w:rsid w:val="00735D2C"/>
    <w:rsid w:val="00736924"/>
    <w:rsid w:val="007373B2"/>
    <w:rsid w:val="0074018F"/>
    <w:rsid w:val="00740A18"/>
    <w:rsid w:val="00740A47"/>
    <w:rsid w:val="007411DC"/>
    <w:rsid w:val="00742120"/>
    <w:rsid w:val="0074218E"/>
    <w:rsid w:val="00742598"/>
    <w:rsid w:val="007427FB"/>
    <w:rsid w:val="00742958"/>
    <w:rsid w:val="00742991"/>
    <w:rsid w:val="00743588"/>
    <w:rsid w:val="007439E8"/>
    <w:rsid w:val="0074423C"/>
    <w:rsid w:val="0074469F"/>
    <w:rsid w:val="007457FB"/>
    <w:rsid w:val="00745DCD"/>
    <w:rsid w:val="007462C1"/>
    <w:rsid w:val="00747250"/>
    <w:rsid w:val="00747960"/>
    <w:rsid w:val="00747A20"/>
    <w:rsid w:val="00747D8A"/>
    <w:rsid w:val="0075027D"/>
    <w:rsid w:val="00750E17"/>
    <w:rsid w:val="00750FC3"/>
    <w:rsid w:val="0075192D"/>
    <w:rsid w:val="00751F35"/>
    <w:rsid w:val="00752B85"/>
    <w:rsid w:val="00752CF1"/>
    <w:rsid w:val="007533B1"/>
    <w:rsid w:val="00753C97"/>
    <w:rsid w:val="00754142"/>
    <w:rsid w:val="007542F9"/>
    <w:rsid w:val="00754BD8"/>
    <w:rsid w:val="00755250"/>
    <w:rsid w:val="0075557A"/>
    <w:rsid w:val="00755862"/>
    <w:rsid w:val="00756211"/>
    <w:rsid w:val="00757E36"/>
    <w:rsid w:val="007602B7"/>
    <w:rsid w:val="00760343"/>
    <w:rsid w:val="00760823"/>
    <w:rsid w:val="007613B3"/>
    <w:rsid w:val="00762A76"/>
    <w:rsid w:val="007630AE"/>
    <w:rsid w:val="00764136"/>
    <w:rsid w:val="007652CC"/>
    <w:rsid w:val="00765801"/>
    <w:rsid w:val="0076660A"/>
    <w:rsid w:val="00766A77"/>
    <w:rsid w:val="00766A83"/>
    <w:rsid w:val="00767490"/>
    <w:rsid w:val="00767D7C"/>
    <w:rsid w:val="007706C4"/>
    <w:rsid w:val="00770AC2"/>
    <w:rsid w:val="007711D6"/>
    <w:rsid w:val="007717C0"/>
    <w:rsid w:val="007718FE"/>
    <w:rsid w:val="00771F47"/>
    <w:rsid w:val="00772A00"/>
    <w:rsid w:val="00772EE8"/>
    <w:rsid w:val="00773A6F"/>
    <w:rsid w:val="00773AC8"/>
    <w:rsid w:val="00774002"/>
    <w:rsid w:val="0077477C"/>
    <w:rsid w:val="00775066"/>
    <w:rsid w:val="00775F80"/>
    <w:rsid w:val="00776078"/>
    <w:rsid w:val="00776E46"/>
    <w:rsid w:val="007776E4"/>
    <w:rsid w:val="0078023A"/>
    <w:rsid w:val="0078102C"/>
    <w:rsid w:val="0078112D"/>
    <w:rsid w:val="00781791"/>
    <w:rsid w:val="00782288"/>
    <w:rsid w:val="007828EB"/>
    <w:rsid w:val="00782C4A"/>
    <w:rsid w:val="00782C54"/>
    <w:rsid w:val="007830E8"/>
    <w:rsid w:val="007843C9"/>
    <w:rsid w:val="00784CFB"/>
    <w:rsid w:val="00784E8D"/>
    <w:rsid w:val="007851E0"/>
    <w:rsid w:val="00785677"/>
    <w:rsid w:val="007859A0"/>
    <w:rsid w:val="00785A5B"/>
    <w:rsid w:val="00786361"/>
    <w:rsid w:val="00786A9E"/>
    <w:rsid w:val="00787990"/>
    <w:rsid w:val="00787AA4"/>
    <w:rsid w:val="007901BB"/>
    <w:rsid w:val="0079090A"/>
    <w:rsid w:val="00790C6B"/>
    <w:rsid w:val="00791409"/>
    <w:rsid w:val="00791C87"/>
    <w:rsid w:val="007936EA"/>
    <w:rsid w:val="0079467C"/>
    <w:rsid w:val="007948AD"/>
    <w:rsid w:val="007954D1"/>
    <w:rsid w:val="00797820"/>
    <w:rsid w:val="00797CA2"/>
    <w:rsid w:val="00797D82"/>
    <w:rsid w:val="007A03D8"/>
    <w:rsid w:val="007A121B"/>
    <w:rsid w:val="007A2134"/>
    <w:rsid w:val="007A21BC"/>
    <w:rsid w:val="007A224B"/>
    <w:rsid w:val="007A3A7F"/>
    <w:rsid w:val="007A4EED"/>
    <w:rsid w:val="007A55F3"/>
    <w:rsid w:val="007A59D5"/>
    <w:rsid w:val="007A5AA0"/>
    <w:rsid w:val="007A66E1"/>
    <w:rsid w:val="007A6C01"/>
    <w:rsid w:val="007A7AD2"/>
    <w:rsid w:val="007A7DFC"/>
    <w:rsid w:val="007B1593"/>
    <w:rsid w:val="007B2DE6"/>
    <w:rsid w:val="007B338A"/>
    <w:rsid w:val="007B3AE7"/>
    <w:rsid w:val="007B3CC2"/>
    <w:rsid w:val="007B436D"/>
    <w:rsid w:val="007B454A"/>
    <w:rsid w:val="007B4A4B"/>
    <w:rsid w:val="007B5737"/>
    <w:rsid w:val="007B6639"/>
    <w:rsid w:val="007B7162"/>
    <w:rsid w:val="007B71E6"/>
    <w:rsid w:val="007B73C9"/>
    <w:rsid w:val="007B756D"/>
    <w:rsid w:val="007B7F86"/>
    <w:rsid w:val="007C07C1"/>
    <w:rsid w:val="007C1143"/>
    <w:rsid w:val="007C179A"/>
    <w:rsid w:val="007C1C7B"/>
    <w:rsid w:val="007C24CF"/>
    <w:rsid w:val="007C2A1B"/>
    <w:rsid w:val="007C3063"/>
    <w:rsid w:val="007C31D7"/>
    <w:rsid w:val="007C3598"/>
    <w:rsid w:val="007C3821"/>
    <w:rsid w:val="007C434D"/>
    <w:rsid w:val="007C4BC1"/>
    <w:rsid w:val="007C4DCA"/>
    <w:rsid w:val="007C5685"/>
    <w:rsid w:val="007C60AF"/>
    <w:rsid w:val="007C646B"/>
    <w:rsid w:val="007C76EE"/>
    <w:rsid w:val="007C7DE3"/>
    <w:rsid w:val="007D041A"/>
    <w:rsid w:val="007D1190"/>
    <w:rsid w:val="007D13F9"/>
    <w:rsid w:val="007D1A2D"/>
    <w:rsid w:val="007D1C5C"/>
    <w:rsid w:val="007D2482"/>
    <w:rsid w:val="007D2AF1"/>
    <w:rsid w:val="007D3239"/>
    <w:rsid w:val="007D446D"/>
    <w:rsid w:val="007D4AD7"/>
    <w:rsid w:val="007D4B65"/>
    <w:rsid w:val="007D4E26"/>
    <w:rsid w:val="007D4F38"/>
    <w:rsid w:val="007D62AC"/>
    <w:rsid w:val="007D78C2"/>
    <w:rsid w:val="007E0156"/>
    <w:rsid w:val="007E2A4F"/>
    <w:rsid w:val="007E3402"/>
    <w:rsid w:val="007E3516"/>
    <w:rsid w:val="007E3B14"/>
    <w:rsid w:val="007E41AA"/>
    <w:rsid w:val="007E42FD"/>
    <w:rsid w:val="007E5544"/>
    <w:rsid w:val="007E63C9"/>
    <w:rsid w:val="007E6F1B"/>
    <w:rsid w:val="007E7D5E"/>
    <w:rsid w:val="007F037A"/>
    <w:rsid w:val="007F05E5"/>
    <w:rsid w:val="007F0AFE"/>
    <w:rsid w:val="007F0C8D"/>
    <w:rsid w:val="007F2DC5"/>
    <w:rsid w:val="007F356A"/>
    <w:rsid w:val="007F4716"/>
    <w:rsid w:val="007F51A6"/>
    <w:rsid w:val="007F52F9"/>
    <w:rsid w:val="007F5B56"/>
    <w:rsid w:val="007F5C62"/>
    <w:rsid w:val="007F5E17"/>
    <w:rsid w:val="007F5F5D"/>
    <w:rsid w:val="007F61E7"/>
    <w:rsid w:val="007F7573"/>
    <w:rsid w:val="007F775A"/>
    <w:rsid w:val="00800258"/>
    <w:rsid w:val="008005B4"/>
    <w:rsid w:val="008007D6"/>
    <w:rsid w:val="0080154B"/>
    <w:rsid w:val="00802AF7"/>
    <w:rsid w:val="00802C1D"/>
    <w:rsid w:val="0080351C"/>
    <w:rsid w:val="00803A3C"/>
    <w:rsid w:val="00803A97"/>
    <w:rsid w:val="008044F3"/>
    <w:rsid w:val="008048B7"/>
    <w:rsid w:val="008049F2"/>
    <w:rsid w:val="00804D4D"/>
    <w:rsid w:val="00805B72"/>
    <w:rsid w:val="008061C1"/>
    <w:rsid w:val="0080698A"/>
    <w:rsid w:val="0081044C"/>
    <w:rsid w:val="00811763"/>
    <w:rsid w:val="008146EC"/>
    <w:rsid w:val="00814B9B"/>
    <w:rsid w:val="00814CA3"/>
    <w:rsid w:val="00814DF4"/>
    <w:rsid w:val="0081674D"/>
    <w:rsid w:val="00816BFD"/>
    <w:rsid w:val="00816E93"/>
    <w:rsid w:val="008176DC"/>
    <w:rsid w:val="00821A6A"/>
    <w:rsid w:val="0082236D"/>
    <w:rsid w:val="0082286F"/>
    <w:rsid w:val="00822ADC"/>
    <w:rsid w:val="00822D6C"/>
    <w:rsid w:val="008232A8"/>
    <w:rsid w:val="00823799"/>
    <w:rsid w:val="00824577"/>
    <w:rsid w:val="00824CAF"/>
    <w:rsid w:val="00826EEC"/>
    <w:rsid w:val="00826F2D"/>
    <w:rsid w:val="00827100"/>
    <w:rsid w:val="0082781E"/>
    <w:rsid w:val="008303AB"/>
    <w:rsid w:val="00830478"/>
    <w:rsid w:val="00830A6F"/>
    <w:rsid w:val="00831339"/>
    <w:rsid w:val="00831935"/>
    <w:rsid w:val="008322FE"/>
    <w:rsid w:val="008328F6"/>
    <w:rsid w:val="00832D80"/>
    <w:rsid w:val="00833EC1"/>
    <w:rsid w:val="008341F2"/>
    <w:rsid w:val="008344F2"/>
    <w:rsid w:val="00835CDD"/>
    <w:rsid w:val="00836A3A"/>
    <w:rsid w:val="00836EC6"/>
    <w:rsid w:val="008372DC"/>
    <w:rsid w:val="0083742E"/>
    <w:rsid w:val="00837539"/>
    <w:rsid w:val="0083793C"/>
    <w:rsid w:val="00837A6F"/>
    <w:rsid w:val="00837F8B"/>
    <w:rsid w:val="0084010C"/>
    <w:rsid w:val="0084025F"/>
    <w:rsid w:val="00840AED"/>
    <w:rsid w:val="00840B30"/>
    <w:rsid w:val="00841772"/>
    <w:rsid w:val="0084186C"/>
    <w:rsid w:val="00841F8A"/>
    <w:rsid w:val="00842A41"/>
    <w:rsid w:val="00843B46"/>
    <w:rsid w:val="0084410D"/>
    <w:rsid w:val="0084509F"/>
    <w:rsid w:val="00846A62"/>
    <w:rsid w:val="00847325"/>
    <w:rsid w:val="0085032E"/>
    <w:rsid w:val="008506C7"/>
    <w:rsid w:val="00850884"/>
    <w:rsid w:val="00850CDC"/>
    <w:rsid w:val="00850D78"/>
    <w:rsid w:val="008514A8"/>
    <w:rsid w:val="008518A1"/>
    <w:rsid w:val="00851B91"/>
    <w:rsid w:val="00851C49"/>
    <w:rsid w:val="00852455"/>
    <w:rsid w:val="0085294B"/>
    <w:rsid w:val="00852B50"/>
    <w:rsid w:val="00852B67"/>
    <w:rsid w:val="00852E33"/>
    <w:rsid w:val="008545CC"/>
    <w:rsid w:val="00855088"/>
    <w:rsid w:val="008551D7"/>
    <w:rsid w:val="00855781"/>
    <w:rsid w:val="00855A4D"/>
    <w:rsid w:val="00857ACC"/>
    <w:rsid w:val="00857D86"/>
    <w:rsid w:val="0086114A"/>
    <w:rsid w:val="008618B7"/>
    <w:rsid w:val="0086418F"/>
    <w:rsid w:val="008644CE"/>
    <w:rsid w:val="0086553C"/>
    <w:rsid w:val="008659E0"/>
    <w:rsid w:val="00865A8A"/>
    <w:rsid w:val="00865C95"/>
    <w:rsid w:val="008668AF"/>
    <w:rsid w:val="008675E4"/>
    <w:rsid w:val="00870FBB"/>
    <w:rsid w:val="00871D11"/>
    <w:rsid w:val="00871F4B"/>
    <w:rsid w:val="00872322"/>
    <w:rsid w:val="008724E5"/>
    <w:rsid w:val="00872662"/>
    <w:rsid w:val="00872F04"/>
    <w:rsid w:val="00873F01"/>
    <w:rsid w:val="0087431C"/>
    <w:rsid w:val="00874A14"/>
    <w:rsid w:val="00874B41"/>
    <w:rsid w:val="00874F3F"/>
    <w:rsid w:val="008755D8"/>
    <w:rsid w:val="008759B8"/>
    <w:rsid w:val="0087643B"/>
    <w:rsid w:val="008765B7"/>
    <w:rsid w:val="008766AB"/>
    <w:rsid w:val="00877453"/>
    <w:rsid w:val="0088054F"/>
    <w:rsid w:val="00880D9C"/>
    <w:rsid w:val="00880EEF"/>
    <w:rsid w:val="008813D1"/>
    <w:rsid w:val="00881719"/>
    <w:rsid w:val="00882346"/>
    <w:rsid w:val="00883C82"/>
    <w:rsid w:val="00884C8D"/>
    <w:rsid w:val="00884EA6"/>
    <w:rsid w:val="00885395"/>
    <w:rsid w:val="0088551B"/>
    <w:rsid w:val="00885E54"/>
    <w:rsid w:val="0088660E"/>
    <w:rsid w:val="00887B01"/>
    <w:rsid w:val="00890F8E"/>
    <w:rsid w:val="00891793"/>
    <w:rsid w:val="008923B7"/>
    <w:rsid w:val="00892682"/>
    <w:rsid w:val="00892AB9"/>
    <w:rsid w:val="00892C01"/>
    <w:rsid w:val="00892CBC"/>
    <w:rsid w:val="00893977"/>
    <w:rsid w:val="00893986"/>
    <w:rsid w:val="008939F1"/>
    <w:rsid w:val="00894394"/>
    <w:rsid w:val="00894DF2"/>
    <w:rsid w:val="008957B7"/>
    <w:rsid w:val="00895E62"/>
    <w:rsid w:val="00895EBA"/>
    <w:rsid w:val="00896240"/>
    <w:rsid w:val="008965ED"/>
    <w:rsid w:val="00896ABE"/>
    <w:rsid w:val="00897F65"/>
    <w:rsid w:val="008A037E"/>
    <w:rsid w:val="008A0888"/>
    <w:rsid w:val="008A0DF3"/>
    <w:rsid w:val="008A13E9"/>
    <w:rsid w:val="008A1CDE"/>
    <w:rsid w:val="008A30FA"/>
    <w:rsid w:val="008A319B"/>
    <w:rsid w:val="008A35C5"/>
    <w:rsid w:val="008A3703"/>
    <w:rsid w:val="008A375E"/>
    <w:rsid w:val="008A39E3"/>
    <w:rsid w:val="008A6486"/>
    <w:rsid w:val="008A695B"/>
    <w:rsid w:val="008A748B"/>
    <w:rsid w:val="008A7BD3"/>
    <w:rsid w:val="008B089A"/>
    <w:rsid w:val="008B0A2B"/>
    <w:rsid w:val="008B0B69"/>
    <w:rsid w:val="008B12CC"/>
    <w:rsid w:val="008B284A"/>
    <w:rsid w:val="008B2BD4"/>
    <w:rsid w:val="008B3602"/>
    <w:rsid w:val="008B4F4E"/>
    <w:rsid w:val="008B6014"/>
    <w:rsid w:val="008B6625"/>
    <w:rsid w:val="008B73BF"/>
    <w:rsid w:val="008B78AF"/>
    <w:rsid w:val="008B7BC6"/>
    <w:rsid w:val="008B7E02"/>
    <w:rsid w:val="008C01FD"/>
    <w:rsid w:val="008C064D"/>
    <w:rsid w:val="008C2182"/>
    <w:rsid w:val="008C26B4"/>
    <w:rsid w:val="008C3072"/>
    <w:rsid w:val="008C3B69"/>
    <w:rsid w:val="008C4003"/>
    <w:rsid w:val="008C404C"/>
    <w:rsid w:val="008C43F2"/>
    <w:rsid w:val="008C493F"/>
    <w:rsid w:val="008C5AE3"/>
    <w:rsid w:val="008C5FCB"/>
    <w:rsid w:val="008C6E74"/>
    <w:rsid w:val="008C6F25"/>
    <w:rsid w:val="008C7029"/>
    <w:rsid w:val="008C7912"/>
    <w:rsid w:val="008C7AE8"/>
    <w:rsid w:val="008D0911"/>
    <w:rsid w:val="008D0A47"/>
    <w:rsid w:val="008D17AC"/>
    <w:rsid w:val="008D1FBC"/>
    <w:rsid w:val="008D21F1"/>
    <w:rsid w:val="008D369E"/>
    <w:rsid w:val="008D3E3B"/>
    <w:rsid w:val="008D4AE5"/>
    <w:rsid w:val="008D5884"/>
    <w:rsid w:val="008D6661"/>
    <w:rsid w:val="008D66E8"/>
    <w:rsid w:val="008D6C47"/>
    <w:rsid w:val="008D72E4"/>
    <w:rsid w:val="008E0704"/>
    <w:rsid w:val="008E0DBE"/>
    <w:rsid w:val="008E23AA"/>
    <w:rsid w:val="008E251A"/>
    <w:rsid w:val="008E2790"/>
    <w:rsid w:val="008E296A"/>
    <w:rsid w:val="008E298E"/>
    <w:rsid w:val="008E2B39"/>
    <w:rsid w:val="008E440D"/>
    <w:rsid w:val="008E52FD"/>
    <w:rsid w:val="008E609F"/>
    <w:rsid w:val="008E6505"/>
    <w:rsid w:val="008E67B1"/>
    <w:rsid w:val="008E6A97"/>
    <w:rsid w:val="008E76D2"/>
    <w:rsid w:val="008E7DA0"/>
    <w:rsid w:val="008F0781"/>
    <w:rsid w:val="008F0A88"/>
    <w:rsid w:val="008F1311"/>
    <w:rsid w:val="008F1DF6"/>
    <w:rsid w:val="008F1E69"/>
    <w:rsid w:val="008F1F31"/>
    <w:rsid w:val="008F21DD"/>
    <w:rsid w:val="008F34E0"/>
    <w:rsid w:val="008F3B3F"/>
    <w:rsid w:val="008F4CE5"/>
    <w:rsid w:val="008F529F"/>
    <w:rsid w:val="008F57B9"/>
    <w:rsid w:val="008F587D"/>
    <w:rsid w:val="008F595E"/>
    <w:rsid w:val="008F69CE"/>
    <w:rsid w:val="008F6EE5"/>
    <w:rsid w:val="008F7791"/>
    <w:rsid w:val="008F78D8"/>
    <w:rsid w:val="008F7EE9"/>
    <w:rsid w:val="009007F3"/>
    <w:rsid w:val="00900F1D"/>
    <w:rsid w:val="0090115A"/>
    <w:rsid w:val="00902208"/>
    <w:rsid w:val="0090283D"/>
    <w:rsid w:val="00902933"/>
    <w:rsid w:val="00903933"/>
    <w:rsid w:val="0090416A"/>
    <w:rsid w:val="0090450E"/>
    <w:rsid w:val="00904AF4"/>
    <w:rsid w:val="009051DD"/>
    <w:rsid w:val="0090578A"/>
    <w:rsid w:val="009062CD"/>
    <w:rsid w:val="0090677B"/>
    <w:rsid w:val="00906871"/>
    <w:rsid w:val="00906B2E"/>
    <w:rsid w:val="009077E6"/>
    <w:rsid w:val="009077ED"/>
    <w:rsid w:val="009078BE"/>
    <w:rsid w:val="00907D45"/>
    <w:rsid w:val="00910CE7"/>
    <w:rsid w:val="00911B7F"/>
    <w:rsid w:val="00912669"/>
    <w:rsid w:val="0091293D"/>
    <w:rsid w:val="00912AC5"/>
    <w:rsid w:val="009136C7"/>
    <w:rsid w:val="0091384D"/>
    <w:rsid w:val="00913D68"/>
    <w:rsid w:val="009148A4"/>
    <w:rsid w:val="00914B08"/>
    <w:rsid w:val="00914B53"/>
    <w:rsid w:val="00914E7B"/>
    <w:rsid w:val="00914FFE"/>
    <w:rsid w:val="00915B6D"/>
    <w:rsid w:val="009167E1"/>
    <w:rsid w:val="009171C0"/>
    <w:rsid w:val="009177AF"/>
    <w:rsid w:val="00921640"/>
    <w:rsid w:val="009238B5"/>
    <w:rsid w:val="00925047"/>
    <w:rsid w:val="009253F9"/>
    <w:rsid w:val="00925712"/>
    <w:rsid w:val="0092594E"/>
    <w:rsid w:val="00925E5C"/>
    <w:rsid w:val="00925FCE"/>
    <w:rsid w:val="00926091"/>
    <w:rsid w:val="009267A8"/>
    <w:rsid w:val="00927723"/>
    <w:rsid w:val="00927A8E"/>
    <w:rsid w:val="009303F8"/>
    <w:rsid w:val="00930945"/>
    <w:rsid w:val="00930BD8"/>
    <w:rsid w:val="00930EEA"/>
    <w:rsid w:val="00930FDF"/>
    <w:rsid w:val="0093327D"/>
    <w:rsid w:val="009355D8"/>
    <w:rsid w:val="0093573A"/>
    <w:rsid w:val="00935CEB"/>
    <w:rsid w:val="00935D89"/>
    <w:rsid w:val="0093708B"/>
    <w:rsid w:val="009405B2"/>
    <w:rsid w:val="00940CE5"/>
    <w:rsid w:val="00940D03"/>
    <w:rsid w:val="00940EA8"/>
    <w:rsid w:val="009416B1"/>
    <w:rsid w:val="00941EE4"/>
    <w:rsid w:val="00941F8E"/>
    <w:rsid w:val="0094212D"/>
    <w:rsid w:val="00942FFA"/>
    <w:rsid w:val="009430E8"/>
    <w:rsid w:val="009432B3"/>
    <w:rsid w:val="009436A6"/>
    <w:rsid w:val="00944132"/>
    <w:rsid w:val="009445D2"/>
    <w:rsid w:val="00944BCC"/>
    <w:rsid w:val="00944E63"/>
    <w:rsid w:val="00946969"/>
    <w:rsid w:val="0094777F"/>
    <w:rsid w:val="00947CD9"/>
    <w:rsid w:val="009516E3"/>
    <w:rsid w:val="00951E58"/>
    <w:rsid w:val="00952E27"/>
    <w:rsid w:val="00952F93"/>
    <w:rsid w:val="00953C5F"/>
    <w:rsid w:val="00953CE9"/>
    <w:rsid w:val="009540C4"/>
    <w:rsid w:val="0095576F"/>
    <w:rsid w:val="00956489"/>
    <w:rsid w:val="0095679B"/>
    <w:rsid w:val="00956C13"/>
    <w:rsid w:val="00956CDD"/>
    <w:rsid w:val="00956E33"/>
    <w:rsid w:val="009570B4"/>
    <w:rsid w:val="00957820"/>
    <w:rsid w:val="00960E4B"/>
    <w:rsid w:val="00960F78"/>
    <w:rsid w:val="00961A50"/>
    <w:rsid w:val="00961AF4"/>
    <w:rsid w:val="00961F6B"/>
    <w:rsid w:val="0096209E"/>
    <w:rsid w:val="0096234F"/>
    <w:rsid w:val="009637A5"/>
    <w:rsid w:val="00963C33"/>
    <w:rsid w:val="00964958"/>
    <w:rsid w:val="00965637"/>
    <w:rsid w:val="00965A7B"/>
    <w:rsid w:val="009669A9"/>
    <w:rsid w:val="00966D95"/>
    <w:rsid w:val="009674F3"/>
    <w:rsid w:val="009706F0"/>
    <w:rsid w:val="00971036"/>
    <w:rsid w:val="009725D0"/>
    <w:rsid w:val="00972E37"/>
    <w:rsid w:val="00973594"/>
    <w:rsid w:val="00973705"/>
    <w:rsid w:val="00973850"/>
    <w:rsid w:val="00973F9E"/>
    <w:rsid w:val="00974BCF"/>
    <w:rsid w:val="009754C4"/>
    <w:rsid w:val="009754C6"/>
    <w:rsid w:val="00975A65"/>
    <w:rsid w:val="0097632F"/>
    <w:rsid w:val="009763D1"/>
    <w:rsid w:val="00981640"/>
    <w:rsid w:val="009820CC"/>
    <w:rsid w:val="0098223D"/>
    <w:rsid w:val="00982413"/>
    <w:rsid w:val="00982E82"/>
    <w:rsid w:val="00983238"/>
    <w:rsid w:val="00983858"/>
    <w:rsid w:val="00983C59"/>
    <w:rsid w:val="00983CF0"/>
    <w:rsid w:val="009844C5"/>
    <w:rsid w:val="009846B3"/>
    <w:rsid w:val="0098490D"/>
    <w:rsid w:val="00984A0B"/>
    <w:rsid w:val="009854CE"/>
    <w:rsid w:val="0098599F"/>
    <w:rsid w:val="00986BA4"/>
    <w:rsid w:val="00990E5C"/>
    <w:rsid w:val="0099102D"/>
    <w:rsid w:val="0099161B"/>
    <w:rsid w:val="00991985"/>
    <w:rsid w:val="00992CFF"/>
    <w:rsid w:val="0099354B"/>
    <w:rsid w:val="0099372B"/>
    <w:rsid w:val="00993D73"/>
    <w:rsid w:val="009949C7"/>
    <w:rsid w:val="0099553F"/>
    <w:rsid w:val="0099575F"/>
    <w:rsid w:val="00995A50"/>
    <w:rsid w:val="00996B55"/>
    <w:rsid w:val="00997C33"/>
    <w:rsid w:val="009A0082"/>
    <w:rsid w:val="009A0F18"/>
    <w:rsid w:val="009A0F52"/>
    <w:rsid w:val="009A17A6"/>
    <w:rsid w:val="009A25A5"/>
    <w:rsid w:val="009A3D5D"/>
    <w:rsid w:val="009A4112"/>
    <w:rsid w:val="009A46AD"/>
    <w:rsid w:val="009A4A2F"/>
    <w:rsid w:val="009A4E57"/>
    <w:rsid w:val="009A58A9"/>
    <w:rsid w:val="009A5FB2"/>
    <w:rsid w:val="009A75C0"/>
    <w:rsid w:val="009B0084"/>
    <w:rsid w:val="009B0623"/>
    <w:rsid w:val="009B0957"/>
    <w:rsid w:val="009B0C03"/>
    <w:rsid w:val="009B0F57"/>
    <w:rsid w:val="009B1881"/>
    <w:rsid w:val="009B1C22"/>
    <w:rsid w:val="009B2A46"/>
    <w:rsid w:val="009B35A9"/>
    <w:rsid w:val="009B3AE6"/>
    <w:rsid w:val="009B4338"/>
    <w:rsid w:val="009B59F9"/>
    <w:rsid w:val="009B5A1A"/>
    <w:rsid w:val="009B5B36"/>
    <w:rsid w:val="009B5F8C"/>
    <w:rsid w:val="009B6D81"/>
    <w:rsid w:val="009B73CC"/>
    <w:rsid w:val="009C00DE"/>
    <w:rsid w:val="009C051E"/>
    <w:rsid w:val="009C0B83"/>
    <w:rsid w:val="009C0E83"/>
    <w:rsid w:val="009C1253"/>
    <w:rsid w:val="009C1AC3"/>
    <w:rsid w:val="009C1C74"/>
    <w:rsid w:val="009C2122"/>
    <w:rsid w:val="009C21C1"/>
    <w:rsid w:val="009C2781"/>
    <w:rsid w:val="009C2A4E"/>
    <w:rsid w:val="009C3C50"/>
    <w:rsid w:val="009C45A8"/>
    <w:rsid w:val="009C4A22"/>
    <w:rsid w:val="009C5567"/>
    <w:rsid w:val="009C56A9"/>
    <w:rsid w:val="009C5D87"/>
    <w:rsid w:val="009C61FC"/>
    <w:rsid w:val="009C6C6B"/>
    <w:rsid w:val="009C7927"/>
    <w:rsid w:val="009C7E77"/>
    <w:rsid w:val="009D0BDF"/>
    <w:rsid w:val="009D1A1C"/>
    <w:rsid w:val="009D3075"/>
    <w:rsid w:val="009D32A9"/>
    <w:rsid w:val="009D38C4"/>
    <w:rsid w:val="009D4768"/>
    <w:rsid w:val="009D4E7E"/>
    <w:rsid w:val="009D5961"/>
    <w:rsid w:val="009D5EC8"/>
    <w:rsid w:val="009D5FEF"/>
    <w:rsid w:val="009D61DE"/>
    <w:rsid w:val="009D6A31"/>
    <w:rsid w:val="009D7285"/>
    <w:rsid w:val="009D78C9"/>
    <w:rsid w:val="009E11C4"/>
    <w:rsid w:val="009E1717"/>
    <w:rsid w:val="009E217A"/>
    <w:rsid w:val="009E21F1"/>
    <w:rsid w:val="009E290F"/>
    <w:rsid w:val="009E2CD1"/>
    <w:rsid w:val="009E3588"/>
    <w:rsid w:val="009E3694"/>
    <w:rsid w:val="009E3ADE"/>
    <w:rsid w:val="009E4308"/>
    <w:rsid w:val="009E431F"/>
    <w:rsid w:val="009E4637"/>
    <w:rsid w:val="009E4E3C"/>
    <w:rsid w:val="009E5037"/>
    <w:rsid w:val="009E52D0"/>
    <w:rsid w:val="009E5B0E"/>
    <w:rsid w:val="009E7E0F"/>
    <w:rsid w:val="009F075A"/>
    <w:rsid w:val="009F084A"/>
    <w:rsid w:val="009F0C78"/>
    <w:rsid w:val="009F0F86"/>
    <w:rsid w:val="009F227C"/>
    <w:rsid w:val="009F23E7"/>
    <w:rsid w:val="009F4008"/>
    <w:rsid w:val="009F427A"/>
    <w:rsid w:val="009F4280"/>
    <w:rsid w:val="009F4E32"/>
    <w:rsid w:val="009F4F46"/>
    <w:rsid w:val="009F5602"/>
    <w:rsid w:val="009F62DE"/>
    <w:rsid w:val="009F69B1"/>
    <w:rsid w:val="009F6D25"/>
    <w:rsid w:val="009F703B"/>
    <w:rsid w:val="00A00E66"/>
    <w:rsid w:val="00A0100C"/>
    <w:rsid w:val="00A0169E"/>
    <w:rsid w:val="00A02163"/>
    <w:rsid w:val="00A02E4E"/>
    <w:rsid w:val="00A04D7D"/>
    <w:rsid w:val="00A056EB"/>
    <w:rsid w:val="00A06184"/>
    <w:rsid w:val="00A06EA5"/>
    <w:rsid w:val="00A07527"/>
    <w:rsid w:val="00A10535"/>
    <w:rsid w:val="00A10584"/>
    <w:rsid w:val="00A10E73"/>
    <w:rsid w:val="00A120CA"/>
    <w:rsid w:val="00A13858"/>
    <w:rsid w:val="00A139B7"/>
    <w:rsid w:val="00A14EB4"/>
    <w:rsid w:val="00A151FC"/>
    <w:rsid w:val="00A155C5"/>
    <w:rsid w:val="00A15C3A"/>
    <w:rsid w:val="00A16239"/>
    <w:rsid w:val="00A20CF7"/>
    <w:rsid w:val="00A20E8A"/>
    <w:rsid w:val="00A20FDF"/>
    <w:rsid w:val="00A2111E"/>
    <w:rsid w:val="00A21186"/>
    <w:rsid w:val="00A2134E"/>
    <w:rsid w:val="00A21396"/>
    <w:rsid w:val="00A21DEC"/>
    <w:rsid w:val="00A22CCE"/>
    <w:rsid w:val="00A24A04"/>
    <w:rsid w:val="00A24ACE"/>
    <w:rsid w:val="00A25519"/>
    <w:rsid w:val="00A2557C"/>
    <w:rsid w:val="00A2713C"/>
    <w:rsid w:val="00A2756C"/>
    <w:rsid w:val="00A27D91"/>
    <w:rsid w:val="00A30218"/>
    <w:rsid w:val="00A30B22"/>
    <w:rsid w:val="00A30BB9"/>
    <w:rsid w:val="00A31534"/>
    <w:rsid w:val="00A31BBA"/>
    <w:rsid w:val="00A32665"/>
    <w:rsid w:val="00A32724"/>
    <w:rsid w:val="00A32C95"/>
    <w:rsid w:val="00A32FB6"/>
    <w:rsid w:val="00A34D47"/>
    <w:rsid w:val="00A365F5"/>
    <w:rsid w:val="00A3686C"/>
    <w:rsid w:val="00A36A62"/>
    <w:rsid w:val="00A37102"/>
    <w:rsid w:val="00A3798C"/>
    <w:rsid w:val="00A40C17"/>
    <w:rsid w:val="00A40D4F"/>
    <w:rsid w:val="00A410AF"/>
    <w:rsid w:val="00A41121"/>
    <w:rsid w:val="00A412B6"/>
    <w:rsid w:val="00A4152A"/>
    <w:rsid w:val="00A41543"/>
    <w:rsid w:val="00A42344"/>
    <w:rsid w:val="00A42A6B"/>
    <w:rsid w:val="00A432E3"/>
    <w:rsid w:val="00A43300"/>
    <w:rsid w:val="00A438FA"/>
    <w:rsid w:val="00A44D93"/>
    <w:rsid w:val="00A459C3"/>
    <w:rsid w:val="00A45BA1"/>
    <w:rsid w:val="00A46CFF"/>
    <w:rsid w:val="00A478DF"/>
    <w:rsid w:val="00A47E6A"/>
    <w:rsid w:val="00A51F9B"/>
    <w:rsid w:val="00A523F2"/>
    <w:rsid w:val="00A52637"/>
    <w:rsid w:val="00A54EFC"/>
    <w:rsid w:val="00A5545C"/>
    <w:rsid w:val="00A5585F"/>
    <w:rsid w:val="00A56662"/>
    <w:rsid w:val="00A56BD8"/>
    <w:rsid w:val="00A570E0"/>
    <w:rsid w:val="00A571AC"/>
    <w:rsid w:val="00A618CB"/>
    <w:rsid w:val="00A61C81"/>
    <w:rsid w:val="00A62032"/>
    <w:rsid w:val="00A6226B"/>
    <w:rsid w:val="00A62975"/>
    <w:rsid w:val="00A62AD4"/>
    <w:rsid w:val="00A63642"/>
    <w:rsid w:val="00A63C4F"/>
    <w:rsid w:val="00A640AD"/>
    <w:rsid w:val="00A643DB"/>
    <w:rsid w:val="00A6530C"/>
    <w:rsid w:val="00A6571D"/>
    <w:rsid w:val="00A65A51"/>
    <w:rsid w:val="00A65BD3"/>
    <w:rsid w:val="00A65F46"/>
    <w:rsid w:val="00A66B7D"/>
    <w:rsid w:val="00A66EE6"/>
    <w:rsid w:val="00A677AD"/>
    <w:rsid w:val="00A7062B"/>
    <w:rsid w:val="00A70A69"/>
    <w:rsid w:val="00A719A7"/>
    <w:rsid w:val="00A724FF"/>
    <w:rsid w:val="00A7271A"/>
    <w:rsid w:val="00A7298D"/>
    <w:rsid w:val="00A72B87"/>
    <w:rsid w:val="00A733E2"/>
    <w:rsid w:val="00A7443A"/>
    <w:rsid w:val="00A749F1"/>
    <w:rsid w:val="00A74BB8"/>
    <w:rsid w:val="00A74F18"/>
    <w:rsid w:val="00A7782C"/>
    <w:rsid w:val="00A80483"/>
    <w:rsid w:val="00A804C1"/>
    <w:rsid w:val="00A80707"/>
    <w:rsid w:val="00A808B9"/>
    <w:rsid w:val="00A81090"/>
    <w:rsid w:val="00A819CC"/>
    <w:rsid w:val="00A81AC8"/>
    <w:rsid w:val="00A82B7B"/>
    <w:rsid w:val="00A82CD5"/>
    <w:rsid w:val="00A83209"/>
    <w:rsid w:val="00A832AE"/>
    <w:rsid w:val="00A83EEA"/>
    <w:rsid w:val="00A861EB"/>
    <w:rsid w:val="00A86426"/>
    <w:rsid w:val="00A8785A"/>
    <w:rsid w:val="00A87D87"/>
    <w:rsid w:val="00A911FD"/>
    <w:rsid w:val="00A9273A"/>
    <w:rsid w:val="00A92CB0"/>
    <w:rsid w:val="00A933A4"/>
    <w:rsid w:val="00A93EDB"/>
    <w:rsid w:val="00A94510"/>
    <w:rsid w:val="00A948D2"/>
    <w:rsid w:val="00A949A3"/>
    <w:rsid w:val="00A95457"/>
    <w:rsid w:val="00A955A2"/>
    <w:rsid w:val="00A95744"/>
    <w:rsid w:val="00A95866"/>
    <w:rsid w:val="00A95B4D"/>
    <w:rsid w:val="00A95BB0"/>
    <w:rsid w:val="00A95DFA"/>
    <w:rsid w:val="00A96C65"/>
    <w:rsid w:val="00A96FD0"/>
    <w:rsid w:val="00A970CC"/>
    <w:rsid w:val="00A9752A"/>
    <w:rsid w:val="00A97962"/>
    <w:rsid w:val="00A97CCA"/>
    <w:rsid w:val="00AA01BA"/>
    <w:rsid w:val="00AA0470"/>
    <w:rsid w:val="00AA0481"/>
    <w:rsid w:val="00AA13FC"/>
    <w:rsid w:val="00AA1BDF"/>
    <w:rsid w:val="00AA1C16"/>
    <w:rsid w:val="00AA2117"/>
    <w:rsid w:val="00AA381F"/>
    <w:rsid w:val="00AA3AAF"/>
    <w:rsid w:val="00AA3F4B"/>
    <w:rsid w:val="00AA4B25"/>
    <w:rsid w:val="00AA4C99"/>
    <w:rsid w:val="00AA59D9"/>
    <w:rsid w:val="00AA59F2"/>
    <w:rsid w:val="00AA72AC"/>
    <w:rsid w:val="00AA780A"/>
    <w:rsid w:val="00AB0073"/>
    <w:rsid w:val="00AB0105"/>
    <w:rsid w:val="00AB0125"/>
    <w:rsid w:val="00AB05AF"/>
    <w:rsid w:val="00AB05F3"/>
    <w:rsid w:val="00AB13D5"/>
    <w:rsid w:val="00AB1519"/>
    <w:rsid w:val="00AB17C5"/>
    <w:rsid w:val="00AB194B"/>
    <w:rsid w:val="00AB1A12"/>
    <w:rsid w:val="00AB1B37"/>
    <w:rsid w:val="00AB1F33"/>
    <w:rsid w:val="00AB1F50"/>
    <w:rsid w:val="00AB3246"/>
    <w:rsid w:val="00AB3E37"/>
    <w:rsid w:val="00AB4136"/>
    <w:rsid w:val="00AB4A2F"/>
    <w:rsid w:val="00AB4F94"/>
    <w:rsid w:val="00AB51CD"/>
    <w:rsid w:val="00AB54DC"/>
    <w:rsid w:val="00AB56EA"/>
    <w:rsid w:val="00AB5867"/>
    <w:rsid w:val="00AB5FAF"/>
    <w:rsid w:val="00AB5FF5"/>
    <w:rsid w:val="00AB6CBA"/>
    <w:rsid w:val="00AB7084"/>
    <w:rsid w:val="00AB7695"/>
    <w:rsid w:val="00AB7AF3"/>
    <w:rsid w:val="00AB7B14"/>
    <w:rsid w:val="00AC2426"/>
    <w:rsid w:val="00AC3206"/>
    <w:rsid w:val="00AC388B"/>
    <w:rsid w:val="00AC38A9"/>
    <w:rsid w:val="00AC3F3E"/>
    <w:rsid w:val="00AC4571"/>
    <w:rsid w:val="00AC45E8"/>
    <w:rsid w:val="00AC47A1"/>
    <w:rsid w:val="00AC4C54"/>
    <w:rsid w:val="00AC4C58"/>
    <w:rsid w:val="00AC53B9"/>
    <w:rsid w:val="00AC53D3"/>
    <w:rsid w:val="00AC56F0"/>
    <w:rsid w:val="00AC5B8B"/>
    <w:rsid w:val="00AC5E66"/>
    <w:rsid w:val="00AC61B4"/>
    <w:rsid w:val="00AC620D"/>
    <w:rsid w:val="00AC6533"/>
    <w:rsid w:val="00AC6FAA"/>
    <w:rsid w:val="00AC7396"/>
    <w:rsid w:val="00AC7419"/>
    <w:rsid w:val="00AC7462"/>
    <w:rsid w:val="00AC7753"/>
    <w:rsid w:val="00AD07A4"/>
    <w:rsid w:val="00AD1178"/>
    <w:rsid w:val="00AD2257"/>
    <w:rsid w:val="00AD2E91"/>
    <w:rsid w:val="00AD2ECB"/>
    <w:rsid w:val="00AD33CA"/>
    <w:rsid w:val="00AD3A13"/>
    <w:rsid w:val="00AD4235"/>
    <w:rsid w:val="00AD4E35"/>
    <w:rsid w:val="00AD54A1"/>
    <w:rsid w:val="00AD6403"/>
    <w:rsid w:val="00AD6CC9"/>
    <w:rsid w:val="00AD775C"/>
    <w:rsid w:val="00AD7B63"/>
    <w:rsid w:val="00AD7D54"/>
    <w:rsid w:val="00AE00A0"/>
    <w:rsid w:val="00AE0516"/>
    <w:rsid w:val="00AE07A3"/>
    <w:rsid w:val="00AE0A64"/>
    <w:rsid w:val="00AE0B4D"/>
    <w:rsid w:val="00AE16A6"/>
    <w:rsid w:val="00AE21DF"/>
    <w:rsid w:val="00AE26C4"/>
    <w:rsid w:val="00AE296E"/>
    <w:rsid w:val="00AE348F"/>
    <w:rsid w:val="00AE3831"/>
    <w:rsid w:val="00AE41CD"/>
    <w:rsid w:val="00AE4435"/>
    <w:rsid w:val="00AE46B6"/>
    <w:rsid w:val="00AE47CE"/>
    <w:rsid w:val="00AE48BC"/>
    <w:rsid w:val="00AE56BE"/>
    <w:rsid w:val="00AE57B1"/>
    <w:rsid w:val="00AE5953"/>
    <w:rsid w:val="00AE6DA9"/>
    <w:rsid w:val="00AE6EF6"/>
    <w:rsid w:val="00AE71D8"/>
    <w:rsid w:val="00AF1849"/>
    <w:rsid w:val="00AF1B94"/>
    <w:rsid w:val="00AF200B"/>
    <w:rsid w:val="00AF2DDB"/>
    <w:rsid w:val="00AF3228"/>
    <w:rsid w:val="00AF3324"/>
    <w:rsid w:val="00AF3BF0"/>
    <w:rsid w:val="00AF3D64"/>
    <w:rsid w:val="00AF4328"/>
    <w:rsid w:val="00AF43BD"/>
    <w:rsid w:val="00AF4E39"/>
    <w:rsid w:val="00AF547A"/>
    <w:rsid w:val="00AF55BA"/>
    <w:rsid w:val="00AF57A6"/>
    <w:rsid w:val="00AF58A7"/>
    <w:rsid w:val="00AF6056"/>
    <w:rsid w:val="00AF6162"/>
    <w:rsid w:val="00AF6ECA"/>
    <w:rsid w:val="00AF7157"/>
    <w:rsid w:val="00AF74B6"/>
    <w:rsid w:val="00AF77EB"/>
    <w:rsid w:val="00AF7991"/>
    <w:rsid w:val="00AF7F50"/>
    <w:rsid w:val="00B0088B"/>
    <w:rsid w:val="00B0101D"/>
    <w:rsid w:val="00B011CB"/>
    <w:rsid w:val="00B01A42"/>
    <w:rsid w:val="00B02615"/>
    <w:rsid w:val="00B02D0A"/>
    <w:rsid w:val="00B02F96"/>
    <w:rsid w:val="00B04238"/>
    <w:rsid w:val="00B045AE"/>
    <w:rsid w:val="00B04C56"/>
    <w:rsid w:val="00B05914"/>
    <w:rsid w:val="00B05B29"/>
    <w:rsid w:val="00B05F50"/>
    <w:rsid w:val="00B065E0"/>
    <w:rsid w:val="00B10445"/>
    <w:rsid w:val="00B10470"/>
    <w:rsid w:val="00B1087E"/>
    <w:rsid w:val="00B119FC"/>
    <w:rsid w:val="00B11CE8"/>
    <w:rsid w:val="00B12BBB"/>
    <w:rsid w:val="00B12EF0"/>
    <w:rsid w:val="00B1315D"/>
    <w:rsid w:val="00B133C5"/>
    <w:rsid w:val="00B1397A"/>
    <w:rsid w:val="00B14394"/>
    <w:rsid w:val="00B14954"/>
    <w:rsid w:val="00B15554"/>
    <w:rsid w:val="00B15A67"/>
    <w:rsid w:val="00B15D3F"/>
    <w:rsid w:val="00B161C2"/>
    <w:rsid w:val="00B1753A"/>
    <w:rsid w:val="00B179EF"/>
    <w:rsid w:val="00B17ACB"/>
    <w:rsid w:val="00B2029D"/>
    <w:rsid w:val="00B204BC"/>
    <w:rsid w:val="00B20A80"/>
    <w:rsid w:val="00B21F67"/>
    <w:rsid w:val="00B2235E"/>
    <w:rsid w:val="00B228A8"/>
    <w:rsid w:val="00B231D3"/>
    <w:rsid w:val="00B235CB"/>
    <w:rsid w:val="00B2555A"/>
    <w:rsid w:val="00B26DA5"/>
    <w:rsid w:val="00B270E8"/>
    <w:rsid w:val="00B27FA7"/>
    <w:rsid w:val="00B30617"/>
    <w:rsid w:val="00B31A30"/>
    <w:rsid w:val="00B33D1F"/>
    <w:rsid w:val="00B341F8"/>
    <w:rsid w:val="00B342FF"/>
    <w:rsid w:val="00B34773"/>
    <w:rsid w:val="00B35BAD"/>
    <w:rsid w:val="00B360E2"/>
    <w:rsid w:val="00B365BD"/>
    <w:rsid w:val="00B366D5"/>
    <w:rsid w:val="00B369C4"/>
    <w:rsid w:val="00B369DE"/>
    <w:rsid w:val="00B36E35"/>
    <w:rsid w:val="00B37005"/>
    <w:rsid w:val="00B379DC"/>
    <w:rsid w:val="00B40B76"/>
    <w:rsid w:val="00B41686"/>
    <w:rsid w:val="00B416E0"/>
    <w:rsid w:val="00B4361C"/>
    <w:rsid w:val="00B4379D"/>
    <w:rsid w:val="00B43A5F"/>
    <w:rsid w:val="00B43C20"/>
    <w:rsid w:val="00B446B6"/>
    <w:rsid w:val="00B446B7"/>
    <w:rsid w:val="00B4502F"/>
    <w:rsid w:val="00B45714"/>
    <w:rsid w:val="00B464E5"/>
    <w:rsid w:val="00B47175"/>
    <w:rsid w:val="00B4732E"/>
    <w:rsid w:val="00B475AA"/>
    <w:rsid w:val="00B477BF"/>
    <w:rsid w:val="00B47A4F"/>
    <w:rsid w:val="00B5013A"/>
    <w:rsid w:val="00B50890"/>
    <w:rsid w:val="00B509D2"/>
    <w:rsid w:val="00B50CA4"/>
    <w:rsid w:val="00B50E84"/>
    <w:rsid w:val="00B5210A"/>
    <w:rsid w:val="00B52B7D"/>
    <w:rsid w:val="00B52D3D"/>
    <w:rsid w:val="00B53247"/>
    <w:rsid w:val="00B5349F"/>
    <w:rsid w:val="00B53E8C"/>
    <w:rsid w:val="00B54423"/>
    <w:rsid w:val="00B544D9"/>
    <w:rsid w:val="00B54FA8"/>
    <w:rsid w:val="00B5520A"/>
    <w:rsid w:val="00B55727"/>
    <w:rsid w:val="00B55FF9"/>
    <w:rsid w:val="00B56E9D"/>
    <w:rsid w:val="00B56F6B"/>
    <w:rsid w:val="00B57628"/>
    <w:rsid w:val="00B57791"/>
    <w:rsid w:val="00B57919"/>
    <w:rsid w:val="00B6016C"/>
    <w:rsid w:val="00B60A0D"/>
    <w:rsid w:val="00B60BC2"/>
    <w:rsid w:val="00B6136A"/>
    <w:rsid w:val="00B61B76"/>
    <w:rsid w:val="00B61F5B"/>
    <w:rsid w:val="00B62693"/>
    <w:rsid w:val="00B626B1"/>
    <w:rsid w:val="00B62EAB"/>
    <w:rsid w:val="00B630BA"/>
    <w:rsid w:val="00B63D72"/>
    <w:rsid w:val="00B64A6E"/>
    <w:rsid w:val="00B64B92"/>
    <w:rsid w:val="00B64E86"/>
    <w:rsid w:val="00B65669"/>
    <w:rsid w:val="00B6581A"/>
    <w:rsid w:val="00B659D2"/>
    <w:rsid w:val="00B65B92"/>
    <w:rsid w:val="00B66288"/>
    <w:rsid w:val="00B66A76"/>
    <w:rsid w:val="00B67065"/>
    <w:rsid w:val="00B672C6"/>
    <w:rsid w:val="00B6758B"/>
    <w:rsid w:val="00B67BE7"/>
    <w:rsid w:val="00B70059"/>
    <w:rsid w:val="00B70DCB"/>
    <w:rsid w:val="00B712FA"/>
    <w:rsid w:val="00B718AA"/>
    <w:rsid w:val="00B7249A"/>
    <w:rsid w:val="00B72A5F"/>
    <w:rsid w:val="00B73DAB"/>
    <w:rsid w:val="00B741E0"/>
    <w:rsid w:val="00B744C5"/>
    <w:rsid w:val="00B74C60"/>
    <w:rsid w:val="00B754C5"/>
    <w:rsid w:val="00B75F8D"/>
    <w:rsid w:val="00B767B5"/>
    <w:rsid w:val="00B76F3A"/>
    <w:rsid w:val="00B77197"/>
    <w:rsid w:val="00B77592"/>
    <w:rsid w:val="00B776ED"/>
    <w:rsid w:val="00B77D75"/>
    <w:rsid w:val="00B80102"/>
    <w:rsid w:val="00B80E68"/>
    <w:rsid w:val="00B8122B"/>
    <w:rsid w:val="00B81E18"/>
    <w:rsid w:val="00B8294A"/>
    <w:rsid w:val="00B83ADE"/>
    <w:rsid w:val="00B83B74"/>
    <w:rsid w:val="00B845F1"/>
    <w:rsid w:val="00B846A5"/>
    <w:rsid w:val="00B84764"/>
    <w:rsid w:val="00B85395"/>
    <w:rsid w:val="00B85742"/>
    <w:rsid w:val="00B85D62"/>
    <w:rsid w:val="00B86FA8"/>
    <w:rsid w:val="00B87288"/>
    <w:rsid w:val="00B8732E"/>
    <w:rsid w:val="00B87FCB"/>
    <w:rsid w:val="00B903E2"/>
    <w:rsid w:val="00B90939"/>
    <w:rsid w:val="00B90F67"/>
    <w:rsid w:val="00B91E71"/>
    <w:rsid w:val="00B9239D"/>
    <w:rsid w:val="00B93926"/>
    <w:rsid w:val="00B9457F"/>
    <w:rsid w:val="00B9484B"/>
    <w:rsid w:val="00B94927"/>
    <w:rsid w:val="00B95986"/>
    <w:rsid w:val="00B95E65"/>
    <w:rsid w:val="00B95F8B"/>
    <w:rsid w:val="00B960B6"/>
    <w:rsid w:val="00B96482"/>
    <w:rsid w:val="00B96C99"/>
    <w:rsid w:val="00B97B38"/>
    <w:rsid w:val="00B97E63"/>
    <w:rsid w:val="00BA025D"/>
    <w:rsid w:val="00BA0571"/>
    <w:rsid w:val="00BA0E1A"/>
    <w:rsid w:val="00BA18B9"/>
    <w:rsid w:val="00BA1984"/>
    <w:rsid w:val="00BA2041"/>
    <w:rsid w:val="00BA2100"/>
    <w:rsid w:val="00BA24D9"/>
    <w:rsid w:val="00BA2F88"/>
    <w:rsid w:val="00BA365B"/>
    <w:rsid w:val="00BA417F"/>
    <w:rsid w:val="00BA46A0"/>
    <w:rsid w:val="00BA4D57"/>
    <w:rsid w:val="00BA5532"/>
    <w:rsid w:val="00BA5980"/>
    <w:rsid w:val="00BA625C"/>
    <w:rsid w:val="00BA708A"/>
    <w:rsid w:val="00BB2070"/>
    <w:rsid w:val="00BB2167"/>
    <w:rsid w:val="00BB216C"/>
    <w:rsid w:val="00BB21A7"/>
    <w:rsid w:val="00BB21FA"/>
    <w:rsid w:val="00BB26F4"/>
    <w:rsid w:val="00BB2969"/>
    <w:rsid w:val="00BB2A7F"/>
    <w:rsid w:val="00BB3142"/>
    <w:rsid w:val="00BB4ACF"/>
    <w:rsid w:val="00BB68B6"/>
    <w:rsid w:val="00BB6954"/>
    <w:rsid w:val="00BB69CC"/>
    <w:rsid w:val="00BB6B1F"/>
    <w:rsid w:val="00BB6D01"/>
    <w:rsid w:val="00BB6D21"/>
    <w:rsid w:val="00BC0D30"/>
    <w:rsid w:val="00BC11DD"/>
    <w:rsid w:val="00BC14DE"/>
    <w:rsid w:val="00BC16B6"/>
    <w:rsid w:val="00BC1936"/>
    <w:rsid w:val="00BC2E81"/>
    <w:rsid w:val="00BC32CC"/>
    <w:rsid w:val="00BC366B"/>
    <w:rsid w:val="00BC3673"/>
    <w:rsid w:val="00BC39FF"/>
    <w:rsid w:val="00BC3BDE"/>
    <w:rsid w:val="00BC3DA5"/>
    <w:rsid w:val="00BC4254"/>
    <w:rsid w:val="00BC48CC"/>
    <w:rsid w:val="00BC4D87"/>
    <w:rsid w:val="00BC60EF"/>
    <w:rsid w:val="00BC66BD"/>
    <w:rsid w:val="00BC693D"/>
    <w:rsid w:val="00BC6B99"/>
    <w:rsid w:val="00BC6E19"/>
    <w:rsid w:val="00BC7CE4"/>
    <w:rsid w:val="00BD0953"/>
    <w:rsid w:val="00BD1958"/>
    <w:rsid w:val="00BD2DF7"/>
    <w:rsid w:val="00BD300C"/>
    <w:rsid w:val="00BD45E0"/>
    <w:rsid w:val="00BD4C74"/>
    <w:rsid w:val="00BD4FFB"/>
    <w:rsid w:val="00BD57B1"/>
    <w:rsid w:val="00BD5A30"/>
    <w:rsid w:val="00BD5B89"/>
    <w:rsid w:val="00BD615C"/>
    <w:rsid w:val="00BD718D"/>
    <w:rsid w:val="00BD7DB7"/>
    <w:rsid w:val="00BD7E0B"/>
    <w:rsid w:val="00BD7E83"/>
    <w:rsid w:val="00BE03B7"/>
    <w:rsid w:val="00BE0477"/>
    <w:rsid w:val="00BE0A87"/>
    <w:rsid w:val="00BE0CDA"/>
    <w:rsid w:val="00BE101A"/>
    <w:rsid w:val="00BE151D"/>
    <w:rsid w:val="00BE18A4"/>
    <w:rsid w:val="00BE19ED"/>
    <w:rsid w:val="00BE1E88"/>
    <w:rsid w:val="00BE2304"/>
    <w:rsid w:val="00BE3CC6"/>
    <w:rsid w:val="00BE41F7"/>
    <w:rsid w:val="00BE4E7F"/>
    <w:rsid w:val="00BE6539"/>
    <w:rsid w:val="00BE6676"/>
    <w:rsid w:val="00BE725B"/>
    <w:rsid w:val="00BF12FB"/>
    <w:rsid w:val="00BF2261"/>
    <w:rsid w:val="00BF298F"/>
    <w:rsid w:val="00BF29BF"/>
    <w:rsid w:val="00BF2B0B"/>
    <w:rsid w:val="00BF3700"/>
    <w:rsid w:val="00BF4682"/>
    <w:rsid w:val="00BF4D44"/>
    <w:rsid w:val="00BF5088"/>
    <w:rsid w:val="00BF5F0F"/>
    <w:rsid w:val="00BF6095"/>
    <w:rsid w:val="00BF6429"/>
    <w:rsid w:val="00BF6925"/>
    <w:rsid w:val="00BF757C"/>
    <w:rsid w:val="00BF763B"/>
    <w:rsid w:val="00BF7B1F"/>
    <w:rsid w:val="00BF7B85"/>
    <w:rsid w:val="00BF7DAC"/>
    <w:rsid w:val="00C001F0"/>
    <w:rsid w:val="00C002E1"/>
    <w:rsid w:val="00C01EDE"/>
    <w:rsid w:val="00C026A2"/>
    <w:rsid w:val="00C02A9F"/>
    <w:rsid w:val="00C03362"/>
    <w:rsid w:val="00C042C9"/>
    <w:rsid w:val="00C0592D"/>
    <w:rsid w:val="00C05C75"/>
    <w:rsid w:val="00C05F86"/>
    <w:rsid w:val="00C07657"/>
    <w:rsid w:val="00C07999"/>
    <w:rsid w:val="00C100D9"/>
    <w:rsid w:val="00C105FC"/>
    <w:rsid w:val="00C10900"/>
    <w:rsid w:val="00C10D35"/>
    <w:rsid w:val="00C11673"/>
    <w:rsid w:val="00C11AE6"/>
    <w:rsid w:val="00C11D8E"/>
    <w:rsid w:val="00C12C26"/>
    <w:rsid w:val="00C12F46"/>
    <w:rsid w:val="00C132FF"/>
    <w:rsid w:val="00C13D83"/>
    <w:rsid w:val="00C14E6C"/>
    <w:rsid w:val="00C1575F"/>
    <w:rsid w:val="00C1620C"/>
    <w:rsid w:val="00C176BC"/>
    <w:rsid w:val="00C17A8B"/>
    <w:rsid w:val="00C20278"/>
    <w:rsid w:val="00C20CFD"/>
    <w:rsid w:val="00C2154C"/>
    <w:rsid w:val="00C2181A"/>
    <w:rsid w:val="00C21B5F"/>
    <w:rsid w:val="00C21C51"/>
    <w:rsid w:val="00C21D5B"/>
    <w:rsid w:val="00C21D69"/>
    <w:rsid w:val="00C22482"/>
    <w:rsid w:val="00C237C5"/>
    <w:rsid w:val="00C24204"/>
    <w:rsid w:val="00C2461E"/>
    <w:rsid w:val="00C24794"/>
    <w:rsid w:val="00C247EB"/>
    <w:rsid w:val="00C24B4F"/>
    <w:rsid w:val="00C24F34"/>
    <w:rsid w:val="00C26725"/>
    <w:rsid w:val="00C26BB8"/>
    <w:rsid w:val="00C27ABB"/>
    <w:rsid w:val="00C27BEE"/>
    <w:rsid w:val="00C27DD9"/>
    <w:rsid w:val="00C30E49"/>
    <w:rsid w:val="00C30FB3"/>
    <w:rsid w:val="00C311A9"/>
    <w:rsid w:val="00C312DB"/>
    <w:rsid w:val="00C3136C"/>
    <w:rsid w:val="00C33086"/>
    <w:rsid w:val="00C34C82"/>
    <w:rsid w:val="00C34E44"/>
    <w:rsid w:val="00C35034"/>
    <w:rsid w:val="00C35558"/>
    <w:rsid w:val="00C356A5"/>
    <w:rsid w:val="00C357C7"/>
    <w:rsid w:val="00C360E1"/>
    <w:rsid w:val="00C36349"/>
    <w:rsid w:val="00C36E9D"/>
    <w:rsid w:val="00C37341"/>
    <w:rsid w:val="00C37767"/>
    <w:rsid w:val="00C408FC"/>
    <w:rsid w:val="00C41163"/>
    <w:rsid w:val="00C418FA"/>
    <w:rsid w:val="00C41937"/>
    <w:rsid w:val="00C420A2"/>
    <w:rsid w:val="00C43A5B"/>
    <w:rsid w:val="00C444C8"/>
    <w:rsid w:val="00C449CB"/>
    <w:rsid w:val="00C451AD"/>
    <w:rsid w:val="00C45482"/>
    <w:rsid w:val="00C45A85"/>
    <w:rsid w:val="00C46831"/>
    <w:rsid w:val="00C46B36"/>
    <w:rsid w:val="00C4734E"/>
    <w:rsid w:val="00C47DEC"/>
    <w:rsid w:val="00C51DFA"/>
    <w:rsid w:val="00C52425"/>
    <w:rsid w:val="00C52981"/>
    <w:rsid w:val="00C53016"/>
    <w:rsid w:val="00C53AFE"/>
    <w:rsid w:val="00C54DC3"/>
    <w:rsid w:val="00C55999"/>
    <w:rsid w:val="00C559E8"/>
    <w:rsid w:val="00C571C5"/>
    <w:rsid w:val="00C571FB"/>
    <w:rsid w:val="00C57DEB"/>
    <w:rsid w:val="00C57F9D"/>
    <w:rsid w:val="00C60D0A"/>
    <w:rsid w:val="00C612C0"/>
    <w:rsid w:val="00C61961"/>
    <w:rsid w:val="00C6250D"/>
    <w:rsid w:val="00C6274D"/>
    <w:rsid w:val="00C636D8"/>
    <w:rsid w:val="00C63998"/>
    <w:rsid w:val="00C63FC0"/>
    <w:rsid w:val="00C660F3"/>
    <w:rsid w:val="00C66644"/>
    <w:rsid w:val="00C6668A"/>
    <w:rsid w:val="00C7052F"/>
    <w:rsid w:val="00C7083B"/>
    <w:rsid w:val="00C70AA3"/>
    <w:rsid w:val="00C71E84"/>
    <w:rsid w:val="00C724AA"/>
    <w:rsid w:val="00C72CBB"/>
    <w:rsid w:val="00C72FBD"/>
    <w:rsid w:val="00C73FF0"/>
    <w:rsid w:val="00C742AD"/>
    <w:rsid w:val="00C74EDF"/>
    <w:rsid w:val="00C7544B"/>
    <w:rsid w:val="00C75B7D"/>
    <w:rsid w:val="00C76C52"/>
    <w:rsid w:val="00C772F7"/>
    <w:rsid w:val="00C7775F"/>
    <w:rsid w:val="00C778B5"/>
    <w:rsid w:val="00C80028"/>
    <w:rsid w:val="00C802A2"/>
    <w:rsid w:val="00C802E5"/>
    <w:rsid w:val="00C8041D"/>
    <w:rsid w:val="00C80AFF"/>
    <w:rsid w:val="00C80EE3"/>
    <w:rsid w:val="00C81ED5"/>
    <w:rsid w:val="00C82DA8"/>
    <w:rsid w:val="00C834FC"/>
    <w:rsid w:val="00C8430B"/>
    <w:rsid w:val="00C84739"/>
    <w:rsid w:val="00C84C6E"/>
    <w:rsid w:val="00C85668"/>
    <w:rsid w:val="00C85A6F"/>
    <w:rsid w:val="00C85E26"/>
    <w:rsid w:val="00C85E54"/>
    <w:rsid w:val="00C866C0"/>
    <w:rsid w:val="00C86C5F"/>
    <w:rsid w:val="00C87347"/>
    <w:rsid w:val="00C87AA0"/>
    <w:rsid w:val="00C87AC1"/>
    <w:rsid w:val="00C90D4E"/>
    <w:rsid w:val="00C912AF"/>
    <w:rsid w:val="00C91696"/>
    <w:rsid w:val="00C92379"/>
    <w:rsid w:val="00C92908"/>
    <w:rsid w:val="00C92ADD"/>
    <w:rsid w:val="00C92DFA"/>
    <w:rsid w:val="00C932EC"/>
    <w:rsid w:val="00C94681"/>
    <w:rsid w:val="00C95135"/>
    <w:rsid w:val="00C95BA7"/>
    <w:rsid w:val="00C95CA7"/>
    <w:rsid w:val="00C95E3B"/>
    <w:rsid w:val="00C9673C"/>
    <w:rsid w:val="00C979A1"/>
    <w:rsid w:val="00C97C3F"/>
    <w:rsid w:val="00CA2408"/>
    <w:rsid w:val="00CA3601"/>
    <w:rsid w:val="00CA45FF"/>
    <w:rsid w:val="00CA465F"/>
    <w:rsid w:val="00CA5559"/>
    <w:rsid w:val="00CA6511"/>
    <w:rsid w:val="00CA6975"/>
    <w:rsid w:val="00CA6E89"/>
    <w:rsid w:val="00CA7518"/>
    <w:rsid w:val="00CB002F"/>
    <w:rsid w:val="00CB08E1"/>
    <w:rsid w:val="00CB164A"/>
    <w:rsid w:val="00CB2964"/>
    <w:rsid w:val="00CB2F5E"/>
    <w:rsid w:val="00CB3662"/>
    <w:rsid w:val="00CB423F"/>
    <w:rsid w:val="00CB460E"/>
    <w:rsid w:val="00CB4A7E"/>
    <w:rsid w:val="00CB4B28"/>
    <w:rsid w:val="00CB5B65"/>
    <w:rsid w:val="00CB5C1E"/>
    <w:rsid w:val="00CB5D47"/>
    <w:rsid w:val="00CB6102"/>
    <w:rsid w:val="00CB65FB"/>
    <w:rsid w:val="00CB6AC5"/>
    <w:rsid w:val="00CB7883"/>
    <w:rsid w:val="00CB7BFA"/>
    <w:rsid w:val="00CB7DBF"/>
    <w:rsid w:val="00CC0487"/>
    <w:rsid w:val="00CC160D"/>
    <w:rsid w:val="00CC191F"/>
    <w:rsid w:val="00CC1ACC"/>
    <w:rsid w:val="00CC2694"/>
    <w:rsid w:val="00CC2795"/>
    <w:rsid w:val="00CC353F"/>
    <w:rsid w:val="00CC4FF4"/>
    <w:rsid w:val="00CC7047"/>
    <w:rsid w:val="00CC7585"/>
    <w:rsid w:val="00CC7E20"/>
    <w:rsid w:val="00CD0FBB"/>
    <w:rsid w:val="00CD1185"/>
    <w:rsid w:val="00CD1515"/>
    <w:rsid w:val="00CD2129"/>
    <w:rsid w:val="00CD2B1A"/>
    <w:rsid w:val="00CD3518"/>
    <w:rsid w:val="00CD356B"/>
    <w:rsid w:val="00CD3B14"/>
    <w:rsid w:val="00CD3E91"/>
    <w:rsid w:val="00CD4F78"/>
    <w:rsid w:val="00CD51C1"/>
    <w:rsid w:val="00CD57ED"/>
    <w:rsid w:val="00CD6830"/>
    <w:rsid w:val="00CD691D"/>
    <w:rsid w:val="00CD6B25"/>
    <w:rsid w:val="00CD73A5"/>
    <w:rsid w:val="00CD788C"/>
    <w:rsid w:val="00CD7B22"/>
    <w:rsid w:val="00CE0458"/>
    <w:rsid w:val="00CE1471"/>
    <w:rsid w:val="00CE1B34"/>
    <w:rsid w:val="00CE33E1"/>
    <w:rsid w:val="00CE3926"/>
    <w:rsid w:val="00CE4ABD"/>
    <w:rsid w:val="00CE5431"/>
    <w:rsid w:val="00CE5F7B"/>
    <w:rsid w:val="00CE618C"/>
    <w:rsid w:val="00CE6387"/>
    <w:rsid w:val="00CE63E9"/>
    <w:rsid w:val="00CE6936"/>
    <w:rsid w:val="00CE6B24"/>
    <w:rsid w:val="00CF016C"/>
    <w:rsid w:val="00CF19F8"/>
    <w:rsid w:val="00CF28E4"/>
    <w:rsid w:val="00CF2B87"/>
    <w:rsid w:val="00CF3683"/>
    <w:rsid w:val="00CF4C72"/>
    <w:rsid w:val="00CF4E0D"/>
    <w:rsid w:val="00CF57EA"/>
    <w:rsid w:val="00CF586E"/>
    <w:rsid w:val="00CF58C5"/>
    <w:rsid w:val="00CF6BAE"/>
    <w:rsid w:val="00CF6F28"/>
    <w:rsid w:val="00CF7B8B"/>
    <w:rsid w:val="00D02B98"/>
    <w:rsid w:val="00D02D61"/>
    <w:rsid w:val="00D0316D"/>
    <w:rsid w:val="00D033EF"/>
    <w:rsid w:val="00D03D3D"/>
    <w:rsid w:val="00D046DB"/>
    <w:rsid w:val="00D05608"/>
    <w:rsid w:val="00D05B56"/>
    <w:rsid w:val="00D05C36"/>
    <w:rsid w:val="00D05FCB"/>
    <w:rsid w:val="00D07809"/>
    <w:rsid w:val="00D10251"/>
    <w:rsid w:val="00D11396"/>
    <w:rsid w:val="00D119E6"/>
    <w:rsid w:val="00D12675"/>
    <w:rsid w:val="00D12C67"/>
    <w:rsid w:val="00D133BB"/>
    <w:rsid w:val="00D1349A"/>
    <w:rsid w:val="00D1375D"/>
    <w:rsid w:val="00D14307"/>
    <w:rsid w:val="00D14EA3"/>
    <w:rsid w:val="00D15277"/>
    <w:rsid w:val="00D15778"/>
    <w:rsid w:val="00D15CEA"/>
    <w:rsid w:val="00D1688B"/>
    <w:rsid w:val="00D169B6"/>
    <w:rsid w:val="00D16C54"/>
    <w:rsid w:val="00D2061B"/>
    <w:rsid w:val="00D20D52"/>
    <w:rsid w:val="00D20FCD"/>
    <w:rsid w:val="00D20FDD"/>
    <w:rsid w:val="00D21DAE"/>
    <w:rsid w:val="00D22BB8"/>
    <w:rsid w:val="00D22E78"/>
    <w:rsid w:val="00D2320A"/>
    <w:rsid w:val="00D23383"/>
    <w:rsid w:val="00D242F3"/>
    <w:rsid w:val="00D24D97"/>
    <w:rsid w:val="00D264B1"/>
    <w:rsid w:val="00D276F6"/>
    <w:rsid w:val="00D27D4D"/>
    <w:rsid w:val="00D31C58"/>
    <w:rsid w:val="00D32C31"/>
    <w:rsid w:val="00D33219"/>
    <w:rsid w:val="00D332B7"/>
    <w:rsid w:val="00D3385B"/>
    <w:rsid w:val="00D34111"/>
    <w:rsid w:val="00D343E8"/>
    <w:rsid w:val="00D34F4C"/>
    <w:rsid w:val="00D36B7F"/>
    <w:rsid w:val="00D37574"/>
    <w:rsid w:val="00D375A6"/>
    <w:rsid w:val="00D37FD2"/>
    <w:rsid w:val="00D40BB1"/>
    <w:rsid w:val="00D40CF4"/>
    <w:rsid w:val="00D40F99"/>
    <w:rsid w:val="00D4102F"/>
    <w:rsid w:val="00D41A8E"/>
    <w:rsid w:val="00D423AA"/>
    <w:rsid w:val="00D4352B"/>
    <w:rsid w:val="00D437DD"/>
    <w:rsid w:val="00D43B79"/>
    <w:rsid w:val="00D4450A"/>
    <w:rsid w:val="00D4470D"/>
    <w:rsid w:val="00D448FE"/>
    <w:rsid w:val="00D45A65"/>
    <w:rsid w:val="00D45AAC"/>
    <w:rsid w:val="00D45D71"/>
    <w:rsid w:val="00D4601D"/>
    <w:rsid w:val="00D47069"/>
    <w:rsid w:val="00D47896"/>
    <w:rsid w:val="00D478C7"/>
    <w:rsid w:val="00D47A79"/>
    <w:rsid w:val="00D47B9F"/>
    <w:rsid w:val="00D508E3"/>
    <w:rsid w:val="00D50AB9"/>
    <w:rsid w:val="00D517B5"/>
    <w:rsid w:val="00D52341"/>
    <w:rsid w:val="00D523C0"/>
    <w:rsid w:val="00D5261F"/>
    <w:rsid w:val="00D52DBB"/>
    <w:rsid w:val="00D54936"/>
    <w:rsid w:val="00D550B7"/>
    <w:rsid w:val="00D552BB"/>
    <w:rsid w:val="00D5539F"/>
    <w:rsid w:val="00D55FA0"/>
    <w:rsid w:val="00D560CE"/>
    <w:rsid w:val="00D5683B"/>
    <w:rsid w:val="00D56929"/>
    <w:rsid w:val="00D57B62"/>
    <w:rsid w:val="00D60D13"/>
    <w:rsid w:val="00D61371"/>
    <w:rsid w:val="00D617AD"/>
    <w:rsid w:val="00D63812"/>
    <w:rsid w:val="00D63CEE"/>
    <w:rsid w:val="00D65676"/>
    <w:rsid w:val="00D656B3"/>
    <w:rsid w:val="00D65BBF"/>
    <w:rsid w:val="00D6681E"/>
    <w:rsid w:val="00D66A3A"/>
    <w:rsid w:val="00D7005C"/>
    <w:rsid w:val="00D71749"/>
    <w:rsid w:val="00D71F8A"/>
    <w:rsid w:val="00D721BB"/>
    <w:rsid w:val="00D72A34"/>
    <w:rsid w:val="00D72C79"/>
    <w:rsid w:val="00D72FB5"/>
    <w:rsid w:val="00D739FE"/>
    <w:rsid w:val="00D73D51"/>
    <w:rsid w:val="00D759C8"/>
    <w:rsid w:val="00D75A9C"/>
    <w:rsid w:val="00D76996"/>
    <w:rsid w:val="00D76A3C"/>
    <w:rsid w:val="00D77402"/>
    <w:rsid w:val="00D777A8"/>
    <w:rsid w:val="00D8026D"/>
    <w:rsid w:val="00D810FA"/>
    <w:rsid w:val="00D81F6D"/>
    <w:rsid w:val="00D82D5F"/>
    <w:rsid w:val="00D833AE"/>
    <w:rsid w:val="00D8373E"/>
    <w:rsid w:val="00D8387D"/>
    <w:rsid w:val="00D83AC8"/>
    <w:rsid w:val="00D8470E"/>
    <w:rsid w:val="00D84C1A"/>
    <w:rsid w:val="00D8550C"/>
    <w:rsid w:val="00D8589E"/>
    <w:rsid w:val="00D8682F"/>
    <w:rsid w:val="00D86A7F"/>
    <w:rsid w:val="00D875E3"/>
    <w:rsid w:val="00D87A69"/>
    <w:rsid w:val="00D909D1"/>
    <w:rsid w:val="00D91229"/>
    <w:rsid w:val="00D9128A"/>
    <w:rsid w:val="00D92323"/>
    <w:rsid w:val="00D93262"/>
    <w:rsid w:val="00D939F9"/>
    <w:rsid w:val="00D93FF6"/>
    <w:rsid w:val="00D942A8"/>
    <w:rsid w:val="00D94970"/>
    <w:rsid w:val="00D94F7D"/>
    <w:rsid w:val="00D951F9"/>
    <w:rsid w:val="00D95487"/>
    <w:rsid w:val="00D954DB"/>
    <w:rsid w:val="00D962C4"/>
    <w:rsid w:val="00D973B2"/>
    <w:rsid w:val="00DA0131"/>
    <w:rsid w:val="00DA020D"/>
    <w:rsid w:val="00DA1215"/>
    <w:rsid w:val="00DA12FE"/>
    <w:rsid w:val="00DA21C1"/>
    <w:rsid w:val="00DA2E8F"/>
    <w:rsid w:val="00DA4455"/>
    <w:rsid w:val="00DA4FCE"/>
    <w:rsid w:val="00DA5641"/>
    <w:rsid w:val="00DA63FB"/>
    <w:rsid w:val="00DA73C4"/>
    <w:rsid w:val="00DA75E9"/>
    <w:rsid w:val="00DA761D"/>
    <w:rsid w:val="00DB05AD"/>
    <w:rsid w:val="00DB14E2"/>
    <w:rsid w:val="00DB173D"/>
    <w:rsid w:val="00DB1CC9"/>
    <w:rsid w:val="00DB21CA"/>
    <w:rsid w:val="00DB26F8"/>
    <w:rsid w:val="00DB2B9A"/>
    <w:rsid w:val="00DB3238"/>
    <w:rsid w:val="00DB36E5"/>
    <w:rsid w:val="00DB3B31"/>
    <w:rsid w:val="00DB4CF8"/>
    <w:rsid w:val="00DB5729"/>
    <w:rsid w:val="00DB5F40"/>
    <w:rsid w:val="00DB677F"/>
    <w:rsid w:val="00DB785F"/>
    <w:rsid w:val="00DB7BE4"/>
    <w:rsid w:val="00DC0051"/>
    <w:rsid w:val="00DC0052"/>
    <w:rsid w:val="00DC0914"/>
    <w:rsid w:val="00DC1646"/>
    <w:rsid w:val="00DC25B4"/>
    <w:rsid w:val="00DC2624"/>
    <w:rsid w:val="00DC2CD3"/>
    <w:rsid w:val="00DC33F9"/>
    <w:rsid w:val="00DC3F72"/>
    <w:rsid w:val="00DC4173"/>
    <w:rsid w:val="00DC43A1"/>
    <w:rsid w:val="00DC6E57"/>
    <w:rsid w:val="00DC6F59"/>
    <w:rsid w:val="00DC7034"/>
    <w:rsid w:val="00DC75F3"/>
    <w:rsid w:val="00DC776F"/>
    <w:rsid w:val="00DC7953"/>
    <w:rsid w:val="00DD0150"/>
    <w:rsid w:val="00DD024E"/>
    <w:rsid w:val="00DD0660"/>
    <w:rsid w:val="00DD0A8A"/>
    <w:rsid w:val="00DD0FBF"/>
    <w:rsid w:val="00DD2041"/>
    <w:rsid w:val="00DD21DB"/>
    <w:rsid w:val="00DD2C35"/>
    <w:rsid w:val="00DD3CCF"/>
    <w:rsid w:val="00DD4061"/>
    <w:rsid w:val="00DD4316"/>
    <w:rsid w:val="00DD4784"/>
    <w:rsid w:val="00DD4DDE"/>
    <w:rsid w:val="00DD55D4"/>
    <w:rsid w:val="00DD5972"/>
    <w:rsid w:val="00DD6001"/>
    <w:rsid w:val="00DD6A8D"/>
    <w:rsid w:val="00DD797F"/>
    <w:rsid w:val="00DE0227"/>
    <w:rsid w:val="00DE0296"/>
    <w:rsid w:val="00DE0461"/>
    <w:rsid w:val="00DE052B"/>
    <w:rsid w:val="00DE052E"/>
    <w:rsid w:val="00DE0B0A"/>
    <w:rsid w:val="00DE0B44"/>
    <w:rsid w:val="00DE1137"/>
    <w:rsid w:val="00DE136F"/>
    <w:rsid w:val="00DE1F24"/>
    <w:rsid w:val="00DE22D8"/>
    <w:rsid w:val="00DE298F"/>
    <w:rsid w:val="00DE2C27"/>
    <w:rsid w:val="00DE2F72"/>
    <w:rsid w:val="00DE3B6E"/>
    <w:rsid w:val="00DE46E5"/>
    <w:rsid w:val="00DE4F46"/>
    <w:rsid w:val="00DE76D3"/>
    <w:rsid w:val="00DF1230"/>
    <w:rsid w:val="00DF21C9"/>
    <w:rsid w:val="00DF34F3"/>
    <w:rsid w:val="00DF3780"/>
    <w:rsid w:val="00DF3880"/>
    <w:rsid w:val="00DF3F8D"/>
    <w:rsid w:val="00DF45AD"/>
    <w:rsid w:val="00DF48FF"/>
    <w:rsid w:val="00DF498B"/>
    <w:rsid w:val="00DF51AA"/>
    <w:rsid w:val="00DF55EC"/>
    <w:rsid w:val="00DF6184"/>
    <w:rsid w:val="00DF67C4"/>
    <w:rsid w:val="00DF71C4"/>
    <w:rsid w:val="00DF788E"/>
    <w:rsid w:val="00DF7E66"/>
    <w:rsid w:val="00E0012D"/>
    <w:rsid w:val="00E0048E"/>
    <w:rsid w:val="00E004E7"/>
    <w:rsid w:val="00E01780"/>
    <w:rsid w:val="00E0246B"/>
    <w:rsid w:val="00E03E75"/>
    <w:rsid w:val="00E049B5"/>
    <w:rsid w:val="00E05C21"/>
    <w:rsid w:val="00E05C3E"/>
    <w:rsid w:val="00E05F0E"/>
    <w:rsid w:val="00E0631D"/>
    <w:rsid w:val="00E06350"/>
    <w:rsid w:val="00E0659D"/>
    <w:rsid w:val="00E06FF9"/>
    <w:rsid w:val="00E0796C"/>
    <w:rsid w:val="00E07CC2"/>
    <w:rsid w:val="00E1058A"/>
    <w:rsid w:val="00E10A22"/>
    <w:rsid w:val="00E11142"/>
    <w:rsid w:val="00E11B37"/>
    <w:rsid w:val="00E11E6F"/>
    <w:rsid w:val="00E12992"/>
    <w:rsid w:val="00E12F89"/>
    <w:rsid w:val="00E13B70"/>
    <w:rsid w:val="00E15AA3"/>
    <w:rsid w:val="00E16A02"/>
    <w:rsid w:val="00E16DFC"/>
    <w:rsid w:val="00E17792"/>
    <w:rsid w:val="00E17806"/>
    <w:rsid w:val="00E20321"/>
    <w:rsid w:val="00E20467"/>
    <w:rsid w:val="00E210F6"/>
    <w:rsid w:val="00E216B4"/>
    <w:rsid w:val="00E22579"/>
    <w:rsid w:val="00E23C8E"/>
    <w:rsid w:val="00E246FE"/>
    <w:rsid w:val="00E24778"/>
    <w:rsid w:val="00E2497C"/>
    <w:rsid w:val="00E24AFC"/>
    <w:rsid w:val="00E2525E"/>
    <w:rsid w:val="00E25456"/>
    <w:rsid w:val="00E255A0"/>
    <w:rsid w:val="00E25C85"/>
    <w:rsid w:val="00E25ED8"/>
    <w:rsid w:val="00E263F1"/>
    <w:rsid w:val="00E2650A"/>
    <w:rsid w:val="00E265B5"/>
    <w:rsid w:val="00E27B43"/>
    <w:rsid w:val="00E27FAB"/>
    <w:rsid w:val="00E31954"/>
    <w:rsid w:val="00E31A31"/>
    <w:rsid w:val="00E31D1E"/>
    <w:rsid w:val="00E32D98"/>
    <w:rsid w:val="00E32FAB"/>
    <w:rsid w:val="00E35531"/>
    <w:rsid w:val="00E3653B"/>
    <w:rsid w:val="00E36B22"/>
    <w:rsid w:val="00E36D2F"/>
    <w:rsid w:val="00E37637"/>
    <w:rsid w:val="00E37DC2"/>
    <w:rsid w:val="00E37EF3"/>
    <w:rsid w:val="00E4082C"/>
    <w:rsid w:val="00E40A40"/>
    <w:rsid w:val="00E40E39"/>
    <w:rsid w:val="00E41161"/>
    <w:rsid w:val="00E412DC"/>
    <w:rsid w:val="00E41FAE"/>
    <w:rsid w:val="00E42562"/>
    <w:rsid w:val="00E42993"/>
    <w:rsid w:val="00E430CD"/>
    <w:rsid w:val="00E437BA"/>
    <w:rsid w:val="00E4594A"/>
    <w:rsid w:val="00E46133"/>
    <w:rsid w:val="00E463B9"/>
    <w:rsid w:val="00E46E9A"/>
    <w:rsid w:val="00E470FE"/>
    <w:rsid w:val="00E478B4"/>
    <w:rsid w:val="00E47DAF"/>
    <w:rsid w:val="00E47E54"/>
    <w:rsid w:val="00E508F5"/>
    <w:rsid w:val="00E50A6A"/>
    <w:rsid w:val="00E50F4A"/>
    <w:rsid w:val="00E513CC"/>
    <w:rsid w:val="00E52468"/>
    <w:rsid w:val="00E5268B"/>
    <w:rsid w:val="00E52B5D"/>
    <w:rsid w:val="00E52F6D"/>
    <w:rsid w:val="00E535CE"/>
    <w:rsid w:val="00E536F8"/>
    <w:rsid w:val="00E537A7"/>
    <w:rsid w:val="00E53E8B"/>
    <w:rsid w:val="00E542A6"/>
    <w:rsid w:val="00E54533"/>
    <w:rsid w:val="00E54812"/>
    <w:rsid w:val="00E5488C"/>
    <w:rsid w:val="00E54EA0"/>
    <w:rsid w:val="00E56051"/>
    <w:rsid w:val="00E5756C"/>
    <w:rsid w:val="00E576B4"/>
    <w:rsid w:val="00E57CFD"/>
    <w:rsid w:val="00E611F5"/>
    <w:rsid w:val="00E61461"/>
    <w:rsid w:val="00E61D22"/>
    <w:rsid w:val="00E61E40"/>
    <w:rsid w:val="00E6206D"/>
    <w:rsid w:val="00E62F8A"/>
    <w:rsid w:val="00E63A26"/>
    <w:rsid w:val="00E63C2E"/>
    <w:rsid w:val="00E63CD1"/>
    <w:rsid w:val="00E6532C"/>
    <w:rsid w:val="00E6548F"/>
    <w:rsid w:val="00E65B91"/>
    <w:rsid w:val="00E66863"/>
    <w:rsid w:val="00E66A9B"/>
    <w:rsid w:val="00E673F0"/>
    <w:rsid w:val="00E67683"/>
    <w:rsid w:val="00E70B15"/>
    <w:rsid w:val="00E70E00"/>
    <w:rsid w:val="00E71314"/>
    <w:rsid w:val="00E71A75"/>
    <w:rsid w:val="00E71C5C"/>
    <w:rsid w:val="00E71D82"/>
    <w:rsid w:val="00E72A8E"/>
    <w:rsid w:val="00E73C2D"/>
    <w:rsid w:val="00E73E61"/>
    <w:rsid w:val="00E73F71"/>
    <w:rsid w:val="00E74210"/>
    <w:rsid w:val="00E75209"/>
    <w:rsid w:val="00E75663"/>
    <w:rsid w:val="00E75784"/>
    <w:rsid w:val="00E761C0"/>
    <w:rsid w:val="00E7790D"/>
    <w:rsid w:val="00E77B7B"/>
    <w:rsid w:val="00E80761"/>
    <w:rsid w:val="00E808D9"/>
    <w:rsid w:val="00E81294"/>
    <w:rsid w:val="00E819B7"/>
    <w:rsid w:val="00E81F28"/>
    <w:rsid w:val="00E82069"/>
    <w:rsid w:val="00E821DE"/>
    <w:rsid w:val="00E8250F"/>
    <w:rsid w:val="00E82C20"/>
    <w:rsid w:val="00E83AE7"/>
    <w:rsid w:val="00E83B7A"/>
    <w:rsid w:val="00E83CDA"/>
    <w:rsid w:val="00E84289"/>
    <w:rsid w:val="00E84AEC"/>
    <w:rsid w:val="00E85FF7"/>
    <w:rsid w:val="00E8607B"/>
    <w:rsid w:val="00E86871"/>
    <w:rsid w:val="00E872A1"/>
    <w:rsid w:val="00E87931"/>
    <w:rsid w:val="00E87A9B"/>
    <w:rsid w:val="00E87D04"/>
    <w:rsid w:val="00E9142A"/>
    <w:rsid w:val="00E914EA"/>
    <w:rsid w:val="00E92C2D"/>
    <w:rsid w:val="00E93B5D"/>
    <w:rsid w:val="00E93EB8"/>
    <w:rsid w:val="00E94415"/>
    <w:rsid w:val="00E950C5"/>
    <w:rsid w:val="00E953B3"/>
    <w:rsid w:val="00E95E44"/>
    <w:rsid w:val="00E97B0D"/>
    <w:rsid w:val="00EA02EA"/>
    <w:rsid w:val="00EA0AF3"/>
    <w:rsid w:val="00EA1607"/>
    <w:rsid w:val="00EA192A"/>
    <w:rsid w:val="00EA1F46"/>
    <w:rsid w:val="00EA247C"/>
    <w:rsid w:val="00EA26CE"/>
    <w:rsid w:val="00EA4B8B"/>
    <w:rsid w:val="00EA5007"/>
    <w:rsid w:val="00EA57F0"/>
    <w:rsid w:val="00EA6156"/>
    <w:rsid w:val="00EA655A"/>
    <w:rsid w:val="00EA6F3D"/>
    <w:rsid w:val="00EA7427"/>
    <w:rsid w:val="00EA79A5"/>
    <w:rsid w:val="00EB03F8"/>
    <w:rsid w:val="00EB1348"/>
    <w:rsid w:val="00EB1C80"/>
    <w:rsid w:val="00EB3474"/>
    <w:rsid w:val="00EB35D0"/>
    <w:rsid w:val="00EB4172"/>
    <w:rsid w:val="00EB49AD"/>
    <w:rsid w:val="00EB4AA4"/>
    <w:rsid w:val="00EB514E"/>
    <w:rsid w:val="00EB60D6"/>
    <w:rsid w:val="00EC0358"/>
    <w:rsid w:val="00EC1223"/>
    <w:rsid w:val="00EC18F2"/>
    <w:rsid w:val="00EC227F"/>
    <w:rsid w:val="00EC2B9E"/>
    <w:rsid w:val="00EC42D0"/>
    <w:rsid w:val="00EC5168"/>
    <w:rsid w:val="00EC5777"/>
    <w:rsid w:val="00EC6180"/>
    <w:rsid w:val="00EC656C"/>
    <w:rsid w:val="00EC6690"/>
    <w:rsid w:val="00EC6DA1"/>
    <w:rsid w:val="00EC6FF6"/>
    <w:rsid w:val="00EC7A35"/>
    <w:rsid w:val="00EC7B2C"/>
    <w:rsid w:val="00EC7B8C"/>
    <w:rsid w:val="00ED03CC"/>
    <w:rsid w:val="00ED08B6"/>
    <w:rsid w:val="00ED0C82"/>
    <w:rsid w:val="00ED1E3F"/>
    <w:rsid w:val="00ED2A4C"/>
    <w:rsid w:val="00ED2CB9"/>
    <w:rsid w:val="00ED2E82"/>
    <w:rsid w:val="00ED37B0"/>
    <w:rsid w:val="00ED3966"/>
    <w:rsid w:val="00ED419B"/>
    <w:rsid w:val="00ED41D4"/>
    <w:rsid w:val="00ED4EE3"/>
    <w:rsid w:val="00ED6709"/>
    <w:rsid w:val="00ED752E"/>
    <w:rsid w:val="00ED777B"/>
    <w:rsid w:val="00ED7A2D"/>
    <w:rsid w:val="00EE0308"/>
    <w:rsid w:val="00EE0597"/>
    <w:rsid w:val="00EE05E1"/>
    <w:rsid w:val="00EE064B"/>
    <w:rsid w:val="00EE0825"/>
    <w:rsid w:val="00EE0DB5"/>
    <w:rsid w:val="00EE1DEA"/>
    <w:rsid w:val="00EE2149"/>
    <w:rsid w:val="00EE25A2"/>
    <w:rsid w:val="00EE401A"/>
    <w:rsid w:val="00EE53CF"/>
    <w:rsid w:val="00EE5D66"/>
    <w:rsid w:val="00EE643A"/>
    <w:rsid w:val="00EE6F8D"/>
    <w:rsid w:val="00EE72D9"/>
    <w:rsid w:val="00EE7551"/>
    <w:rsid w:val="00EE7927"/>
    <w:rsid w:val="00EF0331"/>
    <w:rsid w:val="00EF0744"/>
    <w:rsid w:val="00EF1581"/>
    <w:rsid w:val="00EF15A6"/>
    <w:rsid w:val="00EF1ACE"/>
    <w:rsid w:val="00EF1DB4"/>
    <w:rsid w:val="00EF1EC1"/>
    <w:rsid w:val="00EF2038"/>
    <w:rsid w:val="00EF2302"/>
    <w:rsid w:val="00EF2B45"/>
    <w:rsid w:val="00EF33B6"/>
    <w:rsid w:val="00EF33F1"/>
    <w:rsid w:val="00EF4003"/>
    <w:rsid w:val="00EF481B"/>
    <w:rsid w:val="00EF4D51"/>
    <w:rsid w:val="00EF62E7"/>
    <w:rsid w:val="00EF6635"/>
    <w:rsid w:val="00EF6711"/>
    <w:rsid w:val="00EF6801"/>
    <w:rsid w:val="00EF683F"/>
    <w:rsid w:val="00EF7856"/>
    <w:rsid w:val="00EF7AF0"/>
    <w:rsid w:val="00F001C3"/>
    <w:rsid w:val="00F00725"/>
    <w:rsid w:val="00F00781"/>
    <w:rsid w:val="00F01860"/>
    <w:rsid w:val="00F01DFA"/>
    <w:rsid w:val="00F01F0F"/>
    <w:rsid w:val="00F025BE"/>
    <w:rsid w:val="00F0343A"/>
    <w:rsid w:val="00F03B5D"/>
    <w:rsid w:val="00F03CCF"/>
    <w:rsid w:val="00F04AB8"/>
    <w:rsid w:val="00F04CE5"/>
    <w:rsid w:val="00F05204"/>
    <w:rsid w:val="00F05EBD"/>
    <w:rsid w:val="00F0629E"/>
    <w:rsid w:val="00F064AA"/>
    <w:rsid w:val="00F067D7"/>
    <w:rsid w:val="00F069F0"/>
    <w:rsid w:val="00F07207"/>
    <w:rsid w:val="00F1050F"/>
    <w:rsid w:val="00F10887"/>
    <w:rsid w:val="00F113A7"/>
    <w:rsid w:val="00F11C29"/>
    <w:rsid w:val="00F12105"/>
    <w:rsid w:val="00F12AED"/>
    <w:rsid w:val="00F13008"/>
    <w:rsid w:val="00F13D13"/>
    <w:rsid w:val="00F14BB9"/>
    <w:rsid w:val="00F15506"/>
    <w:rsid w:val="00F15A7F"/>
    <w:rsid w:val="00F16648"/>
    <w:rsid w:val="00F16E0F"/>
    <w:rsid w:val="00F173D1"/>
    <w:rsid w:val="00F20A27"/>
    <w:rsid w:val="00F21315"/>
    <w:rsid w:val="00F21959"/>
    <w:rsid w:val="00F22CCC"/>
    <w:rsid w:val="00F23979"/>
    <w:rsid w:val="00F2459E"/>
    <w:rsid w:val="00F24616"/>
    <w:rsid w:val="00F2533A"/>
    <w:rsid w:val="00F2599E"/>
    <w:rsid w:val="00F261E9"/>
    <w:rsid w:val="00F26240"/>
    <w:rsid w:val="00F26DC6"/>
    <w:rsid w:val="00F272D4"/>
    <w:rsid w:val="00F27861"/>
    <w:rsid w:val="00F30114"/>
    <w:rsid w:val="00F3029A"/>
    <w:rsid w:val="00F302C9"/>
    <w:rsid w:val="00F30D72"/>
    <w:rsid w:val="00F31092"/>
    <w:rsid w:val="00F31695"/>
    <w:rsid w:val="00F31DA7"/>
    <w:rsid w:val="00F31F1A"/>
    <w:rsid w:val="00F320AA"/>
    <w:rsid w:val="00F3305A"/>
    <w:rsid w:val="00F331B1"/>
    <w:rsid w:val="00F33804"/>
    <w:rsid w:val="00F3399D"/>
    <w:rsid w:val="00F341A6"/>
    <w:rsid w:val="00F34F96"/>
    <w:rsid w:val="00F34FCF"/>
    <w:rsid w:val="00F35014"/>
    <w:rsid w:val="00F357E3"/>
    <w:rsid w:val="00F35BEE"/>
    <w:rsid w:val="00F365D0"/>
    <w:rsid w:val="00F36FE5"/>
    <w:rsid w:val="00F37546"/>
    <w:rsid w:val="00F4017E"/>
    <w:rsid w:val="00F42BDC"/>
    <w:rsid w:val="00F4304F"/>
    <w:rsid w:val="00F438AD"/>
    <w:rsid w:val="00F442E9"/>
    <w:rsid w:val="00F44A58"/>
    <w:rsid w:val="00F44C22"/>
    <w:rsid w:val="00F450E5"/>
    <w:rsid w:val="00F46A0C"/>
    <w:rsid w:val="00F46CBF"/>
    <w:rsid w:val="00F47A1B"/>
    <w:rsid w:val="00F50EAF"/>
    <w:rsid w:val="00F52C31"/>
    <w:rsid w:val="00F530DD"/>
    <w:rsid w:val="00F540E2"/>
    <w:rsid w:val="00F54759"/>
    <w:rsid w:val="00F549BD"/>
    <w:rsid w:val="00F54DDD"/>
    <w:rsid w:val="00F5560A"/>
    <w:rsid w:val="00F5717A"/>
    <w:rsid w:val="00F57EC8"/>
    <w:rsid w:val="00F57F76"/>
    <w:rsid w:val="00F60500"/>
    <w:rsid w:val="00F60997"/>
    <w:rsid w:val="00F60B21"/>
    <w:rsid w:val="00F60F4A"/>
    <w:rsid w:val="00F614ED"/>
    <w:rsid w:val="00F6173A"/>
    <w:rsid w:val="00F62276"/>
    <w:rsid w:val="00F6253F"/>
    <w:rsid w:val="00F62A47"/>
    <w:rsid w:val="00F62E59"/>
    <w:rsid w:val="00F63310"/>
    <w:rsid w:val="00F63862"/>
    <w:rsid w:val="00F63BD1"/>
    <w:rsid w:val="00F64CE3"/>
    <w:rsid w:val="00F65354"/>
    <w:rsid w:val="00F6561C"/>
    <w:rsid w:val="00F65C36"/>
    <w:rsid w:val="00F66A7C"/>
    <w:rsid w:val="00F66EF1"/>
    <w:rsid w:val="00F67523"/>
    <w:rsid w:val="00F675E9"/>
    <w:rsid w:val="00F67786"/>
    <w:rsid w:val="00F67FE8"/>
    <w:rsid w:val="00F7115E"/>
    <w:rsid w:val="00F71DC5"/>
    <w:rsid w:val="00F73644"/>
    <w:rsid w:val="00F7377B"/>
    <w:rsid w:val="00F7380C"/>
    <w:rsid w:val="00F74390"/>
    <w:rsid w:val="00F748CE"/>
    <w:rsid w:val="00F74A3A"/>
    <w:rsid w:val="00F75148"/>
    <w:rsid w:val="00F7623F"/>
    <w:rsid w:val="00F76382"/>
    <w:rsid w:val="00F76DF0"/>
    <w:rsid w:val="00F779DF"/>
    <w:rsid w:val="00F80477"/>
    <w:rsid w:val="00F814B4"/>
    <w:rsid w:val="00F8193D"/>
    <w:rsid w:val="00F824CE"/>
    <w:rsid w:val="00F827E6"/>
    <w:rsid w:val="00F8319E"/>
    <w:rsid w:val="00F84CFB"/>
    <w:rsid w:val="00F86C5E"/>
    <w:rsid w:val="00F8703E"/>
    <w:rsid w:val="00F87041"/>
    <w:rsid w:val="00F90064"/>
    <w:rsid w:val="00F905AC"/>
    <w:rsid w:val="00F905F8"/>
    <w:rsid w:val="00F90D8E"/>
    <w:rsid w:val="00F91B98"/>
    <w:rsid w:val="00F91BD5"/>
    <w:rsid w:val="00F91BEA"/>
    <w:rsid w:val="00F926E8"/>
    <w:rsid w:val="00F92FF1"/>
    <w:rsid w:val="00F938A8"/>
    <w:rsid w:val="00F9477A"/>
    <w:rsid w:val="00F95343"/>
    <w:rsid w:val="00F9535C"/>
    <w:rsid w:val="00F9536C"/>
    <w:rsid w:val="00F95AE5"/>
    <w:rsid w:val="00F95F77"/>
    <w:rsid w:val="00F9626A"/>
    <w:rsid w:val="00F96349"/>
    <w:rsid w:val="00F96D3D"/>
    <w:rsid w:val="00F9781C"/>
    <w:rsid w:val="00F97D1A"/>
    <w:rsid w:val="00FA0541"/>
    <w:rsid w:val="00FA1111"/>
    <w:rsid w:val="00FA1C57"/>
    <w:rsid w:val="00FA24F0"/>
    <w:rsid w:val="00FA256E"/>
    <w:rsid w:val="00FA314B"/>
    <w:rsid w:val="00FA4DAA"/>
    <w:rsid w:val="00FA4DB1"/>
    <w:rsid w:val="00FA552F"/>
    <w:rsid w:val="00FA5D27"/>
    <w:rsid w:val="00FA60F2"/>
    <w:rsid w:val="00FA79F4"/>
    <w:rsid w:val="00FB0594"/>
    <w:rsid w:val="00FB0C8B"/>
    <w:rsid w:val="00FB0D03"/>
    <w:rsid w:val="00FB0E5F"/>
    <w:rsid w:val="00FB1CEF"/>
    <w:rsid w:val="00FB27A7"/>
    <w:rsid w:val="00FB27E9"/>
    <w:rsid w:val="00FB2A53"/>
    <w:rsid w:val="00FB2FCD"/>
    <w:rsid w:val="00FB314B"/>
    <w:rsid w:val="00FB39CA"/>
    <w:rsid w:val="00FB455E"/>
    <w:rsid w:val="00FB4716"/>
    <w:rsid w:val="00FB4C64"/>
    <w:rsid w:val="00FB5009"/>
    <w:rsid w:val="00FB5214"/>
    <w:rsid w:val="00FB570A"/>
    <w:rsid w:val="00FB5E72"/>
    <w:rsid w:val="00FB611F"/>
    <w:rsid w:val="00FC16BC"/>
    <w:rsid w:val="00FC1D4F"/>
    <w:rsid w:val="00FC212A"/>
    <w:rsid w:val="00FC2A6D"/>
    <w:rsid w:val="00FC2DC5"/>
    <w:rsid w:val="00FC416B"/>
    <w:rsid w:val="00FC4980"/>
    <w:rsid w:val="00FC57DC"/>
    <w:rsid w:val="00FC5FE3"/>
    <w:rsid w:val="00FC6E3C"/>
    <w:rsid w:val="00FD0935"/>
    <w:rsid w:val="00FD12E6"/>
    <w:rsid w:val="00FD23A8"/>
    <w:rsid w:val="00FD39F9"/>
    <w:rsid w:val="00FD3DC4"/>
    <w:rsid w:val="00FD4142"/>
    <w:rsid w:val="00FD4B89"/>
    <w:rsid w:val="00FD581D"/>
    <w:rsid w:val="00FD5D9D"/>
    <w:rsid w:val="00FD611C"/>
    <w:rsid w:val="00FD673F"/>
    <w:rsid w:val="00FD79FF"/>
    <w:rsid w:val="00FD7BEB"/>
    <w:rsid w:val="00FD7BFB"/>
    <w:rsid w:val="00FE035F"/>
    <w:rsid w:val="00FE1526"/>
    <w:rsid w:val="00FE1E7F"/>
    <w:rsid w:val="00FE2070"/>
    <w:rsid w:val="00FE2468"/>
    <w:rsid w:val="00FE2541"/>
    <w:rsid w:val="00FE2733"/>
    <w:rsid w:val="00FE2D86"/>
    <w:rsid w:val="00FE3763"/>
    <w:rsid w:val="00FE3EDD"/>
    <w:rsid w:val="00FE4216"/>
    <w:rsid w:val="00FE4522"/>
    <w:rsid w:val="00FE48F1"/>
    <w:rsid w:val="00FE574F"/>
    <w:rsid w:val="00FE621A"/>
    <w:rsid w:val="00FE6F4A"/>
    <w:rsid w:val="00FE72EC"/>
    <w:rsid w:val="00FE7E1C"/>
    <w:rsid w:val="00FF0A22"/>
    <w:rsid w:val="00FF0F40"/>
    <w:rsid w:val="00FF10A8"/>
    <w:rsid w:val="00FF1EAE"/>
    <w:rsid w:val="00FF2076"/>
    <w:rsid w:val="00FF22CB"/>
    <w:rsid w:val="00FF2D5C"/>
    <w:rsid w:val="00FF3E45"/>
    <w:rsid w:val="00FF4B40"/>
    <w:rsid w:val="00FF54AD"/>
    <w:rsid w:val="00FF5530"/>
    <w:rsid w:val="00FF55FC"/>
    <w:rsid w:val="00FF5791"/>
    <w:rsid w:val="00FF5AA6"/>
    <w:rsid w:val="00FF7B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31F172"/>
  <w15:chartTrackingRefBased/>
  <w15:docId w15:val="{037D9965-9810-4EFC-B163-3E45C3EE4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07A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0072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8F21DD"/>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50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502F"/>
  </w:style>
  <w:style w:type="paragraph" w:styleId="Footer">
    <w:name w:val="footer"/>
    <w:basedOn w:val="Normal"/>
    <w:link w:val="FooterChar"/>
    <w:uiPriority w:val="99"/>
    <w:unhideWhenUsed/>
    <w:rsid w:val="00B450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502F"/>
  </w:style>
  <w:style w:type="character" w:customStyle="1" w:styleId="Heading1Char">
    <w:name w:val="Heading 1 Char"/>
    <w:basedOn w:val="DefaultParagraphFont"/>
    <w:link w:val="Heading1"/>
    <w:uiPriority w:val="9"/>
    <w:rsid w:val="00007A54"/>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D552BB"/>
    <w:rPr>
      <w:color w:val="0563C1" w:themeColor="hyperlink"/>
      <w:u w:val="single"/>
    </w:rPr>
  </w:style>
  <w:style w:type="paragraph" w:styleId="ListParagraph">
    <w:name w:val="List Paragraph"/>
    <w:basedOn w:val="Normal"/>
    <w:link w:val="ListParagraphChar"/>
    <w:uiPriority w:val="34"/>
    <w:qFormat/>
    <w:rsid w:val="003533EB"/>
    <w:pPr>
      <w:spacing w:after="200" w:line="276" w:lineRule="auto"/>
      <w:ind w:left="720"/>
      <w:contextualSpacing/>
    </w:pPr>
    <w:rPr>
      <w:rFonts w:ascii="Calibri" w:eastAsia="Times New Roman" w:hAnsi="Calibri" w:cs="Times New Roman"/>
    </w:rPr>
  </w:style>
  <w:style w:type="paragraph" w:customStyle="1" w:styleId="paragraph">
    <w:name w:val="paragraph"/>
    <w:basedOn w:val="Normal"/>
    <w:rsid w:val="003533E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533EB"/>
  </w:style>
  <w:style w:type="character" w:customStyle="1" w:styleId="eop">
    <w:name w:val="eop"/>
    <w:basedOn w:val="DefaultParagraphFont"/>
    <w:rsid w:val="003533EB"/>
  </w:style>
  <w:style w:type="character" w:customStyle="1" w:styleId="scxw265960555">
    <w:name w:val="scxw265960555"/>
    <w:basedOn w:val="DefaultParagraphFont"/>
    <w:rsid w:val="003533EB"/>
  </w:style>
  <w:style w:type="paragraph" w:customStyle="1" w:styleId="Default">
    <w:name w:val="Default"/>
    <w:rsid w:val="00AE21DF"/>
    <w:pPr>
      <w:autoSpaceDE w:val="0"/>
      <w:autoSpaceDN w:val="0"/>
      <w:adjustRightInd w:val="0"/>
      <w:spacing w:after="0" w:line="240" w:lineRule="auto"/>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F14BB9"/>
    <w:rPr>
      <w:color w:val="605E5C"/>
      <w:shd w:val="clear" w:color="auto" w:fill="E1DFDD"/>
    </w:rPr>
  </w:style>
  <w:style w:type="paragraph" w:styleId="PlainText">
    <w:name w:val="Plain Text"/>
    <w:basedOn w:val="Normal"/>
    <w:link w:val="PlainTextChar"/>
    <w:uiPriority w:val="99"/>
    <w:unhideWhenUsed/>
    <w:rsid w:val="00BA46A0"/>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BA46A0"/>
    <w:rPr>
      <w:rFonts w:ascii="Consolas" w:hAnsi="Consolas"/>
      <w:sz w:val="21"/>
      <w:szCs w:val="21"/>
    </w:rPr>
  </w:style>
  <w:style w:type="character" w:customStyle="1" w:styleId="Heading4Char">
    <w:name w:val="Heading 4 Char"/>
    <w:basedOn w:val="DefaultParagraphFont"/>
    <w:link w:val="Heading4"/>
    <w:uiPriority w:val="9"/>
    <w:rsid w:val="008F21DD"/>
    <w:rPr>
      <w:rFonts w:ascii="Times New Roman" w:eastAsia="Times New Roman" w:hAnsi="Times New Roman" w:cs="Times New Roman"/>
      <w:b/>
      <w:bCs/>
      <w:sz w:val="24"/>
      <w:szCs w:val="24"/>
    </w:rPr>
  </w:style>
  <w:style w:type="paragraph" w:styleId="NormalWeb">
    <w:name w:val="Normal (Web)"/>
    <w:basedOn w:val="Normal"/>
    <w:uiPriority w:val="99"/>
    <w:unhideWhenUsed/>
    <w:rsid w:val="008F21D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F00725"/>
    <w:rPr>
      <w:rFonts w:asciiTheme="majorHAnsi" w:eastAsiaTheme="majorEastAsia" w:hAnsiTheme="majorHAnsi" w:cstheme="majorBidi"/>
      <w:color w:val="1F3763" w:themeColor="accent1" w:themeShade="7F"/>
      <w:sz w:val="24"/>
      <w:szCs w:val="24"/>
    </w:rPr>
  </w:style>
  <w:style w:type="character" w:customStyle="1" w:styleId="ListParagraphChar">
    <w:name w:val="List Paragraph Char"/>
    <w:basedOn w:val="DefaultParagraphFont"/>
    <w:link w:val="ListParagraph"/>
    <w:uiPriority w:val="34"/>
    <w:rsid w:val="002A324F"/>
    <w:rPr>
      <w:rFonts w:ascii="Calibri" w:eastAsia="Times New Roman" w:hAnsi="Calibri" w:cs="Times New Roman"/>
    </w:rPr>
  </w:style>
  <w:style w:type="paragraph" w:customStyle="1" w:styleId="ui-chatitem">
    <w:name w:val="ui-chat__item"/>
    <w:basedOn w:val="Normal"/>
    <w:rsid w:val="009C2A4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ui-primitive">
    <w:name w:val="fui-primitive"/>
    <w:basedOn w:val="DefaultParagraphFont"/>
    <w:rsid w:val="009C2A4E"/>
  </w:style>
  <w:style w:type="character" w:customStyle="1" w:styleId="ui-chatmessageheader">
    <w:name w:val="ui-chat__messageheader"/>
    <w:basedOn w:val="DefaultParagraphFont"/>
    <w:rsid w:val="009C2A4E"/>
  </w:style>
  <w:style w:type="character" w:customStyle="1" w:styleId="ui-text">
    <w:name w:val="ui-text"/>
    <w:basedOn w:val="DefaultParagraphFont"/>
    <w:rsid w:val="009C2A4E"/>
  </w:style>
  <w:style w:type="character" w:customStyle="1" w:styleId="fui-styledtext">
    <w:name w:val="fui-styledtext"/>
    <w:basedOn w:val="DefaultParagraphFont"/>
    <w:rsid w:val="009C2A4E"/>
  </w:style>
  <w:style w:type="character" w:customStyle="1" w:styleId="ui-chatmessagecontent">
    <w:name w:val="ui-chat__messagecontent"/>
    <w:basedOn w:val="DefaultParagraphFont"/>
    <w:rsid w:val="009C2A4E"/>
  </w:style>
  <w:style w:type="character" w:styleId="Strong">
    <w:name w:val="Strong"/>
    <w:basedOn w:val="DefaultParagraphFont"/>
    <w:uiPriority w:val="22"/>
    <w:qFormat/>
    <w:rsid w:val="009C2A4E"/>
    <w:rPr>
      <w:b/>
      <w:bCs/>
    </w:rPr>
  </w:style>
  <w:style w:type="character" w:customStyle="1" w:styleId="contextualspellingandgrammarerror">
    <w:name w:val="contextualspellingandgrammarerror"/>
    <w:basedOn w:val="DefaultParagraphFont"/>
    <w:rsid w:val="002433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8371">
      <w:bodyDiv w:val="1"/>
      <w:marLeft w:val="0"/>
      <w:marRight w:val="0"/>
      <w:marTop w:val="0"/>
      <w:marBottom w:val="0"/>
      <w:divBdr>
        <w:top w:val="none" w:sz="0" w:space="0" w:color="auto"/>
        <w:left w:val="none" w:sz="0" w:space="0" w:color="auto"/>
        <w:bottom w:val="none" w:sz="0" w:space="0" w:color="auto"/>
        <w:right w:val="none" w:sz="0" w:space="0" w:color="auto"/>
      </w:divBdr>
    </w:div>
    <w:div w:id="23094246">
      <w:bodyDiv w:val="1"/>
      <w:marLeft w:val="0"/>
      <w:marRight w:val="0"/>
      <w:marTop w:val="0"/>
      <w:marBottom w:val="0"/>
      <w:divBdr>
        <w:top w:val="none" w:sz="0" w:space="0" w:color="auto"/>
        <w:left w:val="none" w:sz="0" w:space="0" w:color="auto"/>
        <w:bottom w:val="none" w:sz="0" w:space="0" w:color="auto"/>
        <w:right w:val="none" w:sz="0" w:space="0" w:color="auto"/>
      </w:divBdr>
      <w:divsChild>
        <w:div w:id="909388296">
          <w:marLeft w:val="0"/>
          <w:marRight w:val="0"/>
          <w:marTop w:val="0"/>
          <w:marBottom w:val="0"/>
          <w:divBdr>
            <w:top w:val="none" w:sz="0" w:space="0" w:color="auto"/>
            <w:left w:val="none" w:sz="0" w:space="0" w:color="auto"/>
            <w:bottom w:val="none" w:sz="0" w:space="0" w:color="auto"/>
            <w:right w:val="none" w:sz="0" w:space="0" w:color="auto"/>
          </w:divBdr>
          <w:divsChild>
            <w:div w:id="134028357">
              <w:marLeft w:val="0"/>
              <w:marRight w:val="0"/>
              <w:marTop w:val="0"/>
              <w:marBottom w:val="0"/>
              <w:divBdr>
                <w:top w:val="none" w:sz="0" w:space="0" w:color="auto"/>
                <w:left w:val="none" w:sz="0" w:space="0" w:color="auto"/>
                <w:bottom w:val="none" w:sz="0" w:space="0" w:color="auto"/>
                <w:right w:val="none" w:sz="0" w:space="0" w:color="auto"/>
              </w:divBdr>
            </w:div>
            <w:div w:id="86073913">
              <w:marLeft w:val="0"/>
              <w:marRight w:val="0"/>
              <w:marTop w:val="0"/>
              <w:marBottom w:val="0"/>
              <w:divBdr>
                <w:top w:val="none" w:sz="0" w:space="0" w:color="auto"/>
                <w:left w:val="none" w:sz="0" w:space="0" w:color="auto"/>
                <w:bottom w:val="none" w:sz="0" w:space="0" w:color="auto"/>
                <w:right w:val="none" w:sz="0" w:space="0" w:color="auto"/>
              </w:divBdr>
            </w:div>
            <w:div w:id="331951078">
              <w:marLeft w:val="0"/>
              <w:marRight w:val="0"/>
              <w:marTop w:val="0"/>
              <w:marBottom w:val="0"/>
              <w:divBdr>
                <w:top w:val="none" w:sz="0" w:space="0" w:color="auto"/>
                <w:left w:val="none" w:sz="0" w:space="0" w:color="auto"/>
                <w:bottom w:val="none" w:sz="0" w:space="0" w:color="auto"/>
                <w:right w:val="none" w:sz="0" w:space="0" w:color="auto"/>
              </w:divBdr>
            </w:div>
            <w:div w:id="1410616894">
              <w:marLeft w:val="0"/>
              <w:marRight w:val="0"/>
              <w:marTop w:val="0"/>
              <w:marBottom w:val="0"/>
              <w:divBdr>
                <w:top w:val="none" w:sz="0" w:space="0" w:color="auto"/>
                <w:left w:val="none" w:sz="0" w:space="0" w:color="auto"/>
                <w:bottom w:val="none" w:sz="0" w:space="0" w:color="auto"/>
                <w:right w:val="none" w:sz="0" w:space="0" w:color="auto"/>
              </w:divBdr>
            </w:div>
          </w:divsChild>
        </w:div>
        <w:div w:id="1038435261">
          <w:marLeft w:val="0"/>
          <w:marRight w:val="0"/>
          <w:marTop w:val="0"/>
          <w:marBottom w:val="0"/>
          <w:divBdr>
            <w:top w:val="none" w:sz="0" w:space="0" w:color="auto"/>
            <w:left w:val="none" w:sz="0" w:space="0" w:color="auto"/>
            <w:bottom w:val="none" w:sz="0" w:space="0" w:color="auto"/>
            <w:right w:val="none" w:sz="0" w:space="0" w:color="auto"/>
          </w:divBdr>
          <w:divsChild>
            <w:div w:id="2089964282">
              <w:marLeft w:val="0"/>
              <w:marRight w:val="0"/>
              <w:marTop w:val="0"/>
              <w:marBottom w:val="0"/>
              <w:divBdr>
                <w:top w:val="none" w:sz="0" w:space="0" w:color="auto"/>
                <w:left w:val="none" w:sz="0" w:space="0" w:color="auto"/>
                <w:bottom w:val="none" w:sz="0" w:space="0" w:color="auto"/>
                <w:right w:val="none" w:sz="0" w:space="0" w:color="auto"/>
              </w:divBdr>
            </w:div>
            <w:div w:id="1532110572">
              <w:marLeft w:val="0"/>
              <w:marRight w:val="0"/>
              <w:marTop w:val="0"/>
              <w:marBottom w:val="0"/>
              <w:divBdr>
                <w:top w:val="none" w:sz="0" w:space="0" w:color="auto"/>
                <w:left w:val="none" w:sz="0" w:space="0" w:color="auto"/>
                <w:bottom w:val="none" w:sz="0" w:space="0" w:color="auto"/>
                <w:right w:val="none" w:sz="0" w:space="0" w:color="auto"/>
              </w:divBdr>
            </w:div>
            <w:div w:id="1142500248">
              <w:marLeft w:val="0"/>
              <w:marRight w:val="0"/>
              <w:marTop w:val="0"/>
              <w:marBottom w:val="0"/>
              <w:divBdr>
                <w:top w:val="none" w:sz="0" w:space="0" w:color="auto"/>
                <w:left w:val="none" w:sz="0" w:space="0" w:color="auto"/>
                <w:bottom w:val="none" w:sz="0" w:space="0" w:color="auto"/>
                <w:right w:val="none" w:sz="0" w:space="0" w:color="auto"/>
              </w:divBdr>
            </w:div>
            <w:div w:id="2007129016">
              <w:marLeft w:val="0"/>
              <w:marRight w:val="0"/>
              <w:marTop w:val="0"/>
              <w:marBottom w:val="0"/>
              <w:divBdr>
                <w:top w:val="none" w:sz="0" w:space="0" w:color="auto"/>
                <w:left w:val="none" w:sz="0" w:space="0" w:color="auto"/>
                <w:bottom w:val="none" w:sz="0" w:space="0" w:color="auto"/>
                <w:right w:val="none" w:sz="0" w:space="0" w:color="auto"/>
              </w:divBdr>
            </w:div>
          </w:divsChild>
        </w:div>
        <w:div w:id="1030955648">
          <w:marLeft w:val="0"/>
          <w:marRight w:val="0"/>
          <w:marTop w:val="0"/>
          <w:marBottom w:val="0"/>
          <w:divBdr>
            <w:top w:val="none" w:sz="0" w:space="0" w:color="auto"/>
            <w:left w:val="none" w:sz="0" w:space="0" w:color="auto"/>
            <w:bottom w:val="none" w:sz="0" w:space="0" w:color="auto"/>
            <w:right w:val="none" w:sz="0" w:space="0" w:color="auto"/>
          </w:divBdr>
          <w:divsChild>
            <w:div w:id="1613316306">
              <w:marLeft w:val="0"/>
              <w:marRight w:val="0"/>
              <w:marTop w:val="0"/>
              <w:marBottom w:val="0"/>
              <w:divBdr>
                <w:top w:val="none" w:sz="0" w:space="0" w:color="auto"/>
                <w:left w:val="none" w:sz="0" w:space="0" w:color="auto"/>
                <w:bottom w:val="none" w:sz="0" w:space="0" w:color="auto"/>
                <w:right w:val="none" w:sz="0" w:space="0" w:color="auto"/>
              </w:divBdr>
            </w:div>
            <w:div w:id="18505215">
              <w:marLeft w:val="0"/>
              <w:marRight w:val="0"/>
              <w:marTop w:val="0"/>
              <w:marBottom w:val="0"/>
              <w:divBdr>
                <w:top w:val="none" w:sz="0" w:space="0" w:color="auto"/>
                <w:left w:val="none" w:sz="0" w:space="0" w:color="auto"/>
                <w:bottom w:val="none" w:sz="0" w:space="0" w:color="auto"/>
                <w:right w:val="none" w:sz="0" w:space="0" w:color="auto"/>
              </w:divBdr>
            </w:div>
            <w:div w:id="2066877242">
              <w:marLeft w:val="0"/>
              <w:marRight w:val="0"/>
              <w:marTop w:val="0"/>
              <w:marBottom w:val="0"/>
              <w:divBdr>
                <w:top w:val="none" w:sz="0" w:space="0" w:color="auto"/>
                <w:left w:val="none" w:sz="0" w:space="0" w:color="auto"/>
                <w:bottom w:val="none" w:sz="0" w:space="0" w:color="auto"/>
                <w:right w:val="none" w:sz="0" w:space="0" w:color="auto"/>
              </w:divBdr>
            </w:div>
          </w:divsChild>
        </w:div>
        <w:div w:id="427316623">
          <w:marLeft w:val="0"/>
          <w:marRight w:val="0"/>
          <w:marTop w:val="0"/>
          <w:marBottom w:val="0"/>
          <w:divBdr>
            <w:top w:val="none" w:sz="0" w:space="0" w:color="auto"/>
            <w:left w:val="none" w:sz="0" w:space="0" w:color="auto"/>
            <w:bottom w:val="none" w:sz="0" w:space="0" w:color="auto"/>
            <w:right w:val="none" w:sz="0" w:space="0" w:color="auto"/>
          </w:divBdr>
          <w:divsChild>
            <w:div w:id="627584718">
              <w:marLeft w:val="0"/>
              <w:marRight w:val="0"/>
              <w:marTop w:val="0"/>
              <w:marBottom w:val="0"/>
              <w:divBdr>
                <w:top w:val="none" w:sz="0" w:space="0" w:color="auto"/>
                <w:left w:val="none" w:sz="0" w:space="0" w:color="auto"/>
                <w:bottom w:val="none" w:sz="0" w:space="0" w:color="auto"/>
                <w:right w:val="none" w:sz="0" w:space="0" w:color="auto"/>
              </w:divBdr>
            </w:div>
            <w:div w:id="2112580403">
              <w:marLeft w:val="0"/>
              <w:marRight w:val="0"/>
              <w:marTop w:val="0"/>
              <w:marBottom w:val="0"/>
              <w:divBdr>
                <w:top w:val="none" w:sz="0" w:space="0" w:color="auto"/>
                <w:left w:val="none" w:sz="0" w:space="0" w:color="auto"/>
                <w:bottom w:val="none" w:sz="0" w:space="0" w:color="auto"/>
                <w:right w:val="none" w:sz="0" w:space="0" w:color="auto"/>
              </w:divBdr>
            </w:div>
            <w:div w:id="1358921677">
              <w:marLeft w:val="0"/>
              <w:marRight w:val="0"/>
              <w:marTop w:val="0"/>
              <w:marBottom w:val="0"/>
              <w:divBdr>
                <w:top w:val="none" w:sz="0" w:space="0" w:color="auto"/>
                <w:left w:val="none" w:sz="0" w:space="0" w:color="auto"/>
                <w:bottom w:val="none" w:sz="0" w:space="0" w:color="auto"/>
                <w:right w:val="none" w:sz="0" w:space="0" w:color="auto"/>
              </w:divBdr>
            </w:div>
          </w:divsChild>
        </w:div>
        <w:div w:id="1584684818">
          <w:marLeft w:val="0"/>
          <w:marRight w:val="0"/>
          <w:marTop w:val="0"/>
          <w:marBottom w:val="0"/>
          <w:divBdr>
            <w:top w:val="none" w:sz="0" w:space="0" w:color="auto"/>
            <w:left w:val="none" w:sz="0" w:space="0" w:color="auto"/>
            <w:bottom w:val="none" w:sz="0" w:space="0" w:color="auto"/>
            <w:right w:val="none" w:sz="0" w:space="0" w:color="auto"/>
          </w:divBdr>
          <w:divsChild>
            <w:div w:id="1545173907">
              <w:marLeft w:val="0"/>
              <w:marRight w:val="0"/>
              <w:marTop w:val="0"/>
              <w:marBottom w:val="0"/>
              <w:divBdr>
                <w:top w:val="none" w:sz="0" w:space="0" w:color="auto"/>
                <w:left w:val="none" w:sz="0" w:space="0" w:color="auto"/>
                <w:bottom w:val="none" w:sz="0" w:space="0" w:color="auto"/>
                <w:right w:val="none" w:sz="0" w:space="0" w:color="auto"/>
              </w:divBdr>
            </w:div>
          </w:divsChild>
        </w:div>
        <w:div w:id="415635639">
          <w:marLeft w:val="0"/>
          <w:marRight w:val="0"/>
          <w:marTop w:val="0"/>
          <w:marBottom w:val="0"/>
          <w:divBdr>
            <w:top w:val="none" w:sz="0" w:space="0" w:color="auto"/>
            <w:left w:val="none" w:sz="0" w:space="0" w:color="auto"/>
            <w:bottom w:val="none" w:sz="0" w:space="0" w:color="auto"/>
            <w:right w:val="none" w:sz="0" w:space="0" w:color="auto"/>
          </w:divBdr>
          <w:divsChild>
            <w:div w:id="1501845153">
              <w:marLeft w:val="0"/>
              <w:marRight w:val="0"/>
              <w:marTop w:val="0"/>
              <w:marBottom w:val="0"/>
              <w:divBdr>
                <w:top w:val="none" w:sz="0" w:space="0" w:color="auto"/>
                <w:left w:val="none" w:sz="0" w:space="0" w:color="auto"/>
                <w:bottom w:val="none" w:sz="0" w:space="0" w:color="auto"/>
                <w:right w:val="none" w:sz="0" w:space="0" w:color="auto"/>
              </w:divBdr>
            </w:div>
            <w:div w:id="149834235">
              <w:marLeft w:val="0"/>
              <w:marRight w:val="0"/>
              <w:marTop w:val="0"/>
              <w:marBottom w:val="0"/>
              <w:divBdr>
                <w:top w:val="none" w:sz="0" w:space="0" w:color="auto"/>
                <w:left w:val="none" w:sz="0" w:space="0" w:color="auto"/>
                <w:bottom w:val="none" w:sz="0" w:space="0" w:color="auto"/>
                <w:right w:val="none" w:sz="0" w:space="0" w:color="auto"/>
              </w:divBdr>
            </w:div>
            <w:div w:id="808859293">
              <w:marLeft w:val="0"/>
              <w:marRight w:val="0"/>
              <w:marTop w:val="0"/>
              <w:marBottom w:val="0"/>
              <w:divBdr>
                <w:top w:val="none" w:sz="0" w:space="0" w:color="auto"/>
                <w:left w:val="none" w:sz="0" w:space="0" w:color="auto"/>
                <w:bottom w:val="none" w:sz="0" w:space="0" w:color="auto"/>
                <w:right w:val="none" w:sz="0" w:space="0" w:color="auto"/>
              </w:divBdr>
            </w:div>
            <w:div w:id="1475173960">
              <w:marLeft w:val="0"/>
              <w:marRight w:val="0"/>
              <w:marTop w:val="0"/>
              <w:marBottom w:val="0"/>
              <w:divBdr>
                <w:top w:val="none" w:sz="0" w:space="0" w:color="auto"/>
                <w:left w:val="none" w:sz="0" w:space="0" w:color="auto"/>
                <w:bottom w:val="none" w:sz="0" w:space="0" w:color="auto"/>
                <w:right w:val="none" w:sz="0" w:space="0" w:color="auto"/>
              </w:divBdr>
            </w:div>
          </w:divsChild>
        </w:div>
        <w:div w:id="1793788512">
          <w:marLeft w:val="0"/>
          <w:marRight w:val="0"/>
          <w:marTop w:val="0"/>
          <w:marBottom w:val="0"/>
          <w:divBdr>
            <w:top w:val="none" w:sz="0" w:space="0" w:color="auto"/>
            <w:left w:val="none" w:sz="0" w:space="0" w:color="auto"/>
            <w:bottom w:val="none" w:sz="0" w:space="0" w:color="auto"/>
            <w:right w:val="none" w:sz="0" w:space="0" w:color="auto"/>
          </w:divBdr>
          <w:divsChild>
            <w:div w:id="151651358">
              <w:marLeft w:val="0"/>
              <w:marRight w:val="0"/>
              <w:marTop w:val="0"/>
              <w:marBottom w:val="0"/>
              <w:divBdr>
                <w:top w:val="none" w:sz="0" w:space="0" w:color="auto"/>
                <w:left w:val="none" w:sz="0" w:space="0" w:color="auto"/>
                <w:bottom w:val="none" w:sz="0" w:space="0" w:color="auto"/>
                <w:right w:val="none" w:sz="0" w:space="0" w:color="auto"/>
              </w:divBdr>
            </w:div>
            <w:div w:id="206182711">
              <w:marLeft w:val="0"/>
              <w:marRight w:val="0"/>
              <w:marTop w:val="0"/>
              <w:marBottom w:val="0"/>
              <w:divBdr>
                <w:top w:val="none" w:sz="0" w:space="0" w:color="auto"/>
                <w:left w:val="none" w:sz="0" w:space="0" w:color="auto"/>
                <w:bottom w:val="none" w:sz="0" w:space="0" w:color="auto"/>
                <w:right w:val="none" w:sz="0" w:space="0" w:color="auto"/>
              </w:divBdr>
            </w:div>
          </w:divsChild>
        </w:div>
        <w:div w:id="1344428946">
          <w:marLeft w:val="0"/>
          <w:marRight w:val="0"/>
          <w:marTop w:val="0"/>
          <w:marBottom w:val="0"/>
          <w:divBdr>
            <w:top w:val="none" w:sz="0" w:space="0" w:color="auto"/>
            <w:left w:val="none" w:sz="0" w:space="0" w:color="auto"/>
            <w:bottom w:val="none" w:sz="0" w:space="0" w:color="auto"/>
            <w:right w:val="none" w:sz="0" w:space="0" w:color="auto"/>
          </w:divBdr>
          <w:divsChild>
            <w:div w:id="499850302">
              <w:marLeft w:val="0"/>
              <w:marRight w:val="0"/>
              <w:marTop w:val="0"/>
              <w:marBottom w:val="0"/>
              <w:divBdr>
                <w:top w:val="none" w:sz="0" w:space="0" w:color="auto"/>
                <w:left w:val="none" w:sz="0" w:space="0" w:color="auto"/>
                <w:bottom w:val="none" w:sz="0" w:space="0" w:color="auto"/>
                <w:right w:val="none" w:sz="0" w:space="0" w:color="auto"/>
              </w:divBdr>
            </w:div>
            <w:div w:id="191774400">
              <w:marLeft w:val="0"/>
              <w:marRight w:val="0"/>
              <w:marTop w:val="0"/>
              <w:marBottom w:val="0"/>
              <w:divBdr>
                <w:top w:val="none" w:sz="0" w:space="0" w:color="auto"/>
                <w:left w:val="none" w:sz="0" w:space="0" w:color="auto"/>
                <w:bottom w:val="none" w:sz="0" w:space="0" w:color="auto"/>
                <w:right w:val="none" w:sz="0" w:space="0" w:color="auto"/>
              </w:divBdr>
            </w:div>
            <w:div w:id="850606320">
              <w:marLeft w:val="0"/>
              <w:marRight w:val="0"/>
              <w:marTop w:val="0"/>
              <w:marBottom w:val="0"/>
              <w:divBdr>
                <w:top w:val="none" w:sz="0" w:space="0" w:color="auto"/>
                <w:left w:val="none" w:sz="0" w:space="0" w:color="auto"/>
                <w:bottom w:val="none" w:sz="0" w:space="0" w:color="auto"/>
                <w:right w:val="none" w:sz="0" w:space="0" w:color="auto"/>
              </w:divBdr>
            </w:div>
            <w:div w:id="688066325">
              <w:marLeft w:val="0"/>
              <w:marRight w:val="0"/>
              <w:marTop w:val="0"/>
              <w:marBottom w:val="0"/>
              <w:divBdr>
                <w:top w:val="none" w:sz="0" w:space="0" w:color="auto"/>
                <w:left w:val="none" w:sz="0" w:space="0" w:color="auto"/>
                <w:bottom w:val="none" w:sz="0" w:space="0" w:color="auto"/>
                <w:right w:val="none" w:sz="0" w:space="0" w:color="auto"/>
              </w:divBdr>
            </w:div>
            <w:div w:id="1253782784">
              <w:marLeft w:val="0"/>
              <w:marRight w:val="0"/>
              <w:marTop w:val="0"/>
              <w:marBottom w:val="0"/>
              <w:divBdr>
                <w:top w:val="none" w:sz="0" w:space="0" w:color="auto"/>
                <w:left w:val="none" w:sz="0" w:space="0" w:color="auto"/>
                <w:bottom w:val="none" w:sz="0" w:space="0" w:color="auto"/>
                <w:right w:val="none" w:sz="0" w:space="0" w:color="auto"/>
              </w:divBdr>
            </w:div>
          </w:divsChild>
        </w:div>
        <w:div w:id="1425416657">
          <w:marLeft w:val="0"/>
          <w:marRight w:val="0"/>
          <w:marTop w:val="0"/>
          <w:marBottom w:val="0"/>
          <w:divBdr>
            <w:top w:val="none" w:sz="0" w:space="0" w:color="auto"/>
            <w:left w:val="none" w:sz="0" w:space="0" w:color="auto"/>
            <w:bottom w:val="none" w:sz="0" w:space="0" w:color="auto"/>
            <w:right w:val="none" w:sz="0" w:space="0" w:color="auto"/>
          </w:divBdr>
          <w:divsChild>
            <w:div w:id="434903123">
              <w:marLeft w:val="0"/>
              <w:marRight w:val="0"/>
              <w:marTop w:val="0"/>
              <w:marBottom w:val="0"/>
              <w:divBdr>
                <w:top w:val="none" w:sz="0" w:space="0" w:color="auto"/>
                <w:left w:val="none" w:sz="0" w:space="0" w:color="auto"/>
                <w:bottom w:val="none" w:sz="0" w:space="0" w:color="auto"/>
                <w:right w:val="none" w:sz="0" w:space="0" w:color="auto"/>
              </w:divBdr>
            </w:div>
            <w:div w:id="613637747">
              <w:marLeft w:val="0"/>
              <w:marRight w:val="0"/>
              <w:marTop w:val="0"/>
              <w:marBottom w:val="0"/>
              <w:divBdr>
                <w:top w:val="none" w:sz="0" w:space="0" w:color="auto"/>
                <w:left w:val="none" w:sz="0" w:space="0" w:color="auto"/>
                <w:bottom w:val="none" w:sz="0" w:space="0" w:color="auto"/>
                <w:right w:val="none" w:sz="0" w:space="0" w:color="auto"/>
              </w:divBdr>
            </w:div>
            <w:div w:id="251202414">
              <w:marLeft w:val="0"/>
              <w:marRight w:val="0"/>
              <w:marTop w:val="0"/>
              <w:marBottom w:val="0"/>
              <w:divBdr>
                <w:top w:val="none" w:sz="0" w:space="0" w:color="auto"/>
                <w:left w:val="none" w:sz="0" w:space="0" w:color="auto"/>
                <w:bottom w:val="none" w:sz="0" w:space="0" w:color="auto"/>
                <w:right w:val="none" w:sz="0" w:space="0" w:color="auto"/>
              </w:divBdr>
            </w:div>
            <w:div w:id="98067982">
              <w:marLeft w:val="0"/>
              <w:marRight w:val="0"/>
              <w:marTop w:val="0"/>
              <w:marBottom w:val="0"/>
              <w:divBdr>
                <w:top w:val="none" w:sz="0" w:space="0" w:color="auto"/>
                <w:left w:val="none" w:sz="0" w:space="0" w:color="auto"/>
                <w:bottom w:val="none" w:sz="0" w:space="0" w:color="auto"/>
                <w:right w:val="none" w:sz="0" w:space="0" w:color="auto"/>
              </w:divBdr>
            </w:div>
          </w:divsChild>
        </w:div>
        <w:div w:id="1255434207">
          <w:marLeft w:val="0"/>
          <w:marRight w:val="0"/>
          <w:marTop w:val="0"/>
          <w:marBottom w:val="0"/>
          <w:divBdr>
            <w:top w:val="none" w:sz="0" w:space="0" w:color="auto"/>
            <w:left w:val="none" w:sz="0" w:space="0" w:color="auto"/>
            <w:bottom w:val="none" w:sz="0" w:space="0" w:color="auto"/>
            <w:right w:val="none" w:sz="0" w:space="0" w:color="auto"/>
          </w:divBdr>
          <w:divsChild>
            <w:div w:id="853231815">
              <w:marLeft w:val="0"/>
              <w:marRight w:val="0"/>
              <w:marTop w:val="0"/>
              <w:marBottom w:val="0"/>
              <w:divBdr>
                <w:top w:val="none" w:sz="0" w:space="0" w:color="auto"/>
                <w:left w:val="none" w:sz="0" w:space="0" w:color="auto"/>
                <w:bottom w:val="none" w:sz="0" w:space="0" w:color="auto"/>
                <w:right w:val="none" w:sz="0" w:space="0" w:color="auto"/>
              </w:divBdr>
            </w:div>
            <w:div w:id="665013858">
              <w:marLeft w:val="0"/>
              <w:marRight w:val="0"/>
              <w:marTop w:val="0"/>
              <w:marBottom w:val="0"/>
              <w:divBdr>
                <w:top w:val="none" w:sz="0" w:space="0" w:color="auto"/>
                <w:left w:val="none" w:sz="0" w:space="0" w:color="auto"/>
                <w:bottom w:val="none" w:sz="0" w:space="0" w:color="auto"/>
                <w:right w:val="none" w:sz="0" w:space="0" w:color="auto"/>
              </w:divBdr>
            </w:div>
            <w:div w:id="906040780">
              <w:marLeft w:val="0"/>
              <w:marRight w:val="0"/>
              <w:marTop w:val="0"/>
              <w:marBottom w:val="0"/>
              <w:divBdr>
                <w:top w:val="none" w:sz="0" w:space="0" w:color="auto"/>
                <w:left w:val="none" w:sz="0" w:space="0" w:color="auto"/>
                <w:bottom w:val="none" w:sz="0" w:space="0" w:color="auto"/>
                <w:right w:val="none" w:sz="0" w:space="0" w:color="auto"/>
              </w:divBdr>
            </w:div>
            <w:div w:id="647124700">
              <w:marLeft w:val="0"/>
              <w:marRight w:val="0"/>
              <w:marTop w:val="0"/>
              <w:marBottom w:val="0"/>
              <w:divBdr>
                <w:top w:val="none" w:sz="0" w:space="0" w:color="auto"/>
                <w:left w:val="none" w:sz="0" w:space="0" w:color="auto"/>
                <w:bottom w:val="none" w:sz="0" w:space="0" w:color="auto"/>
                <w:right w:val="none" w:sz="0" w:space="0" w:color="auto"/>
              </w:divBdr>
            </w:div>
          </w:divsChild>
        </w:div>
        <w:div w:id="689719816">
          <w:marLeft w:val="0"/>
          <w:marRight w:val="0"/>
          <w:marTop w:val="0"/>
          <w:marBottom w:val="0"/>
          <w:divBdr>
            <w:top w:val="none" w:sz="0" w:space="0" w:color="auto"/>
            <w:left w:val="none" w:sz="0" w:space="0" w:color="auto"/>
            <w:bottom w:val="none" w:sz="0" w:space="0" w:color="auto"/>
            <w:right w:val="none" w:sz="0" w:space="0" w:color="auto"/>
          </w:divBdr>
          <w:divsChild>
            <w:div w:id="447630609">
              <w:marLeft w:val="0"/>
              <w:marRight w:val="0"/>
              <w:marTop w:val="0"/>
              <w:marBottom w:val="0"/>
              <w:divBdr>
                <w:top w:val="none" w:sz="0" w:space="0" w:color="auto"/>
                <w:left w:val="none" w:sz="0" w:space="0" w:color="auto"/>
                <w:bottom w:val="none" w:sz="0" w:space="0" w:color="auto"/>
                <w:right w:val="none" w:sz="0" w:space="0" w:color="auto"/>
              </w:divBdr>
            </w:div>
            <w:div w:id="489638224">
              <w:marLeft w:val="0"/>
              <w:marRight w:val="0"/>
              <w:marTop w:val="0"/>
              <w:marBottom w:val="0"/>
              <w:divBdr>
                <w:top w:val="none" w:sz="0" w:space="0" w:color="auto"/>
                <w:left w:val="none" w:sz="0" w:space="0" w:color="auto"/>
                <w:bottom w:val="none" w:sz="0" w:space="0" w:color="auto"/>
                <w:right w:val="none" w:sz="0" w:space="0" w:color="auto"/>
              </w:divBdr>
            </w:div>
            <w:div w:id="544175605">
              <w:marLeft w:val="0"/>
              <w:marRight w:val="0"/>
              <w:marTop w:val="0"/>
              <w:marBottom w:val="0"/>
              <w:divBdr>
                <w:top w:val="none" w:sz="0" w:space="0" w:color="auto"/>
                <w:left w:val="none" w:sz="0" w:space="0" w:color="auto"/>
                <w:bottom w:val="none" w:sz="0" w:space="0" w:color="auto"/>
                <w:right w:val="none" w:sz="0" w:space="0" w:color="auto"/>
              </w:divBdr>
            </w:div>
            <w:div w:id="1577324903">
              <w:marLeft w:val="0"/>
              <w:marRight w:val="0"/>
              <w:marTop w:val="0"/>
              <w:marBottom w:val="0"/>
              <w:divBdr>
                <w:top w:val="none" w:sz="0" w:space="0" w:color="auto"/>
                <w:left w:val="none" w:sz="0" w:space="0" w:color="auto"/>
                <w:bottom w:val="none" w:sz="0" w:space="0" w:color="auto"/>
                <w:right w:val="none" w:sz="0" w:space="0" w:color="auto"/>
              </w:divBdr>
            </w:div>
          </w:divsChild>
        </w:div>
        <w:div w:id="249390191">
          <w:marLeft w:val="0"/>
          <w:marRight w:val="0"/>
          <w:marTop w:val="0"/>
          <w:marBottom w:val="0"/>
          <w:divBdr>
            <w:top w:val="none" w:sz="0" w:space="0" w:color="auto"/>
            <w:left w:val="none" w:sz="0" w:space="0" w:color="auto"/>
            <w:bottom w:val="none" w:sz="0" w:space="0" w:color="auto"/>
            <w:right w:val="none" w:sz="0" w:space="0" w:color="auto"/>
          </w:divBdr>
          <w:divsChild>
            <w:div w:id="165756079">
              <w:marLeft w:val="0"/>
              <w:marRight w:val="0"/>
              <w:marTop w:val="0"/>
              <w:marBottom w:val="0"/>
              <w:divBdr>
                <w:top w:val="none" w:sz="0" w:space="0" w:color="auto"/>
                <w:left w:val="none" w:sz="0" w:space="0" w:color="auto"/>
                <w:bottom w:val="none" w:sz="0" w:space="0" w:color="auto"/>
                <w:right w:val="none" w:sz="0" w:space="0" w:color="auto"/>
              </w:divBdr>
            </w:div>
            <w:div w:id="2044473011">
              <w:marLeft w:val="0"/>
              <w:marRight w:val="0"/>
              <w:marTop w:val="0"/>
              <w:marBottom w:val="0"/>
              <w:divBdr>
                <w:top w:val="none" w:sz="0" w:space="0" w:color="auto"/>
                <w:left w:val="none" w:sz="0" w:space="0" w:color="auto"/>
                <w:bottom w:val="none" w:sz="0" w:space="0" w:color="auto"/>
                <w:right w:val="none" w:sz="0" w:space="0" w:color="auto"/>
              </w:divBdr>
            </w:div>
          </w:divsChild>
        </w:div>
        <w:div w:id="697392524">
          <w:marLeft w:val="0"/>
          <w:marRight w:val="0"/>
          <w:marTop w:val="0"/>
          <w:marBottom w:val="0"/>
          <w:divBdr>
            <w:top w:val="none" w:sz="0" w:space="0" w:color="auto"/>
            <w:left w:val="none" w:sz="0" w:space="0" w:color="auto"/>
            <w:bottom w:val="none" w:sz="0" w:space="0" w:color="auto"/>
            <w:right w:val="none" w:sz="0" w:space="0" w:color="auto"/>
          </w:divBdr>
          <w:divsChild>
            <w:div w:id="1849833955">
              <w:marLeft w:val="0"/>
              <w:marRight w:val="0"/>
              <w:marTop w:val="0"/>
              <w:marBottom w:val="0"/>
              <w:divBdr>
                <w:top w:val="none" w:sz="0" w:space="0" w:color="auto"/>
                <w:left w:val="none" w:sz="0" w:space="0" w:color="auto"/>
                <w:bottom w:val="none" w:sz="0" w:space="0" w:color="auto"/>
                <w:right w:val="none" w:sz="0" w:space="0" w:color="auto"/>
              </w:divBdr>
            </w:div>
            <w:div w:id="1430272274">
              <w:marLeft w:val="0"/>
              <w:marRight w:val="0"/>
              <w:marTop w:val="0"/>
              <w:marBottom w:val="0"/>
              <w:divBdr>
                <w:top w:val="none" w:sz="0" w:space="0" w:color="auto"/>
                <w:left w:val="none" w:sz="0" w:space="0" w:color="auto"/>
                <w:bottom w:val="none" w:sz="0" w:space="0" w:color="auto"/>
                <w:right w:val="none" w:sz="0" w:space="0" w:color="auto"/>
              </w:divBdr>
            </w:div>
            <w:div w:id="156969677">
              <w:marLeft w:val="0"/>
              <w:marRight w:val="0"/>
              <w:marTop w:val="0"/>
              <w:marBottom w:val="0"/>
              <w:divBdr>
                <w:top w:val="none" w:sz="0" w:space="0" w:color="auto"/>
                <w:left w:val="none" w:sz="0" w:space="0" w:color="auto"/>
                <w:bottom w:val="none" w:sz="0" w:space="0" w:color="auto"/>
                <w:right w:val="none" w:sz="0" w:space="0" w:color="auto"/>
              </w:divBdr>
            </w:div>
            <w:div w:id="604312121">
              <w:marLeft w:val="0"/>
              <w:marRight w:val="0"/>
              <w:marTop w:val="0"/>
              <w:marBottom w:val="0"/>
              <w:divBdr>
                <w:top w:val="none" w:sz="0" w:space="0" w:color="auto"/>
                <w:left w:val="none" w:sz="0" w:space="0" w:color="auto"/>
                <w:bottom w:val="none" w:sz="0" w:space="0" w:color="auto"/>
                <w:right w:val="none" w:sz="0" w:space="0" w:color="auto"/>
              </w:divBdr>
            </w:div>
          </w:divsChild>
        </w:div>
        <w:div w:id="1277449519">
          <w:marLeft w:val="0"/>
          <w:marRight w:val="0"/>
          <w:marTop w:val="0"/>
          <w:marBottom w:val="0"/>
          <w:divBdr>
            <w:top w:val="none" w:sz="0" w:space="0" w:color="auto"/>
            <w:left w:val="none" w:sz="0" w:space="0" w:color="auto"/>
            <w:bottom w:val="none" w:sz="0" w:space="0" w:color="auto"/>
            <w:right w:val="none" w:sz="0" w:space="0" w:color="auto"/>
          </w:divBdr>
          <w:divsChild>
            <w:div w:id="1011639590">
              <w:marLeft w:val="0"/>
              <w:marRight w:val="0"/>
              <w:marTop w:val="0"/>
              <w:marBottom w:val="0"/>
              <w:divBdr>
                <w:top w:val="none" w:sz="0" w:space="0" w:color="auto"/>
                <w:left w:val="none" w:sz="0" w:space="0" w:color="auto"/>
                <w:bottom w:val="none" w:sz="0" w:space="0" w:color="auto"/>
                <w:right w:val="none" w:sz="0" w:space="0" w:color="auto"/>
              </w:divBdr>
            </w:div>
            <w:div w:id="261382369">
              <w:marLeft w:val="0"/>
              <w:marRight w:val="0"/>
              <w:marTop w:val="0"/>
              <w:marBottom w:val="0"/>
              <w:divBdr>
                <w:top w:val="none" w:sz="0" w:space="0" w:color="auto"/>
                <w:left w:val="none" w:sz="0" w:space="0" w:color="auto"/>
                <w:bottom w:val="none" w:sz="0" w:space="0" w:color="auto"/>
                <w:right w:val="none" w:sz="0" w:space="0" w:color="auto"/>
              </w:divBdr>
            </w:div>
            <w:div w:id="108032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018776">
      <w:bodyDiv w:val="1"/>
      <w:marLeft w:val="0"/>
      <w:marRight w:val="0"/>
      <w:marTop w:val="0"/>
      <w:marBottom w:val="0"/>
      <w:divBdr>
        <w:top w:val="none" w:sz="0" w:space="0" w:color="auto"/>
        <w:left w:val="none" w:sz="0" w:space="0" w:color="auto"/>
        <w:bottom w:val="none" w:sz="0" w:space="0" w:color="auto"/>
        <w:right w:val="none" w:sz="0" w:space="0" w:color="auto"/>
      </w:divBdr>
    </w:div>
    <w:div w:id="272396401">
      <w:bodyDiv w:val="1"/>
      <w:marLeft w:val="0"/>
      <w:marRight w:val="0"/>
      <w:marTop w:val="0"/>
      <w:marBottom w:val="0"/>
      <w:divBdr>
        <w:top w:val="none" w:sz="0" w:space="0" w:color="auto"/>
        <w:left w:val="none" w:sz="0" w:space="0" w:color="auto"/>
        <w:bottom w:val="none" w:sz="0" w:space="0" w:color="auto"/>
        <w:right w:val="none" w:sz="0" w:space="0" w:color="auto"/>
      </w:divBdr>
    </w:div>
    <w:div w:id="469709209">
      <w:bodyDiv w:val="1"/>
      <w:marLeft w:val="0"/>
      <w:marRight w:val="0"/>
      <w:marTop w:val="0"/>
      <w:marBottom w:val="0"/>
      <w:divBdr>
        <w:top w:val="none" w:sz="0" w:space="0" w:color="auto"/>
        <w:left w:val="none" w:sz="0" w:space="0" w:color="auto"/>
        <w:bottom w:val="none" w:sz="0" w:space="0" w:color="auto"/>
        <w:right w:val="none" w:sz="0" w:space="0" w:color="auto"/>
      </w:divBdr>
    </w:div>
    <w:div w:id="589778789">
      <w:bodyDiv w:val="1"/>
      <w:marLeft w:val="0"/>
      <w:marRight w:val="0"/>
      <w:marTop w:val="0"/>
      <w:marBottom w:val="0"/>
      <w:divBdr>
        <w:top w:val="none" w:sz="0" w:space="0" w:color="auto"/>
        <w:left w:val="none" w:sz="0" w:space="0" w:color="auto"/>
        <w:bottom w:val="none" w:sz="0" w:space="0" w:color="auto"/>
        <w:right w:val="none" w:sz="0" w:space="0" w:color="auto"/>
      </w:divBdr>
    </w:div>
    <w:div w:id="1174998998">
      <w:bodyDiv w:val="1"/>
      <w:marLeft w:val="0"/>
      <w:marRight w:val="0"/>
      <w:marTop w:val="0"/>
      <w:marBottom w:val="0"/>
      <w:divBdr>
        <w:top w:val="none" w:sz="0" w:space="0" w:color="auto"/>
        <w:left w:val="none" w:sz="0" w:space="0" w:color="auto"/>
        <w:bottom w:val="none" w:sz="0" w:space="0" w:color="auto"/>
        <w:right w:val="none" w:sz="0" w:space="0" w:color="auto"/>
      </w:divBdr>
    </w:div>
    <w:div w:id="1359964317">
      <w:bodyDiv w:val="1"/>
      <w:marLeft w:val="0"/>
      <w:marRight w:val="0"/>
      <w:marTop w:val="0"/>
      <w:marBottom w:val="0"/>
      <w:divBdr>
        <w:top w:val="none" w:sz="0" w:space="0" w:color="auto"/>
        <w:left w:val="none" w:sz="0" w:space="0" w:color="auto"/>
        <w:bottom w:val="none" w:sz="0" w:space="0" w:color="auto"/>
        <w:right w:val="none" w:sz="0" w:space="0" w:color="auto"/>
      </w:divBdr>
    </w:div>
    <w:div w:id="1388069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www.nvpal.org" TargetMode="External"/><Relationship Id="rId3" Type="http://schemas.openxmlformats.org/officeDocument/2006/relationships/customXml" Target="../customXml/item3.xml"/><Relationship Id="rId21" Type="http://schemas.openxmlformats.org/officeDocument/2006/relationships/hyperlink" Target="https://dcfs.nv.gov/Meetings/NCBHC/2023MeetingandAgenda/"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hyperlink" Target="mailto:Sjayme@adsd.nv.gov"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mailto:kwilder@dcfs.nv.gov"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downsyndromeconnections.org"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dpbh.nv.gov/Boards/CBH/Meetings/2023/NVCBH2023/"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medicaid.nv.gov/Downloads/provider/web_announcement_2975_20230106.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www.aacap.org/AACAP/Clinical_Practice_Center/Business_of_Practice/Telepsychiatry/toolkit_videos.aspx" TargetMode="External"/><Relationship Id="rId27" Type="http://schemas.openxmlformats.org/officeDocument/2006/relationships/hyperlink" Target="mailto:kathrynmartin@dcfs.nv.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1051425369244793FD0E30A440F4CF" ma:contentTypeVersion="11" ma:contentTypeDescription="Create a new document." ma:contentTypeScope="" ma:versionID="4b4d87b0427381d79b431a87a2d7b497">
  <xsd:schema xmlns:xsd="http://www.w3.org/2001/XMLSchema" xmlns:xs="http://www.w3.org/2001/XMLSchema" xmlns:p="http://schemas.microsoft.com/office/2006/metadata/properties" xmlns:ns3="7fde7e73-63ef-4ecf-80ae-18ca53f699f4" xmlns:ns4="40dec152-acaf-4769-af80-b3558c3471d1" targetNamespace="http://schemas.microsoft.com/office/2006/metadata/properties" ma:root="true" ma:fieldsID="4bf75646603dcf19132821429cd3890e" ns3:_="" ns4:_="">
    <xsd:import namespace="7fde7e73-63ef-4ecf-80ae-18ca53f699f4"/>
    <xsd:import namespace="40dec152-acaf-4769-af80-b3558c3471d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de7e73-63ef-4ecf-80ae-18ca53f699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dec152-acaf-4769-af80-b3558c3471d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7C7BC6-6D8D-4287-8EDF-BB0AA066D1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de7e73-63ef-4ecf-80ae-18ca53f699f4"/>
    <ds:schemaRef ds:uri="40dec152-acaf-4769-af80-b3558c3471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BFDCE9-101B-4C3A-854D-AE52134EB36E}">
  <ds:schemaRefs>
    <ds:schemaRef ds:uri="http://schemas.microsoft.com/sharepoint/v3/contenttype/forms"/>
  </ds:schemaRefs>
</ds:datastoreItem>
</file>

<file path=customXml/itemProps3.xml><?xml version="1.0" encoding="utf-8"?>
<ds:datastoreItem xmlns:ds="http://schemas.openxmlformats.org/officeDocument/2006/customXml" ds:itemID="{39F2D4C7-C28F-4D08-819A-BA0D109C9423}">
  <ds:schemaRefs>
    <ds:schemaRef ds:uri="http://purl.org/dc/elements/1.1/"/>
    <ds:schemaRef ds:uri="40dec152-acaf-4769-af80-b3558c3471d1"/>
    <ds:schemaRef ds:uri="http://www.w3.org/XML/1998/namespace"/>
    <ds:schemaRef ds:uri="http://schemas.microsoft.com/office/2006/documentManagement/types"/>
    <ds:schemaRef ds:uri="http://schemas.microsoft.com/office/infopath/2007/PartnerControls"/>
    <ds:schemaRef ds:uri="http://schemas.microsoft.com/office/2006/metadata/properties"/>
    <ds:schemaRef ds:uri="http://schemas.openxmlformats.org/package/2006/metadata/core-properties"/>
    <ds:schemaRef ds:uri="7fde7e73-63ef-4ecf-80ae-18ca53f699f4"/>
    <ds:schemaRef ds:uri="http://purl.org/dc/dcmitype/"/>
    <ds:schemaRef ds:uri="http://purl.org/dc/terms/"/>
  </ds:schemaRefs>
</ds:datastoreItem>
</file>

<file path=customXml/itemProps4.xml><?xml version="1.0" encoding="utf-8"?>
<ds:datastoreItem xmlns:ds="http://schemas.openxmlformats.org/officeDocument/2006/customXml" ds:itemID="{75182E52-7B01-405D-AE60-1D5F046DF7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6231</Words>
  <Characters>35517</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Shrader</dc:creator>
  <cp:keywords/>
  <dc:description/>
  <cp:lastModifiedBy>Kary Wilder</cp:lastModifiedBy>
  <cp:revision>2</cp:revision>
  <cp:lastPrinted>2022-12-19T21:07:00Z</cp:lastPrinted>
  <dcterms:created xsi:type="dcterms:W3CDTF">2023-08-31T21:21:00Z</dcterms:created>
  <dcterms:modified xsi:type="dcterms:W3CDTF">2023-08-31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1051425369244793FD0E30A440F4CF</vt:lpwstr>
  </property>
</Properties>
</file>